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3F320700"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A1780">
      <w:pPr>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434128F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A1780">
      <w:pPr>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37B6C7BA"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A1780">
      <w:pPr>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F75843">
              <w:rPr>
                <w:rFonts w:hAnsi="Batang" w:cs="HYSinMyeongJo-Medium"/>
                <w:color w:val="000000" w:themeColor="text1"/>
                <w:sz w:val="32"/>
                <w:szCs w:val="32"/>
                <w:lang w:val="en-GB"/>
              </w:rPr>
              <w:t xml:space="preserve">Approval of the Thesis for the Master of Engineering Submitted by </w:t>
            </w:r>
            <w:r w:rsidR="00F1303F" w:rsidRPr="00F75843">
              <w:rPr>
                <w:rFonts w:hAnsi="Batang" w:cs="HYSinMyeongJo-Medium"/>
                <w:color w:val="000000" w:themeColor="text1"/>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F75843" w:rsidRDefault="00BA1780" w:rsidP="0010354F">
            <w:pPr>
              <w:pStyle w:val="a"/>
              <w:tabs>
                <w:tab w:val="left" w:pos="187"/>
                <w:tab w:val="left" w:pos="288"/>
                <w:tab w:val="left" w:pos="374"/>
              </w:tabs>
              <w:wordWrap/>
              <w:jc w:val="center"/>
              <w:rPr>
                <w:rFonts w:hAnsi="Batang"/>
                <w:color w:val="000000" w:themeColor="text1"/>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F75843"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F75843">
              <w:rPr>
                <w:rFonts w:hAnsi="Batang" w:cs="HYSinMyeongJo-Medium"/>
                <w:color w:val="000000" w:themeColor="text1"/>
                <w:sz w:val="28"/>
                <w:szCs w:val="28"/>
                <w:lang w:val="en-GB"/>
              </w:rPr>
              <w:t>December 202</w:t>
            </w:r>
            <w:r w:rsidR="00F1303F" w:rsidRPr="00F75843">
              <w:rPr>
                <w:rFonts w:hAnsi="Batang" w:cs="HYSinMyeongJo-Medium"/>
                <w:color w:val="000000" w:themeColor="text1"/>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5B840033" w:rsidR="00BA1780" w:rsidRPr="006D680B" w:rsidRDefault="00BA1780"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color w:val="auto"/>
                <w:sz w:val="28"/>
                <w:szCs w:val="28"/>
                <w:lang w:val="en-GB"/>
              </w:rPr>
              <w:t>Chair of Committee</w:t>
            </w:r>
            <w:r w:rsidR="008E512B"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Um Ji Yong</w:t>
            </w:r>
            <w:r w:rsidRPr="006D680B">
              <w:rPr>
                <w:rFonts w:hAnsi="Batang" w:cs="HYSinMyeongJo-Medium"/>
                <w:color w:val="auto"/>
                <w:sz w:val="28"/>
                <w:szCs w:val="28"/>
                <w:lang w:val="en-GB"/>
              </w:rPr>
              <w:t xml:space="preserve">  (seal)</w:t>
            </w:r>
            <w:r w:rsidR="00276CC6"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3362D45A"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Ki Moo Lim  (seal)</w:t>
            </w:r>
          </w:p>
        </w:tc>
      </w:tr>
      <w:tr w:rsidR="00BA1780" w:rsidRPr="006D680B" w14:paraId="4FB15B87" w14:textId="77777777" w:rsidTr="0010354F">
        <w:trPr>
          <w:trHeight w:hRule="exact" w:val="567"/>
          <w:jc w:val="center"/>
        </w:trPr>
        <w:tc>
          <w:tcPr>
            <w:tcW w:w="0" w:type="auto"/>
            <w:vAlign w:val="center"/>
          </w:tcPr>
          <w:p w14:paraId="5D48DF74" w14:textId="176C5E1A"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468EE74A" w14:textId="77777777" w:rsidTr="0010354F">
        <w:trPr>
          <w:trHeight w:hRule="exact" w:val="543"/>
          <w:jc w:val="center"/>
        </w:trPr>
        <w:tc>
          <w:tcPr>
            <w:tcW w:w="0" w:type="auto"/>
            <w:vAlign w:val="center"/>
          </w:tcPr>
          <w:p w14:paraId="62112395" w14:textId="2E18B225"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 xml:space="preserve"> Kim </w:t>
            </w:r>
            <w:proofErr w:type="spellStart"/>
            <w:r w:rsidR="007210E5">
              <w:rPr>
                <w:rFonts w:hAnsi="Batang" w:cs="HYSinMyeongJo-Medium"/>
                <w:color w:val="auto"/>
                <w:sz w:val="28"/>
                <w:szCs w:val="28"/>
                <w:lang w:val="en-GB"/>
              </w:rPr>
              <w:t>Hanjoon</w:t>
            </w:r>
            <w:proofErr w:type="spellEnd"/>
            <w:r w:rsidR="007210E5">
              <w:rPr>
                <w:rFonts w:hAnsi="Batang" w:cs="HYSinMyeongJo-Medium"/>
                <w:color w:val="auto"/>
                <w:sz w:val="28"/>
                <w:szCs w:val="28"/>
                <w:lang w:val="en-GB"/>
              </w:rPr>
              <w:t xml:space="preserve"> </w:t>
            </w:r>
            <w:r w:rsidRPr="006D680B">
              <w:rPr>
                <w:rFonts w:hAnsi="Batang" w:cs="HYSinMyeongJo-Medium"/>
                <w:color w:val="auto"/>
                <w:sz w:val="28"/>
                <w:szCs w:val="28"/>
                <w:lang w:val="en-GB"/>
              </w:rPr>
              <w:t>(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07376E5F" w14:textId="77777777" w:rsidR="00BA1780" w:rsidRPr="006D680B" w:rsidRDefault="00BA1780" w:rsidP="001A1E21">
            <w:pPr>
              <w:pStyle w:val="a"/>
              <w:tabs>
                <w:tab w:val="left" w:pos="187"/>
                <w:tab w:val="left" w:pos="288"/>
                <w:tab w:val="left" w:pos="374"/>
              </w:tabs>
              <w:wordWrap/>
              <w:snapToGrid/>
              <w:spacing w:line="240" w:lineRule="auto"/>
              <w:rPr>
                <w:rFonts w:hAnsi="Batang" w:cs="HYSinMyeongJo-Medium"/>
                <w:sz w:val="32"/>
                <w:szCs w:val="32"/>
                <w:lang w:val="en-GB"/>
              </w:rPr>
            </w:pPr>
          </w:p>
        </w:tc>
      </w:tr>
    </w:tbl>
    <w:p w14:paraId="1A1D2483" w14:textId="2FCFBAEB" w:rsidR="00BA1780" w:rsidRPr="006D680B" w:rsidRDefault="00BA1780" w:rsidP="00BA1780">
      <w:pPr>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1F2D6BB8"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Pr="00A50BFB">
              <w:rPr>
                <w:rFonts w:hAnsi="Batang"/>
                <w:i/>
                <w:iCs/>
                <w:color w:val="auto"/>
                <w:sz w:val="40"/>
                <w:szCs w:val="40"/>
                <w:lang w:val="en-GB"/>
              </w:rPr>
              <w:t>in-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2DECEDC6"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F1303F" w:rsidRPr="001A1E21">
        <w:rPr>
          <w:rFonts w:ascii="Batang" w:eastAsia="Batang" w:hAnsi="Batang"/>
          <w:i/>
          <w:iCs/>
          <w:color w:val="000000" w:themeColor="text1"/>
          <w:lang w:val="en-GB"/>
        </w:rPr>
        <w:t>in-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77777777" w:rsidR="00F1303F" w:rsidRPr="001A1E21" w:rsidRDefault="00F1303F" w:rsidP="00F11036">
      <w:pPr>
        <w:pStyle w:val="a0"/>
        <w:spacing w:before="240"/>
        <w:ind w:firstLine="330"/>
        <w:rPr>
          <w:rFonts w:ascii="Batang" w:eastAsia="Batang" w:hAnsi="Batang"/>
          <w:color w:val="000000" w:themeColor="text1"/>
          <w:lang w:val="en-GB"/>
        </w:rPr>
      </w:pPr>
    </w:p>
    <w:p w14:paraId="168C4963" w14:textId="4ECE5E0F"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lastRenderedPageBreak/>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32591B78"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F1303F" w:rsidRPr="001A1E21">
        <w:rPr>
          <w:rFonts w:ascii="Batang" w:eastAsia="Batang" w:hAnsi="Batang"/>
          <w:i/>
          <w:iCs/>
          <w:color w:val="000000" w:themeColor="text1"/>
          <w:lang w:val="en-GB"/>
        </w:rPr>
        <w:t>in-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A1780">
      <w:pPr>
        <w:tabs>
          <w:tab w:val="left" w:pos="187"/>
          <w:tab w:val="left" w:pos="288"/>
          <w:tab w:val="left" w:pos="374"/>
        </w:tabs>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0B530493"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F1303F" w:rsidRPr="001A1E21">
        <w:rPr>
          <w:rFonts w:ascii="Batang" w:eastAsia="Batang" w:hAnsi="Batang"/>
          <w:i/>
          <w:iCs/>
          <w:color w:val="000000" w:themeColor="text1"/>
          <w:lang w:val="en-GB"/>
        </w:rPr>
        <w:t>in-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F75843">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F11036">
      <w:pPr>
        <w:pStyle w:val="a0"/>
        <w:spacing w:before="240"/>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F11036">
      <w:pPr>
        <w:pStyle w:val="a0"/>
        <w:spacing w:before="240"/>
        <w:ind w:firstLine="330"/>
        <w:rPr>
          <w:rFonts w:ascii="Batang" w:eastAsia="Batang" w:hAnsi="Batang"/>
          <w:color w:val="000000" w:themeColor="text1"/>
          <w:lang w:val="en-GB"/>
        </w:rPr>
      </w:pPr>
    </w:p>
    <w:p w14:paraId="301F77F5" w14:textId="3C5F51BE" w:rsidR="00BA1780" w:rsidRPr="006D680B" w:rsidRDefault="00F11036" w:rsidP="001A1E21">
      <w:pPr>
        <w:pStyle w:val="a0"/>
        <w:spacing w:before="240"/>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lastRenderedPageBreak/>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E5219A">
          <w:pPr>
            <w:pStyle w:val="TOCHeading"/>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417C6564" w14:textId="3A17A8CD" w:rsidR="00F62666" w:rsidRDefault="00BA1780">
          <w:pPr>
            <w:pStyle w:val="TOC1"/>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626747" w:history="1">
            <w:r w:rsidR="00F62666" w:rsidRPr="00260642">
              <w:rPr>
                <w:rStyle w:val="Hyperlink"/>
                <w:rFonts w:eastAsia="Batang"/>
              </w:rPr>
              <w:t>[List of Figures]</w:t>
            </w:r>
            <w:r w:rsidR="00F62666">
              <w:rPr>
                <w:webHidden/>
              </w:rPr>
              <w:tab/>
            </w:r>
            <w:r w:rsidR="00F62666">
              <w:rPr>
                <w:webHidden/>
              </w:rPr>
              <w:fldChar w:fldCharType="begin"/>
            </w:r>
            <w:r w:rsidR="00F62666">
              <w:rPr>
                <w:webHidden/>
              </w:rPr>
              <w:instrText xml:space="preserve"> PAGEREF _Toc183626747 \h </w:instrText>
            </w:r>
            <w:r w:rsidR="00F62666">
              <w:rPr>
                <w:webHidden/>
              </w:rPr>
            </w:r>
            <w:r w:rsidR="00F62666">
              <w:rPr>
                <w:webHidden/>
              </w:rPr>
              <w:fldChar w:fldCharType="separate"/>
            </w:r>
            <w:r w:rsidR="00FD2E66">
              <w:rPr>
                <w:webHidden/>
              </w:rPr>
              <w:t>iii</w:t>
            </w:r>
            <w:r w:rsidR="00F62666">
              <w:rPr>
                <w:webHidden/>
              </w:rPr>
              <w:fldChar w:fldCharType="end"/>
            </w:r>
          </w:hyperlink>
        </w:p>
        <w:p w14:paraId="5C4A7D80" w14:textId="59F7E5FB" w:rsidR="00F62666" w:rsidRDefault="00F62666">
          <w:pPr>
            <w:pStyle w:val="TOC1"/>
            <w:rPr>
              <w:rFonts w:asciiTheme="minorHAnsi" w:eastAsiaTheme="minorEastAsia" w:hAnsiTheme="minorHAnsi" w:cstheme="minorBidi"/>
              <w:b w:val="0"/>
              <w:sz w:val="24"/>
            </w:rPr>
          </w:pPr>
          <w:hyperlink w:anchor="_Toc183626748" w:history="1">
            <w:r w:rsidRPr="00260642">
              <w:rPr>
                <w:rStyle w:val="Hyperlink"/>
                <w:rFonts w:eastAsia="Batang"/>
              </w:rPr>
              <w:t>[Glossary]</w:t>
            </w:r>
            <w:r>
              <w:rPr>
                <w:webHidden/>
              </w:rPr>
              <w:tab/>
            </w:r>
            <w:r>
              <w:rPr>
                <w:webHidden/>
              </w:rPr>
              <w:fldChar w:fldCharType="begin"/>
            </w:r>
            <w:r>
              <w:rPr>
                <w:webHidden/>
              </w:rPr>
              <w:instrText xml:space="preserve"> PAGEREF _Toc183626748 \h </w:instrText>
            </w:r>
            <w:r>
              <w:rPr>
                <w:webHidden/>
              </w:rPr>
            </w:r>
            <w:r>
              <w:rPr>
                <w:webHidden/>
              </w:rPr>
              <w:fldChar w:fldCharType="separate"/>
            </w:r>
            <w:r w:rsidR="00FD2E66">
              <w:rPr>
                <w:webHidden/>
              </w:rPr>
              <w:t>iv</w:t>
            </w:r>
            <w:r>
              <w:rPr>
                <w:webHidden/>
              </w:rPr>
              <w:fldChar w:fldCharType="end"/>
            </w:r>
          </w:hyperlink>
        </w:p>
        <w:p w14:paraId="30BD7EFA" w14:textId="7C5384C3" w:rsidR="00F62666" w:rsidRDefault="00F62666">
          <w:pPr>
            <w:pStyle w:val="TOC1"/>
            <w:rPr>
              <w:rFonts w:asciiTheme="minorHAnsi" w:eastAsiaTheme="minorEastAsia" w:hAnsiTheme="minorHAnsi" w:cstheme="minorBidi"/>
              <w:b w:val="0"/>
              <w:sz w:val="24"/>
            </w:rPr>
          </w:pPr>
          <w:hyperlink w:anchor="_Toc183626749" w:history="1">
            <w:r w:rsidRPr="00260642">
              <w:rPr>
                <w:rStyle w:val="Hyperlink"/>
                <w:rFonts w:eastAsia="Batang"/>
              </w:rPr>
              <w:t>[Acknowledgement]</w:t>
            </w:r>
            <w:r>
              <w:rPr>
                <w:webHidden/>
              </w:rPr>
              <w:tab/>
            </w:r>
            <w:r>
              <w:rPr>
                <w:webHidden/>
              </w:rPr>
              <w:fldChar w:fldCharType="begin"/>
            </w:r>
            <w:r>
              <w:rPr>
                <w:webHidden/>
              </w:rPr>
              <w:instrText xml:space="preserve"> PAGEREF _Toc183626749 \h </w:instrText>
            </w:r>
            <w:r>
              <w:rPr>
                <w:webHidden/>
              </w:rPr>
            </w:r>
            <w:r>
              <w:rPr>
                <w:webHidden/>
              </w:rPr>
              <w:fldChar w:fldCharType="separate"/>
            </w:r>
            <w:r w:rsidR="00FD2E66">
              <w:rPr>
                <w:webHidden/>
              </w:rPr>
              <w:t>v</w:t>
            </w:r>
            <w:r>
              <w:rPr>
                <w:webHidden/>
              </w:rPr>
              <w:fldChar w:fldCharType="end"/>
            </w:r>
          </w:hyperlink>
        </w:p>
        <w:p w14:paraId="70BD10BD" w14:textId="00494C17" w:rsidR="00F62666" w:rsidRDefault="00F62666">
          <w:pPr>
            <w:pStyle w:val="TOC1"/>
            <w:rPr>
              <w:rFonts w:asciiTheme="minorHAnsi" w:eastAsiaTheme="minorEastAsia" w:hAnsiTheme="minorHAnsi" w:cstheme="minorBidi"/>
              <w:b w:val="0"/>
              <w:sz w:val="24"/>
            </w:rPr>
          </w:pPr>
          <w:hyperlink w:anchor="_Toc183626750" w:history="1">
            <w:r w:rsidRPr="00260642">
              <w:rPr>
                <w:rStyle w:val="Hyperlink"/>
                <w:rFonts w:eastAsia="Batang"/>
              </w:rPr>
              <w:t>Chapter 1. Introduction</w:t>
            </w:r>
            <w:r>
              <w:rPr>
                <w:webHidden/>
              </w:rPr>
              <w:tab/>
            </w:r>
            <w:r>
              <w:rPr>
                <w:webHidden/>
              </w:rPr>
              <w:fldChar w:fldCharType="begin"/>
            </w:r>
            <w:r>
              <w:rPr>
                <w:webHidden/>
              </w:rPr>
              <w:instrText xml:space="preserve"> PAGEREF _Toc183626750 \h </w:instrText>
            </w:r>
            <w:r>
              <w:rPr>
                <w:webHidden/>
              </w:rPr>
            </w:r>
            <w:r>
              <w:rPr>
                <w:webHidden/>
              </w:rPr>
              <w:fldChar w:fldCharType="separate"/>
            </w:r>
            <w:r w:rsidR="00FD2E66">
              <w:rPr>
                <w:webHidden/>
              </w:rPr>
              <w:t>1</w:t>
            </w:r>
            <w:r>
              <w:rPr>
                <w:webHidden/>
              </w:rPr>
              <w:fldChar w:fldCharType="end"/>
            </w:r>
          </w:hyperlink>
        </w:p>
        <w:p w14:paraId="20380D49" w14:textId="61EE6601" w:rsidR="00F62666" w:rsidRDefault="00F62666">
          <w:pPr>
            <w:pStyle w:val="TOC2"/>
            <w:rPr>
              <w:rFonts w:asciiTheme="minorHAnsi" w:eastAsiaTheme="minorEastAsia" w:hAnsiTheme="minorHAnsi" w:cstheme="minorBidi"/>
              <w:noProof/>
              <w:sz w:val="24"/>
            </w:rPr>
          </w:pPr>
          <w:hyperlink w:anchor="_Toc183626751" w:history="1">
            <w:r w:rsidRPr="00260642">
              <w:rPr>
                <w:rStyle w:val="Hyperlink"/>
                <w:noProof/>
              </w:rPr>
              <w:t>1.1</w:t>
            </w:r>
            <w:r w:rsidRPr="00260642">
              <w:rPr>
                <w:rStyle w:val="Hyperlink"/>
                <w:i/>
                <w:iCs/>
                <w:noProof/>
              </w:rPr>
              <w:t xml:space="preserve"> in-silico</w:t>
            </w:r>
            <w:r w:rsidRPr="00260642">
              <w:rPr>
                <w:rStyle w:val="Hyperlink"/>
                <w:noProof/>
              </w:rPr>
              <w:t xml:space="preserve"> Electrophysiology Simulation</w:t>
            </w:r>
            <w:r>
              <w:rPr>
                <w:noProof/>
                <w:webHidden/>
              </w:rPr>
              <w:tab/>
            </w:r>
            <w:r>
              <w:rPr>
                <w:noProof/>
                <w:webHidden/>
              </w:rPr>
              <w:fldChar w:fldCharType="begin"/>
            </w:r>
            <w:r>
              <w:rPr>
                <w:noProof/>
                <w:webHidden/>
              </w:rPr>
              <w:instrText xml:space="preserve"> PAGEREF _Toc183626751 \h </w:instrText>
            </w:r>
            <w:r>
              <w:rPr>
                <w:noProof/>
                <w:webHidden/>
              </w:rPr>
            </w:r>
            <w:r>
              <w:rPr>
                <w:noProof/>
                <w:webHidden/>
              </w:rPr>
              <w:fldChar w:fldCharType="separate"/>
            </w:r>
            <w:r w:rsidR="00FD2E66">
              <w:rPr>
                <w:noProof/>
                <w:webHidden/>
              </w:rPr>
              <w:t>1</w:t>
            </w:r>
            <w:r>
              <w:rPr>
                <w:noProof/>
                <w:webHidden/>
              </w:rPr>
              <w:fldChar w:fldCharType="end"/>
            </w:r>
          </w:hyperlink>
        </w:p>
        <w:p w14:paraId="21626F48" w14:textId="60622B68" w:rsidR="00F62666" w:rsidRDefault="00F62666">
          <w:pPr>
            <w:pStyle w:val="TOC2"/>
            <w:rPr>
              <w:rFonts w:asciiTheme="minorHAnsi" w:eastAsiaTheme="minorEastAsia" w:hAnsiTheme="minorHAnsi" w:cstheme="minorBidi"/>
              <w:noProof/>
              <w:sz w:val="24"/>
            </w:rPr>
          </w:pPr>
          <w:hyperlink w:anchor="_Toc183626752" w:history="1">
            <w:r w:rsidRPr="00260642">
              <w:rPr>
                <w:rStyle w:val="Hyperlink"/>
                <w:noProof/>
              </w:rPr>
              <w:t>1.2 Parallel Computing</w:t>
            </w:r>
            <w:r>
              <w:rPr>
                <w:noProof/>
                <w:webHidden/>
              </w:rPr>
              <w:tab/>
            </w:r>
            <w:r>
              <w:rPr>
                <w:noProof/>
                <w:webHidden/>
              </w:rPr>
              <w:fldChar w:fldCharType="begin"/>
            </w:r>
            <w:r>
              <w:rPr>
                <w:noProof/>
                <w:webHidden/>
              </w:rPr>
              <w:instrText xml:space="preserve"> PAGEREF _Toc183626752 \h </w:instrText>
            </w:r>
            <w:r>
              <w:rPr>
                <w:noProof/>
                <w:webHidden/>
              </w:rPr>
            </w:r>
            <w:r>
              <w:rPr>
                <w:noProof/>
                <w:webHidden/>
              </w:rPr>
              <w:fldChar w:fldCharType="separate"/>
            </w:r>
            <w:r w:rsidR="00FD2E66">
              <w:rPr>
                <w:noProof/>
                <w:webHidden/>
              </w:rPr>
              <w:t>2</w:t>
            </w:r>
            <w:r>
              <w:rPr>
                <w:noProof/>
                <w:webHidden/>
              </w:rPr>
              <w:fldChar w:fldCharType="end"/>
            </w:r>
          </w:hyperlink>
        </w:p>
        <w:p w14:paraId="5853D4C0" w14:textId="6DAB030C" w:rsidR="00F62666" w:rsidRDefault="00F62666">
          <w:pPr>
            <w:pStyle w:val="TOC3"/>
            <w:tabs>
              <w:tab w:val="right" w:leader="dot" w:pos="7939"/>
            </w:tabs>
            <w:rPr>
              <w:rFonts w:asciiTheme="minorHAnsi" w:eastAsiaTheme="minorEastAsia" w:hAnsiTheme="minorHAnsi" w:cstheme="minorBidi"/>
              <w:noProof/>
              <w:sz w:val="24"/>
            </w:rPr>
          </w:pPr>
          <w:hyperlink w:anchor="_Toc183626753" w:history="1">
            <w:r w:rsidRPr="00260642">
              <w:rPr>
                <w:rStyle w:val="Hyperlink"/>
                <w:rFonts w:eastAsia="Batang"/>
                <w:noProof/>
              </w:rPr>
              <w:t>1.2.1 Central Processing Unit (CPU) for Parallel Computing</w:t>
            </w:r>
            <w:r>
              <w:rPr>
                <w:noProof/>
                <w:webHidden/>
              </w:rPr>
              <w:tab/>
            </w:r>
            <w:r>
              <w:rPr>
                <w:noProof/>
                <w:webHidden/>
              </w:rPr>
              <w:fldChar w:fldCharType="begin"/>
            </w:r>
            <w:r>
              <w:rPr>
                <w:noProof/>
                <w:webHidden/>
              </w:rPr>
              <w:instrText xml:space="preserve"> PAGEREF _Toc183626753 \h </w:instrText>
            </w:r>
            <w:r>
              <w:rPr>
                <w:noProof/>
                <w:webHidden/>
              </w:rPr>
            </w:r>
            <w:r>
              <w:rPr>
                <w:noProof/>
                <w:webHidden/>
              </w:rPr>
              <w:fldChar w:fldCharType="separate"/>
            </w:r>
            <w:r w:rsidR="00FD2E66">
              <w:rPr>
                <w:noProof/>
                <w:webHidden/>
              </w:rPr>
              <w:t>3</w:t>
            </w:r>
            <w:r>
              <w:rPr>
                <w:noProof/>
                <w:webHidden/>
              </w:rPr>
              <w:fldChar w:fldCharType="end"/>
            </w:r>
          </w:hyperlink>
        </w:p>
        <w:p w14:paraId="2315C16A" w14:textId="36675530" w:rsidR="00F62666" w:rsidRDefault="00F62666">
          <w:pPr>
            <w:pStyle w:val="TOC3"/>
            <w:tabs>
              <w:tab w:val="right" w:leader="dot" w:pos="7939"/>
            </w:tabs>
            <w:rPr>
              <w:rFonts w:asciiTheme="minorHAnsi" w:eastAsiaTheme="minorEastAsia" w:hAnsiTheme="minorHAnsi" w:cstheme="minorBidi"/>
              <w:noProof/>
              <w:sz w:val="24"/>
            </w:rPr>
          </w:pPr>
          <w:hyperlink w:anchor="_Toc183626754" w:history="1">
            <w:r w:rsidRPr="00260642">
              <w:rPr>
                <w:rStyle w:val="Hyperlink"/>
                <w:rFonts w:eastAsia="Batang"/>
                <w:noProof/>
              </w:rPr>
              <w:t>1.2.2 Graphics Processing Unit (GPU) for Parallel Computing</w:t>
            </w:r>
            <w:r>
              <w:rPr>
                <w:noProof/>
                <w:webHidden/>
              </w:rPr>
              <w:tab/>
            </w:r>
            <w:r>
              <w:rPr>
                <w:noProof/>
                <w:webHidden/>
              </w:rPr>
              <w:fldChar w:fldCharType="begin"/>
            </w:r>
            <w:r>
              <w:rPr>
                <w:noProof/>
                <w:webHidden/>
              </w:rPr>
              <w:instrText xml:space="preserve"> PAGEREF _Toc183626754 \h </w:instrText>
            </w:r>
            <w:r>
              <w:rPr>
                <w:noProof/>
                <w:webHidden/>
              </w:rPr>
            </w:r>
            <w:r>
              <w:rPr>
                <w:noProof/>
                <w:webHidden/>
              </w:rPr>
              <w:fldChar w:fldCharType="separate"/>
            </w:r>
            <w:r w:rsidR="00FD2E66">
              <w:rPr>
                <w:noProof/>
                <w:webHidden/>
              </w:rPr>
              <w:t>4</w:t>
            </w:r>
            <w:r>
              <w:rPr>
                <w:noProof/>
                <w:webHidden/>
              </w:rPr>
              <w:fldChar w:fldCharType="end"/>
            </w:r>
          </w:hyperlink>
        </w:p>
        <w:p w14:paraId="14A9B60F" w14:textId="55B09F4D" w:rsidR="00F62666" w:rsidRDefault="00F62666">
          <w:pPr>
            <w:pStyle w:val="TOC3"/>
            <w:tabs>
              <w:tab w:val="right" w:leader="dot" w:pos="7939"/>
            </w:tabs>
            <w:rPr>
              <w:rFonts w:asciiTheme="minorHAnsi" w:eastAsiaTheme="minorEastAsia" w:hAnsiTheme="minorHAnsi" w:cstheme="minorBidi"/>
              <w:noProof/>
              <w:sz w:val="24"/>
            </w:rPr>
          </w:pPr>
          <w:hyperlink w:anchor="_Toc183626755" w:history="1">
            <w:r w:rsidRPr="00260642">
              <w:rPr>
                <w:rStyle w:val="Hyperlink"/>
                <w:rFonts w:eastAsia="Batang"/>
                <w:noProof/>
              </w:rPr>
              <w:t>1.2.3 CUDA</w:t>
            </w:r>
            <w:r>
              <w:rPr>
                <w:noProof/>
                <w:webHidden/>
              </w:rPr>
              <w:tab/>
            </w:r>
            <w:r>
              <w:rPr>
                <w:noProof/>
                <w:webHidden/>
              </w:rPr>
              <w:fldChar w:fldCharType="begin"/>
            </w:r>
            <w:r>
              <w:rPr>
                <w:noProof/>
                <w:webHidden/>
              </w:rPr>
              <w:instrText xml:space="preserve"> PAGEREF _Toc183626755 \h </w:instrText>
            </w:r>
            <w:r>
              <w:rPr>
                <w:noProof/>
                <w:webHidden/>
              </w:rPr>
            </w:r>
            <w:r>
              <w:rPr>
                <w:noProof/>
                <w:webHidden/>
              </w:rPr>
              <w:fldChar w:fldCharType="separate"/>
            </w:r>
            <w:r w:rsidR="00FD2E66">
              <w:rPr>
                <w:noProof/>
                <w:webHidden/>
              </w:rPr>
              <w:t>4</w:t>
            </w:r>
            <w:r>
              <w:rPr>
                <w:noProof/>
                <w:webHidden/>
              </w:rPr>
              <w:fldChar w:fldCharType="end"/>
            </w:r>
          </w:hyperlink>
        </w:p>
        <w:p w14:paraId="4DBA19EA" w14:textId="628FCB4A" w:rsidR="00F62666" w:rsidRDefault="00F62666">
          <w:pPr>
            <w:pStyle w:val="TOC3"/>
            <w:tabs>
              <w:tab w:val="right" w:leader="dot" w:pos="7939"/>
            </w:tabs>
            <w:rPr>
              <w:rFonts w:asciiTheme="minorHAnsi" w:eastAsiaTheme="minorEastAsia" w:hAnsiTheme="minorHAnsi" w:cstheme="minorBidi"/>
              <w:noProof/>
              <w:sz w:val="24"/>
            </w:rPr>
          </w:pPr>
          <w:hyperlink w:anchor="_Toc183626756" w:history="1">
            <w:r w:rsidRPr="00260642">
              <w:rPr>
                <w:rStyle w:val="Hyperlink"/>
                <w:rFonts w:eastAsia="Batang"/>
                <w:noProof/>
              </w:rPr>
              <w:t>1.2.4 CellML</w:t>
            </w:r>
            <w:r>
              <w:rPr>
                <w:noProof/>
                <w:webHidden/>
              </w:rPr>
              <w:tab/>
            </w:r>
            <w:r>
              <w:rPr>
                <w:noProof/>
                <w:webHidden/>
              </w:rPr>
              <w:fldChar w:fldCharType="begin"/>
            </w:r>
            <w:r>
              <w:rPr>
                <w:noProof/>
                <w:webHidden/>
              </w:rPr>
              <w:instrText xml:space="preserve"> PAGEREF _Toc183626756 \h </w:instrText>
            </w:r>
            <w:r>
              <w:rPr>
                <w:noProof/>
                <w:webHidden/>
              </w:rPr>
            </w:r>
            <w:r>
              <w:rPr>
                <w:noProof/>
                <w:webHidden/>
              </w:rPr>
              <w:fldChar w:fldCharType="separate"/>
            </w:r>
            <w:r w:rsidR="00FD2E66">
              <w:rPr>
                <w:noProof/>
                <w:webHidden/>
              </w:rPr>
              <w:t>5</w:t>
            </w:r>
            <w:r>
              <w:rPr>
                <w:noProof/>
                <w:webHidden/>
              </w:rPr>
              <w:fldChar w:fldCharType="end"/>
            </w:r>
          </w:hyperlink>
        </w:p>
        <w:p w14:paraId="7781163F" w14:textId="03E0BF9F" w:rsidR="00F62666" w:rsidRDefault="00F62666">
          <w:pPr>
            <w:pStyle w:val="TOC2"/>
            <w:rPr>
              <w:rFonts w:asciiTheme="minorHAnsi" w:eastAsiaTheme="minorEastAsia" w:hAnsiTheme="minorHAnsi" w:cstheme="minorBidi"/>
              <w:noProof/>
              <w:sz w:val="24"/>
            </w:rPr>
          </w:pPr>
          <w:hyperlink w:anchor="_Toc183626757" w:history="1">
            <w:r w:rsidRPr="00260642">
              <w:rPr>
                <w:rStyle w:val="Hyperlink"/>
                <w:noProof/>
              </w:rPr>
              <w:t>1.3 Previous Study</w:t>
            </w:r>
            <w:r>
              <w:rPr>
                <w:noProof/>
                <w:webHidden/>
              </w:rPr>
              <w:tab/>
            </w:r>
            <w:r>
              <w:rPr>
                <w:noProof/>
                <w:webHidden/>
              </w:rPr>
              <w:fldChar w:fldCharType="begin"/>
            </w:r>
            <w:r>
              <w:rPr>
                <w:noProof/>
                <w:webHidden/>
              </w:rPr>
              <w:instrText xml:space="preserve"> PAGEREF _Toc183626757 \h </w:instrText>
            </w:r>
            <w:r>
              <w:rPr>
                <w:noProof/>
                <w:webHidden/>
              </w:rPr>
            </w:r>
            <w:r>
              <w:rPr>
                <w:noProof/>
                <w:webHidden/>
              </w:rPr>
              <w:fldChar w:fldCharType="separate"/>
            </w:r>
            <w:r w:rsidR="00FD2E66">
              <w:rPr>
                <w:noProof/>
                <w:webHidden/>
              </w:rPr>
              <w:t>5</w:t>
            </w:r>
            <w:r>
              <w:rPr>
                <w:noProof/>
                <w:webHidden/>
              </w:rPr>
              <w:fldChar w:fldCharType="end"/>
            </w:r>
          </w:hyperlink>
        </w:p>
        <w:p w14:paraId="2E3F72D6" w14:textId="5C0381A9" w:rsidR="00F62666" w:rsidRDefault="00F62666">
          <w:pPr>
            <w:pStyle w:val="TOC2"/>
            <w:rPr>
              <w:rFonts w:asciiTheme="minorHAnsi" w:eastAsiaTheme="minorEastAsia" w:hAnsiTheme="minorHAnsi" w:cstheme="minorBidi"/>
              <w:noProof/>
              <w:sz w:val="24"/>
            </w:rPr>
          </w:pPr>
          <w:hyperlink w:anchor="_Toc183626758" w:history="1">
            <w:r w:rsidRPr="00260642">
              <w:rPr>
                <w:rStyle w:val="Hyperlink"/>
                <w:noProof/>
              </w:rPr>
              <w:t>1.4 Objectives</w:t>
            </w:r>
            <w:r>
              <w:rPr>
                <w:noProof/>
                <w:webHidden/>
              </w:rPr>
              <w:tab/>
            </w:r>
            <w:r>
              <w:rPr>
                <w:noProof/>
                <w:webHidden/>
              </w:rPr>
              <w:fldChar w:fldCharType="begin"/>
            </w:r>
            <w:r>
              <w:rPr>
                <w:noProof/>
                <w:webHidden/>
              </w:rPr>
              <w:instrText xml:space="preserve"> PAGEREF _Toc183626758 \h </w:instrText>
            </w:r>
            <w:r>
              <w:rPr>
                <w:noProof/>
                <w:webHidden/>
              </w:rPr>
            </w:r>
            <w:r>
              <w:rPr>
                <w:noProof/>
                <w:webHidden/>
              </w:rPr>
              <w:fldChar w:fldCharType="separate"/>
            </w:r>
            <w:r w:rsidR="00FD2E66">
              <w:rPr>
                <w:noProof/>
                <w:webHidden/>
              </w:rPr>
              <w:t>7</w:t>
            </w:r>
            <w:r>
              <w:rPr>
                <w:noProof/>
                <w:webHidden/>
              </w:rPr>
              <w:fldChar w:fldCharType="end"/>
            </w:r>
          </w:hyperlink>
        </w:p>
        <w:p w14:paraId="532550A3" w14:textId="377FA762" w:rsidR="00F62666" w:rsidRDefault="00F62666">
          <w:pPr>
            <w:pStyle w:val="TOC1"/>
            <w:rPr>
              <w:rFonts w:asciiTheme="minorHAnsi" w:eastAsiaTheme="minorEastAsia" w:hAnsiTheme="minorHAnsi" w:cstheme="minorBidi"/>
              <w:b w:val="0"/>
              <w:sz w:val="24"/>
            </w:rPr>
          </w:pPr>
          <w:hyperlink w:anchor="_Toc183626759" w:history="1">
            <w:r w:rsidRPr="00260642">
              <w:rPr>
                <w:rStyle w:val="Hyperlink"/>
                <w:rFonts w:eastAsia="Batang"/>
              </w:rPr>
              <w:t>Chapter 2. Methodologies</w:t>
            </w:r>
            <w:r>
              <w:rPr>
                <w:webHidden/>
              </w:rPr>
              <w:tab/>
            </w:r>
            <w:r>
              <w:rPr>
                <w:webHidden/>
              </w:rPr>
              <w:fldChar w:fldCharType="begin"/>
            </w:r>
            <w:r>
              <w:rPr>
                <w:webHidden/>
              </w:rPr>
              <w:instrText xml:space="preserve"> PAGEREF _Toc183626759 \h </w:instrText>
            </w:r>
            <w:r>
              <w:rPr>
                <w:webHidden/>
              </w:rPr>
            </w:r>
            <w:r>
              <w:rPr>
                <w:webHidden/>
              </w:rPr>
              <w:fldChar w:fldCharType="separate"/>
            </w:r>
            <w:r w:rsidR="00FD2E66">
              <w:rPr>
                <w:webHidden/>
              </w:rPr>
              <w:t>8</w:t>
            </w:r>
            <w:r>
              <w:rPr>
                <w:webHidden/>
              </w:rPr>
              <w:fldChar w:fldCharType="end"/>
            </w:r>
          </w:hyperlink>
        </w:p>
        <w:p w14:paraId="59934F56" w14:textId="72BABE96" w:rsidR="00F62666" w:rsidRDefault="00F62666">
          <w:pPr>
            <w:pStyle w:val="TOC2"/>
            <w:rPr>
              <w:rFonts w:asciiTheme="minorHAnsi" w:eastAsiaTheme="minorEastAsia" w:hAnsiTheme="minorHAnsi" w:cstheme="minorBidi"/>
              <w:noProof/>
              <w:sz w:val="24"/>
            </w:rPr>
          </w:pPr>
          <w:hyperlink w:anchor="_Toc183626760" w:history="1">
            <w:r w:rsidRPr="00260642">
              <w:rPr>
                <w:rStyle w:val="Hyperlink"/>
                <w:noProof/>
              </w:rPr>
              <w:t>2.1 Generating C Code from CellML</w:t>
            </w:r>
            <w:r>
              <w:rPr>
                <w:noProof/>
                <w:webHidden/>
              </w:rPr>
              <w:tab/>
            </w:r>
            <w:r>
              <w:rPr>
                <w:noProof/>
                <w:webHidden/>
              </w:rPr>
              <w:fldChar w:fldCharType="begin"/>
            </w:r>
            <w:r>
              <w:rPr>
                <w:noProof/>
                <w:webHidden/>
              </w:rPr>
              <w:instrText xml:space="preserve"> PAGEREF _Toc183626760 \h </w:instrText>
            </w:r>
            <w:r>
              <w:rPr>
                <w:noProof/>
                <w:webHidden/>
              </w:rPr>
            </w:r>
            <w:r>
              <w:rPr>
                <w:noProof/>
                <w:webHidden/>
              </w:rPr>
              <w:fldChar w:fldCharType="separate"/>
            </w:r>
            <w:r w:rsidR="00FD2E66">
              <w:rPr>
                <w:noProof/>
                <w:webHidden/>
              </w:rPr>
              <w:t>8</w:t>
            </w:r>
            <w:r>
              <w:rPr>
                <w:noProof/>
                <w:webHidden/>
              </w:rPr>
              <w:fldChar w:fldCharType="end"/>
            </w:r>
          </w:hyperlink>
        </w:p>
        <w:p w14:paraId="03577315" w14:textId="6D03E154" w:rsidR="00F62666" w:rsidRDefault="00F62666">
          <w:pPr>
            <w:pStyle w:val="TOC2"/>
            <w:rPr>
              <w:rFonts w:asciiTheme="minorHAnsi" w:eastAsiaTheme="minorEastAsia" w:hAnsiTheme="minorHAnsi" w:cstheme="minorBidi"/>
              <w:noProof/>
              <w:sz w:val="24"/>
            </w:rPr>
          </w:pPr>
          <w:hyperlink w:anchor="_Toc183626761" w:history="1">
            <w:r w:rsidRPr="00260642">
              <w:rPr>
                <w:rStyle w:val="Hyperlink"/>
                <w:noProof/>
              </w:rPr>
              <w:t>2.2 GPU Memory Adjustment and Offseting</w:t>
            </w:r>
            <w:r>
              <w:rPr>
                <w:noProof/>
                <w:webHidden/>
              </w:rPr>
              <w:tab/>
            </w:r>
            <w:r>
              <w:rPr>
                <w:noProof/>
                <w:webHidden/>
              </w:rPr>
              <w:fldChar w:fldCharType="begin"/>
            </w:r>
            <w:r>
              <w:rPr>
                <w:noProof/>
                <w:webHidden/>
              </w:rPr>
              <w:instrText xml:space="preserve"> PAGEREF _Toc183626761 \h </w:instrText>
            </w:r>
            <w:r>
              <w:rPr>
                <w:noProof/>
                <w:webHidden/>
              </w:rPr>
            </w:r>
            <w:r>
              <w:rPr>
                <w:noProof/>
                <w:webHidden/>
              </w:rPr>
              <w:fldChar w:fldCharType="separate"/>
            </w:r>
            <w:r w:rsidR="00FD2E66">
              <w:rPr>
                <w:noProof/>
                <w:webHidden/>
              </w:rPr>
              <w:t>9</w:t>
            </w:r>
            <w:r>
              <w:rPr>
                <w:noProof/>
                <w:webHidden/>
              </w:rPr>
              <w:fldChar w:fldCharType="end"/>
            </w:r>
          </w:hyperlink>
        </w:p>
        <w:p w14:paraId="4CE6A221" w14:textId="0F20ADC3" w:rsidR="00F62666" w:rsidRDefault="00F62666">
          <w:pPr>
            <w:pStyle w:val="TOC2"/>
            <w:rPr>
              <w:rFonts w:asciiTheme="minorHAnsi" w:eastAsiaTheme="minorEastAsia" w:hAnsiTheme="minorHAnsi" w:cstheme="minorBidi"/>
              <w:noProof/>
              <w:sz w:val="24"/>
            </w:rPr>
          </w:pPr>
          <w:hyperlink w:anchor="_Toc183626762" w:history="1">
            <w:r w:rsidRPr="00260642">
              <w:rPr>
                <w:rStyle w:val="Hyperlink"/>
                <w:noProof/>
              </w:rPr>
              <w:t>2.3 Solving Ordinary Differential Equations</w:t>
            </w:r>
            <w:r>
              <w:rPr>
                <w:noProof/>
                <w:webHidden/>
              </w:rPr>
              <w:tab/>
            </w:r>
            <w:r>
              <w:rPr>
                <w:noProof/>
                <w:webHidden/>
              </w:rPr>
              <w:fldChar w:fldCharType="begin"/>
            </w:r>
            <w:r>
              <w:rPr>
                <w:noProof/>
                <w:webHidden/>
              </w:rPr>
              <w:instrText xml:space="preserve"> PAGEREF _Toc183626762 \h </w:instrText>
            </w:r>
            <w:r>
              <w:rPr>
                <w:noProof/>
                <w:webHidden/>
              </w:rPr>
            </w:r>
            <w:r>
              <w:rPr>
                <w:noProof/>
                <w:webHidden/>
              </w:rPr>
              <w:fldChar w:fldCharType="separate"/>
            </w:r>
            <w:r w:rsidR="00FD2E66">
              <w:rPr>
                <w:noProof/>
                <w:webHidden/>
              </w:rPr>
              <w:t>12</w:t>
            </w:r>
            <w:r>
              <w:rPr>
                <w:noProof/>
                <w:webHidden/>
              </w:rPr>
              <w:fldChar w:fldCharType="end"/>
            </w:r>
          </w:hyperlink>
        </w:p>
        <w:p w14:paraId="46E699FD" w14:textId="4809CB96" w:rsidR="00F62666" w:rsidRDefault="00F62666">
          <w:pPr>
            <w:pStyle w:val="TOC2"/>
            <w:rPr>
              <w:rFonts w:asciiTheme="minorHAnsi" w:eastAsiaTheme="minorEastAsia" w:hAnsiTheme="minorHAnsi" w:cstheme="minorBidi"/>
              <w:noProof/>
              <w:sz w:val="24"/>
            </w:rPr>
          </w:pPr>
          <w:hyperlink w:anchor="_Toc183626763" w:history="1">
            <w:r w:rsidRPr="00260642">
              <w:rPr>
                <w:rStyle w:val="Hyperlink"/>
                <w:noProof/>
              </w:rPr>
              <w:t>2.4 Simulation Protocol and Code Organisation</w:t>
            </w:r>
            <w:r>
              <w:rPr>
                <w:noProof/>
                <w:webHidden/>
              </w:rPr>
              <w:tab/>
            </w:r>
            <w:r>
              <w:rPr>
                <w:noProof/>
                <w:webHidden/>
              </w:rPr>
              <w:fldChar w:fldCharType="begin"/>
            </w:r>
            <w:r>
              <w:rPr>
                <w:noProof/>
                <w:webHidden/>
              </w:rPr>
              <w:instrText xml:space="preserve"> PAGEREF _Toc183626763 \h </w:instrText>
            </w:r>
            <w:r>
              <w:rPr>
                <w:noProof/>
                <w:webHidden/>
              </w:rPr>
            </w:r>
            <w:r>
              <w:rPr>
                <w:noProof/>
                <w:webHidden/>
              </w:rPr>
              <w:fldChar w:fldCharType="separate"/>
            </w:r>
            <w:r w:rsidR="00FD2E66">
              <w:rPr>
                <w:noProof/>
                <w:webHidden/>
              </w:rPr>
              <w:t>14</w:t>
            </w:r>
            <w:r>
              <w:rPr>
                <w:noProof/>
                <w:webHidden/>
              </w:rPr>
              <w:fldChar w:fldCharType="end"/>
            </w:r>
          </w:hyperlink>
        </w:p>
        <w:p w14:paraId="17AE5C20" w14:textId="74C8779E" w:rsidR="00F62666" w:rsidRDefault="00F62666">
          <w:pPr>
            <w:pStyle w:val="TOC2"/>
            <w:rPr>
              <w:rFonts w:asciiTheme="minorHAnsi" w:eastAsiaTheme="minorEastAsia" w:hAnsiTheme="minorHAnsi" w:cstheme="minorBidi"/>
              <w:noProof/>
              <w:sz w:val="24"/>
            </w:rPr>
          </w:pPr>
          <w:hyperlink w:anchor="_Toc183626764" w:history="1">
            <w:r w:rsidRPr="00260642">
              <w:rPr>
                <w:rStyle w:val="Hyperlink"/>
                <w:noProof/>
              </w:rPr>
              <w:t>2.5 Output Format</w:t>
            </w:r>
            <w:r>
              <w:rPr>
                <w:noProof/>
                <w:webHidden/>
              </w:rPr>
              <w:tab/>
            </w:r>
            <w:r>
              <w:rPr>
                <w:noProof/>
                <w:webHidden/>
              </w:rPr>
              <w:fldChar w:fldCharType="begin"/>
            </w:r>
            <w:r>
              <w:rPr>
                <w:noProof/>
                <w:webHidden/>
              </w:rPr>
              <w:instrText xml:space="preserve"> PAGEREF _Toc183626764 \h </w:instrText>
            </w:r>
            <w:r>
              <w:rPr>
                <w:noProof/>
                <w:webHidden/>
              </w:rPr>
            </w:r>
            <w:r>
              <w:rPr>
                <w:noProof/>
                <w:webHidden/>
              </w:rPr>
              <w:fldChar w:fldCharType="separate"/>
            </w:r>
            <w:r w:rsidR="00FD2E66">
              <w:rPr>
                <w:noProof/>
                <w:webHidden/>
              </w:rPr>
              <w:t>16</w:t>
            </w:r>
            <w:r>
              <w:rPr>
                <w:noProof/>
                <w:webHidden/>
              </w:rPr>
              <w:fldChar w:fldCharType="end"/>
            </w:r>
          </w:hyperlink>
        </w:p>
        <w:p w14:paraId="1710E99B" w14:textId="61B60117" w:rsidR="00F62666" w:rsidRDefault="00F62666">
          <w:pPr>
            <w:pStyle w:val="TOC2"/>
            <w:rPr>
              <w:rFonts w:asciiTheme="minorHAnsi" w:eastAsiaTheme="minorEastAsia" w:hAnsiTheme="minorHAnsi" w:cstheme="minorBidi"/>
              <w:noProof/>
              <w:sz w:val="24"/>
            </w:rPr>
          </w:pPr>
          <w:hyperlink w:anchor="_Toc183626765" w:history="1">
            <w:r w:rsidRPr="00260642">
              <w:rPr>
                <w:rStyle w:val="Hyperlink"/>
                <w:noProof/>
              </w:rPr>
              <w:t>2.6 Compilation, Input Files, and Testing</w:t>
            </w:r>
            <w:r>
              <w:rPr>
                <w:noProof/>
                <w:webHidden/>
              </w:rPr>
              <w:tab/>
            </w:r>
            <w:r>
              <w:rPr>
                <w:noProof/>
                <w:webHidden/>
              </w:rPr>
              <w:fldChar w:fldCharType="begin"/>
            </w:r>
            <w:r>
              <w:rPr>
                <w:noProof/>
                <w:webHidden/>
              </w:rPr>
              <w:instrText xml:space="preserve"> PAGEREF _Toc183626765 \h </w:instrText>
            </w:r>
            <w:r>
              <w:rPr>
                <w:noProof/>
                <w:webHidden/>
              </w:rPr>
            </w:r>
            <w:r>
              <w:rPr>
                <w:noProof/>
                <w:webHidden/>
              </w:rPr>
              <w:fldChar w:fldCharType="separate"/>
            </w:r>
            <w:r w:rsidR="00FD2E66">
              <w:rPr>
                <w:noProof/>
                <w:webHidden/>
              </w:rPr>
              <w:t>17</w:t>
            </w:r>
            <w:r>
              <w:rPr>
                <w:noProof/>
                <w:webHidden/>
              </w:rPr>
              <w:fldChar w:fldCharType="end"/>
            </w:r>
          </w:hyperlink>
        </w:p>
        <w:p w14:paraId="7EDE98B3" w14:textId="328C8216" w:rsidR="00F62666" w:rsidRDefault="00F62666">
          <w:pPr>
            <w:pStyle w:val="TOC3"/>
            <w:tabs>
              <w:tab w:val="right" w:leader="dot" w:pos="7939"/>
            </w:tabs>
            <w:rPr>
              <w:rFonts w:asciiTheme="minorHAnsi" w:eastAsiaTheme="minorEastAsia" w:hAnsiTheme="minorHAnsi" w:cstheme="minorBidi"/>
              <w:noProof/>
              <w:sz w:val="24"/>
            </w:rPr>
          </w:pPr>
          <w:hyperlink w:anchor="_Toc183626766" w:history="1">
            <w:r w:rsidRPr="00260642">
              <w:rPr>
                <w:rStyle w:val="Hyperlink"/>
                <w:rFonts w:eastAsia="Batang"/>
                <w:noProof/>
              </w:rPr>
              <w:t>2.6.1 Compiling with makefile</w:t>
            </w:r>
            <w:r>
              <w:rPr>
                <w:noProof/>
                <w:webHidden/>
              </w:rPr>
              <w:tab/>
            </w:r>
            <w:r>
              <w:rPr>
                <w:noProof/>
                <w:webHidden/>
              </w:rPr>
              <w:fldChar w:fldCharType="begin"/>
            </w:r>
            <w:r>
              <w:rPr>
                <w:noProof/>
                <w:webHidden/>
              </w:rPr>
              <w:instrText xml:space="preserve"> PAGEREF _Toc183626766 \h </w:instrText>
            </w:r>
            <w:r>
              <w:rPr>
                <w:noProof/>
                <w:webHidden/>
              </w:rPr>
            </w:r>
            <w:r>
              <w:rPr>
                <w:noProof/>
                <w:webHidden/>
              </w:rPr>
              <w:fldChar w:fldCharType="separate"/>
            </w:r>
            <w:r w:rsidR="00FD2E66">
              <w:rPr>
                <w:noProof/>
                <w:webHidden/>
              </w:rPr>
              <w:t>17</w:t>
            </w:r>
            <w:r>
              <w:rPr>
                <w:noProof/>
                <w:webHidden/>
              </w:rPr>
              <w:fldChar w:fldCharType="end"/>
            </w:r>
          </w:hyperlink>
        </w:p>
        <w:p w14:paraId="3C95107A" w14:textId="3C7306FA" w:rsidR="00F62666" w:rsidRDefault="00F62666">
          <w:pPr>
            <w:pStyle w:val="TOC3"/>
            <w:tabs>
              <w:tab w:val="right" w:leader="dot" w:pos="7939"/>
            </w:tabs>
            <w:rPr>
              <w:rFonts w:asciiTheme="minorHAnsi" w:eastAsiaTheme="minorEastAsia" w:hAnsiTheme="minorHAnsi" w:cstheme="minorBidi"/>
              <w:noProof/>
              <w:sz w:val="24"/>
            </w:rPr>
          </w:pPr>
          <w:hyperlink w:anchor="_Toc183626767" w:history="1">
            <w:r w:rsidRPr="00260642">
              <w:rPr>
                <w:rStyle w:val="Hyperlink"/>
                <w:rFonts w:eastAsia="Batang"/>
                <w:noProof/>
              </w:rPr>
              <w:t>2.6.2 Required Input Files</w:t>
            </w:r>
            <w:r>
              <w:rPr>
                <w:noProof/>
                <w:webHidden/>
              </w:rPr>
              <w:tab/>
            </w:r>
            <w:r>
              <w:rPr>
                <w:noProof/>
                <w:webHidden/>
              </w:rPr>
              <w:fldChar w:fldCharType="begin"/>
            </w:r>
            <w:r>
              <w:rPr>
                <w:noProof/>
                <w:webHidden/>
              </w:rPr>
              <w:instrText xml:space="preserve"> PAGEREF _Toc183626767 \h </w:instrText>
            </w:r>
            <w:r>
              <w:rPr>
                <w:noProof/>
                <w:webHidden/>
              </w:rPr>
            </w:r>
            <w:r>
              <w:rPr>
                <w:noProof/>
                <w:webHidden/>
              </w:rPr>
              <w:fldChar w:fldCharType="separate"/>
            </w:r>
            <w:r w:rsidR="00FD2E66">
              <w:rPr>
                <w:noProof/>
                <w:webHidden/>
              </w:rPr>
              <w:t>18</w:t>
            </w:r>
            <w:r>
              <w:rPr>
                <w:noProof/>
                <w:webHidden/>
              </w:rPr>
              <w:fldChar w:fldCharType="end"/>
            </w:r>
          </w:hyperlink>
        </w:p>
        <w:p w14:paraId="3DA5DF21" w14:textId="51E535BA" w:rsidR="00F62666" w:rsidRDefault="00F62666">
          <w:pPr>
            <w:pStyle w:val="TOC3"/>
            <w:tabs>
              <w:tab w:val="right" w:leader="dot" w:pos="7939"/>
            </w:tabs>
            <w:rPr>
              <w:rFonts w:asciiTheme="minorHAnsi" w:eastAsiaTheme="minorEastAsia" w:hAnsiTheme="minorHAnsi" w:cstheme="minorBidi"/>
              <w:noProof/>
              <w:sz w:val="24"/>
            </w:rPr>
          </w:pPr>
          <w:hyperlink w:anchor="_Toc183626768" w:history="1">
            <w:r w:rsidRPr="00260642">
              <w:rPr>
                <w:rStyle w:val="Hyperlink"/>
                <w:rFonts w:eastAsia="Batang"/>
                <w:noProof/>
              </w:rPr>
              <w:t>2.6.3 Testing and Result Validation Method</w:t>
            </w:r>
            <w:r>
              <w:rPr>
                <w:noProof/>
                <w:webHidden/>
              </w:rPr>
              <w:tab/>
            </w:r>
            <w:r>
              <w:rPr>
                <w:noProof/>
                <w:webHidden/>
              </w:rPr>
              <w:fldChar w:fldCharType="begin"/>
            </w:r>
            <w:r>
              <w:rPr>
                <w:noProof/>
                <w:webHidden/>
              </w:rPr>
              <w:instrText xml:space="preserve"> PAGEREF _Toc183626768 \h </w:instrText>
            </w:r>
            <w:r>
              <w:rPr>
                <w:noProof/>
                <w:webHidden/>
              </w:rPr>
            </w:r>
            <w:r>
              <w:rPr>
                <w:noProof/>
                <w:webHidden/>
              </w:rPr>
              <w:fldChar w:fldCharType="separate"/>
            </w:r>
            <w:r w:rsidR="00FD2E66">
              <w:rPr>
                <w:noProof/>
                <w:webHidden/>
              </w:rPr>
              <w:t>20</w:t>
            </w:r>
            <w:r>
              <w:rPr>
                <w:noProof/>
                <w:webHidden/>
              </w:rPr>
              <w:fldChar w:fldCharType="end"/>
            </w:r>
          </w:hyperlink>
        </w:p>
        <w:p w14:paraId="1F6DC16B" w14:textId="15F96E5C" w:rsidR="00F62666" w:rsidRDefault="00F62666">
          <w:pPr>
            <w:pStyle w:val="TOC1"/>
            <w:rPr>
              <w:rFonts w:asciiTheme="minorHAnsi" w:eastAsiaTheme="minorEastAsia" w:hAnsiTheme="minorHAnsi" w:cstheme="minorBidi"/>
              <w:b w:val="0"/>
              <w:sz w:val="24"/>
            </w:rPr>
          </w:pPr>
          <w:hyperlink w:anchor="_Toc183626769" w:history="1">
            <w:r w:rsidRPr="00260642">
              <w:rPr>
                <w:rStyle w:val="Hyperlink"/>
                <w:rFonts w:eastAsia="Batang"/>
              </w:rPr>
              <w:t>Chapter 3. Results and Discussion</w:t>
            </w:r>
            <w:r>
              <w:rPr>
                <w:webHidden/>
              </w:rPr>
              <w:tab/>
            </w:r>
            <w:r>
              <w:rPr>
                <w:webHidden/>
              </w:rPr>
              <w:fldChar w:fldCharType="begin"/>
            </w:r>
            <w:r>
              <w:rPr>
                <w:webHidden/>
              </w:rPr>
              <w:instrText xml:space="preserve"> PAGEREF _Toc183626769 \h </w:instrText>
            </w:r>
            <w:r>
              <w:rPr>
                <w:webHidden/>
              </w:rPr>
            </w:r>
            <w:r>
              <w:rPr>
                <w:webHidden/>
              </w:rPr>
              <w:fldChar w:fldCharType="separate"/>
            </w:r>
            <w:r w:rsidR="00FD2E66">
              <w:rPr>
                <w:webHidden/>
              </w:rPr>
              <w:t>21</w:t>
            </w:r>
            <w:r>
              <w:rPr>
                <w:webHidden/>
              </w:rPr>
              <w:fldChar w:fldCharType="end"/>
            </w:r>
          </w:hyperlink>
        </w:p>
        <w:p w14:paraId="50A1E3D6" w14:textId="5E0F7306" w:rsidR="00F62666" w:rsidRDefault="00F62666">
          <w:pPr>
            <w:pStyle w:val="TOC2"/>
            <w:rPr>
              <w:rFonts w:asciiTheme="minorHAnsi" w:eastAsiaTheme="minorEastAsia" w:hAnsiTheme="minorHAnsi" w:cstheme="minorBidi"/>
              <w:noProof/>
              <w:sz w:val="24"/>
            </w:rPr>
          </w:pPr>
          <w:hyperlink w:anchor="_Toc183626770" w:history="1">
            <w:r w:rsidRPr="00260642">
              <w:rPr>
                <w:rStyle w:val="Hyperlink"/>
                <w:noProof/>
              </w:rPr>
              <w:t>3.1 GPU Simulation Result Using ORd 2011 Cell Model</w:t>
            </w:r>
            <w:r>
              <w:rPr>
                <w:noProof/>
                <w:webHidden/>
              </w:rPr>
              <w:tab/>
            </w:r>
            <w:r>
              <w:rPr>
                <w:noProof/>
                <w:webHidden/>
              </w:rPr>
              <w:fldChar w:fldCharType="begin"/>
            </w:r>
            <w:r>
              <w:rPr>
                <w:noProof/>
                <w:webHidden/>
              </w:rPr>
              <w:instrText xml:space="preserve"> PAGEREF _Toc183626770 \h </w:instrText>
            </w:r>
            <w:r>
              <w:rPr>
                <w:noProof/>
                <w:webHidden/>
              </w:rPr>
            </w:r>
            <w:r>
              <w:rPr>
                <w:noProof/>
                <w:webHidden/>
              </w:rPr>
              <w:fldChar w:fldCharType="separate"/>
            </w:r>
            <w:r w:rsidR="00FD2E66">
              <w:rPr>
                <w:noProof/>
                <w:webHidden/>
              </w:rPr>
              <w:t>21</w:t>
            </w:r>
            <w:r>
              <w:rPr>
                <w:noProof/>
                <w:webHidden/>
              </w:rPr>
              <w:fldChar w:fldCharType="end"/>
            </w:r>
          </w:hyperlink>
        </w:p>
        <w:p w14:paraId="6DAE6AE5" w14:textId="09F62C96" w:rsidR="00F62666" w:rsidRDefault="00F62666">
          <w:pPr>
            <w:pStyle w:val="TOC3"/>
            <w:tabs>
              <w:tab w:val="right" w:leader="dot" w:pos="7939"/>
            </w:tabs>
            <w:rPr>
              <w:rFonts w:asciiTheme="minorHAnsi" w:eastAsiaTheme="minorEastAsia" w:hAnsiTheme="minorHAnsi" w:cstheme="minorBidi"/>
              <w:noProof/>
              <w:sz w:val="24"/>
            </w:rPr>
          </w:pPr>
          <w:hyperlink w:anchor="_Toc183626771" w:history="1">
            <w:r w:rsidRPr="00260642">
              <w:rPr>
                <w:rStyle w:val="Hyperlink"/>
                <w:rFonts w:eastAsia="Batang"/>
                <w:noProof/>
              </w:rPr>
              <w:t>3.1.1 Result Validation</w:t>
            </w:r>
            <w:r>
              <w:rPr>
                <w:noProof/>
                <w:webHidden/>
              </w:rPr>
              <w:tab/>
            </w:r>
            <w:r>
              <w:rPr>
                <w:noProof/>
                <w:webHidden/>
              </w:rPr>
              <w:fldChar w:fldCharType="begin"/>
            </w:r>
            <w:r>
              <w:rPr>
                <w:noProof/>
                <w:webHidden/>
              </w:rPr>
              <w:instrText xml:space="preserve"> PAGEREF _Toc183626771 \h </w:instrText>
            </w:r>
            <w:r>
              <w:rPr>
                <w:noProof/>
                <w:webHidden/>
              </w:rPr>
            </w:r>
            <w:r>
              <w:rPr>
                <w:noProof/>
                <w:webHidden/>
              </w:rPr>
              <w:fldChar w:fldCharType="separate"/>
            </w:r>
            <w:r w:rsidR="00FD2E66">
              <w:rPr>
                <w:noProof/>
                <w:webHidden/>
              </w:rPr>
              <w:t>22</w:t>
            </w:r>
            <w:r>
              <w:rPr>
                <w:noProof/>
                <w:webHidden/>
              </w:rPr>
              <w:fldChar w:fldCharType="end"/>
            </w:r>
          </w:hyperlink>
        </w:p>
        <w:p w14:paraId="5747D172" w14:textId="13214FA4" w:rsidR="00F62666" w:rsidRDefault="00F62666">
          <w:pPr>
            <w:pStyle w:val="TOC3"/>
            <w:tabs>
              <w:tab w:val="right" w:leader="dot" w:pos="7939"/>
            </w:tabs>
            <w:rPr>
              <w:rFonts w:asciiTheme="minorHAnsi" w:eastAsiaTheme="minorEastAsia" w:hAnsiTheme="minorHAnsi" w:cstheme="minorBidi"/>
              <w:noProof/>
              <w:sz w:val="24"/>
            </w:rPr>
          </w:pPr>
          <w:hyperlink w:anchor="_Toc183626772" w:history="1">
            <w:r w:rsidRPr="00260642">
              <w:rPr>
                <w:rStyle w:val="Hyperlink"/>
                <w:rFonts w:eastAsia="Batang"/>
                <w:noProof/>
              </w:rPr>
              <w:t>3.1.2 Result Validation Under Drug</w:t>
            </w:r>
            <w:r>
              <w:rPr>
                <w:noProof/>
                <w:webHidden/>
              </w:rPr>
              <w:tab/>
            </w:r>
            <w:r>
              <w:rPr>
                <w:noProof/>
                <w:webHidden/>
              </w:rPr>
              <w:fldChar w:fldCharType="begin"/>
            </w:r>
            <w:r>
              <w:rPr>
                <w:noProof/>
                <w:webHidden/>
              </w:rPr>
              <w:instrText xml:space="preserve"> PAGEREF _Toc183626772 \h </w:instrText>
            </w:r>
            <w:r>
              <w:rPr>
                <w:noProof/>
                <w:webHidden/>
              </w:rPr>
            </w:r>
            <w:r>
              <w:rPr>
                <w:noProof/>
                <w:webHidden/>
              </w:rPr>
              <w:fldChar w:fldCharType="separate"/>
            </w:r>
            <w:r w:rsidR="00FD2E66">
              <w:rPr>
                <w:noProof/>
                <w:webHidden/>
              </w:rPr>
              <w:t>23</w:t>
            </w:r>
            <w:r>
              <w:rPr>
                <w:noProof/>
                <w:webHidden/>
              </w:rPr>
              <w:fldChar w:fldCharType="end"/>
            </w:r>
          </w:hyperlink>
        </w:p>
        <w:p w14:paraId="793ADECC" w14:textId="0F94C621" w:rsidR="00F62666" w:rsidRDefault="00F62666">
          <w:pPr>
            <w:pStyle w:val="TOC3"/>
            <w:tabs>
              <w:tab w:val="right" w:leader="dot" w:pos="7939"/>
            </w:tabs>
            <w:rPr>
              <w:rFonts w:asciiTheme="minorHAnsi" w:eastAsiaTheme="minorEastAsia" w:hAnsiTheme="minorHAnsi" w:cstheme="minorBidi"/>
              <w:noProof/>
              <w:sz w:val="24"/>
            </w:rPr>
          </w:pPr>
          <w:hyperlink w:anchor="_Toc183626773" w:history="1">
            <w:r w:rsidRPr="00260642">
              <w:rPr>
                <w:rStyle w:val="Hyperlink"/>
                <w:rFonts w:eastAsia="Batang"/>
                <w:noProof/>
              </w:rPr>
              <w:t>3.1.3 Computational Time and Efficiency Analysis</w:t>
            </w:r>
            <w:r>
              <w:rPr>
                <w:noProof/>
                <w:webHidden/>
              </w:rPr>
              <w:tab/>
            </w:r>
            <w:r>
              <w:rPr>
                <w:noProof/>
                <w:webHidden/>
              </w:rPr>
              <w:fldChar w:fldCharType="begin"/>
            </w:r>
            <w:r>
              <w:rPr>
                <w:noProof/>
                <w:webHidden/>
              </w:rPr>
              <w:instrText xml:space="preserve"> PAGEREF _Toc183626773 \h </w:instrText>
            </w:r>
            <w:r>
              <w:rPr>
                <w:noProof/>
                <w:webHidden/>
              </w:rPr>
            </w:r>
            <w:r>
              <w:rPr>
                <w:noProof/>
                <w:webHidden/>
              </w:rPr>
              <w:fldChar w:fldCharType="separate"/>
            </w:r>
            <w:r w:rsidR="00FD2E66">
              <w:rPr>
                <w:noProof/>
                <w:webHidden/>
              </w:rPr>
              <w:t>24</w:t>
            </w:r>
            <w:r>
              <w:rPr>
                <w:noProof/>
                <w:webHidden/>
              </w:rPr>
              <w:fldChar w:fldCharType="end"/>
            </w:r>
          </w:hyperlink>
        </w:p>
        <w:p w14:paraId="628236E3" w14:textId="5C1CC13A" w:rsidR="00F62666" w:rsidRDefault="00F62666">
          <w:pPr>
            <w:pStyle w:val="TOC2"/>
            <w:rPr>
              <w:rFonts w:asciiTheme="minorHAnsi" w:eastAsiaTheme="minorEastAsia" w:hAnsiTheme="minorHAnsi" w:cstheme="minorBidi"/>
              <w:noProof/>
              <w:sz w:val="24"/>
            </w:rPr>
          </w:pPr>
          <w:hyperlink w:anchor="_Toc183626774" w:history="1">
            <w:r w:rsidRPr="00260642">
              <w:rPr>
                <w:rStyle w:val="Hyperlink"/>
                <w:noProof/>
              </w:rPr>
              <w:t>3.2 GPU Simulation Result Using ORd 2017 Cell Model</w:t>
            </w:r>
            <w:r>
              <w:rPr>
                <w:noProof/>
                <w:webHidden/>
              </w:rPr>
              <w:tab/>
            </w:r>
            <w:r>
              <w:rPr>
                <w:noProof/>
                <w:webHidden/>
              </w:rPr>
              <w:fldChar w:fldCharType="begin"/>
            </w:r>
            <w:r>
              <w:rPr>
                <w:noProof/>
                <w:webHidden/>
              </w:rPr>
              <w:instrText xml:space="preserve"> PAGEREF _Toc183626774 \h </w:instrText>
            </w:r>
            <w:r>
              <w:rPr>
                <w:noProof/>
                <w:webHidden/>
              </w:rPr>
            </w:r>
            <w:r>
              <w:rPr>
                <w:noProof/>
                <w:webHidden/>
              </w:rPr>
              <w:fldChar w:fldCharType="separate"/>
            </w:r>
            <w:r w:rsidR="00FD2E66">
              <w:rPr>
                <w:noProof/>
                <w:webHidden/>
              </w:rPr>
              <w:t>25</w:t>
            </w:r>
            <w:r>
              <w:rPr>
                <w:noProof/>
                <w:webHidden/>
              </w:rPr>
              <w:fldChar w:fldCharType="end"/>
            </w:r>
          </w:hyperlink>
        </w:p>
        <w:p w14:paraId="38808931" w14:textId="3335C8CC" w:rsidR="00F62666" w:rsidRDefault="00F62666">
          <w:pPr>
            <w:pStyle w:val="TOC3"/>
            <w:tabs>
              <w:tab w:val="right" w:leader="dot" w:pos="7939"/>
            </w:tabs>
            <w:rPr>
              <w:rFonts w:asciiTheme="minorHAnsi" w:eastAsiaTheme="minorEastAsia" w:hAnsiTheme="minorHAnsi" w:cstheme="minorBidi"/>
              <w:noProof/>
              <w:sz w:val="24"/>
            </w:rPr>
          </w:pPr>
          <w:hyperlink w:anchor="_Toc183626775" w:history="1">
            <w:r w:rsidRPr="00260642">
              <w:rPr>
                <w:rStyle w:val="Hyperlink"/>
                <w:rFonts w:eastAsia="Batang"/>
                <w:noProof/>
              </w:rPr>
              <w:t>3.2.1 Result Validation</w:t>
            </w:r>
            <w:r>
              <w:rPr>
                <w:noProof/>
                <w:webHidden/>
              </w:rPr>
              <w:tab/>
            </w:r>
            <w:r>
              <w:rPr>
                <w:noProof/>
                <w:webHidden/>
              </w:rPr>
              <w:fldChar w:fldCharType="begin"/>
            </w:r>
            <w:r>
              <w:rPr>
                <w:noProof/>
                <w:webHidden/>
              </w:rPr>
              <w:instrText xml:space="preserve"> PAGEREF _Toc183626775 \h </w:instrText>
            </w:r>
            <w:r>
              <w:rPr>
                <w:noProof/>
                <w:webHidden/>
              </w:rPr>
            </w:r>
            <w:r>
              <w:rPr>
                <w:noProof/>
                <w:webHidden/>
              </w:rPr>
              <w:fldChar w:fldCharType="separate"/>
            </w:r>
            <w:r w:rsidR="00FD2E66">
              <w:rPr>
                <w:noProof/>
                <w:webHidden/>
              </w:rPr>
              <w:t>25</w:t>
            </w:r>
            <w:r>
              <w:rPr>
                <w:noProof/>
                <w:webHidden/>
              </w:rPr>
              <w:fldChar w:fldCharType="end"/>
            </w:r>
          </w:hyperlink>
        </w:p>
        <w:p w14:paraId="361BF7C4" w14:textId="0BA47B02" w:rsidR="00F62666" w:rsidRDefault="00F62666">
          <w:pPr>
            <w:pStyle w:val="TOC3"/>
            <w:tabs>
              <w:tab w:val="right" w:leader="dot" w:pos="7939"/>
            </w:tabs>
            <w:rPr>
              <w:rFonts w:asciiTheme="minorHAnsi" w:eastAsiaTheme="minorEastAsia" w:hAnsiTheme="minorHAnsi" w:cstheme="minorBidi"/>
              <w:noProof/>
              <w:sz w:val="24"/>
            </w:rPr>
          </w:pPr>
          <w:hyperlink w:anchor="_Toc183626776" w:history="1">
            <w:r w:rsidRPr="00260642">
              <w:rPr>
                <w:rStyle w:val="Hyperlink"/>
                <w:rFonts w:eastAsia="Batang"/>
                <w:noProof/>
              </w:rPr>
              <w:t>3.2.2 Result Validation Under Drug</w:t>
            </w:r>
            <w:r>
              <w:rPr>
                <w:noProof/>
                <w:webHidden/>
              </w:rPr>
              <w:tab/>
            </w:r>
            <w:r>
              <w:rPr>
                <w:noProof/>
                <w:webHidden/>
              </w:rPr>
              <w:fldChar w:fldCharType="begin"/>
            </w:r>
            <w:r>
              <w:rPr>
                <w:noProof/>
                <w:webHidden/>
              </w:rPr>
              <w:instrText xml:space="preserve"> PAGEREF _Toc183626776 \h </w:instrText>
            </w:r>
            <w:r>
              <w:rPr>
                <w:noProof/>
                <w:webHidden/>
              </w:rPr>
            </w:r>
            <w:r>
              <w:rPr>
                <w:noProof/>
                <w:webHidden/>
              </w:rPr>
              <w:fldChar w:fldCharType="separate"/>
            </w:r>
            <w:r w:rsidR="00FD2E66">
              <w:rPr>
                <w:noProof/>
                <w:webHidden/>
              </w:rPr>
              <w:t>26</w:t>
            </w:r>
            <w:r>
              <w:rPr>
                <w:noProof/>
                <w:webHidden/>
              </w:rPr>
              <w:fldChar w:fldCharType="end"/>
            </w:r>
          </w:hyperlink>
        </w:p>
        <w:p w14:paraId="69FCE14F" w14:textId="349331A2" w:rsidR="00F62666" w:rsidRDefault="00F62666">
          <w:pPr>
            <w:pStyle w:val="TOC3"/>
            <w:tabs>
              <w:tab w:val="right" w:leader="dot" w:pos="7939"/>
            </w:tabs>
            <w:rPr>
              <w:rFonts w:asciiTheme="minorHAnsi" w:eastAsiaTheme="minorEastAsia" w:hAnsiTheme="minorHAnsi" w:cstheme="minorBidi"/>
              <w:noProof/>
              <w:sz w:val="24"/>
            </w:rPr>
          </w:pPr>
          <w:hyperlink w:anchor="_Toc183626777" w:history="1">
            <w:r w:rsidRPr="00260642">
              <w:rPr>
                <w:rStyle w:val="Hyperlink"/>
                <w:rFonts w:eastAsia="Batang"/>
                <w:noProof/>
              </w:rPr>
              <w:t>3.2.3 Computational Time and Efficiency Analysis</w:t>
            </w:r>
            <w:r>
              <w:rPr>
                <w:noProof/>
                <w:webHidden/>
              </w:rPr>
              <w:tab/>
            </w:r>
            <w:r>
              <w:rPr>
                <w:noProof/>
                <w:webHidden/>
              </w:rPr>
              <w:fldChar w:fldCharType="begin"/>
            </w:r>
            <w:r>
              <w:rPr>
                <w:noProof/>
                <w:webHidden/>
              </w:rPr>
              <w:instrText xml:space="preserve"> PAGEREF _Toc183626777 \h </w:instrText>
            </w:r>
            <w:r>
              <w:rPr>
                <w:noProof/>
                <w:webHidden/>
              </w:rPr>
            </w:r>
            <w:r>
              <w:rPr>
                <w:noProof/>
                <w:webHidden/>
              </w:rPr>
              <w:fldChar w:fldCharType="separate"/>
            </w:r>
            <w:r w:rsidR="00FD2E66">
              <w:rPr>
                <w:noProof/>
                <w:webHidden/>
              </w:rPr>
              <w:t>27</w:t>
            </w:r>
            <w:r>
              <w:rPr>
                <w:noProof/>
                <w:webHidden/>
              </w:rPr>
              <w:fldChar w:fldCharType="end"/>
            </w:r>
          </w:hyperlink>
        </w:p>
        <w:p w14:paraId="255C7C00" w14:textId="7A73445E" w:rsidR="00F62666" w:rsidRDefault="00F62666">
          <w:pPr>
            <w:pStyle w:val="TOC2"/>
            <w:rPr>
              <w:rFonts w:asciiTheme="minorHAnsi" w:eastAsiaTheme="minorEastAsia" w:hAnsiTheme="minorHAnsi" w:cstheme="minorBidi"/>
              <w:noProof/>
              <w:sz w:val="24"/>
            </w:rPr>
          </w:pPr>
          <w:hyperlink w:anchor="_Toc183626778" w:history="1">
            <w:r w:rsidRPr="00260642">
              <w:rPr>
                <w:rStyle w:val="Hyperlink"/>
                <w:noProof/>
              </w:rPr>
              <w:t>3.3 GPU Simulation Result Using ToR-ORd Cell Model</w:t>
            </w:r>
            <w:r>
              <w:rPr>
                <w:noProof/>
                <w:webHidden/>
              </w:rPr>
              <w:tab/>
            </w:r>
            <w:r>
              <w:rPr>
                <w:noProof/>
                <w:webHidden/>
              </w:rPr>
              <w:fldChar w:fldCharType="begin"/>
            </w:r>
            <w:r>
              <w:rPr>
                <w:noProof/>
                <w:webHidden/>
              </w:rPr>
              <w:instrText xml:space="preserve"> PAGEREF _Toc183626778 \h </w:instrText>
            </w:r>
            <w:r>
              <w:rPr>
                <w:noProof/>
                <w:webHidden/>
              </w:rPr>
            </w:r>
            <w:r>
              <w:rPr>
                <w:noProof/>
                <w:webHidden/>
              </w:rPr>
              <w:fldChar w:fldCharType="separate"/>
            </w:r>
            <w:r w:rsidR="00FD2E66">
              <w:rPr>
                <w:noProof/>
                <w:webHidden/>
              </w:rPr>
              <w:t>28</w:t>
            </w:r>
            <w:r>
              <w:rPr>
                <w:noProof/>
                <w:webHidden/>
              </w:rPr>
              <w:fldChar w:fldCharType="end"/>
            </w:r>
          </w:hyperlink>
        </w:p>
        <w:p w14:paraId="680DDFD8" w14:textId="737F29B7" w:rsidR="00F62666" w:rsidRDefault="00F62666">
          <w:pPr>
            <w:pStyle w:val="TOC3"/>
            <w:tabs>
              <w:tab w:val="right" w:leader="dot" w:pos="7939"/>
            </w:tabs>
            <w:rPr>
              <w:rFonts w:asciiTheme="minorHAnsi" w:eastAsiaTheme="minorEastAsia" w:hAnsiTheme="minorHAnsi" w:cstheme="minorBidi"/>
              <w:noProof/>
              <w:sz w:val="24"/>
            </w:rPr>
          </w:pPr>
          <w:hyperlink w:anchor="_Toc183626779" w:history="1">
            <w:r w:rsidRPr="00260642">
              <w:rPr>
                <w:rStyle w:val="Hyperlink"/>
                <w:rFonts w:eastAsia="Batang"/>
                <w:noProof/>
              </w:rPr>
              <w:t>3.3.1 Result Validation</w:t>
            </w:r>
            <w:r>
              <w:rPr>
                <w:noProof/>
                <w:webHidden/>
              </w:rPr>
              <w:tab/>
            </w:r>
            <w:r>
              <w:rPr>
                <w:noProof/>
                <w:webHidden/>
              </w:rPr>
              <w:fldChar w:fldCharType="begin"/>
            </w:r>
            <w:r>
              <w:rPr>
                <w:noProof/>
                <w:webHidden/>
              </w:rPr>
              <w:instrText xml:space="preserve"> PAGEREF _Toc183626779 \h </w:instrText>
            </w:r>
            <w:r>
              <w:rPr>
                <w:noProof/>
                <w:webHidden/>
              </w:rPr>
            </w:r>
            <w:r>
              <w:rPr>
                <w:noProof/>
                <w:webHidden/>
              </w:rPr>
              <w:fldChar w:fldCharType="separate"/>
            </w:r>
            <w:r w:rsidR="00FD2E66">
              <w:rPr>
                <w:noProof/>
                <w:webHidden/>
              </w:rPr>
              <w:t>29</w:t>
            </w:r>
            <w:r>
              <w:rPr>
                <w:noProof/>
                <w:webHidden/>
              </w:rPr>
              <w:fldChar w:fldCharType="end"/>
            </w:r>
          </w:hyperlink>
        </w:p>
        <w:p w14:paraId="7751451F" w14:textId="1D9633F2" w:rsidR="00F62666" w:rsidRDefault="00F62666">
          <w:pPr>
            <w:pStyle w:val="TOC3"/>
            <w:tabs>
              <w:tab w:val="right" w:leader="dot" w:pos="7939"/>
            </w:tabs>
            <w:rPr>
              <w:rFonts w:asciiTheme="minorHAnsi" w:eastAsiaTheme="minorEastAsia" w:hAnsiTheme="minorHAnsi" w:cstheme="minorBidi"/>
              <w:noProof/>
              <w:sz w:val="24"/>
            </w:rPr>
          </w:pPr>
          <w:hyperlink w:anchor="_Toc183626780" w:history="1">
            <w:r w:rsidRPr="00260642">
              <w:rPr>
                <w:rStyle w:val="Hyperlink"/>
                <w:rFonts w:eastAsia="Batang"/>
                <w:noProof/>
              </w:rPr>
              <w:t>3.3.2 Result Validation Under Drug</w:t>
            </w:r>
            <w:r>
              <w:rPr>
                <w:noProof/>
                <w:webHidden/>
              </w:rPr>
              <w:tab/>
            </w:r>
            <w:r>
              <w:rPr>
                <w:noProof/>
                <w:webHidden/>
              </w:rPr>
              <w:fldChar w:fldCharType="begin"/>
            </w:r>
            <w:r>
              <w:rPr>
                <w:noProof/>
                <w:webHidden/>
              </w:rPr>
              <w:instrText xml:space="preserve"> PAGEREF _Toc183626780 \h </w:instrText>
            </w:r>
            <w:r>
              <w:rPr>
                <w:noProof/>
                <w:webHidden/>
              </w:rPr>
            </w:r>
            <w:r>
              <w:rPr>
                <w:noProof/>
                <w:webHidden/>
              </w:rPr>
              <w:fldChar w:fldCharType="separate"/>
            </w:r>
            <w:r w:rsidR="00FD2E66">
              <w:rPr>
                <w:noProof/>
                <w:webHidden/>
              </w:rPr>
              <w:t>29</w:t>
            </w:r>
            <w:r>
              <w:rPr>
                <w:noProof/>
                <w:webHidden/>
              </w:rPr>
              <w:fldChar w:fldCharType="end"/>
            </w:r>
          </w:hyperlink>
        </w:p>
        <w:p w14:paraId="03D5A66F" w14:textId="6D7D847A" w:rsidR="00F62666" w:rsidRDefault="00F62666">
          <w:pPr>
            <w:pStyle w:val="TOC3"/>
            <w:tabs>
              <w:tab w:val="right" w:leader="dot" w:pos="7939"/>
            </w:tabs>
            <w:rPr>
              <w:rFonts w:asciiTheme="minorHAnsi" w:eastAsiaTheme="minorEastAsia" w:hAnsiTheme="minorHAnsi" w:cstheme="minorBidi"/>
              <w:noProof/>
              <w:sz w:val="24"/>
            </w:rPr>
          </w:pPr>
          <w:hyperlink w:anchor="_Toc183626781" w:history="1">
            <w:r w:rsidRPr="00260642">
              <w:rPr>
                <w:rStyle w:val="Hyperlink"/>
                <w:rFonts w:eastAsia="Batang"/>
                <w:noProof/>
              </w:rPr>
              <w:t>3.3.3 Computational Time and Efficiency Analysis</w:t>
            </w:r>
            <w:r>
              <w:rPr>
                <w:noProof/>
                <w:webHidden/>
              </w:rPr>
              <w:tab/>
            </w:r>
            <w:r>
              <w:rPr>
                <w:noProof/>
                <w:webHidden/>
              </w:rPr>
              <w:fldChar w:fldCharType="begin"/>
            </w:r>
            <w:r>
              <w:rPr>
                <w:noProof/>
                <w:webHidden/>
              </w:rPr>
              <w:instrText xml:space="preserve"> PAGEREF _Toc183626781 \h </w:instrText>
            </w:r>
            <w:r>
              <w:rPr>
                <w:noProof/>
                <w:webHidden/>
              </w:rPr>
            </w:r>
            <w:r>
              <w:rPr>
                <w:noProof/>
                <w:webHidden/>
              </w:rPr>
              <w:fldChar w:fldCharType="separate"/>
            </w:r>
            <w:r w:rsidR="00FD2E66">
              <w:rPr>
                <w:noProof/>
                <w:webHidden/>
              </w:rPr>
              <w:t>30</w:t>
            </w:r>
            <w:r>
              <w:rPr>
                <w:noProof/>
                <w:webHidden/>
              </w:rPr>
              <w:fldChar w:fldCharType="end"/>
            </w:r>
          </w:hyperlink>
        </w:p>
        <w:p w14:paraId="365EA0A7" w14:textId="38BE6BF6" w:rsidR="00F62666" w:rsidRDefault="00F62666">
          <w:pPr>
            <w:pStyle w:val="TOC1"/>
            <w:rPr>
              <w:rFonts w:asciiTheme="minorHAnsi" w:eastAsiaTheme="minorEastAsia" w:hAnsiTheme="minorHAnsi" w:cstheme="minorBidi"/>
              <w:b w:val="0"/>
              <w:sz w:val="24"/>
            </w:rPr>
          </w:pPr>
          <w:hyperlink w:anchor="_Toc183626782" w:history="1">
            <w:r w:rsidRPr="00260642">
              <w:rPr>
                <w:rStyle w:val="Hyperlink"/>
                <w:rFonts w:eastAsia="Batang"/>
              </w:rPr>
              <w:t>Chapter 4. Conclusion and Limitation</w:t>
            </w:r>
            <w:r>
              <w:rPr>
                <w:webHidden/>
              </w:rPr>
              <w:tab/>
            </w:r>
            <w:r>
              <w:rPr>
                <w:webHidden/>
              </w:rPr>
              <w:fldChar w:fldCharType="begin"/>
            </w:r>
            <w:r>
              <w:rPr>
                <w:webHidden/>
              </w:rPr>
              <w:instrText xml:space="preserve"> PAGEREF _Toc183626782 \h </w:instrText>
            </w:r>
            <w:r>
              <w:rPr>
                <w:webHidden/>
              </w:rPr>
            </w:r>
            <w:r>
              <w:rPr>
                <w:webHidden/>
              </w:rPr>
              <w:fldChar w:fldCharType="separate"/>
            </w:r>
            <w:r w:rsidR="00FD2E66">
              <w:rPr>
                <w:webHidden/>
              </w:rPr>
              <w:t>32</w:t>
            </w:r>
            <w:r>
              <w:rPr>
                <w:webHidden/>
              </w:rPr>
              <w:fldChar w:fldCharType="end"/>
            </w:r>
          </w:hyperlink>
        </w:p>
        <w:p w14:paraId="67460693" w14:textId="53A74540" w:rsidR="00F62666" w:rsidRDefault="00F62666">
          <w:pPr>
            <w:pStyle w:val="TOC2"/>
            <w:rPr>
              <w:rFonts w:asciiTheme="minorHAnsi" w:eastAsiaTheme="minorEastAsia" w:hAnsiTheme="minorHAnsi" w:cstheme="minorBidi"/>
              <w:noProof/>
              <w:sz w:val="24"/>
            </w:rPr>
          </w:pPr>
          <w:hyperlink w:anchor="_Toc183626783" w:history="1">
            <w:r w:rsidRPr="00260642">
              <w:rPr>
                <w:rStyle w:val="Hyperlink"/>
                <w:noProof/>
              </w:rPr>
              <w:t>4.1 Conclusion</w:t>
            </w:r>
            <w:r>
              <w:rPr>
                <w:noProof/>
                <w:webHidden/>
              </w:rPr>
              <w:tab/>
            </w:r>
            <w:r>
              <w:rPr>
                <w:noProof/>
                <w:webHidden/>
              </w:rPr>
              <w:fldChar w:fldCharType="begin"/>
            </w:r>
            <w:r>
              <w:rPr>
                <w:noProof/>
                <w:webHidden/>
              </w:rPr>
              <w:instrText xml:space="preserve"> PAGEREF _Toc183626783 \h </w:instrText>
            </w:r>
            <w:r>
              <w:rPr>
                <w:noProof/>
                <w:webHidden/>
              </w:rPr>
            </w:r>
            <w:r>
              <w:rPr>
                <w:noProof/>
                <w:webHidden/>
              </w:rPr>
              <w:fldChar w:fldCharType="separate"/>
            </w:r>
            <w:r w:rsidR="00FD2E66">
              <w:rPr>
                <w:noProof/>
                <w:webHidden/>
              </w:rPr>
              <w:t>32</w:t>
            </w:r>
            <w:r>
              <w:rPr>
                <w:noProof/>
                <w:webHidden/>
              </w:rPr>
              <w:fldChar w:fldCharType="end"/>
            </w:r>
          </w:hyperlink>
        </w:p>
        <w:p w14:paraId="0477226D" w14:textId="6D3B09EC" w:rsidR="00F62666" w:rsidRDefault="00F62666">
          <w:pPr>
            <w:pStyle w:val="TOC2"/>
            <w:rPr>
              <w:rFonts w:asciiTheme="minorHAnsi" w:eastAsiaTheme="minorEastAsia" w:hAnsiTheme="minorHAnsi" w:cstheme="minorBidi"/>
              <w:noProof/>
              <w:sz w:val="24"/>
            </w:rPr>
          </w:pPr>
          <w:hyperlink w:anchor="_Toc183626784" w:history="1">
            <w:r w:rsidRPr="00260642">
              <w:rPr>
                <w:rStyle w:val="Hyperlink"/>
                <w:noProof/>
              </w:rPr>
              <w:t>4.2 Suggestions</w:t>
            </w:r>
            <w:r>
              <w:rPr>
                <w:noProof/>
                <w:webHidden/>
              </w:rPr>
              <w:tab/>
            </w:r>
            <w:r>
              <w:rPr>
                <w:noProof/>
                <w:webHidden/>
              </w:rPr>
              <w:fldChar w:fldCharType="begin"/>
            </w:r>
            <w:r>
              <w:rPr>
                <w:noProof/>
                <w:webHidden/>
              </w:rPr>
              <w:instrText xml:space="preserve"> PAGEREF _Toc183626784 \h </w:instrText>
            </w:r>
            <w:r>
              <w:rPr>
                <w:noProof/>
                <w:webHidden/>
              </w:rPr>
            </w:r>
            <w:r>
              <w:rPr>
                <w:noProof/>
                <w:webHidden/>
              </w:rPr>
              <w:fldChar w:fldCharType="separate"/>
            </w:r>
            <w:r w:rsidR="00FD2E66">
              <w:rPr>
                <w:noProof/>
                <w:webHidden/>
              </w:rPr>
              <w:t>32</w:t>
            </w:r>
            <w:r>
              <w:rPr>
                <w:noProof/>
                <w:webHidden/>
              </w:rPr>
              <w:fldChar w:fldCharType="end"/>
            </w:r>
          </w:hyperlink>
        </w:p>
        <w:p w14:paraId="69706E16" w14:textId="38D1EB78" w:rsidR="00F62666" w:rsidRDefault="00F62666">
          <w:pPr>
            <w:pStyle w:val="TOC1"/>
            <w:rPr>
              <w:rFonts w:asciiTheme="minorHAnsi" w:eastAsiaTheme="minorEastAsia" w:hAnsiTheme="minorHAnsi" w:cstheme="minorBidi"/>
              <w:b w:val="0"/>
              <w:sz w:val="24"/>
            </w:rPr>
          </w:pPr>
          <w:hyperlink w:anchor="_Toc183626785" w:history="1">
            <w:r w:rsidRPr="00260642">
              <w:rPr>
                <w:rStyle w:val="Hyperlink"/>
              </w:rPr>
              <w:t>[References]</w:t>
            </w:r>
            <w:r>
              <w:rPr>
                <w:webHidden/>
              </w:rPr>
              <w:tab/>
            </w:r>
            <w:r>
              <w:rPr>
                <w:webHidden/>
              </w:rPr>
              <w:fldChar w:fldCharType="begin"/>
            </w:r>
            <w:r>
              <w:rPr>
                <w:webHidden/>
              </w:rPr>
              <w:instrText xml:space="preserve"> PAGEREF _Toc183626785 \h </w:instrText>
            </w:r>
            <w:r>
              <w:rPr>
                <w:webHidden/>
              </w:rPr>
            </w:r>
            <w:r>
              <w:rPr>
                <w:webHidden/>
              </w:rPr>
              <w:fldChar w:fldCharType="separate"/>
            </w:r>
            <w:r w:rsidR="00FD2E66">
              <w:rPr>
                <w:webHidden/>
              </w:rPr>
              <w:t>33</w:t>
            </w:r>
            <w:r>
              <w:rPr>
                <w:webHidden/>
              </w:rPr>
              <w:fldChar w:fldCharType="end"/>
            </w:r>
          </w:hyperlink>
        </w:p>
        <w:p w14:paraId="193C2E91" w14:textId="76BDA6CB" w:rsidR="00F62666" w:rsidRDefault="00F62666">
          <w:pPr>
            <w:pStyle w:val="TOC1"/>
            <w:rPr>
              <w:rFonts w:asciiTheme="minorHAnsi" w:eastAsiaTheme="minorEastAsia" w:hAnsiTheme="minorHAnsi" w:cstheme="minorBidi"/>
              <w:b w:val="0"/>
              <w:sz w:val="24"/>
            </w:rPr>
          </w:pPr>
          <w:hyperlink w:anchor="_Toc183626786" w:history="1">
            <w:r w:rsidRPr="00260642">
              <w:rPr>
                <w:rStyle w:val="Hyperlink"/>
              </w:rPr>
              <w:t>Appendix</w:t>
            </w:r>
            <w:r>
              <w:rPr>
                <w:webHidden/>
              </w:rPr>
              <w:tab/>
            </w:r>
            <w:r>
              <w:rPr>
                <w:webHidden/>
              </w:rPr>
              <w:fldChar w:fldCharType="begin"/>
            </w:r>
            <w:r>
              <w:rPr>
                <w:webHidden/>
              </w:rPr>
              <w:instrText xml:space="preserve"> PAGEREF _Toc183626786 \h </w:instrText>
            </w:r>
            <w:r>
              <w:rPr>
                <w:webHidden/>
              </w:rPr>
            </w:r>
            <w:r>
              <w:rPr>
                <w:webHidden/>
              </w:rPr>
              <w:fldChar w:fldCharType="separate"/>
            </w:r>
            <w:r w:rsidR="00FD2E66">
              <w:rPr>
                <w:webHidden/>
              </w:rPr>
              <w:t>35</w:t>
            </w:r>
            <w:r>
              <w:rPr>
                <w:webHidden/>
              </w:rPr>
              <w:fldChar w:fldCharType="end"/>
            </w:r>
          </w:hyperlink>
        </w:p>
        <w:p w14:paraId="34D32BB8" w14:textId="0296A4E4" w:rsidR="00F62666" w:rsidRDefault="00F62666">
          <w:pPr>
            <w:pStyle w:val="TOC2"/>
            <w:tabs>
              <w:tab w:val="left" w:pos="960"/>
            </w:tabs>
            <w:rPr>
              <w:rFonts w:asciiTheme="minorHAnsi" w:eastAsiaTheme="minorEastAsia" w:hAnsiTheme="minorHAnsi" w:cstheme="minorBidi"/>
              <w:noProof/>
              <w:sz w:val="24"/>
            </w:rPr>
          </w:pPr>
          <w:hyperlink w:anchor="_Toc183626787" w:history="1">
            <w:r w:rsidRPr="00260642">
              <w:rPr>
                <w:rStyle w:val="Hyperlink"/>
                <w:noProof/>
              </w:rPr>
              <w:t>A.</w:t>
            </w:r>
            <w:r>
              <w:rPr>
                <w:rFonts w:asciiTheme="minorHAnsi" w:eastAsiaTheme="minorEastAsia" w:hAnsiTheme="minorHAnsi" w:cstheme="minorBidi"/>
                <w:noProof/>
                <w:sz w:val="24"/>
              </w:rPr>
              <w:tab/>
            </w:r>
            <w:r w:rsidRPr="00260642">
              <w:rPr>
                <w:rStyle w:val="Hyperlink"/>
                <w:noProof/>
              </w:rPr>
              <w:t>Project Structure</w:t>
            </w:r>
            <w:r>
              <w:rPr>
                <w:noProof/>
                <w:webHidden/>
              </w:rPr>
              <w:tab/>
            </w:r>
            <w:r>
              <w:rPr>
                <w:noProof/>
                <w:webHidden/>
              </w:rPr>
              <w:fldChar w:fldCharType="begin"/>
            </w:r>
            <w:r>
              <w:rPr>
                <w:noProof/>
                <w:webHidden/>
              </w:rPr>
              <w:instrText xml:space="preserve"> PAGEREF _Toc183626787 \h </w:instrText>
            </w:r>
            <w:r>
              <w:rPr>
                <w:noProof/>
                <w:webHidden/>
              </w:rPr>
            </w:r>
            <w:r>
              <w:rPr>
                <w:noProof/>
                <w:webHidden/>
              </w:rPr>
              <w:fldChar w:fldCharType="separate"/>
            </w:r>
            <w:r w:rsidR="00FD2E66">
              <w:rPr>
                <w:noProof/>
                <w:webHidden/>
              </w:rPr>
              <w:t>35</w:t>
            </w:r>
            <w:r>
              <w:rPr>
                <w:noProof/>
                <w:webHidden/>
              </w:rPr>
              <w:fldChar w:fldCharType="end"/>
            </w:r>
          </w:hyperlink>
        </w:p>
        <w:p w14:paraId="244110C8" w14:textId="0A349A1C" w:rsidR="00F62666" w:rsidRDefault="00F62666">
          <w:pPr>
            <w:pStyle w:val="TOC2"/>
            <w:tabs>
              <w:tab w:val="left" w:pos="960"/>
            </w:tabs>
            <w:rPr>
              <w:rFonts w:asciiTheme="minorHAnsi" w:eastAsiaTheme="minorEastAsia" w:hAnsiTheme="minorHAnsi" w:cstheme="minorBidi"/>
              <w:noProof/>
              <w:sz w:val="24"/>
            </w:rPr>
          </w:pPr>
          <w:hyperlink w:anchor="_Toc183626788" w:history="1">
            <w:r w:rsidRPr="00260642">
              <w:rPr>
                <w:rStyle w:val="Hyperlink"/>
                <w:noProof/>
              </w:rPr>
              <w:t>B.</w:t>
            </w:r>
            <w:r>
              <w:rPr>
                <w:rFonts w:asciiTheme="minorHAnsi" w:eastAsiaTheme="minorEastAsia" w:hAnsiTheme="minorHAnsi" w:cstheme="minorBidi"/>
                <w:noProof/>
                <w:sz w:val="24"/>
              </w:rPr>
              <w:tab/>
            </w:r>
            <w:r w:rsidRPr="00260642">
              <w:rPr>
                <w:rStyle w:val="Hyperlink"/>
                <w:noProof/>
              </w:rPr>
              <w:t>Root folder</w:t>
            </w:r>
            <w:r>
              <w:rPr>
                <w:noProof/>
                <w:webHidden/>
              </w:rPr>
              <w:tab/>
            </w:r>
            <w:r>
              <w:rPr>
                <w:noProof/>
                <w:webHidden/>
              </w:rPr>
              <w:fldChar w:fldCharType="begin"/>
            </w:r>
            <w:r>
              <w:rPr>
                <w:noProof/>
                <w:webHidden/>
              </w:rPr>
              <w:instrText xml:space="preserve"> PAGEREF _Toc183626788 \h </w:instrText>
            </w:r>
            <w:r>
              <w:rPr>
                <w:noProof/>
                <w:webHidden/>
              </w:rPr>
            </w:r>
            <w:r>
              <w:rPr>
                <w:noProof/>
                <w:webHidden/>
              </w:rPr>
              <w:fldChar w:fldCharType="separate"/>
            </w:r>
            <w:r w:rsidR="00FD2E66">
              <w:rPr>
                <w:noProof/>
                <w:webHidden/>
              </w:rPr>
              <w:t>36</w:t>
            </w:r>
            <w:r>
              <w:rPr>
                <w:noProof/>
                <w:webHidden/>
              </w:rPr>
              <w:fldChar w:fldCharType="end"/>
            </w:r>
          </w:hyperlink>
        </w:p>
        <w:p w14:paraId="6F2D8173" w14:textId="32FAB952" w:rsidR="00F62666" w:rsidRDefault="00F62666">
          <w:pPr>
            <w:pStyle w:val="TOC2"/>
            <w:tabs>
              <w:tab w:val="left" w:pos="960"/>
            </w:tabs>
            <w:rPr>
              <w:rFonts w:asciiTheme="minorHAnsi" w:eastAsiaTheme="minorEastAsia" w:hAnsiTheme="minorHAnsi" w:cstheme="minorBidi"/>
              <w:noProof/>
              <w:sz w:val="24"/>
            </w:rPr>
          </w:pPr>
          <w:hyperlink w:anchor="_Toc183626789" w:history="1">
            <w:r w:rsidRPr="00260642">
              <w:rPr>
                <w:rStyle w:val="Hyperlink"/>
                <w:noProof/>
              </w:rPr>
              <w:t>a.</w:t>
            </w:r>
            <w:r>
              <w:rPr>
                <w:rFonts w:asciiTheme="minorHAnsi" w:eastAsiaTheme="minorEastAsia" w:hAnsiTheme="minorHAnsi" w:cstheme="minorBidi"/>
                <w:noProof/>
                <w:sz w:val="24"/>
              </w:rPr>
              <w:tab/>
            </w:r>
            <w:r w:rsidRPr="00260642">
              <w:rPr>
                <w:rStyle w:val="Hyperlink"/>
                <w:noProof/>
              </w:rPr>
              <w:t>Makefile</w:t>
            </w:r>
            <w:r>
              <w:rPr>
                <w:noProof/>
                <w:webHidden/>
              </w:rPr>
              <w:tab/>
            </w:r>
            <w:r>
              <w:rPr>
                <w:noProof/>
                <w:webHidden/>
              </w:rPr>
              <w:fldChar w:fldCharType="begin"/>
            </w:r>
            <w:r>
              <w:rPr>
                <w:noProof/>
                <w:webHidden/>
              </w:rPr>
              <w:instrText xml:space="preserve"> PAGEREF _Toc183626789 \h </w:instrText>
            </w:r>
            <w:r>
              <w:rPr>
                <w:noProof/>
                <w:webHidden/>
              </w:rPr>
            </w:r>
            <w:r>
              <w:rPr>
                <w:noProof/>
                <w:webHidden/>
              </w:rPr>
              <w:fldChar w:fldCharType="separate"/>
            </w:r>
            <w:r w:rsidR="00FD2E66">
              <w:rPr>
                <w:noProof/>
                <w:webHidden/>
              </w:rPr>
              <w:t>37</w:t>
            </w:r>
            <w:r>
              <w:rPr>
                <w:noProof/>
                <w:webHidden/>
              </w:rPr>
              <w:fldChar w:fldCharType="end"/>
            </w:r>
          </w:hyperlink>
        </w:p>
        <w:p w14:paraId="3FCC0CD7" w14:textId="54F4C0A9" w:rsidR="00F62666" w:rsidRDefault="00F62666">
          <w:pPr>
            <w:pStyle w:val="TOC2"/>
            <w:tabs>
              <w:tab w:val="left" w:pos="960"/>
            </w:tabs>
            <w:rPr>
              <w:rFonts w:asciiTheme="minorHAnsi" w:eastAsiaTheme="minorEastAsia" w:hAnsiTheme="minorHAnsi" w:cstheme="minorBidi"/>
              <w:noProof/>
              <w:sz w:val="24"/>
            </w:rPr>
          </w:pPr>
          <w:hyperlink w:anchor="_Toc183626790" w:history="1">
            <w:r w:rsidRPr="00260642">
              <w:rPr>
                <w:rStyle w:val="Hyperlink"/>
                <w:noProof/>
              </w:rPr>
              <w:t>b.</w:t>
            </w:r>
            <w:r>
              <w:rPr>
                <w:rFonts w:asciiTheme="minorHAnsi" w:eastAsiaTheme="minorEastAsia" w:hAnsiTheme="minorHAnsi" w:cstheme="minorBidi"/>
                <w:noProof/>
                <w:sz w:val="24"/>
              </w:rPr>
              <w:tab/>
            </w:r>
            <w:r w:rsidRPr="00260642">
              <w:rPr>
                <w:rStyle w:val="Hyperlink"/>
                <w:noProof/>
              </w:rPr>
              <w:t>.gitignore</w:t>
            </w:r>
            <w:r>
              <w:rPr>
                <w:noProof/>
                <w:webHidden/>
              </w:rPr>
              <w:tab/>
            </w:r>
            <w:r>
              <w:rPr>
                <w:noProof/>
                <w:webHidden/>
              </w:rPr>
              <w:fldChar w:fldCharType="begin"/>
            </w:r>
            <w:r>
              <w:rPr>
                <w:noProof/>
                <w:webHidden/>
              </w:rPr>
              <w:instrText xml:space="preserve"> PAGEREF _Toc183626790 \h </w:instrText>
            </w:r>
            <w:r>
              <w:rPr>
                <w:noProof/>
                <w:webHidden/>
              </w:rPr>
            </w:r>
            <w:r>
              <w:rPr>
                <w:noProof/>
                <w:webHidden/>
              </w:rPr>
              <w:fldChar w:fldCharType="separate"/>
            </w:r>
            <w:r w:rsidR="00FD2E66">
              <w:rPr>
                <w:noProof/>
                <w:webHidden/>
              </w:rPr>
              <w:t>38</w:t>
            </w:r>
            <w:r>
              <w:rPr>
                <w:noProof/>
                <w:webHidden/>
              </w:rPr>
              <w:fldChar w:fldCharType="end"/>
            </w:r>
          </w:hyperlink>
        </w:p>
        <w:p w14:paraId="12157BE2" w14:textId="4C753B76" w:rsidR="00F62666" w:rsidRDefault="00F62666">
          <w:pPr>
            <w:pStyle w:val="TOC2"/>
            <w:tabs>
              <w:tab w:val="left" w:pos="960"/>
            </w:tabs>
            <w:rPr>
              <w:rFonts w:asciiTheme="minorHAnsi" w:eastAsiaTheme="minorEastAsia" w:hAnsiTheme="minorHAnsi" w:cstheme="minorBidi"/>
              <w:noProof/>
              <w:sz w:val="24"/>
            </w:rPr>
          </w:pPr>
          <w:hyperlink w:anchor="_Toc183626791" w:history="1">
            <w:r w:rsidRPr="00260642">
              <w:rPr>
                <w:rStyle w:val="Hyperlink"/>
                <w:noProof/>
              </w:rPr>
              <w:t>c.</w:t>
            </w:r>
            <w:r>
              <w:rPr>
                <w:rFonts w:asciiTheme="minorHAnsi" w:eastAsiaTheme="minorEastAsia" w:hAnsiTheme="minorHAnsi" w:cstheme="minorBidi"/>
                <w:noProof/>
                <w:sz w:val="24"/>
              </w:rPr>
              <w:tab/>
            </w:r>
            <w:r w:rsidRPr="00260642">
              <w:rPr>
                <w:rStyle w:val="Hyperlink"/>
                <w:noProof/>
              </w:rPr>
              <w:t>main.cu</w:t>
            </w:r>
            <w:r>
              <w:rPr>
                <w:noProof/>
                <w:webHidden/>
              </w:rPr>
              <w:tab/>
            </w:r>
            <w:r>
              <w:rPr>
                <w:noProof/>
                <w:webHidden/>
              </w:rPr>
              <w:fldChar w:fldCharType="begin"/>
            </w:r>
            <w:r>
              <w:rPr>
                <w:noProof/>
                <w:webHidden/>
              </w:rPr>
              <w:instrText xml:space="preserve"> PAGEREF _Toc183626791 \h </w:instrText>
            </w:r>
            <w:r>
              <w:rPr>
                <w:noProof/>
                <w:webHidden/>
              </w:rPr>
            </w:r>
            <w:r>
              <w:rPr>
                <w:noProof/>
                <w:webHidden/>
              </w:rPr>
              <w:fldChar w:fldCharType="separate"/>
            </w:r>
            <w:r w:rsidR="00FD2E66">
              <w:rPr>
                <w:noProof/>
                <w:webHidden/>
              </w:rPr>
              <w:t>38</w:t>
            </w:r>
            <w:r>
              <w:rPr>
                <w:noProof/>
                <w:webHidden/>
              </w:rPr>
              <w:fldChar w:fldCharType="end"/>
            </w:r>
          </w:hyperlink>
        </w:p>
        <w:p w14:paraId="5D3E5688" w14:textId="1A84C456" w:rsidR="00F62666" w:rsidRDefault="00F62666">
          <w:pPr>
            <w:pStyle w:val="TOC2"/>
            <w:tabs>
              <w:tab w:val="left" w:pos="960"/>
            </w:tabs>
            <w:rPr>
              <w:rFonts w:asciiTheme="minorHAnsi" w:eastAsiaTheme="minorEastAsia" w:hAnsiTheme="minorHAnsi" w:cstheme="minorBidi"/>
              <w:noProof/>
              <w:sz w:val="24"/>
            </w:rPr>
          </w:pPr>
          <w:hyperlink w:anchor="_Toc183626792" w:history="1">
            <w:r w:rsidRPr="00260642">
              <w:rPr>
                <w:rStyle w:val="Hyperlink"/>
                <w:noProof/>
              </w:rPr>
              <w:t>d.</w:t>
            </w:r>
            <w:r>
              <w:rPr>
                <w:rFonts w:asciiTheme="minorHAnsi" w:eastAsiaTheme="minorEastAsia" w:hAnsiTheme="minorHAnsi" w:cstheme="minorBidi"/>
                <w:noProof/>
                <w:sz w:val="24"/>
              </w:rPr>
              <w:tab/>
            </w:r>
            <w:r w:rsidRPr="00260642">
              <w:rPr>
                <w:rStyle w:val="Hyperlink"/>
                <w:noProof/>
              </w:rPr>
              <w:t>test_compile.bat</w:t>
            </w:r>
            <w:r>
              <w:rPr>
                <w:noProof/>
                <w:webHidden/>
              </w:rPr>
              <w:tab/>
            </w:r>
            <w:r>
              <w:rPr>
                <w:noProof/>
                <w:webHidden/>
              </w:rPr>
              <w:fldChar w:fldCharType="begin"/>
            </w:r>
            <w:r>
              <w:rPr>
                <w:noProof/>
                <w:webHidden/>
              </w:rPr>
              <w:instrText xml:space="preserve"> PAGEREF _Toc183626792 \h </w:instrText>
            </w:r>
            <w:r>
              <w:rPr>
                <w:noProof/>
                <w:webHidden/>
              </w:rPr>
            </w:r>
            <w:r>
              <w:rPr>
                <w:noProof/>
                <w:webHidden/>
              </w:rPr>
              <w:fldChar w:fldCharType="separate"/>
            </w:r>
            <w:r w:rsidR="00FD2E66">
              <w:rPr>
                <w:noProof/>
                <w:webHidden/>
              </w:rPr>
              <w:t>52</w:t>
            </w:r>
            <w:r>
              <w:rPr>
                <w:noProof/>
                <w:webHidden/>
              </w:rPr>
              <w:fldChar w:fldCharType="end"/>
            </w:r>
          </w:hyperlink>
        </w:p>
        <w:p w14:paraId="3B8A798C" w14:textId="569D98FE" w:rsidR="00F62666" w:rsidRDefault="00F62666">
          <w:pPr>
            <w:pStyle w:val="TOC2"/>
            <w:tabs>
              <w:tab w:val="left" w:pos="960"/>
            </w:tabs>
            <w:rPr>
              <w:rFonts w:asciiTheme="minorHAnsi" w:eastAsiaTheme="minorEastAsia" w:hAnsiTheme="minorHAnsi" w:cstheme="minorBidi"/>
              <w:noProof/>
              <w:sz w:val="24"/>
            </w:rPr>
          </w:pPr>
          <w:hyperlink w:anchor="_Toc183626793" w:history="1">
            <w:r w:rsidRPr="00260642">
              <w:rPr>
                <w:rStyle w:val="Hyperlink"/>
                <w:noProof/>
              </w:rPr>
              <w:t>C.</w:t>
            </w:r>
            <w:r>
              <w:rPr>
                <w:rFonts w:asciiTheme="minorHAnsi" w:eastAsiaTheme="minorEastAsia" w:hAnsiTheme="minorHAnsi" w:cstheme="minorBidi"/>
                <w:noProof/>
                <w:sz w:val="24"/>
              </w:rPr>
              <w:tab/>
            </w:r>
            <w:r w:rsidRPr="00260642">
              <w:rPr>
                <w:rStyle w:val="Hyperlink"/>
                <w:noProof/>
              </w:rPr>
              <w:t>‘bin’ Folder</w:t>
            </w:r>
            <w:r>
              <w:rPr>
                <w:noProof/>
                <w:webHidden/>
              </w:rPr>
              <w:tab/>
            </w:r>
            <w:r>
              <w:rPr>
                <w:noProof/>
                <w:webHidden/>
              </w:rPr>
              <w:fldChar w:fldCharType="begin"/>
            </w:r>
            <w:r>
              <w:rPr>
                <w:noProof/>
                <w:webHidden/>
              </w:rPr>
              <w:instrText xml:space="preserve"> PAGEREF _Toc183626793 \h </w:instrText>
            </w:r>
            <w:r>
              <w:rPr>
                <w:noProof/>
                <w:webHidden/>
              </w:rPr>
            </w:r>
            <w:r>
              <w:rPr>
                <w:noProof/>
                <w:webHidden/>
              </w:rPr>
              <w:fldChar w:fldCharType="separate"/>
            </w:r>
            <w:r w:rsidR="00FD2E66">
              <w:rPr>
                <w:noProof/>
                <w:webHidden/>
              </w:rPr>
              <w:t>52</w:t>
            </w:r>
            <w:r>
              <w:rPr>
                <w:noProof/>
                <w:webHidden/>
              </w:rPr>
              <w:fldChar w:fldCharType="end"/>
            </w:r>
          </w:hyperlink>
        </w:p>
        <w:p w14:paraId="4A65B70A" w14:textId="4F48F84F" w:rsidR="00F62666" w:rsidRDefault="00F62666">
          <w:pPr>
            <w:pStyle w:val="TOC2"/>
            <w:tabs>
              <w:tab w:val="left" w:pos="960"/>
            </w:tabs>
            <w:rPr>
              <w:rFonts w:asciiTheme="minorHAnsi" w:eastAsiaTheme="minorEastAsia" w:hAnsiTheme="minorHAnsi" w:cstheme="minorBidi"/>
              <w:noProof/>
              <w:sz w:val="24"/>
            </w:rPr>
          </w:pPr>
          <w:hyperlink w:anchor="_Toc183626794" w:history="1">
            <w:r w:rsidRPr="00260642">
              <w:rPr>
                <w:rStyle w:val="Hyperlink"/>
                <w:noProof/>
              </w:rPr>
              <w:t>a.</w:t>
            </w:r>
            <w:r>
              <w:rPr>
                <w:rFonts w:asciiTheme="minorHAnsi" w:eastAsiaTheme="minorEastAsia" w:hAnsiTheme="minorHAnsi" w:cstheme="minorBidi"/>
                <w:noProof/>
                <w:sz w:val="24"/>
              </w:rPr>
              <w:tab/>
            </w:r>
            <w:r w:rsidRPr="00260642">
              <w:rPr>
                <w:rStyle w:val="Hyperlink"/>
                <w:noProof/>
              </w:rPr>
              <w:t>CVAR</w:t>
            </w:r>
            <w:r>
              <w:rPr>
                <w:noProof/>
                <w:webHidden/>
              </w:rPr>
              <w:tab/>
            </w:r>
            <w:r>
              <w:rPr>
                <w:noProof/>
                <w:webHidden/>
              </w:rPr>
              <w:fldChar w:fldCharType="begin"/>
            </w:r>
            <w:r>
              <w:rPr>
                <w:noProof/>
                <w:webHidden/>
              </w:rPr>
              <w:instrText xml:space="preserve"> PAGEREF _Toc183626794 \h </w:instrText>
            </w:r>
            <w:r>
              <w:rPr>
                <w:noProof/>
                <w:webHidden/>
              </w:rPr>
            </w:r>
            <w:r>
              <w:rPr>
                <w:noProof/>
                <w:webHidden/>
              </w:rPr>
              <w:fldChar w:fldCharType="separate"/>
            </w:r>
            <w:r w:rsidR="00FD2E66">
              <w:rPr>
                <w:noProof/>
                <w:webHidden/>
              </w:rPr>
              <w:t>52</w:t>
            </w:r>
            <w:r>
              <w:rPr>
                <w:noProof/>
                <w:webHidden/>
              </w:rPr>
              <w:fldChar w:fldCharType="end"/>
            </w:r>
          </w:hyperlink>
        </w:p>
        <w:p w14:paraId="3B2BE9E7" w14:textId="453D2090" w:rsidR="00F62666" w:rsidRDefault="00F62666">
          <w:pPr>
            <w:pStyle w:val="TOC2"/>
            <w:tabs>
              <w:tab w:val="left" w:pos="960"/>
            </w:tabs>
            <w:rPr>
              <w:rFonts w:asciiTheme="minorHAnsi" w:eastAsiaTheme="minorEastAsia" w:hAnsiTheme="minorHAnsi" w:cstheme="minorBidi"/>
              <w:noProof/>
              <w:sz w:val="24"/>
            </w:rPr>
          </w:pPr>
          <w:hyperlink w:anchor="_Toc183626795" w:history="1">
            <w:r w:rsidRPr="00260642">
              <w:rPr>
                <w:rStyle w:val="Hyperlink"/>
                <w:noProof/>
              </w:rPr>
              <w:t>b.</w:t>
            </w:r>
            <w:r>
              <w:rPr>
                <w:rFonts w:asciiTheme="minorHAnsi" w:eastAsiaTheme="minorEastAsia" w:hAnsiTheme="minorHAnsi" w:cstheme="minorBidi"/>
                <w:noProof/>
                <w:sz w:val="24"/>
              </w:rPr>
              <w:tab/>
            </w:r>
            <w:r w:rsidRPr="00260642">
              <w:rPr>
                <w:rStyle w:val="Hyperlink"/>
                <w:noProof/>
              </w:rPr>
              <w:t>Control</w:t>
            </w:r>
            <w:r>
              <w:rPr>
                <w:noProof/>
                <w:webHidden/>
              </w:rPr>
              <w:tab/>
            </w:r>
            <w:r>
              <w:rPr>
                <w:noProof/>
                <w:webHidden/>
              </w:rPr>
              <w:fldChar w:fldCharType="begin"/>
            </w:r>
            <w:r>
              <w:rPr>
                <w:noProof/>
                <w:webHidden/>
              </w:rPr>
              <w:instrText xml:space="preserve"> PAGEREF _Toc183626795 \h </w:instrText>
            </w:r>
            <w:r>
              <w:rPr>
                <w:noProof/>
                <w:webHidden/>
              </w:rPr>
            </w:r>
            <w:r>
              <w:rPr>
                <w:noProof/>
                <w:webHidden/>
              </w:rPr>
              <w:fldChar w:fldCharType="separate"/>
            </w:r>
            <w:r w:rsidR="00FD2E66">
              <w:rPr>
                <w:noProof/>
                <w:webHidden/>
              </w:rPr>
              <w:t>52</w:t>
            </w:r>
            <w:r>
              <w:rPr>
                <w:noProof/>
                <w:webHidden/>
              </w:rPr>
              <w:fldChar w:fldCharType="end"/>
            </w:r>
          </w:hyperlink>
        </w:p>
        <w:p w14:paraId="1EB912A5" w14:textId="705E81A6" w:rsidR="00F62666" w:rsidRDefault="00F62666">
          <w:pPr>
            <w:pStyle w:val="TOC2"/>
            <w:tabs>
              <w:tab w:val="left" w:pos="960"/>
            </w:tabs>
            <w:rPr>
              <w:rFonts w:asciiTheme="minorHAnsi" w:eastAsiaTheme="minorEastAsia" w:hAnsiTheme="minorHAnsi" w:cstheme="minorBidi"/>
              <w:noProof/>
              <w:sz w:val="24"/>
            </w:rPr>
          </w:pPr>
          <w:hyperlink w:anchor="_Toc183626796" w:history="1">
            <w:r w:rsidRPr="00260642">
              <w:rPr>
                <w:rStyle w:val="Hyperlink"/>
                <w:noProof/>
              </w:rPr>
              <w:t>c.</w:t>
            </w:r>
            <w:r>
              <w:rPr>
                <w:rFonts w:asciiTheme="minorHAnsi" w:eastAsiaTheme="minorEastAsia" w:hAnsiTheme="minorHAnsi" w:cstheme="minorBidi"/>
                <w:noProof/>
                <w:sz w:val="24"/>
              </w:rPr>
              <w:tab/>
            </w:r>
            <w:r w:rsidRPr="00260642">
              <w:rPr>
                <w:rStyle w:val="Hyperlink"/>
                <w:noProof/>
              </w:rPr>
              <w:t>drug</w:t>
            </w:r>
            <w:r>
              <w:rPr>
                <w:noProof/>
                <w:webHidden/>
              </w:rPr>
              <w:tab/>
            </w:r>
            <w:r>
              <w:rPr>
                <w:noProof/>
                <w:webHidden/>
              </w:rPr>
              <w:fldChar w:fldCharType="begin"/>
            </w:r>
            <w:r>
              <w:rPr>
                <w:noProof/>
                <w:webHidden/>
              </w:rPr>
              <w:instrText xml:space="preserve"> PAGEREF _Toc183626796 \h </w:instrText>
            </w:r>
            <w:r>
              <w:rPr>
                <w:noProof/>
                <w:webHidden/>
              </w:rPr>
            </w:r>
            <w:r>
              <w:rPr>
                <w:noProof/>
                <w:webHidden/>
              </w:rPr>
              <w:fldChar w:fldCharType="separate"/>
            </w:r>
            <w:r w:rsidR="00FD2E66">
              <w:rPr>
                <w:noProof/>
                <w:webHidden/>
              </w:rPr>
              <w:t>53</w:t>
            </w:r>
            <w:r>
              <w:rPr>
                <w:noProof/>
                <w:webHidden/>
              </w:rPr>
              <w:fldChar w:fldCharType="end"/>
            </w:r>
          </w:hyperlink>
        </w:p>
        <w:p w14:paraId="3D0D019C" w14:textId="52A79799" w:rsidR="00F62666" w:rsidRDefault="00F62666">
          <w:pPr>
            <w:pStyle w:val="TOC2"/>
            <w:tabs>
              <w:tab w:val="left" w:pos="960"/>
            </w:tabs>
            <w:rPr>
              <w:rFonts w:asciiTheme="minorHAnsi" w:eastAsiaTheme="minorEastAsia" w:hAnsiTheme="minorHAnsi" w:cstheme="minorBidi"/>
              <w:noProof/>
              <w:sz w:val="24"/>
            </w:rPr>
          </w:pPr>
          <w:hyperlink w:anchor="_Toc183626797" w:history="1">
            <w:r w:rsidRPr="00260642">
              <w:rPr>
                <w:rStyle w:val="Hyperlink"/>
                <w:noProof/>
              </w:rPr>
              <w:t>d.</w:t>
            </w:r>
            <w:r>
              <w:rPr>
                <w:rFonts w:asciiTheme="minorHAnsi" w:eastAsiaTheme="minorEastAsia" w:hAnsiTheme="minorHAnsi" w:cstheme="minorBidi"/>
                <w:noProof/>
                <w:sz w:val="24"/>
              </w:rPr>
              <w:tab/>
            </w:r>
            <w:r w:rsidRPr="00260642">
              <w:rPr>
                <w:rStyle w:val="Hyperlink"/>
                <w:noProof/>
              </w:rPr>
              <w:t>result</w:t>
            </w:r>
            <w:r>
              <w:rPr>
                <w:noProof/>
                <w:webHidden/>
              </w:rPr>
              <w:tab/>
            </w:r>
            <w:r>
              <w:rPr>
                <w:noProof/>
                <w:webHidden/>
              </w:rPr>
              <w:fldChar w:fldCharType="begin"/>
            </w:r>
            <w:r>
              <w:rPr>
                <w:noProof/>
                <w:webHidden/>
              </w:rPr>
              <w:instrText xml:space="preserve"> PAGEREF _Toc183626797 \h </w:instrText>
            </w:r>
            <w:r>
              <w:rPr>
                <w:noProof/>
                <w:webHidden/>
              </w:rPr>
            </w:r>
            <w:r>
              <w:rPr>
                <w:noProof/>
                <w:webHidden/>
              </w:rPr>
              <w:fldChar w:fldCharType="separate"/>
            </w:r>
            <w:r w:rsidR="00FD2E66">
              <w:rPr>
                <w:noProof/>
                <w:webHidden/>
              </w:rPr>
              <w:t>53</w:t>
            </w:r>
            <w:r>
              <w:rPr>
                <w:noProof/>
                <w:webHidden/>
              </w:rPr>
              <w:fldChar w:fldCharType="end"/>
            </w:r>
          </w:hyperlink>
        </w:p>
        <w:p w14:paraId="370383F5" w14:textId="104C542F" w:rsidR="00F62666" w:rsidRDefault="00F62666">
          <w:pPr>
            <w:pStyle w:val="TOC2"/>
            <w:tabs>
              <w:tab w:val="left" w:pos="960"/>
            </w:tabs>
            <w:rPr>
              <w:rFonts w:asciiTheme="minorHAnsi" w:eastAsiaTheme="minorEastAsia" w:hAnsiTheme="minorHAnsi" w:cstheme="minorBidi"/>
              <w:noProof/>
              <w:sz w:val="24"/>
            </w:rPr>
          </w:pPr>
          <w:hyperlink w:anchor="_Toc183626798" w:history="1">
            <w:r w:rsidRPr="00260642">
              <w:rPr>
                <w:rStyle w:val="Hyperlink"/>
                <w:noProof/>
              </w:rPr>
              <w:t>D.</w:t>
            </w:r>
            <w:r>
              <w:rPr>
                <w:rFonts w:asciiTheme="minorHAnsi" w:eastAsiaTheme="minorEastAsia" w:hAnsiTheme="minorHAnsi" w:cstheme="minorBidi"/>
                <w:noProof/>
                <w:sz w:val="24"/>
              </w:rPr>
              <w:tab/>
            </w:r>
            <w:r w:rsidRPr="00260642">
              <w:rPr>
                <w:rStyle w:val="Hyperlink"/>
                <w:noProof/>
              </w:rPr>
              <w:t>‘cellmodels’ Folder</w:t>
            </w:r>
            <w:r>
              <w:rPr>
                <w:noProof/>
                <w:webHidden/>
              </w:rPr>
              <w:tab/>
            </w:r>
            <w:r>
              <w:rPr>
                <w:noProof/>
                <w:webHidden/>
              </w:rPr>
              <w:fldChar w:fldCharType="begin"/>
            </w:r>
            <w:r>
              <w:rPr>
                <w:noProof/>
                <w:webHidden/>
              </w:rPr>
              <w:instrText xml:space="preserve"> PAGEREF _Toc183626798 \h </w:instrText>
            </w:r>
            <w:r>
              <w:rPr>
                <w:noProof/>
                <w:webHidden/>
              </w:rPr>
            </w:r>
            <w:r>
              <w:rPr>
                <w:noProof/>
                <w:webHidden/>
              </w:rPr>
              <w:fldChar w:fldCharType="separate"/>
            </w:r>
            <w:r w:rsidR="00FD2E66">
              <w:rPr>
                <w:noProof/>
                <w:webHidden/>
              </w:rPr>
              <w:t>53</w:t>
            </w:r>
            <w:r>
              <w:rPr>
                <w:noProof/>
                <w:webHidden/>
              </w:rPr>
              <w:fldChar w:fldCharType="end"/>
            </w:r>
          </w:hyperlink>
        </w:p>
        <w:p w14:paraId="1CEA1005" w14:textId="33C42942" w:rsidR="00F62666" w:rsidRDefault="00F62666">
          <w:pPr>
            <w:pStyle w:val="TOC2"/>
            <w:tabs>
              <w:tab w:val="left" w:pos="960"/>
            </w:tabs>
            <w:rPr>
              <w:rFonts w:asciiTheme="minorHAnsi" w:eastAsiaTheme="minorEastAsia" w:hAnsiTheme="minorHAnsi" w:cstheme="minorBidi"/>
              <w:noProof/>
              <w:sz w:val="24"/>
            </w:rPr>
          </w:pPr>
          <w:hyperlink w:anchor="_Toc183626799" w:history="1">
            <w:r w:rsidRPr="00260642">
              <w:rPr>
                <w:rStyle w:val="Hyperlink"/>
                <w:noProof/>
              </w:rPr>
              <w:t>a.</w:t>
            </w:r>
            <w:r>
              <w:rPr>
                <w:rFonts w:asciiTheme="minorHAnsi" w:eastAsiaTheme="minorEastAsia" w:hAnsiTheme="minorHAnsi" w:cstheme="minorBidi"/>
                <w:noProof/>
                <w:sz w:val="24"/>
              </w:rPr>
              <w:tab/>
            </w:r>
            <w:r w:rsidRPr="00260642">
              <w:rPr>
                <w:rStyle w:val="Hyperlink"/>
                <w:noProof/>
              </w:rPr>
              <w:t>Ohara_Rudy_2011.hpp</w:t>
            </w:r>
            <w:r>
              <w:rPr>
                <w:noProof/>
                <w:webHidden/>
              </w:rPr>
              <w:tab/>
            </w:r>
            <w:r>
              <w:rPr>
                <w:noProof/>
                <w:webHidden/>
              </w:rPr>
              <w:fldChar w:fldCharType="begin"/>
            </w:r>
            <w:r>
              <w:rPr>
                <w:noProof/>
                <w:webHidden/>
              </w:rPr>
              <w:instrText xml:space="preserve"> PAGEREF _Toc183626799 \h </w:instrText>
            </w:r>
            <w:r>
              <w:rPr>
                <w:noProof/>
                <w:webHidden/>
              </w:rPr>
            </w:r>
            <w:r>
              <w:rPr>
                <w:noProof/>
                <w:webHidden/>
              </w:rPr>
              <w:fldChar w:fldCharType="separate"/>
            </w:r>
            <w:r w:rsidR="00FD2E66">
              <w:rPr>
                <w:noProof/>
                <w:webHidden/>
              </w:rPr>
              <w:t>54</w:t>
            </w:r>
            <w:r>
              <w:rPr>
                <w:noProof/>
                <w:webHidden/>
              </w:rPr>
              <w:fldChar w:fldCharType="end"/>
            </w:r>
          </w:hyperlink>
        </w:p>
        <w:p w14:paraId="5A754444" w14:textId="5E9B368E" w:rsidR="00F62666" w:rsidRDefault="00F62666">
          <w:pPr>
            <w:pStyle w:val="TOC2"/>
            <w:tabs>
              <w:tab w:val="left" w:pos="960"/>
            </w:tabs>
            <w:rPr>
              <w:rFonts w:asciiTheme="minorHAnsi" w:eastAsiaTheme="minorEastAsia" w:hAnsiTheme="minorHAnsi" w:cstheme="minorBidi"/>
              <w:noProof/>
              <w:sz w:val="24"/>
            </w:rPr>
          </w:pPr>
          <w:hyperlink w:anchor="_Toc183626800" w:history="1">
            <w:r w:rsidRPr="00260642">
              <w:rPr>
                <w:rStyle w:val="Hyperlink"/>
                <w:noProof/>
              </w:rPr>
              <w:t>b.</w:t>
            </w:r>
            <w:r>
              <w:rPr>
                <w:rFonts w:asciiTheme="minorHAnsi" w:eastAsiaTheme="minorEastAsia" w:hAnsiTheme="minorHAnsi" w:cstheme="minorBidi"/>
                <w:noProof/>
                <w:sz w:val="24"/>
              </w:rPr>
              <w:tab/>
            </w:r>
            <w:r w:rsidRPr="00260642">
              <w:rPr>
                <w:rStyle w:val="Hyperlink"/>
                <w:noProof/>
              </w:rPr>
              <w:t>Ohara_Rudy_2011.cpp</w:t>
            </w:r>
            <w:r>
              <w:rPr>
                <w:noProof/>
                <w:webHidden/>
              </w:rPr>
              <w:tab/>
            </w:r>
            <w:r>
              <w:rPr>
                <w:noProof/>
                <w:webHidden/>
              </w:rPr>
              <w:fldChar w:fldCharType="begin"/>
            </w:r>
            <w:r>
              <w:rPr>
                <w:noProof/>
                <w:webHidden/>
              </w:rPr>
              <w:instrText xml:space="preserve"> PAGEREF _Toc183626800 \h </w:instrText>
            </w:r>
            <w:r>
              <w:rPr>
                <w:noProof/>
                <w:webHidden/>
              </w:rPr>
            </w:r>
            <w:r>
              <w:rPr>
                <w:noProof/>
                <w:webHidden/>
              </w:rPr>
              <w:fldChar w:fldCharType="separate"/>
            </w:r>
            <w:r w:rsidR="00FD2E66">
              <w:rPr>
                <w:noProof/>
                <w:webHidden/>
              </w:rPr>
              <w:t>54</w:t>
            </w:r>
            <w:r>
              <w:rPr>
                <w:noProof/>
                <w:webHidden/>
              </w:rPr>
              <w:fldChar w:fldCharType="end"/>
            </w:r>
          </w:hyperlink>
        </w:p>
        <w:p w14:paraId="5FC8C43C" w14:textId="34493A8D" w:rsidR="00F62666" w:rsidRDefault="00F62666">
          <w:pPr>
            <w:pStyle w:val="TOC2"/>
            <w:tabs>
              <w:tab w:val="left" w:pos="960"/>
            </w:tabs>
            <w:rPr>
              <w:rFonts w:asciiTheme="minorHAnsi" w:eastAsiaTheme="minorEastAsia" w:hAnsiTheme="minorHAnsi" w:cstheme="minorBidi"/>
              <w:noProof/>
              <w:sz w:val="24"/>
            </w:rPr>
          </w:pPr>
          <w:hyperlink w:anchor="_Toc183626801" w:history="1">
            <w:r w:rsidRPr="00260642">
              <w:rPr>
                <w:rStyle w:val="Hyperlink"/>
                <w:noProof/>
              </w:rPr>
              <w:t>c.</w:t>
            </w:r>
            <w:r>
              <w:rPr>
                <w:rFonts w:asciiTheme="minorHAnsi" w:eastAsiaTheme="minorEastAsia" w:hAnsiTheme="minorHAnsi" w:cstheme="minorBidi"/>
                <w:noProof/>
                <w:sz w:val="24"/>
              </w:rPr>
              <w:tab/>
            </w:r>
            <w:r w:rsidRPr="00260642">
              <w:rPr>
                <w:rStyle w:val="Hyperlink"/>
                <w:noProof/>
              </w:rPr>
              <w:t>Cellmodel.hpp</w:t>
            </w:r>
            <w:r>
              <w:rPr>
                <w:noProof/>
                <w:webHidden/>
              </w:rPr>
              <w:tab/>
            </w:r>
            <w:r>
              <w:rPr>
                <w:noProof/>
                <w:webHidden/>
              </w:rPr>
              <w:fldChar w:fldCharType="begin"/>
            </w:r>
            <w:r>
              <w:rPr>
                <w:noProof/>
                <w:webHidden/>
              </w:rPr>
              <w:instrText xml:space="preserve"> PAGEREF _Toc183626801 \h </w:instrText>
            </w:r>
            <w:r>
              <w:rPr>
                <w:noProof/>
                <w:webHidden/>
              </w:rPr>
            </w:r>
            <w:r>
              <w:rPr>
                <w:noProof/>
                <w:webHidden/>
              </w:rPr>
              <w:fldChar w:fldCharType="separate"/>
            </w:r>
            <w:r w:rsidR="00FD2E66">
              <w:rPr>
                <w:noProof/>
                <w:webHidden/>
              </w:rPr>
              <w:t>76</w:t>
            </w:r>
            <w:r>
              <w:rPr>
                <w:noProof/>
                <w:webHidden/>
              </w:rPr>
              <w:fldChar w:fldCharType="end"/>
            </w:r>
          </w:hyperlink>
        </w:p>
        <w:p w14:paraId="341D2257" w14:textId="613CBB8C" w:rsidR="00F62666" w:rsidRDefault="00F62666">
          <w:pPr>
            <w:pStyle w:val="TOC2"/>
            <w:tabs>
              <w:tab w:val="left" w:pos="960"/>
            </w:tabs>
            <w:rPr>
              <w:rFonts w:asciiTheme="minorHAnsi" w:eastAsiaTheme="minorEastAsia" w:hAnsiTheme="minorHAnsi" w:cstheme="minorBidi"/>
              <w:noProof/>
              <w:sz w:val="24"/>
            </w:rPr>
          </w:pPr>
          <w:hyperlink w:anchor="_Toc183626802" w:history="1">
            <w:r w:rsidRPr="00260642">
              <w:rPr>
                <w:rStyle w:val="Hyperlink"/>
                <w:noProof/>
              </w:rPr>
              <w:t>d.</w:t>
            </w:r>
            <w:r>
              <w:rPr>
                <w:rFonts w:asciiTheme="minorHAnsi" w:eastAsiaTheme="minorEastAsia" w:hAnsiTheme="minorHAnsi" w:cstheme="minorBidi"/>
                <w:noProof/>
                <w:sz w:val="24"/>
              </w:rPr>
              <w:tab/>
            </w:r>
            <w:r w:rsidRPr="00260642">
              <w:rPr>
                <w:rStyle w:val="Hyperlink"/>
                <w:noProof/>
              </w:rPr>
              <w:t>enums/enum_Ohara_rudy_2011.hpp</w:t>
            </w:r>
            <w:r>
              <w:rPr>
                <w:noProof/>
                <w:webHidden/>
              </w:rPr>
              <w:tab/>
            </w:r>
            <w:r>
              <w:rPr>
                <w:noProof/>
                <w:webHidden/>
              </w:rPr>
              <w:fldChar w:fldCharType="begin"/>
            </w:r>
            <w:r>
              <w:rPr>
                <w:noProof/>
                <w:webHidden/>
              </w:rPr>
              <w:instrText xml:space="preserve"> PAGEREF _Toc183626802 \h </w:instrText>
            </w:r>
            <w:r>
              <w:rPr>
                <w:noProof/>
                <w:webHidden/>
              </w:rPr>
            </w:r>
            <w:r>
              <w:rPr>
                <w:noProof/>
                <w:webHidden/>
              </w:rPr>
              <w:fldChar w:fldCharType="separate"/>
            </w:r>
            <w:r w:rsidR="00FD2E66">
              <w:rPr>
                <w:noProof/>
                <w:webHidden/>
              </w:rPr>
              <w:t>76</w:t>
            </w:r>
            <w:r>
              <w:rPr>
                <w:noProof/>
                <w:webHidden/>
              </w:rPr>
              <w:fldChar w:fldCharType="end"/>
            </w:r>
          </w:hyperlink>
        </w:p>
        <w:p w14:paraId="5CBB36B3" w14:textId="34088943" w:rsidR="00F62666" w:rsidRDefault="00F62666">
          <w:pPr>
            <w:pStyle w:val="TOC2"/>
            <w:tabs>
              <w:tab w:val="left" w:pos="960"/>
            </w:tabs>
            <w:rPr>
              <w:rFonts w:asciiTheme="minorHAnsi" w:eastAsiaTheme="minorEastAsia" w:hAnsiTheme="minorHAnsi" w:cstheme="minorBidi"/>
              <w:noProof/>
              <w:sz w:val="24"/>
            </w:rPr>
          </w:pPr>
          <w:hyperlink w:anchor="_Toc183626803" w:history="1">
            <w:r w:rsidRPr="00260642">
              <w:rPr>
                <w:rStyle w:val="Hyperlink"/>
                <w:noProof/>
              </w:rPr>
              <w:t>E.</w:t>
            </w:r>
            <w:r>
              <w:rPr>
                <w:rFonts w:asciiTheme="minorHAnsi" w:eastAsiaTheme="minorEastAsia" w:hAnsiTheme="minorHAnsi" w:cstheme="minorBidi"/>
                <w:noProof/>
                <w:sz w:val="24"/>
              </w:rPr>
              <w:tab/>
            </w:r>
            <w:r w:rsidRPr="00260642">
              <w:rPr>
                <w:rStyle w:val="Hyperlink"/>
                <w:noProof/>
              </w:rPr>
              <w:t>‘modules’ Folder</w:t>
            </w:r>
            <w:r>
              <w:rPr>
                <w:noProof/>
                <w:webHidden/>
              </w:rPr>
              <w:tab/>
            </w:r>
            <w:r>
              <w:rPr>
                <w:noProof/>
                <w:webHidden/>
              </w:rPr>
              <w:fldChar w:fldCharType="begin"/>
            </w:r>
            <w:r>
              <w:rPr>
                <w:noProof/>
                <w:webHidden/>
              </w:rPr>
              <w:instrText xml:space="preserve"> PAGEREF _Toc183626803 \h </w:instrText>
            </w:r>
            <w:r>
              <w:rPr>
                <w:noProof/>
                <w:webHidden/>
              </w:rPr>
            </w:r>
            <w:r>
              <w:rPr>
                <w:noProof/>
                <w:webHidden/>
              </w:rPr>
              <w:fldChar w:fldCharType="separate"/>
            </w:r>
            <w:r w:rsidR="00FD2E66">
              <w:rPr>
                <w:noProof/>
                <w:webHidden/>
              </w:rPr>
              <w:t>79</w:t>
            </w:r>
            <w:r>
              <w:rPr>
                <w:noProof/>
                <w:webHidden/>
              </w:rPr>
              <w:fldChar w:fldCharType="end"/>
            </w:r>
          </w:hyperlink>
        </w:p>
        <w:p w14:paraId="152E5BBA" w14:textId="379F152D" w:rsidR="00F62666" w:rsidRDefault="00F62666">
          <w:pPr>
            <w:pStyle w:val="TOC2"/>
            <w:tabs>
              <w:tab w:val="left" w:pos="960"/>
            </w:tabs>
            <w:rPr>
              <w:rFonts w:asciiTheme="minorHAnsi" w:eastAsiaTheme="minorEastAsia" w:hAnsiTheme="minorHAnsi" w:cstheme="minorBidi"/>
              <w:noProof/>
              <w:sz w:val="24"/>
            </w:rPr>
          </w:pPr>
          <w:hyperlink w:anchor="_Toc183626804" w:history="1">
            <w:r w:rsidRPr="00260642">
              <w:rPr>
                <w:rStyle w:val="Hyperlink"/>
                <w:noProof/>
              </w:rPr>
              <w:t>a.</w:t>
            </w:r>
            <w:r>
              <w:rPr>
                <w:rFonts w:asciiTheme="minorHAnsi" w:eastAsiaTheme="minorEastAsia" w:hAnsiTheme="minorHAnsi" w:cstheme="minorBidi"/>
                <w:noProof/>
                <w:sz w:val="24"/>
              </w:rPr>
              <w:tab/>
            </w:r>
            <w:r w:rsidRPr="00260642">
              <w:rPr>
                <w:rStyle w:val="Hyperlink"/>
                <w:noProof/>
              </w:rPr>
              <w:t>cipa_t.cu and cipa_t.cuh</w:t>
            </w:r>
            <w:r>
              <w:rPr>
                <w:noProof/>
                <w:webHidden/>
              </w:rPr>
              <w:tab/>
            </w:r>
            <w:r>
              <w:rPr>
                <w:noProof/>
                <w:webHidden/>
              </w:rPr>
              <w:fldChar w:fldCharType="begin"/>
            </w:r>
            <w:r>
              <w:rPr>
                <w:noProof/>
                <w:webHidden/>
              </w:rPr>
              <w:instrText xml:space="preserve"> PAGEREF _Toc183626804 \h </w:instrText>
            </w:r>
            <w:r>
              <w:rPr>
                <w:noProof/>
                <w:webHidden/>
              </w:rPr>
            </w:r>
            <w:r>
              <w:rPr>
                <w:noProof/>
                <w:webHidden/>
              </w:rPr>
              <w:fldChar w:fldCharType="separate"/>
            </w:r>
            <w:r w:rsidR="00FD2E66">
              <w:rPr>
                <w:noProof/>
                <w:webHidden/>
              </w:rPr>
              <w:t>79</w:t>
            </w:r>
            <w:r>
              <w:rPr>
                <w:noProof/>
                <w:webHidden/>
              </w:rPr>
              <w:fldChar w:fldCharType="end"/>
            </w:r>
          </w:hyperlink>
        </w:p>
        <w:p w14:paraId="2E81BB39" w14:textId="2233833C" w:rsidR="00F62666" w:rsidRDefault="00F62666">
          <w:pPr>
            <w:pStyle w:val="TOC2"/>
            <w:tabs>
              <w:tab w:val="left" w:pos="960"/>
            </w:tabs>
            <w:rPr>
              <w:rFonts w:asciiTheme="minorHAnsi" w:eastAsiaTheme="minorEastAsia" w:hAnsiTheme="minorHAnsi" w:cstheme="minorBidi"/>
              <w:noProof/>
              <w:sz w:val="24"/>
            </w:rPr>
          </w:pPr>
          <w:hyperlink w:anchor="_Toc183626805" w:history="1">
            <w:r w:rsidRPr="00260642">
              <w:rPr>
                <w:rStyle w:val="Hyperlink"/>
                <w:noProof/>
              </w:rPr>
              <w:t>b.</w:t>
            </w:r>
            <w:r>
              <w:rPr>
                <w:rFonts w:asciiTheme="minorHAnsi" w:eastAsiaTheme="minorEastAsia" w:hAnsiTheme="minorHAnsi" w:cstheme="minorBidi"/>
                <w:noProof/>
                <w:sz w:val="24"/>
              </w:rPr>
              <w:tab/>
            </w:r>
            <w:r w:rsidRPr="00260642">
              <w:rPr>
                <w:rStyle w:val="Hyperlink"/>
                <w:noProof/>
              </w:rPr>
              <w:t>drug_conc.cpp and drug_conc.hpp</w:t>
            </w:r>
            <w:r>
              <w:rPr>
                <w:noProof/>
                <w:webHidden/>
              </w:rPr>
              <w:tab/>
            </w:r>
            <w:r>
              <w:rPr>
                <w:noProof/>
                <w:webHidden/>
              </w:rPr>
              <w:fldChar w:fldCharType="begin"/>
            </w:r>
            <w:r>
              <w:rPr>
                <w:noProof/>
                <w:webHidden/>
              </w:rPr>
              <w:instrText xml:space="preserve"> PAGEREF _Toc183626805 \h </w:instrText>
            </w:r>
            <w:r>
              <w:rPr>
                <w:noProof/>
                <w:webHidden/>
              </w:rPr>
            </w:r>
            <w:r>
              <w:rPr>
                <w:noProof/>
                <w:webHidden/>
              </w:rPr>
              <w:fldChar w:fldCharType="separate"/>
            </w:r>
            <w:r w:rsidR="00FD2E66">
              <w:rPr>
                <w:noProof/>
                <w:webHidden/>
              </w:rPr>
              <w:t>80</w:t>
            </w:r>
            <w:r>
              <w:rPr>
                <w:noProof/>
                <w:webHidden/>
              </w:rPr>
              <w:fldChar w:fldCharType="end"/>
            </w:r>
          </w:hyperlink>
        </w:p>
        <w:p w14:paraId="41F84C94" w14:textId="4AB4E819" w:rsidR="00F62666" w:rsidRDefault="00F62666">
          <w:pPr>
            <w:pStyle w:val="TOC2"/>
            <w:tabs>
              <w:tab w:val="left" w:pos="960"/>
            </w:tabs>
            <w:rPr>
              <w:rFonts w:asciiTheme="minorHAnsi" w:eastAsiaTheme="minorEastAsia" w:hAnsiTheme="minorHAnsi" w:cstheme="minorBidi"/>
              <w:noProof/>
              <w:sz w:val="24"/>
            </w:rPr>
          </w:pPr>
          <w:hyperlink w:anchor="_Toc183626806" w:history="1">
            <w:r w:rsidRPr="00260642">
              <w:rPr>
                <w:rStyle w:val="Hyperlink"/>
                <w:noProof/>
              </w:rPr>
              <w:t>c.</w:t>
            </w:r>
            <w:r>
              <w:rPr>
                <w:rFonts w:asciiTheme="minorHAnsi" w:eastAsiaTheme="minorEastAsia" w:hAnsiTheme="minorHAnsi" w:cstheme="minorBidi"/>
                <w:noProof/>
                <w:sz w:val="24"/>
              </w:rPr>
              <w:tab/>
            </w:r>
            <w:r w:rsidRPr="00260642">
              <w:rPr>
                <w:rStyle w:val="Hyperlink"/>
                <w:noProof/>
              </w:rPr>
              <w:t>glob_funct.cpp and glob_funct.hpp</w:t>
            </w:r>
            <w:r>
              <w:rPr>
                <w:noProof/>
                <w:webHidden/>
              </w:rPr>
              <w:tab/>
            </w:r>
            <w:r>
              <w:rPr>
                <w:noProof/>
                <w:webHidden/>
              </w:rPr>
              <w:fldChar w:fldCharType="begin"/>
            </w:r>
            <w:r>
              <w:rPr>
                <w:noProof/>
                <w:webHidden/>
              </w:rPr>
              <w:instrText xml:space="preserve"> PAGEREF _Toc183626806 \h </w:instrText>
            </w:r>
            <w:r>
              <w:rPr>
                <w:noProof/>
                <w:webHidden/>
              </w:rPr>
            </w:r>
            <w:r>
              <w:rPr>
                <w:noProof/>
                <w:webHidden/>
              </w:rPr>
              <w:fldChar w:fldCharType="separate"/>
            </w:r>
            <w:r w:rsidR="00FD2E66">
              <w:rPr>
                <w:noProof/>
                <w:webHidden/>
              </w:rPr>
              <w:t>82</w:t>
            </w:r>
            <w:r>
              <w:rPr>
                <w:noProof/>
                <w:webHidden/>
              </w:rPr>
              <w:fldChar w:fldCharType="end"/>
            </w:r>
          </w:hyperlink>
        </w:p>
        <w:p w14:paraId="6D9E9F8E" w14:textId="3921AC7D" w:rsidR="00F62666" w:rsidRDefault="00F62666">
          <w:pPr>
            <w:pStyle w:val="TOC2"/>
            <w:tabs>
              <w:tab w:val="left" w:pos="960"/>
            </w:tabs>
            <w:rPr>
              <w:rFonts w:asciiTheme="minorHAnsi" w:eastAsiaTheme="minorEastAsia" w:hAnsiTheme="minorHAnsi" w:cstheme="minorBidi"/>
              <w:noProof/>
              <w:sz w:val="24"/>
            </w:rPr>
          </w:pPr>
          <w:hyperlink w:anchor="_Toc183626807" w:history="1">
            <w:r w:rsidRPr="00260642">
              <w:rPr>
                <w:rStyle w:val="Hyperlink"/>
                <w:noProof/>
              </w:rPr>
              <w:t>d.</w:t>
            </w:r>
            <w:r>
              <w:rPr>
                <w:rFonts w:asciiTheme="minorHAnsi" w:eastAsiaTheme="minorEastAsia" w:hAnsiTheme="minorHAnsi" w:cstheme="minorBidi"/>
                <w:noProof/>
                <w:sz w:val="24"/>
              </w:rPr>
              <w:tab/>
            </w:r>
            <w:r w:rsidRPr="00260642">
              <w:rPr>
                <w:rStyle w:val="Hyperlink"/>
                <w:noProof/>
              </w:rPr>
              <w:t>glob_type.cpp and glob_type.hpp</w:t>
            </w:r>
            <w:r>
              <w:rPr>
                <w:noProof/>
                <w:webHidden/>
              </w:rPr>
              <w:tab/>
            </w:r>
            <w:r>
              <w:rPr>
                <w:noProof/>
                <w:webHidden/>
              </w:rPr>
              <w:fldChar w:fldCharType="begin"/>
            </w:r>
            <w:r>
              <w:rPr>
                <w:noProof/>
                <w:webHidden/>
              </w:rPr>
              <w:instrText xml:space="preserve"> PAGEREF _Toc183626807 \h </w:instrText>
            </w:r>
            <w:r>
              <w:rPr>
                <w:noProof/>
                <w:webHidden/>
              </w:rPr>
            </w:r>
            <w:r>
              <w:rPr>
                <w:noProof/>
                <w:webHidden/>
              </w:rPr>
              <w:fldChar w:fldCharType="separate"/>
            </w:r>
            <w:r w:rsidR="00FD2E66">
              <w:rPr>
                <w:noProof/>
                <w:webHidden/>
              </w:rPr>
              <w:t>84</w:t>
            </w:r>
            <w:r>
              <w:rPr>
                <w:noProof/>
                <w:webHidden/>
              </w:rPr>
              <w:fldChar w:fldCharType="end"/>
            </w:r>
          </w:hyperlink>
        </w:p>
        <w:p w14:paraId="795C09F6" w14:textId="310296F5" w:rsidR="00F62666" w:rsidRDefault="00F62666">
          <w:pPr>
            <w:pStyle w:val="TOC2"/>
            <w:tabs>
              <w:tab w:val="left" w:pos="960"/>
            </w:tabs>
            <w:rPr>
              <w:rFonts w:asciiTheme="minorHAnsi" w:eastAsiaTheme="minorEastAsia" w:hAnsiTheme="minorHAnsi" w:cstheme="minorBidi"/>
              <w:noProof/>
              <w:sz w:val="24"/>
            </w:rPr>
          </w:pPr>
          <w:hyperlink w:anchor="_Toc183626808" w:history="1">
            <w:r w:rsidRPr="00260642">
              <w:rPr>
                <w:rStyle w:val="Hyperlink"/>
                <w:noProof/>
              </w:rPr>
              <w:t>e.</w:t>
            </w:r>
            <w:r>
              <w:rPr>
                <w:rFonts w:asciiTheme="minorHAnsi" w:eastAsiaTheme="minorEastAsia" w:hAnsiTheme="minorHAnsi" w:cstheme="minorBidi"/>
                <w:noProof/>
                <w:sz w:val="24"/>
              </w:rPr>
              <w:tab/>
            </w:r>
            <w:r w:rsidRPr="00260642">
              <w:rPr>
                <w:rStyle w:val="Hyperlink"/>
                <w:noProof/>
              </w:rPr>
              <w:t>gpu.cu and gpu.cuh</w:t>
            </w:r>
            <w:r>
              <w:rPr>
                <w:noProof/>
                <w:webHidden/>
              </w:rPr>
              <w:tab/>
            </w:r>
            <w:r>
              <w:rPr>
                <w:noProof/>
                <w:webHidden/>
              </w:rPr>
              <w:fldChar w:fldCharType="begin"/>
            </w:r>
            <w:r>
              <w:rPr>
                <w:noProof/>
                <w:webHidden/>
              </w:rPr>
              <w:instrText xml:space="preserve"> PAGEREF _Toc183626808 \h </w:instrText>
            </w:r>
            <w:r>
              <w:rPr>
                <w:noProof/>
                <w:webHidden/>
              </w:rPr>
            </w:r>
            <w:r>
              <w:rPr>
                <w:noProof/>
                <w:webHidden/>
              </w:rPr>
              <w:fldChar w:fldCharType="separate"/>
            </w:r>
            <w:r w:rsidR="00FD2E66">
              <w:rPr>
                <w:noProof/>
                <w:webHidden/>
              </w:rPr>
              <w:t>85</w:t>
            </w:r>
            <w:r>
              <w:rPr>
                <w:noProof/>
                <w:webHidden/>
              </w:rPr>
              <w:fldChar w:fldCharType="end"/>
            </w:r>
          </w:hyperlink>
        </w:p>
        <w:p w14:paraId="5AF71A7A" w14:textId="2474103B" w:rsidR="00F62666" w:rsidRDefault="00F62666">
          <w:pPr>
            <w:pStyle w:val="TOC2"/>
            <w:tabs>
              <w:tab w:val="left" w:pos="960"/>
            </w:tabs>
            <w:rPr>
              <w:rFonts w:asciiTheme="minorHAnsi" w:eastAsiaTheme="minorEastAsia" w:hAnsiTheme="minorHAnsi" w:cstheme="minorBidi"/>
              <w:noProof/>
              <w:sz w:val="24"/>
            </w:rPr>
          </w:pPr>
          <w:hyperlink w:anchor="_Toc183626809" w:history="1">
            <w:r w:rsidRPr="00260642">
              <w:rPr>
                <w:rStyle w:val="Hyperlink"/>
                <w:noProof/>
              </w:rPr>
              <w:t>f.</w:t>
            </w:r>
            <w:r>
              <w:rPr>
                <w:rFonts w:asciiTheme="minorHAnsi" w:eastAsiaTheme="minorEastAsia" w:hAnsiTheme="minorHAnsi" w:cstheme="minorBidi"/>
                <w:noProof/>
                <w:sz w:val="24"/>
              </w:rPr>
              <w:tab/>
            </w:r>
            <w:r w:rsidRPr="00260642">
              <w:rPr>
                <w:rStyle w:val="Hyperlink"/>
                <w:noProof/>
              </w:rPr>
              <w:t>param.cpp and param.hpp</w:t>
            </w:r>
            <w:r>
              <w:rPr>
                <w:noProof/>
                <w:webHidden/>
              </w:rPr>
              <w:tab/>
            </w:r>
            <w:r>
              <w:rPr>
                <w:noProof/>
                <w:webHidden/>
              </w:rPr>
              <w:fldChar w:fldCharType="begin"/>
            </w:r>
            <w:r>
              <w:rPr>
                <w:noProof/>
                <w:webHidden/>
              </w:rPr>
              <w:instrText xml:space="preserve"> PAGEREF _Toc183626809 \h </w:instrText>
            </w:r>
            <w:r>
              <w:rPr>
                <w:noProof/>
                <w:webHidden/>
              </w:rPr>
            </w:r>
            <w:r>
              <w:rPr>
                <w:noProof/>
                <w:webHidden/>
              </w:rPr>
              <w:fldChar w:fldCharType="separate"/>
            </w:r>
            <w:r w:rsidR="00FD2E66">
              <w:rPr>
                <w:noProof/>
                <w:webHidden/>
              </w:rPr>
              <w:t>92</w:t>
            </w:r>
            <w:r>
              <w:rPr>
                <w:noProof/>
                <w:webHidden/>
              </w:rPr>
              <w:fldChar w:fldCharType="end"/>
            </w:r>
          </w:hyperlink>
        </w:p>
        <w:p w14:paraId="54BF9AC1" w14:textId="658BD600" w:rsidR="00F62666" w:rsidRDefault="00F62666">
          <w:pPr>
            <w:pStyle w:val="TOC2"/>
            <w:tabs>
              <w:tab w:val="left" w:pos="960"/>
            </w:tabs>
            <w:rPr>
              <w:rFonts w:asciiTheme="minorHAnsi" w:eastAsiaTheme="minorEastAsia" w:hAnsiTheme="minorHAnsi" w:cstheme="minorBidi"/>
              <w:noProof/>
              <w:sz w:val="24"/>
            </w:rPr>
          </w:pPr>
          <w:hyperlink w:anchor="_Toc183626810" w:history="1">
            <w:r w:rsidRPr="00260642">
              <w:rPr>
                <w:rStyle w:val="Hyperlink"/>
                <w:noProof/>
              </w:rPr>
              <w:t>F.</w:t>
            </w:r>
            <w:r>
              <w:rPr>
                <w:rFonts w:asciiTheme="minorHAnsi" w:eastAsiaTheme="minorEastAsia" w:hAnsiTheme="minorHAnsi" w:cstheme="minorBidi"/>
                <w:noProof/>
                <w:sz w:val="24"/>
              </w:rPr>
              <w:tab/>
            </w:r>
            <w:r w:rsidRPr="00260642">
              <w:rPr>
                <w:rStyle w:val="Hyperlink"/>
                <w:noProof/>
              </w:rPr>
              <w:t>Critical Scripts</w:t>
            </w:r>
            <w:r>
              <w:rPr>
                <w:noProof/>
                <w:webHidden/>
              </w:rPr>
              <w:tab/>
            </w:r>
            <w:r>
              <w:rPr>
                <w:noProof/>
                <w:webHidden/>
              </w:rPr>
              <w:fldChar w:fldCharType="begin"/>
            </w:r>
            <w:r>
              <w:rPr>
                <w:noProof/>
                <w:webHidden/>
              </w:rPr>
              <w:instrText xml:space="preserve"> PAGEREF _Toc183626810 \h </w:instrText>
            </w:r>
            <w:r>
              <w:rPr>
                <w:noProof/>
                <w:webHidden/>
              </w:rPr>
            </w:r>
            <w:r>
              <w:rPr>
                <w:noProof/>
                <w:webHidden/>
              </w:rPr>
              <w:fldChar w:fldCharType="separate"/>
            </w:r>
            <w:r w:rsidR="00FD2E66">
              <w:rPr>
                <w:noProof/>
                <w:webHidden/>
              </w:rPr>
              <w:t>94</w:t>
            </w:r>
            <w:r>
              <w:rPr>
                <w:noProof/>
                <w:webHidden/>
              </w:rPr>
              <w:fldChar w:fldCharType="end"/>
            </w:r>
          </w:hyperlink>
        </w:p>
        <w:p w14:paraId="55A0AF2F" w14:textId="7D65F045" w:rsidR="00F62666" w:rsidRDefault="00F62666">
          <w:pPr>
            <w:pStyle w:val="TOC2"/>
            <w:tabs>
              <w:tab w:val="left" w:pos="960"/>
            </w:tabs>
            <w:rPr>
              <w:rFonts w:asciiTheme="minorHAnsi" w:eastAsiaTheme="minorEastAsia" w:hAnsiTheme="minorHAnsi" w:cstheme="minorBidi"/>
              <w:noProof/>
              <w:sz w:val="24"/>
            </w:rPr>
          </w:pPr>
          <w:hyperlink w:anchor="_Toc183626811" w:history="1">
            <w:r w:rsidRPr="00260642">
              <w:rPr>
                <w:rStyle w:val="Hyperlink"/>
                <w:noProof/>
              </w:rPr>
              <w:t>a.</w:t>
            </w:r>
            <w:r>
              <w:rPr>
                <w:rFonts w:asciiTheme="minorHAnsi" w:eastAsiaTheme="minorEastAsia" w:hAnsiTheme="minorHAnsi" w:cstheme="minorBidi"/>
                <w:noProof/>
                <w:sz w:val="24"/>
              </w:rPr>
              <w:tab/>
            </w:r>
            <w:r w:rsidRPr="00260642">
              <w:rPr>
                <w:rStyle w:val="Hyperlink"/>
                <w:noProof/>
              </w:rPr>
              <w:t>Main script</w:t>
            </w:r>
            <w:r>
              <w:rPr>
                <w:noProof/>
                <w:webHidden/>
              </w:rPr>
              <w:tab/>
            </w:r>
            <w:r>
              <w:rPr>
                <w:noProof/>
                <w:webHidden/>
              </w:rPr>
              <w:fldChar w:fldCharType="begin"/>
            </w:r>
            <w:r>
              <w:rPr>
                <w:noProof/>
                <w:webHidden/>
              </w:rPr>
              <w:instrText xml:space="preserve"> PAGEREF _Toc183626811 \h </w:instrText>
            </w:r>
            <w:r>
              <w:rPr>
                <w:noProof/>
                <w:webHidden/>
              </w:rPr>
            </w:r>
            <w:r>
              <w:rPr>
                <w:noProof/>
                <w:webHidden/>
              </w:rPr>
              <w:fldChar w:fldCharType="separate"/>
            </w:r>
            <w:r w:rsidR="00FD2E66">
              <w:rPr>
                <w:noProof/>
                <w:webHidden/>
              </w:rPr>
              <w:t>94</w:t>
            </w:r>
            <w:r>
              <w:rPr>
                <w:noProof/>
                <w:webHidden/>
              </w:rPr>
              <w:fldChar w:fldCharType="end"/>
            </w:r>
          </w:hyperlink>
        </w:p>
        <w:p w14:paraId="106D8C72" w14:textId="2D1D5D33" w:rsidR="00F62666" w:rsidRDefault="00F62666">
          <w:pPr>
            <w:pStyle w:val="TOC2"/>
            <w:tabs>
              <w:tab w:val="left" w:pos="960"/>
            </w:tabs>
            <w:rPr>
              <w:rFonts w:asciiTheme="minorHAnsi" w:eastAsiaTheme="minorEastAsia" w:hAnsiTheme="minorHAnsi" w:cstheme="minorBidi"/>
              <w:noProof/>
              <w:sz w:val="24"/>
            </w:rPr>
          </w:pPr>
          <w:hyperlink w:anchor="_Toc183626812" w:history="1">
            <w:r w:rsidRPr="00260642">
              <w:rPr>
                <w:rStyle w:val="Hyperlink"/>
                <w:noProof/>
              </w:rPr>
              <w:t>b.</w:t>
            </w:r>
            <w:r>
              <w:rPr>
                <w:rFonts w:asciiTheme="minorHAnsi" w:eastAsiaTheme="minorEastAsia" w:hAnsiTheme="minorHAnsi" w:cstheme="minorBidi"/>
                <w:noProof/>
                <w:sz w:val="24"/>
              </w:rPr>
              <w:tab/>
            </w:r>
            <w:r w:rsidRPr="00260642">
              <w:rPr>
                <w:rStyle w:val="Hyperlink"/>
                <w:noProof/>
              </w:rPr>
              <w:t>GPU control script</w:t>
            </w:r>
            <w:r>
              <w:rPr>
                <w:noProof/>
                <w:webHidden/>
              </w:rPr>
              <w:tab/>
            </w:r>
            <w:r>
              <w:rPr>
                <w:noProof/>
                <w:webHidden/>
              </w:rPr>
              <w:fldChar w:fldCharType="begin"/>
            </w:r>
            <w:r>
              <w:rPr>
                <w:noProof/>
                <w:webHidden/>
              </w:rPr>
              <w:instrText xml:space="preserve"> PAGEREF _Toc183626812 \h </w:instrText>
            </w:r>
            <w:r>
              <w:rPr>
                <w:noProof/>
                <w:webHidden/>
              </w:rPr>
            </w:r>
            <w:r>
              <w:rPr>
                <w:noProof/>
                <w:webHidden/>
              </w:rPr>
              <w:fldChar w:fldCharType="separate"/>
            </w:r>
            <w:r w:rsidR="00FD2E66">
              <w:rPr>
                <w:noProof/>
                <w:webHidden/>
              </w:rPr>
              <w:t>95</w:t>
            </w:r>
            <w:r>
              <w:rPr>
                <w:noProof/>
                <w:webHidden/>
              </w:rPr>
              <w:fldChar w:fldCharType="end"/>
            </w:r>
          </w:hyperlink>
        </w:p>
        <w:p w14:paraId="55B1BA3E" w14:textId="7659F0F3" w:rsidR="00F62666" w:rsidRDefault="00F62666">
          <w:pPr>
            <w:pStyle w:val="TOC2"/>
            <w:tabs>
              <w:tab w:val="left" w:pos="960"/>
            </w:tabs>
            <w:rPr>
              <w:rFonts w:asciiTheme="minorHAnsi" w:eastAsiaTheme="minorEastAsia" w:hAnsiTheme="minorHAnsi" w:cstheme="minorBidi"/>
              <w:noProof/>
              <w:sz w:val="24"/>
            </w:rPr>
          </w:pPr>
          <w:hyperlink w:anchor="_Toc183626813" w:history="1">
            <w:r w:rsidRPr="00260642">
              <w:rPr>
                <w:rStyle w:val="Hyperlink"/>
                <w:noProof/>
              </w:rPr>
              <w:t>c.</w:t>
            </w:r>
            <w:r>
              <w:rPr>
                <w:rFonts w:asciiTheme="minorHAnsi" w:eastAsiaTheme="minorEastAsia" w:hAnsiTheme="minorHAnsi" w:cstheme="minorBidi"/>
                <w:noProof/>
                <w:sz w:val="24"/>
              </w:rPr>
              <w:tab/>
            </w:r>
            <w:r w:rsidRPr="00260642">
              <w:rPr>
                <w:rStyle w:val="Hyperlink"/>
                <w:noProof/>
              </w:rPr>
              <w:t>Parameters</w:t>
            </w:r>
            <w:r>
              <w:rPr>
                <w:noProof/>
                <w:webHidden/>
              </w:rPr>
              <w:tab/>
            </w:r>
            <w:r>
              <w:rPr>
                <w:noProof/>
                <w:webHidden/>
              </w:rPr>
              <w:fldChar w:fldCharType="begin"/>
            </w:r>
            <w:r>
              <w:rPr>
                <w:noProof/>
                <w:webHidden/>
              </w:rPr>
              <w:instrText xml:space="preserve"> PAGEREF _Toc183626813 \h </w:instrText>
            </w:r>
            <w:r>
              <w:rPr>
                <w:noProof/>
                <w:webHidden/>
              </w:rPr>
            </w:r>
            <w:r>
              <w:rPr>
                <w:noProof/>
                <w:webHidden/>
              </w:rPr>
              <w:fldChar w:fldCharType="separate"/>
            </w:r>
            <w:r w:rsidR="00FD2E66">
              <w:rPr>
                <w:noProof/>
                <w:webHidden/>
              </w:rPr>
              <w:t>96</w:t>
            </w:r>
            <w:r>
              <w:rPr>
                <w:noProof/>
                <w:webHidden/>
              </w:rPr>
              <w:fldChar w:fldCharType="end"/>
            </w:r>
          </w:hyperlink>
        </w:p>
        <w:p w14:paraId="1E42CBA5" w14:textId="34B61131" w:rsidR="00F62666" w:rsidRDefault="00F62666">
          <w:pPr>
            <w:pStyle w:val="TOC2"/>
            <w:tabs>
              <w:tab w:val="left" w:pos="960"/>
            </w:tabs>
            <w:rPr>
              <w:rFonts w:asciiTheme="minorHAnsi" w:eastAsiaTheme="minorEastAsia" w:hAnsiTheme="minorHAnsi" w:cstheme="minorBidi"/>
              <w:noProof/>
              <w:sz w:val="24"/>
            </w:rPr>
          </w:pPr>
          <w:hyperlink w:anchor="_Toc183626814" w:history="1">
            <w:r w:rsidRPr="00260642">
              <w:rPr>
                <w:rStyle w:val="Hyperlink"/>
                <w:noProof/>
              </w:rPr>
              <w:t>G.</w:t>
            </w:r>
            <w:r>
              <w:rPr>
                <w:rFonts w:asciiTheme="minorHAnsi" w:eastAsiaTheme="minorEastAsia" w:hAnsiTheme="minorHAnsi" w:cstheme="minorBidi"/>
                <w:noProof/>
                <w:sz w:val="24"/>
              </w:rPr>
              <w:tab/>
            </w:r>
            <w:r w:rsidRPr="00260642">
              <w:rPr>
                <w:rStyle w:val="Hyperlink"/>
                <w:noProof/>
              </w:rPr>
              <w:t>Commands and Flag Usages</w:t>
            </w:r>
            <w:r>
              <w:rPr>
                <w:noProof/>
                <w:webHidden/>
              </w:rPr>
              <w:tab/>
            </w:r>
            <w:r>
              <w:rPr>
                <w:noProof/>
                <w:webHidden/>
              </w:rPr>
              <w:fldChar w:fldCharType="begin"/>
            </w:r>
            <w:r>
              <w:rPr>
                <w:noProof/>
                <w:webHidden/>
              </w:rPr>
              <w:instrText xml:space="preserve"> PAGEREF _Toc183626814 \h </w:instrText>
            </w:r>
            <w:r>
              <w:rPr>
                <w:noProof/>
                <w:webHidden/>
              </w:rPr>
            </w:r>
            <w:r>
              <w:rPr>
                <w:noProof/>
                <w:webHidden/>
              </w:rPr>
              <w:fldChar w:fldCharType="separate"/>
            </w:r>
            <w:r w:rsidR="00FD2E66">
              <w:rPr>
                <w:noProof/>
                <w:webHidden/>
              </w:rPr>
              <w:t>96</w:t>
            </w:r>
            <w:r>
              <w:rPr>
                <w:noProof/>
                <w:webHidden/>
              </w:rPr>
              <w:fldChar w:fldCharType="end"/>
            </w:r>
          </w:hyperlink>
        </w:p>
        <w:p w14:paraId="038B3ABC" w14:textId="6D6409B2" w:rsidR="00F62666" w:rsidRDefault="00F62666">
          <w:pPr>
            <w:pStyle w:val="TOC2"/>
            <w:tabs>
              <w:tab w:val="left" w:pos="960"/>
            </w:tabs>
            <w:rPr>
              <w:rFonts w:asciiTheme="minorHAnsi" w:eastAsiaTheme="minorEastAsia" w:hAnsiTheme="minorHAnsi" w:cstheme="minorBidi"/>
              <w:noProof/>
              <w:sz w:val="24"/>
            </w:rPr>
          </w:pPr>
          <w:hyperlink w:anchor="_Toc183626815" w:history="1">
            <w:r w:rsidRPr="00260642">
              <w:rPr>
                <w:rStyle w:val="Hyperlink"/>
                <w:noProof/>
              </w:rPr>
              <w:t>H.</w:t>
            </w:r>
            <w:r>
              <w:rPr>
                <w:rFonts w:asciiTheme="minorHAnsi" w:eastAsiaTheme="minorEastAsia" w:hAnsiTheme="minorHAnsi" w:cstheme="minorBidi"/>
                <w:noProof/>
                <w:sz w:val="24"/>
              </w:rPr>
              <w:tab/>
            </w:r>
            <w:r w:rsidRPr="00260642">
              <w:rPr>
                <w:rStyle w:val="Hyperlink"/>
                <w:noProof/>
              </w:rPr>
              <w:t>Troubleshooting</w:t>
            </w:r>
            <w:r>
              <w:rPr>
                <w:noProof/>
                <w:webHidden/>
              </w:rPr>
              <w:tab/>
            </w:r>
            <w:r>
              <w:rPr>
                <w:noProof/>
                <w:webHidden/>
              </w:rPr>
              <w:fldChar w:fldCharType="begin"/>
            </w:r>
            <w:r>
              <w:rPr>
                <w:noProof/>
                <w:webHidden/>
              </w:rPr>
              <w:instrText xml:space="preserve"> PAGEREF _Toc183626815 \h </w:instrText>
            </w:r>
            <w:r>
              <w:rPr>
                <w:noProof/>
                <w:webHidden/>
              </w:rPr>
            </w:r>
            <w:r>
              <w:rPr>
                <w:noProof/>
                <w:webHidden/>
              </w:rPr>
              <w:fldChar w:fldCharType="separate"/>
            </w:r>
            <w:r w:rsidR="00FD2E66">
              <w:rPr>
                <w:noProof/>
                <w:webHidden/>
              </w:rPr>
              <w:t>97</w:t>
            </w:r>
            <w:r>
              <w:rPr>
                <w:noProof/>
                <w:webHidden/>
              </w:rPr>
              <w:fldChar w:fldCharType="end"/>
            </w:r>
          </w:hyperlink>
        </w:p>
        <w:p w14:paraId="6DB89EE5" w14:textId="0F58DDD8" w:rsidR="00BA1780" w:rsidRPr="006D680B" w:rsidRDefault="00BA1780" w:rsidP="00BA1780">
          <w:pPr>
            <w:tabs>
              <w:tab w:val="left" w:pos="187"/>
              <w:tab w:val="left" w:pos="288"/>
              <w:tab w:val="left" w:pos="374"/>
            </w:tabs>
            <w:spacing w:line="281" w:lineRule="auto"/>
            <w:rPr>
              <w:rFonts w:eastAsia="Batang"/>
              <w:b/>
              <w:bCs/>
              <w:noProof/>
            </w:rPr>
            <w:sectPr w:rsidR="00BA1780" w:rsidRPr="006D680B" w:rsidSect="005B749C">
              <w:footerReference w:type="default" r:id="rId8"/>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626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4F94F750" w:rsidR="001045AE" w:rsidRDefault="009A26D1">
      <w:pPr>
        <w:pStyle w:val="TableofFigures"/>
        <w:tabs>
          <w:tab w:val="right" w:leader="dot" w:pos="7939"/>
        </w:tabs>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w:t>
        </w:r>
        <w:r w:rsidR="001045AE" w:rsidRPr="00045A38">
          <w:rPr>
            <w:rStyle w:val="Hyperlink"/>
            <w:rFonts w:eastAsia="Batang"/>
            <w:noProof/>
          </w:rPr>
          <w:t>e</w:t>
        </w:r>
        <w:r w:rsidR="001045AE" w:rsidRPr="00045A38">
          <w:rPr>
            <w:rStyle w:val="Hyperlink"/>
            <w:rFonts w:eastAsia="Batang"/>
            <w:noProof/>
          </w:rPr>
          <w:t>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FD2E66">
          <w:rPr>
            <w:noProof/>
            <w:webHidden/>
          </w:rPr>
          <w:t>9</w:t>
        </w:r>
        <w:r w:rsidR="001045AE">
          <w:rPr>
            <w:noProof/>
            <w:webHidden/>
          </w:rPr>
          <w:fldChar w:fldCharType="end"/>
        </w:r>
      </w:hyperlink>
    </w:p>
    <w:p w14:paraId="7E5F49D0" w14:textId="60A38F99" w:rsidR="001045AE" w:rsidRDefault="009A26D1">
      <w:pPr>
        <w:pStyle w:val="TableofFigures"/>
        <w:tabs>
          <w:tab w:val="right" w:leader="dot" w:pos="7939"/>
        </w:tabs>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FD2E66">
          <w:rPr>
            <w:noProof/>
            <w:webHidden/>
          </w:rPr>
          <w:t>11</w:t>
        </w:r>
        <w:r w:rsidR="001045AE">
          <w:rPr>
            <w:noProof/>
            <w:webHidden/>
          </w:rPr>
          <w:fldChar w:fldCharType="end"/>
        </w:r>
      </w:hyperlink>
    </w:p>
    <w:p w14:paraId="289FBA48" w14:textId="1D1F7F4F" w:rsidR="001045AE" w:rsidRDefault="009A26D1">
      <w:pPr>
        <w:pStyle w:val="TableofFigures"/>
        <w:tabs>
          <w:tab w:val="right" w:leader="dot" w:pos="7939"/>
        </w:tabs>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FD2E66">
          <w:rPr>
            <w:noProof/>
            <w:webHidden/>
          </w:rPr>
          <w:t>22</w:t>
        </w:r>
        <w:r w:rsidR="001045AE">
          <w:rPr>
            <w:noProof/>
            <w:webHidden/>
          </w:rPr>
          <w:fldChar w:fldCharType="end"/>
        </w:r>
      </w:hyperlink>
    </w:p>
    <w:p w14:paraId="12BA309B" w14:textId="77B5207B" w:rsidR="001045AE" w:rsidRDefault="009A26D1">
      <w:pPr>
        <w:pStyle w:val="TableofFigures"/>
        <w:tabs>
          <w:tab w:val="right" w:leader="dot" w:pos="7939"/>
        </w:tabs>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FD2E66">
          <w:rPr>
            <w:noProof/>
            <w:webHidden/>
          </w:rPr>
          <w:t>23</w:t>
        </w:r>
        <w:r w:rsidR="001045AE">
          <w:rPr>
            <w:noProof/>
            <w:webHidden/>
          </w:rPr>
          <w:fldChar w:fldCharType="end"/>
        </w:r>
      </w:hyperlink>
    </w:p>
    <w:p w14:paraId="0BE752A0" w14:textId="352E72F0" w:rsidR="001045AE" w:rsidRDefault="009A26D1">
      <w:pPr>
        <w:pStyle w:val="TableofFigures"/>
        <w:tabs>
          <w:tab w:val="right" w:leader="dot" w:pos="7939"/>
        </w:tabs>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FD2E66">
          <w:rPr>
            <w:noProof/>
            <w:webHidden/>
          </w:rPr>
          <w:t>24</w:t>
        </w:r>
        <w:r w:rsidR="001045AE">
          <w:rPr>
            <w:noProof/>
            <w:webHidden/>
          </w:rPr>
          <w:fldChar w:fldCharType="end"/>
        </w:r>
      </w:hyperlink>
    </w:p>
    <w:p w14:paraId="44596CF6" w14:textId="530CDD40" w:rsidR="001045AE" w:rsidRDefault="009A26D1">
      <w:pPr>
        <w:pStyle w:val="TableofFigures"/>
        <w:tabs>
          <w:tab w:val="right" w:leader="dot" w:pos="7939"/>
        </w:tabs>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FD2E66">
          <w:rPr>
            <w:noProof/>
            <w:webHidden/>
          </w:rPr>
          <w:t>25</w:t>
        </w:r>
        <w:r w:rsidR="001045AE">
          <w:rPr>
            <w:noProof/>
            <w:webHidden/>
          </w:rPr>
          <w:fldChar w:fldCharType="end"/>
        </w:r>
      </w:hyperlink>
    </w:p>
    <w:p w14:paraId="35B5F2FB" w14:textId="60060198" w:rsidR="001045AE" w:rsidRDefault="009A26D1">
      <w:pPr>
        <w:pStyle w:val="TableofFigures"/>
        <w:tabs>
          <w:tab w:val="right" w:leader="dot" w:pos="7939"/>
        </w:tabs>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FD2E66">
          <w:rPr>
            <w:noProof/>
            <w:webHidden/>
          </w:rPr>
          <w:t>26</w:t>
        </w:r>
        <w:r w:rsidR="001045AE">
          <w:rPr>
            <w:noProof/>
            <w:webHidden/>
          </w:rPr>
          <w:fldChar w:fldCharType="end"/>
        </w:r>
      </w:hyperlink>
    </w:p>
    <w:p w14:paraId="20376A51" w14:textId="53715616" w:rsidR="001045AE" w:rsidRDefault="009A26D1">
      <w:pPr>
        <w:pStyle w:val="TableofFigures"/>
        <w:tabs>
          <w:tab w:val="right" w:leader="dot" w:pos="7939"/>
        </w:tabs>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FD2E66">
          <w:rPr>
            <w:noProof/>
            <w:webHidden/>
          </w:rPr>
          <w:t>28</w:t>
        </w:r>
        <w:r w:rsidR="001045AE">
          <w:rPr>
            <w:noProof/>
            <w:webHidden/>
          </w:rPr>
          <w:fldChar w:fldCharType="end"/>
        </w:r>
      </w:hyperlink>
    </w:p>
    <w:p w14:paraId="08F664D2" w14:textId="30C06B84" w:rsidR="001045AE" w:rsidRDefault="009A26D1">
      <w:pPr>
        <w:pStyle w:val="TableofFigures"/>
        <w:tabs>
          <w:tab w:val="right" w:leader="dot" w:pos="7939"/>
        </w:tabs>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FD2E66">
          <w:rPr>
            <w:noProof/>
            <w:webHidden/>
          </w:rPr>
          <w:t>29</w:t>
        </w:r>
        <w:r w:rsidR="001045AE">
          <w:rPr>
            <w:noProof/>
            <w:webHidden/>
          </w:rPr>
          <w:fldChar w:fldCharType="end"/>
        </w:r>
      </w:hyperlink>
    </w:p>
    <w:p w14:paraId="6F867306" w14:textId="78694424" w:rsidR="001045AE" w:rsidRDefault="009A26D1">
      <w:pPr>
        <w:pStyle w:val="TableofFigures"/>
        <w:tabs>
          <w:tab w:val="right" w:leader="dot" w:pos="7939"/>
        </w:tabs>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FD2E66">
          <w:rPr>
            <w:noProof/>
            <w:webHidden/>
          </w:rPr>
          <w:t>30</w:t>
        </w:r>
        <w:r w:rsidR="001045AE">
          <w:rPr>
            <w:noProof/>
            <w:webHidden/>
          </w:rPr>
          <w:fldChar w:fldCharType="end"/>
        </w:r>
      </w:hyperlink>
    </w:p>
    <w:p w14:paraId="13F7A9DD" w14:textId="272C0D19" w:rsidR="001045AE" w:rsidRDefault="009A26D1">
      <w:pPr>
        <w:pStyle w:val="TableofFigures"/>
        <w:tabs>
          <w:tab w:val="right" w:leader="dot" w:pos="7939"/>
        </w:tabs>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FD2E66">
          <w:rPr>
            <w:noProof/>
            <w:webHidden/>
          </w:rPr>
          <w:t>31</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5E07A8">
      <w:pPr>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A1780">
      <w:pPr>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626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10354F">
            <w:pPr>
              <w:tabs>
                <w:tab w:val="left" w:pos="187"/>
                <w:tab w:val="left" w:pos="288"/>
                <w:tab w:val="left" w:pos="374"/>
              </w:tabs>
              <w:rPr>
                <w:rFonts w:eastAsia="Batang"/>
                <w:sz w:val="22"/>
              </w:rPr>
            </w:pPr>
            <w:r>
              <w:rPr>
                <w:rFonts w:eastAsia="Batang"/>
                <w:sz w:val="22"/>
              </w:rPr>
              <w:t>CUDA</w:t>
            </w:r>
          </w:p>
        </w:tc>
        <w:tc>
          <w:tcPr>
            <w:tcW w:w="5760" w:type="dxa"/>
          </w:tcPr>
          <w:p w14:paraId="2404F258" w14:textId="00683E5A" w:rsidR="00BA1780" w:rsidRPr="005768BE" w:rsidRDefault="005768BE" w:rsidP="005768BE">
            <w:pPr>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CiPA</w:t>
            </w:r>
          </w:p>
        </w:tc>
        <w:tc>
          <w:tcPr>
            <w:tcW w:w="5760" w:type="dxa"/>
          </w:tcPr>
          <w:p w14:paraId="27571EFA" w14:textId="77777777" w:rsidR="00BA1780" w:rsidRPr="006D680B" w:rsidRDefault="00BA1780" w:rsidP="0010354F">
            <w:pPr>
              <w:tabs>
                <w:tab w:val="left" w:pos="187"/>
                <w:tab w:val="left" w:pos="288"/>
                <w:tab w:val="left" w:pos="374"/>
              </w:tabs>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10354F">
            <w:pPr>
              <w:tabs>
                <w:tab w:val="left" w:pos="187"/>
                <w:tab w:val="left" w:pos="288"/>
                <w:tab w:val="left" w:pos="374"/>
              </w:tabs>
              <w:rPr>
                <w:rFonts w:eastAsia="Batang"/>
                <w:sz w:val="22"/>
              </w:rPr>
            </w:pPr>
            <w:r>
              <w:rPr>
                <w:rFonts w:eastAsia="Batang"/>
                <w:sz w:val="22"/>
              </w:rPr>
              <w:t>CPU</w:t>
            </w:r>
          </w:p>
        </w:tc>
        <w:tc>
          <w:tcPr>
            <w:tcW w:w="5760" w:type="dxa"/>
          </w:tcPr>
          <w:p w14:paraId="7CBC9F7B" w14:textId="33F4DEF6" w:rsidR="00BA1780" w:rsidRPr="006D680B" w:rsidRDefault="005768BE" w:rsidP="0010354F">
            <w:pPr>
              <w:tabs>
                <w:tab w:val="left" w:pos="187"/>
                <w:tab w:val="left" w:pos="288"/>
                <w:tab w:val="left" w:pos="374"/>
              </w:tabs>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10354F">
            <w:pPr>
              <w:tabs>
                <w:tab w:val="left" w:pos="187"/>
                <w:tab w:val="left" w:pos="288"/>
                <w:tab w:val="left" w:pos="374"/>
              </w:tabs>
              <w:rPr>
                <w:rFonts w:eastAsia="Batang"/>
                <w:sz w:val="22"/>
              </w:rPr>
            </w:pPr>
            <w:r>
              <w:rPr>
                <w:rFonts w:eastAsia="Batang"/>
                <w:sz w:val="22"/>
              </w:rPr>
              <w:t>GPU</w:t>
            </w:r>
          </w:p>
        </w:tc>
        <w:tc>
          <w:tcPr>
            <w:tcW w:w="5760" w:type="dxa"/>
          </w:tcPr>
          <w:p w14:paraId="35F5C89E" w14:textId="00F47EE6" w:rsidR="00BA1780" w:rsidRPr="006D680B" w:rsidRDefault="005768BE" w:rsidP="0010354F">
            <w:pPr>
              <w:tabs>
                <w:tab w:val="left" w:pos="187"/>
                <w:tab w:val="left" w:pos="288"/>
                <w:tab w:val="left" w:pos="374"/>
              </w:tabs>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10354F">
            <w:pPr>
              <w:tabs>
                <w:tab w:val="left" w:pos="187"/>
                <w:tab w:val="left" w:pos="288"/>
                <w:tab w:val="left" w:pos="374"/>
              </w:tabs>
              <w:rPr>
                <w:rFonts w:eastAsia="Batang"/>
                <w:sz w:val="22"/>
              </w:rPr>
            </w:pPr>
            <w:r>
              <w:rPr>
                <w:rFonts w:eastAsia="Batang"/>
                <w:sz w:val="22"/>
              </w:rPr>
              <w:t>MPI</w:t>
            </w:r>
          </w:p>
        </w:tc>
        <w:tc>
          <w:tcPr>
            <w:tcW w:w="5760" w:type="dxa"/>
          </w:tcPr>
          <w:p w14:paraId="6D942DBD" w14:textId="5594CBD9" w:rsidR="004E2A3F" w:rsidRPr="006D680B" w:rsidRDefault="005768BE" w:rsidP="0010354F">
            <w:pPr>
              <w:tabs>
                <w:tab w:val="left" w:pos="187"/>
                <w:tab w:val="left" w:pos="288"/>
                <w:tab w:val="left" w:pos="374"/>
              </w:tabs>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10354F">
            <w:pPr>
              <w:tabs>
                <w:tab w:val="left" w:pos="187"/>
                <w:tab w:val="left" w:pos="288"/>
                <w:tab w:val="left" w:pos="374"/>
              </w:tabs>
              <w:rPr>
                <w:rFonts w:eastAsia="Batang"/>
                <w:sz w:val="22"/>
              </w:rPr>
            </w:pPr>
            <w:r>
              <w:rPr>
                <w:rFonts w:eastAsia="Batang"/>
                <w:sz w:val="22"/>
              </w:rPr>
              <w:t>ODE</w:t>
            </w:r>
          </w:p>
        </w:tc>
        <w:tc>
          <w:tcPr>
            <w:tcW w:w="5760" w:type="dxa"/>
          </w:tcPr>
          <w:p w14:paraId="67B7E944" w14:textId="7317A82F" w:rsidR="00BA1780" w:rsidRPr="006D680B" w:rsidRDefault="005768BE" w:rsidP="0010354F">
            <w:pPr>
              <w:tabs>
                <w:tab w:val="left" w:pos="187"/>
                <w:tab w:val="left" w:pos="288"/>
                <w:tab w:val="left" w:pos="374"/>
              </w:tabs>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10354F">
            <w:pPr>
              <w:tabs>
                <w:tab w:val="left" w:pos="187"/>
                <w:tab w:val="left" w:pos="288"/>
                <w:tab w:val="left" w:pos="374"/>
              </w:tabs>
              <w:rPr>
                <w:rFonts w:eastAsia="Batang"/>
                <w:sz w:val="22"/>
              </w:rPr>
            </w:pPr>
            <w:r>
              <w:rPr>
                <w:rFonts w:eastAsia="Batang"/>
                <w:sz w:val="22"/>
              </w:rPr>
              <w:t>GP-GPU</w:t>
            </w:r>
          </w:p>
        </w:tc>
        <w:tc>
          <w:tcPr>
            <w:tcW w:w="5760" w:type="dxa"/>
          </w:tcPr>
          <w:p w14:paraId="14834361" w14:textId="4E40B08D" w:rsidR="00BA1780" w:rsidRPr="006D680B" w:rsidRDefault="005768BE" w:rsidP="0010354F">
            <w:pPr>
              <w:tabs>
                <w:tab w:val="left" w:pos="187"/>
                <w:tab w:val="left" w:pos="288"/>
                <w:tab w:val="left" w:pos="374"/>
              </w:tabs>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10354F">
            <w:pPr>
              <w:tabs>
                <w:tab w:val="left" w:pos="187"/>
                <w:tab w:val="left" w:pos="288"/>
                <w:tab w:val="left" w:pos="374"/>
              </w:tabs>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10354F">
            <w:pPr>
              <w:tabs>
                <w:tab w:val="left" w:pos="187"/>
                <w:tab w:val="left" w:pos="288"/>
                <w:tab w:val="left" w:pos="374"/>
              </w:tabs>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10354F">
            <w:pPr>
              <w:tabs>
                <w:tab w:val="left" w:pos="187"/>
                <w:tab w:val="left" w:pos="288"/>
                <w:tab w:val="left" w:pos="374"/>
              </w:tabs>
              <w:rPr>
                <w:rFonts w:eastAsia="Batang"/>
                <w:sz w:val="22"/>
              </w:rPr>
            </w:pPr>
            <w:r>
              <w:rPr>
                <w:rFonts w:eastAsia="Batang"/>
                <w:sz w:val="22"/>
              </w:rPr>
              <w:t>IKr</w:t>
            </w:r>
          </w:p>
        </w:tc>
        <w:tc>
          <w:tcPr>
            <w:tcW w:w="5760" w:type="dxa"/>
          </w:tcPr>
          <w:p w14:paraId="048B1AEB" w14:textId="5EA45C74" w:rsidR="001A1E21" w:rsidRPr="006D680B" w:rsidRDefault="001A1E21" w:rsidP="0010354F">
            <w:pPr>
              <w:tabs>
                <w:tab w:val="left" w:pos="187"/>
                <w:tab w:val="left" w:pos="288"/>
                <w:tab w:val="left" w:pos="374"/>
              </w:tabs>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10354F">
            <w:pPr>
              <w:tabs>
                <w:tab w:val="left" w:pos="187"/>
                <w:tab w:val="left" w:pos="288"/>
                <w:tab w:val="left" w:pos="374"/>
              </w:tabs>
              <w:rPr>
                <w:rFonts w:eastAsia="Batang"/>
                <w:sz w:val="22"/>
              </w:rPr>
            </w:pPr>
            <w:r w:rsidRPr="006D680B">
              <w:rPr>
                <w:rFonts w:eastAsia="Batang"/>
                <w:sz w:val="22"/>
              </w:rPr>
              <w:t>hERG</w:t>
            </w:r>
          </w:p>
        </w:tc>
        <w:tc>
          <w:tcPr>
            <w:tcW w:w="5760" w:type="dxa"/>
          </w:tcPr>
          <w:p w14:paraId="4A4C067D" w14:textId="45C1A611" w:rsidR="001A1E21" w:rsidRPr="006D680B" w:rsidRDefault="001A1E21" w:rsidP="0010354F">
            <w:pPr>
              <w:tabs>
                <w:tab w:val="left" w:pos="187"/>
                <w:tab w:val="left" w:pos="288"/>
                <w:tab w:val="left" w:pos="374"/>
              </w:tabs>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10354F">
            <w:pPr>
              <w:tabs>
                <w:tab w:val="left" w:pos="187"/>
                <w:tab w:val="left" w:pos="288"/>
                <w:tab w:val="left" w:pos="374"/>
              </w:tabs>
              <w:rPr>
                <w:rFonts w:eastAsia="Batang"/>
                <w:sz w:val="22"/>
              </w:rPr>
            </w:pPr>
            <w:r w:rsidRPr="006D680B">
              <w:rPr>
                <w:rFonts w:eastAsia="Batang"/>
                <w:sz w:val="22"/>
              </w:rPr>
              <w:t>ICaL</w:t>
            </w:r>
          </w:p>
        </w:tc>
        <w:tc>
          <w:tcPr>
            <w:tcW w:w="5760" w:type="dxa"/>
          </w:tcPr>
          <w:p w14:paraId="7EBFD441" w14:textId="3070E6EC" w:rsidR="001A1E21" w:rsidRPr="006D680B" w:rsidRDefault="001A1E21" w:rsidP="0010354F">
            <w:pPr>
              <w:tabs>
                <w:tab w:val="left" w:pos="187"/>
                <w:tab w:val="left" w:pos="288"/>
                <w:tab w:val="left" w:pos="374"/>
              </w:tabs>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10354F">
            <w:pPr>
              <w:rPr>
                <w:rFonts w:eastAsia="Batang"/>
                <w:sz w:val="22"/>
              </w:rPr>
            </w:pPr>
            <w:r w:rsidRPr="006D680B">
              <w:rPr>
                <w:rFonts w:eastAsia="Batang"/>
                <w:sz w:val="22"/>
              </w:rPr>
              <w:t>IK1</w:t>
            </w:r>
          </w:p>
        </w:tc>
        <w:tc>
          <w:tcPr>
            <w:tcW w:w="5760" w:type="dxa"/>
          </w:tcPr>
          <w:p w14:paraId="10E4FC8C" w14:textId="023C4811" w:rsidR="001A1E21" w:rsidRPr="006D680B" w:rsidRDefault="001A1E21" w:rsidP="00522C33">
            <w:pPr>
              <w:tabs>
                <w:tab w:val="left" w:pos="187"/>
                <w:tab w:val="left" w:pos="288"/>
                <w:tab w:val="left" w:pos="374"/>
              </w:tabs>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10354F">
            <w:pPr>
              <w:rPr>
                <w:rFonts w:eastAsia="Batang"/>
                <w:sz w:val="22"/>
              </w:rPr>
            </w:pPr>
            <w:r w:rsidRPr="006D680B">
              <w:rPr>
                <w:rFonts w:eastAsia="Batang"/>
                <w:sz w:val="22"/>
              </w:rPr>
              <w:t>IKs</w:t>
            </w:r>
          </w:p>
        </w:tc>
        <w:tc>
          <w:tcPr>
            <w:tcW w:w="5760" w:type="dxa"/>
          </w:tcPr>
          <w:p w14:paraId="7B58173D" w14:textId="6116865C" w:rsidR="001A1E21" w:rsidRPr="006D680B" w:rsidRDefault="001A1E21" w:rsidP="0010354F">
            <w:pPr>
              <w:tabs>
                <w:tab w:val="left" w:pos="187"/>
                <w:tab w:val="left" w:pos="288"/>
                <w:tab w:val="left" w:pos="374"/>
              </w:tabs>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10354F">
            <w:pPr>
              <w:tabs>
                <w:tab w:val="left" w:pos="187"/>
                <w:tab w:val="left" w:pos="288"/>
                <w:tab w:val="left" w:pos="374"/>
              </w:tabs>
              <w:rPr>
                <w:rFonts w:eastAsia="Batang"/>
                <w:sz w:val="22"/>
              </w:rPr>
            </w:pPr>
            <w:r w:rsidRPr="006D680B">
              <w:rPr>
                <w:rFonts w:eastAsia="Batang"/>
                <w:sz w:val="22"/>
              </w:rPr>
              <w:t>Ito</w:t>
            </w:r>
          </w:p>
        </w:tc>
        <w:tc>
          <w:tcPr>
            <w:tcW w:w="5760" w:type="dxa"/>
          </w:tcPr>
          <w:p w14:paraId="50C512DF" w14:textId="23668BFE" w:rsidR="001A1E21" w:rsidRPr="006D680B" w:rsidRDefault="001A1E21" w:rsidP="0010354F">
            <w:pPr>
              <w:tabs>
                <w:tab w:val="left" w:pos="187"/>
                <w:tab w:val="left" w:pos="288"/>
                <w:tab w:val="left" w:pos="374"/>
              </w:tabs>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10354F">
            <w:pPr>
              <w:tabs>
                <w:tab w:val="left" w:pos="187"/>
                <w:tab w:val="left" w:pos="288"/>
                <w:tab w:val="left" w:pos="374"/>
              </w:tabs>
              <w:rPr>
                <w:rFonts w:eastAsia="Batang"/>
                <w:sz w:val="22"/>
              </w:rPr>
            </w:pPr>
            <w:r w:rsidRPr="006D680B">
              <w:rPr>
                <w:rFonts w:eastAsia="Batang"/>
                <w:sz w:val="22"/>
              </w:rPr>
              <w:t>INaL</w:t>
            </w:r>
          </w:p>
        </w:tc>
        <w:tc>
          <w:tcPr>
            <w:tcW w:w="5760" w:type="dxa"/>
          </w:tcPr>
          <w:p w14:paraId="0FC5ACB6" w14:textId="3A5B5CE9" w:rsidR="001A1E21" w:rsidRPr="006D680B" w:rsidRDefault="001A1E21" w:rsidP="0010354F">
            <w:pPr>
              <w:tabs>
                <w:tab w:val="left" w:pos="187"/>
                <w:tab w:val="left" w:pos="288"/>
                <w:tab w:val="left" w:pos="374"/>
              </w:tabs>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10354F">
            <w:pPr>
              <w:tabs>
                <w:tab w:val="left" w:pos="187"/>
                <w:tab w:val="left" w:pos="288"/>
                <w:tab w:val="left" w:pos="374"/>
              </w:tabs>
              <w:rPr>
                <w:rFonts w:eastAsia="Batang"/>
                <w:sz w:val="22"/>
              </w:rPr>
            </w:pPr>
            <w:r w:rsidRPr="006D680B">
              <w:rPr>
                <w:rFonts w:eastAsia="Batang"/>
                <w:sz w:val="22"/>
              </w:rPr>
              <w:t>INa</w:t>
            </w:r>
          </w:p>
        </w:tc>
        <w:tc>
          <w:tcPr>
            <w:tcW w:w="5760" w:type="dxa"/>
          </w:tcPr>
          <w:p w14:paraId="436E9B88" w14:textId="72589066" w:rsidR="001A1E21" w:rsidRPr="006D680B" w:rsidRDefault="001A1E21" w:rsidP="0010354F">
            <w:pPr>
              <w:tabs>
                <w:tab w:val="left" w:pos="187"/>
                <w:tab w:val="left" w:pos="288"/>
                <w:tab w:val="left" w:pos="374"/>
              </w:tabs>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10354F">
            <w:pPr>
              <w:tabs>
                <w:tab w:val="left" w:pos="187"/>
                <w:tab w:val="left" w:pos="288"/>
                <w:tab w:val="left" w:pos="374"/>
              </w:tabs>
              <w:rPr>
                <w:rFonts w:eastAsia="Batang"/>
                <w:sz w:val="22"/>
              </w:rPr>
            </w:pPr>
          </w:p>
          <w:p w14:paraId="155843AA" w14:textId="77777777" w:rsidR="001A1E21" w:rsidRPr="006D680B" w:rsidRDefault="001A1E21" w:rsidP="0010354F">
            <w:pPr>
              <w:tabs>
                <w:tab w:val="left" w:pos="187"/>
                <w:tab w:val="left" w:pos="288"/>
                <w:tab w:val="left" w:pos="374"/>
              </w:tabs>
              <w:rPr>
                <w:rFonts w:eastAsia="Batang"/>
                <w:sz w:val="22"/>
              </w:rPr>
            </w:pPr>
          </w:p>
          <w:p w14:paraId="76288A4D" w14:textId="77777777" w:rsidR="001A1E21" w:rsidRPr="006D680B" w:rsidRDefault="001A1E21" w:rsidP="0010354F">
            <w:pPr>
              <w:tabs>
                <w:tab w:val="left" w:pos="187"/>
                <w:tab w:val="left" w:pos="288"/>
                <w:tab w:val="left" w:pos="374"/>
              </w:tabs>
              <w:rPr>
                <w:rFonts w:eastAsia="Batang"/>
                <w:sz w:val="22"/>
              </w:rPr>
            </w:pPr>
          </w:p>
          <w:p w14:paraId="0C4E98FF" w14:textId="77777777" w:rsidR="001A1E21" w:rsidRPr="006D680B" w:rsidRDefault="001A1E21" w:rsidP="0010354F">
            <w:pPr>
              <w:tabs>
                <w:tab w:val="left" w:pos="187"/>
                <w:tab w:val="left" w:pos="288"/>
                <w:tab w:val="left" w:pos="374"/>
              </w:tabs>
              <w:rPr>
                <w:rFonts w:eastAsia="Batang"/>
                <w:sz w:val="22"/>
              </w:rPr>
            </w:pPr>
          </w:p>
          <w:p w14:paraId="3E502D34" w14:textId="77777777" w:rsidR="001A1E21" w:rsidRPr="006D680B" w:rsidRDefault="001A1E21" w:rsidP="0010354F">
            <w:pPr>
              <w:tabs>
                <w:tab w:val="left" w:pos="187"/>
                <w:tab w:val="left" w:pos="288"/>
                <w:tab w:val="left" w:pos="374"/>
              </w:tabs>
              <w:rPr>
                <w:rFonts w:eastAsia="Batang"/>
                <w:sz w:val="22"/>
              </w:rPr>
            </w:pPr>
          </w:p>
          <w:p w14:paraId="24E2F112" w14:textId="77777777" w:rsidR="001A1E21" w:rsidRPr="006D680B" w:rsidRDefault="001A1E21" w:rsidP="0010354F">
            <w:pPr>
              <w:tabs>
                <w:tab w:val="left" w:pos="187"/>
                <w:tab w:val="left" w:pos="288"/>
                <w:tab w:val="left" w:pos="374"/>
              </w:tabs>
              <w:rPr>
                <w:rFonts w:eastAsia="Batang"/>
                <w:sz w:val="22"/>
              </w:rPr>
            </w:pPr>
          </w:p>
          <w:p w14:paraId="3146F676" w14:textId="77777777" w:rsidR="001A1E21" w:rsidRPr="006D680B" w:rsidRDefault="001A1E21" w:rsidP="0010354F">
            <w:pPr>
              <w:tabs>
                <w:tab w:val="left" w:pos="187"/>
                <w:tab w:val="left" w:pos="288"/>
                <w:tab w:val="left" w:pos="374"/>
              </w:tabs>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39701D59" w14:textId="77777777" w:rsidR="00BA1780" w:rsidRPr="006D680B" w:rsidRDefault="00BA1780" w:rsidP="00BA1780">
      <w:pPr>
        <w:rPr>
          <w:rFonts w:eastAsia="Batang"/>
        </w:rPr>
      </w:pPr>
    </w:p>
    <w:p w14:paraId="1D22A218" w14:textId="77777777" w:rsidR="00BA1780" w:rsidRPr="006D680B" w:rsidRDefault="00BA1780" w:rsidP="00BA1780">
      <w:pPr>
        <w:rPr>
          <w:rFonts w:eastAsia="Batang"/>
        </w:rPr>
      </w:pPr>
      <w:r w:rsidRPr="006D680B">
        <w:rPr>
          <w:rFonts w:eastAsia="Batang"/>
        </w:rPr>
        <w:br w:type="page"/>
      </w:r>
    </w:p>
    <w:p w14:paraId="54B1467D" w14:textId="77777777" w:rsidR="00BA1780" w:rsidRPr="006D680B" w:rsidRDefault="00BA1780" w:rsidP="00BA1780">
      <w:pPr>
        <w:pStyle w:val="Heading1"/>
        <w:numPr>
          <w:ilvl w:val="0"/>
          <w:numId w:val="0"/>
        </w:numPr>
        <w:jc w:val="center"/>
        <w:rPr>
          <w:rFonts w:eastAsia="Batang"/>
          <w:sz w:val="24"/>
          <w:szCs w:val="24"/>
        </w:rPr>
      </w:pPr>
      <w:bookmarkStart w:id="2" w:name="_Toc183626749"/>
      <w:r w:rsidRPr="006D680B">
        <w:rPr>
          <w:rFonts w:eastAsia="Batang"/>
          <w:sz w:val="24"/>
          <w:szCs w:val="24"/>
        </w:rPr>
        <w:lastRenderedPageBreak/>
        <w:t>[Acknowledgement]</w:t>
      </w:r>
      <w:bookmarkEnd w:id="2"/>
    </w:p>
    <w:p w14:paraId="2FEA0619" w14:textId="77777777" w:rsidR="00BA1780" w:rsidRPr="006D680B" w:rsidRDefault="00BA1780" w:rsidP="00BA1780">
      <w:pPr>
        <w:tabs>
          <w:tab w:val="left" w:pos="187"/>
          <w:tab w:val="left" w:pos="288"/>
          <w:tab w:val="left" w:pos="317"/>
        </w:tabs>
        <w:rPr>
          <w:rFonts w:eastAsia="Batang"/>
        </w:rPr>
      </w:pPr>
    </w:p>
    <w:p w14:paraId="3DF9A858" w14:textId="77777777" w:rsidR="00AA61F2" w:rsidRDefault="00AA61F2" w:rsidP="00AA61F2">
      <w:pPr>
        <w:tabs>
          <w:tab w:val="left" w:pos="187"/>
          <w:tab w:val="left" w:pos="288"/>
          <w:tab w:val="left" w:pos="317"/>
        </w:tabs>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The Most Gracious and Merciful, I offer my deepest gratitude. This thesis could not have been completed without His guidance and blessings. </w:t>
      </w:r>
    </w:p>
    <w:p w14:paraId="1B4F3754" w14:textId="579D6CFE" w:rsidR="00AA61F2" w:rsidRDefault="00AA61F2" w:rsidP="00AA61F2">
      <w:pPr>
        <w:tabs>
          <w:tab w:val="left" w:pos="187"/>
          <w:tab w:val="left" w:pos="288"/>
          <w:tab w:val="left" w:pos="317"/>
        </w:tabs>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 xml:space="preserve">Kim </w:t>
      </w:r>
      <w:proofErr w:type="spellStart"/>
      <w:r w:rsidR="001C556D" w:rsidRPr="00913390">
        <w:rPr>
          <w:rFonts w:eastAsia="Batang"/>
          <w:color w:val="000000" w:themeColor="text1"/>
        </w:rPr>
        <w:t>Hanjoon</w:t>
      </w:r>
      <w:proofErr w:type="spellEnd"/>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5FC21243" w:rsidR="00AA61F2" w:rsidRDefault="00AA61F2" w:rsidP="00AA61F2">
      <w:pPr>
        <w:tabs>
          <w:tab w:val="left" w:pos="187"/>
          <w:tab w:val="left" w:pos="288"/>
          <w:tab w:val="left" w:pos="317"/>
        </w:tabs>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xml:space="preserve">. Your support, advice, and companionship have been crucial to my journey. I could not have navigated my studies and research without your help. </w:t>
      </w:r>
    </w:p>
    <w:p w14:paraId="7134ADC4" w14:textId="77777777" w:rsidR="00AA61F2" w:rsidRDefault="00AA61F2" w:rsidP="00AA61F2">
      <w:pPr>
        <w:tabs>
          <w:tab w:val="left" w:pos="187"/>
          <w:tab w:val="left" w:pos="288"/>
          <w:tab w:val="left" w:pos="317"/>
        </w:tabs>
        <w:ind w:firstLine="709"/>
        <w:rPr>
          <w:rFonts w:eastAsia="Batang"/>
        </w:rPr>
      </w:pPr>
      <w:r w:rsidRPr="00AA61F2">
        <w:rPr>
          <w:rFonts w:eastAsia="Batang"/>
        </w:rPr>
        <w:t>To my fellow Indonesian students in Korea, especially those from the Indonesian Students Association in South Korea (</w:t>
      </w:r>
      <w:proofErr w:type="spellStart"/>
      <w:r w:rsidRPr="00AA61F2">
        <w:rPr>
          <w:rFonts w:eastAsia="Batang"/>
        </w:rPr>
        <w:t>Perpika</w:t>
      </w:r>
      <w:proofErr w:type="spellEnd"/>
      <w:r w:rsidRPr="00AA61F2">
        <w:rPr>
          <w:rFonts w:eastAsia="Batang"/>
        </w:rPr>
        <w:t>), thank you for being a significant part of my life here. Your friendship and camaraderie have shaped me into a better person. Stay well and take care, everyone.</w:t>
      </w:r>
    </w:p>
    <w:p w14:paraId="2D26DF72" w14:textId="54E1EE9B" w:rsidR="005415A9" w:rsidRDefault="00822A97" w:rsidP="00AA61F2">
      <w:pPr>
        <w:tabs>
          <w:tab w:val="left" w:pos="187"/>
          <w:tab w:val="left" w:pos="288"/>
          <w:tab w:val="left" w:pos="317"/>
        </w:tabs>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who have always provided me with unconditional love and encouragement. Thank you for your unwavering support. May The Almighty bless you with a fulfilling life in this world and eternal happiness in the hereafter.</w:t>
      </w:r>
    </w:p>
    <w:p w14:paraId="7A8BA5DE" w14:textId="67B5F8DF" w:rsidR="00822A97" w:rsidRPr="00AA61F2" w:rsidRDefault="00822A97" w:rsidP="00AA61F2">
      <w:pPr>
        <w:tabs>
          <w:tab w:val="left" w:pos="187"/>
          <w:tab w:val="left" w:pos="288"/>
          <w:tab w:val="left" w:pos="317"/>
        </w:tabs>
        <w:ind w:firstLine="709"/>
        <w:rPr>
          <w:rFonts w:eastAsia="Batang"/>
        </w:rPr>
      </w:pPr>
      <w:r>
        <w:rPr>
          <w:rFonts w:eastAsia="Batang"/>
        </w:rPr>
        <w:t xml:space="preserve">Lastly, for everyone in distress, physically, mentally, financially, and such, there is a hope. I would like to thank every </w:t>
      </w:r>
      <w:r w:rsidR="007255D1">
        <w:rPr>
          <w:rFonts w:eastAsia="Batang"/>
        </w:rPr>
        <w:t xml:space="preserve">human in </w:t>
      </w:r>
      <w:r>
        <w:rPr>
          <w:rFonts w:eastAsia="Batang"/>
        </w:rPr>
        <w:t>God’s creation</w:t>
      </w:r>
      <w:r w:rsidR="007255D1">
        <w:rPr>
          <w:rFonts w:eastAsia="Batang"/>
        </w:rPr>
        <w:t xml:space="preserve"> for surviving this penultimate challenge in life cycle. I started everything with little to no hope, but I gave life its second chance. There is a hope if we open up our heart even just for a moment. This thesis would not even exist if I did not take the second chance. I hope this work can shed a little  </w:t>
      </w:r>
      <w:proofErr w:type="gramStart"/>
      <w:r w:rsidR="007255D1">
        <w:rPr>
          <w:rFonts w:eastAsia="Batang"/>
        </w:rPr>
        <w:t>more light</w:t>
      </w:r>
      <w:proofErr w:type="gramEnd"/>
      <w:r w:rsidR="007255D1">
        <w:rPr>
          <w:rFonts w:eastAsia="Batang"/>
        </w:rPr>
        <w:t xml:space="preserve"> in each ones tunnel of despair. Thank</w:t>
      </w:r>
      <w:r w:rsidR="00791C93">
        <w:rPr>
          <w:rFonts w:eastAsia="Batang"/>
        </w:rPr>
        <w:t xml:space="preserve"> you for staying here.</w:t>
      </w:r>
    </w:p>
    <w:p w14:paraId="546F632F" w14:textId="75FE1F63" w:rsidR="00D77A52" w:rsidRPr="006D680B" w:rsidRDefault="00D77A52" w:rsidP="00D77A52"/>
    <w:p w14:paraId="3107102D" w14:textId="77777777" w:rsidR="00BA1780" w:rsidRPr="006D680B" w:rsidRDefault="00BA1780" w:rsidP="00D77A52">
      <w:pPr>
        <w:sectPr w:rsidR="00BA1780" w:rsidRPr="006D680B" w:rsidSect="005B749C">
          <w:footerReference w:type="default" r:id="rId9"/>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626750"/>
      <w:r w:rsidRPr="006D680B">
        <w:rPr>
          <w:rFonts w:eastAsia="Batang"/>
        </w:rPr>
        <w:lastRenderedPageBreak/>
        <w:t>Introduction</w:t>
      </w:r>
      <w:bookmarkEnd w:id="3"/>
    </w:p>
    <w:p w14:paraId="5E287AA1" w14:textId="16204205" w:rsidR="006C332D" w:rsidRPr="006D680B" w:rsidRDefault="006C332D" w:rsidP="00B06980"/>
    <w:p w14:paraId="7A10E57A" w14:textId="39A02914" w:rsidR="00284B45" w:rsidRPr="000D0EDD" w:rsidRDefault="00284B45" w:rsidP="00667035">
      <w:pPr>
        <w:tabs>
          <w:tab w:val="left" w:pos="180"/>
          <w:tab w:val="left" w:pos="270"/>
        </w:tabs>
        <w:rPr>
          <w:rFonts w:eastAsia="Batang"/>
          <w:color w:val="000000" w:themeColor="text1"/>
        </w:rPr>
      </w:pPr>
      <w:r w:rsidRPr="006D680B">
        <w:tab/>
      </w:r>
      <w:r w:rsidRPr="006D680B">
        <w:rPr>
          <w:rFonts w:eastAsia="Batang"/>
        </w:rPr>
        <w:tab/>
      </w:r>
      <w:r w:rsidR="00936F3E" w:rsidRPr="000D0EDD">
        <w:rPr>
          <w:rFonts w:eastAsia="Batang"/>
          <w:color w:val="000000" w:themeColor="text1"/>
        </w:rPr>
        <w:t xml:space="preserve">Cardiovascular diseases are the leading global causes of death, which emphasizes the importance of effective methods for drug discovery. Traditionally, drug cardiotoxicity prediction is achieved using animal testing, which is controversial and has several drawbacks. Modern </w:t>
      </w:r>
      <w:r w:rsidR="00936F3E" w:rsidRPr="000D0EDD">
        <w:rPr>
          <w:rFonts w:eastAsia="Batang"/>
          <w:i/>
          <w:iCs/>
          <w:color w:val="000000" w:themeColor="text1"/>
        </w:rPr>
        <w:t>in-silico</w:t>
      </w:r>
      <w:r w:rsidR="00936F3E"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00936F3E"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530C4" w:rsidRPr="000D0EDD">
        <w:rPr>
          <w:rFonts w:eastAsia="Batang"/>
          <w:i/>
          <w:iCs/>
          <w:color w:val="000000" w:themeColor="text1"/>
        </w:rPr>
        <w:t>in-silico</w:t>
      </w:r>
      <w:r w:rsidR="008530C4" w:rsidRPr="000D0EDD">
        <w:rPr>
          <w:rFonts w:eastAsia="Batang"/>
          <w:color w:val="000000" w:themeColor="text1"/>
        </w:rPr>
        <w:t xml:space="preserve"> drug cardiotoxicity simulations. By implementing </w:t>
      </w:r>
      <w:r w:rsidR="00B22930">
        <w:rPr>
          <w:rFonts w:eastAsia="Batang"/>
          <w:color w:val="000000" w:themeColor="text1"/>
        </w:rPr>
        <w:t>NVIDIA’s</w:t>
      </w:r>
      <w:r w:rsidR="008530C4"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008530C4" w:rsidRPr="000D0EDD">
        <w:rPr>
          <w:rFonts w:eastAsia="Batang"/>
          <w:color w:val="000000" w:themeColor="text1"/>
        </w:rPr>
        <w:t xml:space="preserve"> method significantly accelerates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119DF8C9" w:rsidR="00284B45" w:rsidRPr="006D680B" w:rsidRDefault="00284B45" w:rsidP="00284B45">
      <w:pPr>
        <w:tabs>
          <w:tab w:val="left" w:pos="180"/>
          <w:tab w:val="left" w:pos="270"/>
        </w:tabs>
        <w:rPr>
          <w:rFonts w:eastAsia="Batang"/>
        </w:rPr>
      </w:pPr>
      <w:r w:rsidRPr="006D680B">
        <w:rPr>
          <w:rFonts w:eastAsia="Batang"/>
        </w:rPr>
        <w:tab/>
      </w:r>
      <w:r w:rsidRPr="006D680B">
        <w:rPr>
          <w:rFonts w:eastAsia="Batang"/>
        </w:rPr>
        <w:tab/>
      </w:r>
    </w:p>
    <w:p w14:paraId="58E5C496" w14:textId="00B303A2" w:rsidR="001A03EB" w:rsidRPr="006D680B" w:rsidRDefault="00F62666" w:rsidP="00BA1780">
      <w:pPr>
        <w:pStyle w:val="Heading2"/>
      </w:pPr>
      <w:bookmarkStart w:id="4" w:name="_Toc183626751"/>
      <w:r>
        <w:rPr>
          <w:i/>
          <w:iCs/>
        </w:rPr>
        <w:t>i</w:t>
      </w:r>
      <w:r w:rsidR="001A03EB" w:rsidRPr="0090254D">
        <w:rPr>
          <w:i/>
          <w:iCs/>
        </w:rPr>
        <w:t>n-</w:t>
      </w:r>
      <w:r>
        <w:rPr>
          <w:i/>
          <w:iCs/>
        </w:rPr>
        <w:t>s</w:t>
      </w:r>
      <w:r w:rsidR="001A03EB" w:rsidRPr="0090254D">
        <w:rPr>
          <w:i/>
          <w:iCs/>
        </w:rPr>
        <w:t>ilico</w:t>
      </w:r>
      <w:r w:rsidR="001A03EB" w:rsidRPr="006D680B">
        <w:t xml:space="preserve"> Electrophysiology Simulation</w:t>
      </w:r>
      <w:bookmarkEnd w:id="4"/>
    </w:p>
    <w:p w14:paraId="3E33D5FA" w14:textId="77777777" w:rsidR="00056525" w:rsidRDefault="00056525" w:rsidP="008405D6">
      <w:pPr>
        <w:ind w:firstLine="720"/>
        <w:rPr>
          <w:rFonts w:eastAsia="Batang"/>
        </w:rPr>
      </w:pPr>
    </w:p>
    <w:p w14:paraId="2A047379" w14:textId="26316819" w:rsidR="001A03EB" w:rsidRPr="006D680B" w:rsidRDefault="00782BFC" w:rsidP="008405D6">
      <w:pPr>
        <w:ind w:firstLine="720"/>
        <w:rPr>
          <w:rFonts w:eastAsia="Batang"/>
        </w:rPr>
      </w:pPr>
      <w:r w:rsidRPr="006D680B">
        <w:rPr>
          <w:rFonts w:eastAsia="Batang"/>
        </w:rPr>
        <w:t xml:space="preserve">Biological </w:t>
      </w:r>
      <w:r w:rsidR="00F62666">
        <w:rPr>
          <w:rFonts w:eastAsia="Batang"/>
          <w:i/>
          <w:iCs/>
        </w:rPr>
        <w:t>i</w:t>
      </w:r>
      <w:r w:rsidRPr="006D680B">
        <w:rPr>
          <w:rFonts w:eastAsia="Batang"/>
          <w:i/>
          <w:iCs/>
        </w:rPr>
        <w:t>n-</w:t>
      </w:r>
      <w:r w:rsidR="00F62666">
        <w:rPr>
          <w:rFonts w:eastAsia="Batang"/>
          <w:i/>
          <w:iCs/>
        </w:rPr>
        <w:t>s</w:t>
      </w:r>
      <w:r w:rsidRPr="006D680B">
        <w:rPr>
          <w:rFonts w:eastAsia="Batang"/>
          <w:i/>
          <w:iCs/>
        </w:rPr>
        <w:t>ilico</w:t>
      </w:r>
      <w:r w:rsidRPr="006D680B">
        <w:rPr>
          <w:rFonts w:eastAsia="Batang"/>
        </w:rPr>
        <w:t xml:space="preserve"> simulation is a field in computational biology in means of using the aid of computing devices to conduct mathematical calculations that accurately simulates </w:t>
      </w:r>
      <w:r w:rsidR="006E0B1B">
        <w:rPr>
          <w:rFonts w:eastAsia="Batang"/>
        </w:rPr>
        <w:t>biological</w:t>
      </w:r>
      <w:r w:rsidRPr="006D680B">
        <w:rPr>
          <w:rFonts w:eastAsia="Batang"/>
        </w:rPr>
        <w:t xml:space="preserve"> responses within different conditions.</w:t>
      </w:r>
      <w:r w:rsidR="00B134FD" w:rsidRPr="006D680B">
        <w:rPr>
          <w:rFonts w:eastAsia="Batang"/>
        </w:rPr>
        <w:t xml:space="preserve"> </w:t>
      </w:r>
      <w:r w:rsidR="000E1589" w:rsidRPr="000E1589">
        <w:rPr>
          <w:rFonts w:eastAsia="Batang"/>
        </w:rPr>
        <w:t xml:space="preserve">Electrophysiology is the study of the heart's electrical activity, which can be represented mathematically using ordinary differential equations (ODEs). By analysing the electrical responses of cardiac cells, it becomes possible to explore and understand a wide range of phenomena. These include detailed insights into cardiovascular diseases, the effectiveness of specific drugs, and the potential </w:t>
      </w:r>
      <w:r w:rsidR="0071411E">
        <w:rPr>
          <w:rFonts w:eastAsia="Batang"/>
        </w:rPr>
        <w:t>toxicity</w:t>
      </w:r>
      <w:r w:rsidR="000E1589" w:rsidRPr="000E1589">
        <w:rPr>
          <w:rFonts w:eastAsia="Batang"/>
        </w:rPr>
        <w:t xml:space="preserve"> of drugs</w:t>
      </w:r>
      <w:r w:rsidR="00F47923" w:rsidRPr="006D680B">
        <w:rPr>
          <w:rFonts w:eastAsia="Batang"/>
        </w:rPr>
        <w:t>. Furthermore</w:t>
      </w:r>
      <w:r w:rsidR="0071411E">
        <w:rPr>
          <w:rFonts w:eastAsia="Batang"/>
        </w:rPr>
        <w:t>,</w:t>
      </w:r>
      <w:r w:rsidR="00F47923" w:rsidRPr="006D680B">
        <w:rPr>
          <w:rFonts w:eastAsia="Batang"/>
        </w:rPr>
        <w:t xml:space="preserve"> the toxicity of a drug to the heart cell will be mentioned as cardiotoxicity.</w:t>
      </w:r>
      <w:r w:rsidR="0045432A" w:rsidRPr="006D680B">
        <w:rPr>
          <w:rFonts w:eastAsia="Batang"/>
        </w:rPr>
        <w:t xml:space="preserve"> Simp</w:t>
      </w:r>
      <w:r w:rsidR="0071411E">
        <w:rPr>
          <w:rFonts w:eastAsia="Batang"/>
        </w:rPr>
        <w:t>l</w:t>
      </w:r>
      <w:r w:rsidR="0045432A" w:rsidRPr="006D680B">
        <w:rPr>
          <w:rFonts w:eastAsia="Batang"/>
        </w:rPr>
        <w:t xml:space="preserve">y, </w:t>
      </w:r>
      <w:r w:rsidR="0045432A" w:rsidRPr="006D680B">
        <w:rPr>
          <w:rFonts w:eastAsia="Batang"/>
          <w:i/>
          <w:iCs/>
        </w:rPr>
        <w:t>in-silico</w:t>
      </w:r>
      <w:r w:rsidR="0045432A" w:rsidRPr="006D680B">
        <w:rPr>
          <w:rFonts w:eastAsia="Batang"/>
        </w:rPr>
        <w:t xml:space="preserve"> electrophysiology simulation is a powerful computational tool used to model and study the electrical activity of the </w:t>
      </w:r>
      <w:r w:rsidR="0045432A" w:rsidRPr="006D680B">
        <w:rPr>
          <w:rFonts w:eastAsia="Batang"/>
        </w:rPr>
        <w:lastRenderedPageBreak/>
        <w:t>heart. These simulations provide valuable insights into cardiac function, disease mechanisms, potential treatments and what might harmful to cardiac function with a minimum invasive approach to collect data.</w:t>
      </w:r>
    </w:p>
    <w:p w14:paraId="6ABD2186" w14:textId="77777777" w:rsidR="00525179" w:rsidRPr="006D680B" w:rsidRDefault="00525179" w:rsidP="008405D6">
      <w:pPr>
        <w:ind w:firstLine="720"/>
        <w:rPr>
          <w:rFonts w:eastAsia="Batang"/>
        </w:rPr>
      </w:pPr>
    </w:p>
    <w:p w14:paraId="3C535511" w14:textId="0A6ED4C8" w:rsidR="00BA1780" w:rsidRPr="006D680B" w:rsidRDefault="00D33CA3" w:rsidP="00BA1780">
      <w:pPr>
        <w:pStyle w:val="Heading2"/>
      </w:pPr>
      <w:bookmarkStart w:id="5" w:name="_Toc183626752"/>
      <w:r w:rsidRPr="006D680B">
        <w:t>Parallel Computing</w:t>
      </w:r>
      <w:bookmarkEnd w:id="5"/>
    </w:p>
    <w:p w14:paraId="797CFADB" w14:textId="77777777" w:rsidR="00056525" w:rsidRDefault="00056525" w:rsidP="008405D6">
      <w:pPr>
        <w:ind w:firstLine="720"/>
        <w:rPr>
          <w:rFonts w:eastAsia="Batang"/>
        </w:rPr>
      </w:pPr>
    </w:p>
    <w:p w14:paraId="6258AFE8" w14:textId="1E176EAE" w:rsidR="00D10B9C" w:rsidRPr="006D680B" w:rsidRDefault="0076532B" w:rsidP="00056525">
      <w:pPr>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255B9A02" w14:textId="74D0A915" w:rsidR="00B06980" w:rsidRPr="006D680B" w:rsidRDefault="0076532B" w:rsidP="008405D6">
      <w:pPr>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more than one computing cor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r w:rsidR="003777A6" w:rsidRPr="006D680B">
        <w:rPr>
          <w:rFonts w:eastAsia="Batang"/>
        </w:rPr>
        <w:t>This programming paradigm</w:t>
      </w:r>
      <w:r w:rsidRPr="006D680B">
        <w:rPr>
          <w:rFonts w:eastAsia="Batang"/>
        </w:rPr>
        <w:t xml:space="preserve"> involves </w:t>
      </w:r>
      <w:r w:rsidR="0071411E">
        <w:rPr>
          <w:rFonts w:eastAsia="Batang"/>
        </w:rPr>
        <w:t>distributing</w:t>
      </w:r>
      <w:r w:rsidRPr="006D680B">
        <w:rPr>
          <w:rFonts w:eastAsia="Batang"/>
        </w:rPr>
        <w:t xml:space="preserve"> tasks to these available cores to achieve simultaneous execution</w:t>
      </w:r>
      <w:r w:rsidR="003777A6" w:rsidRPr="006D680B">
        <w:rPr>
          <w:rFonts w:eastAsia="Batang"/>
        </w:rPr>
        <w:t xml:space="preserve">, ensure every core runs in harmony, and arranging output from each </w:t>
      </w:r>
      <w:proofErr w:type="gramStart"/>
      <w:r w:rsidR="003777A6" w:rsidRPr="006D680B">
        <w:rPr>
          <w:rFonts w:eastAsia="Batang"/>
        </w:rPr>
        <w:t>cores</w:t>
      </w:r>
      <w:proofErr w:type="gramEnd"/>
      <w:r w:rsidRPr="006D680B">
        <w:rPr>
          <w:rFonts w:eastAsia="Batang"/>
        </w:rPr>
        <w:t>.</w:t>
      </w:r>
      <w:r w:rsidR="009239D0" w:rsidRPr="006D680B">
        <w:rPr>
          <w:rFonts w:eastAsia="Batang"/>
        </w:rPr>
        <w:t xml:space="preserve"> </w:t>
      </w:r>
      <w:r w:rsidRPr="006D680B">
        <w:rPr>
          <w:rFonts w:eastAsia="Batang"/>
        </w:rPr>
        <w:t xml:space="preserve">When writing </w:t>
      </w:r>
      <w:r w:rsidR="003777A6" w:rsidRPr="006D680B">
        <w:rPr>
          <w:rFonts w:eastAsia="Batang"/>
        </w:rPr>
        <w:t>non-parallel</w:t>
      </w:r>
      <w:r w:rsidRPr="006D680B">
        <w:rPr>
          <w:rFonts w:eastAsia="Batang"/>
        </w:rPr>
        <w:t xml:space="preserve"> programs, understanding the computer architecture is less crucial. However, in </w:t>
      </w:r>
      <w:r w:rsidR="00943A0F">
        <w:rPr>
          <w:rFonts w:eastAsia="Batang"/>
        </w:rPr>
        <w:t>parallel</w:t>
      </w:r>
      <w:r w:rsidRPr="006D680B">
        <w:rPr>
          <w:rFonts w:eastAsia="Batang"/>
        </w:rPr>
        <w:t xml:space="preserve"> programming, a solid understanding of multicore architectures becomes essential for developing efficient and correct parallel programs.</w:t>
      </w:r>
    </w:p>
    <w:p w14:paraId="0579F2CB" w14:textId="4EAED702" w:rsidR="00BA1780" w:rsidRPr="000D0EDD" w:rsidRDefault="00525179" w:rsidP="00525179">
      <w:pPr>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051E2049" w:rsidR="00056525" w:rsidRPr="006D680B" w:rsidRDefault="00943A0F" w:rsidP="00943A0F">
      <w:pPr>
        <w:spacing w:after="160" w:line="259" w:lineRule="auto"/>
        <w:jc w:val="left"/>
        <w:rPr>
          <w:rFonts w:eastAsia="Batang"/>
        </w:rPr>
      </w:pPr>
      <w:r>
        <w:rPr>
          <w:rFonts w:eastAsia="Batang"/>
        </w:rPr>
        <w:br w:type="page"/>
      </w:r>
    </w:p>
    <w:p w14:paraId="650FEFE9" w14:textId="37013DF5" w:rsidR="00BA1780" w:rsidRPr="006D680B" w:rsidRDefault="008D1D02" w:rsidP="00BA1780">
      <w:pPr>
        <w:pStyle w:val="Heading3"/>
        <w:rPr>
          <w:rFonts w:eastAsia="Batang"/>
        </w:rPr>
      </w:pPr>
      <w:bookmarkStart w:id="6" w:name="_Toc183626753"/>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2B5327">
      <w:pPr>
        <w:tabs>
          <w:tab w:val="left" w:pos="187"/>
          <w:tab w:val="left" w:pos="288"/>
          <w:tab w:val="left" w:pos="317"/>
        </w:tabs>
        <w:rPr>
          <w:rFonts w:eastAsia="Batang"/>
        </w:rPr>
      </w:pPr>
      <w:r>
        <w:rPr>
          <w:rFonts w:eastAsia="Batang"/>
        </w:rPr>
        <w:tab/>
      </w:r>
      <w:r>
        <w:rPr>
          <w:rFonts w:eastAsia="Batang"/>
        </w:rPr>
        <w:tab/>
      </w:r>
    </w:p>
    <w:p w14:paraId="1DE17C0E" w14:textId="0384D028" w:rsidR="000D0EDD" w:rsidRDefault="00056525" w:rsidP="000D0EDD">
      <w:pPr>
        <w:tabs>
          <w:tab w:val="left" w:pos="187"/>
          <w:tab w:val="left" w:pos="288"/>
          <w:tab w:val="left" w:pos="317"/>
        </w:tabs>
        <w:ind w:firstLine="709"/>
        <w:rPr>
          <w:rFonts w:eastAsia="Batang"/>
        </w:rPr>
      </w:pPr>
      <w:r>
        <w:rPr>
          <w:rFonts w:eastAsia="Batang"/>
        </w:rPr>
        <w:tab/>
      </w:r>
      <w:r w:rsidR="002B5327" w:rsidRPr="006D680B">
        <w:rPr>
          <w:rFonts w:eastAsia="Batang"/>
        </w:rPr>
        <w:t>For decades, one key method of improving consumer computing performance was to increase the CPU’s clock speed</w:t>
      </w:r>
      <w:r w:rsidR="004A5BBD" w:rsidRPr="006D680B">
        <w:rPr>
          <w:rFonts w:eastAsia="Batang"/>
        </w:rPr>
        <w:t xml:space="preserve">. </w:t>
      </w:r>
      <w:r w:rsidR="002B5327" w:rsidRPr="006D680B">
        <w:rPr>
          <w:rFonts w:eastAsia="Batang"/>
        </w:rPr>
        <w:t xml:space="preserve">However, due to power, heat, and physical limitations in </w:t>
      </w:r>
      <w:r w:rsidR="00943A0F">
        <w:rPr>
          <w:rFonts w:eastAsia="Batang"/>
        </w:rPr>
        <w:t>making smaller transistors</w:t>
      </w:r>
      <w:r w:rsidR="002B5327" w:rsidRPr="006D680B">
        <w:rPr>
          <w:rFonts w:eastAsia="Batang"/>
        </w:rPr>
        <w:t>, this approach has reached its limits.</w:t>
      </w:r>
      <w:r w:rsidR="009B3144" w:rsidRPr="006D680B">
        <w:rPr>
          <w:rFonts w:eastAsia="Batang"/>
        </w:rPr>
        <w:t xml:space="preserve"> </w:t>
      </w:r>
      <w:r w:rsidR="002B5327"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002B5327"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77777777" w:rsidR="000D0EDD" w:rsidRDefault="00056525" w:rsidP="000D0EDD">
      <w:pPr>
        <w:tabs>
          <w:tab w:val="left" w:pos="187"/>
          <w:tab w:val="left" w:pos="288"/>
          <w:tab w:val="left" w:pos="317"/>
        </w:tabs>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77777777" w:rsidR="000D0EDD" w:rsidRDefault="002A1CED" w:rsidP="000D0EDD">
      <w:pPr>
        <w:tabs>
          <w:tab w:val="left" w:pos="187"/>
          <w:tab w:val="left" w:pos="288"/>
          <w:tab w:val="left" w:pos="317"/>
        </w:tabs>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is a standard designed for parallel computing in distributed-memory environments, such as clusters or supercomputers. MPI enables communication between processes operating in separate memory spaces by exchanging messages, 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p>
    <w:p w14:paraId="172A0319" w14:textId="0CF5DFD3" w:rsidR="006F4739" w:rsidRPr="000D0EDD" w:rsidRDefault="006F4739" w:rsidP="000D0EDD">
      <w:pPr>
        <w:tabs>
          <w:tab w:val="left" w:pos="187"/>
          <w:tab w:val="left" w:pos="288"/>
          <w:tab w:val="left" w:pos="317"/>
        </w:tabs>
        <w:ind w:firstLine="709"/>
        <w:rPr>
          <w:rFonts w:eastAsia="Batang"/>
        </w:rPr>
      </w:pPr>
      <w:r w:rsidRPr="00056525">
        <w:rPr>
          <w:rFonts w:eastAsia="Batang"/>
          <w:color w:val="000000" w:themeColor="text1"/>
        </w:rPr>
        <w:t xml:space="preserve">OpenMP and MPI are two frameworks that serve distinct yet complementary roles in parallel computing. OpenMP is well-suited for shared-memory systems with straightforward parallelism, while MPI offers the scalability required for distributed systems that span multiple nodes. </w:t>
      </w:r>
      <w:r w:rsidR="00056525" w:rsidRPr="00056525">
        <w:rPr>
          <w:rFonts w:eastAsia="Batang"/>
          <w:color w:val="000000" w:themeColor="text1"/>
        </w:rPr>
        <w:t>In this research, CPU parallelisation will use MPI from OpenMPI due to its multiple nodes capability [3].</w:t>
      </w:r>
      <w:r w:rsidR="007132A5">
        <w:rPr>
          <w:rFonts w:eastAsia="Batang"/>
          <w:color w:val="000000" w:themeColor="text1"/>
        </w:rPr>
        <w:t xml:space="preserve"> </w:t>
      </w:r>
      <w:r w:rsidR="00434649">
        <w:rPr>
          <w:rFonts w:eastAsia="Batang"/>
          <w:color w:val="000000" w:themeColor="text1"/>
        </w:rPr>
        <w:t>CPU parallelisation will be compared with GPU parallelisation in terms of computational time only.</w:t>
      </w:r>
    </w:p>
    <w:p w14:paraId="3A9CC96C" w14:textId="77777777" w:rsidR="00BA1780" w:rsidRPr="006D680B" w:rsidRDefault="00BA1780" w:rsidP="00BA1780">
      <w:pPr>
        <w:tabs>
          <w:tab w:val="left" w:pos="187"/>
          <w:tab w:val="left" w:pos="288"/>
          <w:tab w:val="left" w:pos="317"/>
        </w:tabs>
        <w:rPr>
          <w:rFonts w:eastAsia="Batang"/>
        </w:rPr>
      </w:pPr>
    </w:p>
    <w:p w14:paraId="2BE803F6" w14:textId="37BD031C" w:rsidR="00BA1780" w:rsidRPr="006D680B" w:rsidRDefault="00304E29" w:rsidP="00BA1780">
      <w:pPr>
        <w:pStyle w:val="Heading3"/>
        <w:rPr>
          <w:rFonts w:eastAsia="Batang"/>
        </w:rPr>
      </w:pPr>
      <w:bookmarkStart w:id="7" w:name="_Toc183626754"/>
      <w:r w:rsidRPr="006D680B">
        <w:rPr>
          <w:rFonts w:eastAsia="Batang"/>
        </w:rPr>
        <w:t>Graphics Processing Unit (GPU) for Parallel Computing</w:t>
      </w:r>
      <w:bookmarkEnd w:id="7"/>
    </w:p>
    <w:p w14:paraId="7A40037C" w14:textId="77777777" w:rsidR="00056525" w:rsidRDefault="00056525" w:rsidP="00BA1780">
      <w:pPr>
        <w:tabs>
          <w:tab w:val="left" w:pos="187"/>
          <w:tab w:val="left" w:pos="288"/>
          <w:tab w:val="left" w:pos="317"/>
        </w:tabs>
        <w:rPr>
          <w:rFonts w:eastAsia="Batang"/>
        </w:rPr>
      </w:pPr>
    </w:p>
    <w:p w14:paraId="721CB756" w14:textId="30620B40" w:rsidR="00DB4956" w:rsidRPr="006D680B" w:rsidRDefault="00CD5914" w:rsidP="000D0EDD">
      <w:pPr>
        <w:tabs>
          <w:tab w:val="left" w:pos="187"/>
          <w:tab w:val="left" w:pos="288"/>
          <w:tab w:val="left" w:pos="317"/>
        </w:tabs>
        <w:ind w:firstLine="709"/>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192B38F6" w:rsidR="00DB4956" w:rsidRPr="006D680B" w:rsidRDefault="00DB4956" w:rsidP="000D0EDD">
      <w:pPr>
        <w:tabs>
          <w:tab w:val="left" w:pos="187"/>
          <w:tab w:val="left" w:pos="288"/>
          <w:tab w:val="left" w:pos="317"/>
        </w:tabs>
        <w:ind w:firstLine="709"/>
        <w:rPr>
          <w:rFonts w:eastAsia="Batang"/>
        </w:rPr>
      </w:pPr>
      <w:r w:rsidRPr="006D680B">
        <w:rPr>
          <w:rFonts w:eastAsia="Batang"/>
        </w:rPr>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1CD18FF5" w14:textId="04F26CC4" w:rsidR="00BA1780" w:rsidRPr="006D680B" w:rsidRDefault="00BA1780" w:rsidP="00304E29">
      <w:pPr>
        <w:tabs>
          <w:tab w:val="left" w:pos="187"/>
          <w:tab w:val="left" w:pos="288"/>
          <w:tab w:val="left" w:pos="317"/>
        </w:tabs>
        <w:rPr>
          <w:rFonts w:eastAsia="Batang"/>
        </w:rPr>
      </w:pPr>
      <w:r w:rsidRPr="006D680B">
        <w:rPr>
          <w:rFonts w:eastAsia="Batang"/>
        </w:rPr>
        <w:tab/>
      </w:r>
      <w:r w:rsidRPr="006D680B">
        <w:rPr>
          <w:rFonts w:eastAsia="Batang"/>
        </w:rPr>
        <w:tab/>
      </w:r>
    </w:p>
    <w:p w14:paraId="2E8C7507" w14:textId="77777777" w:rsidR="00BA1780" w:rsidRPr="006D680B" w:rsidRDefault="00BA1780" w:rsidP="00D77A52">
      <w:pPr>
        <w:tabs>
          <w:tab w:val="left" w:pos="187"/>
          <w:tab w:val="left" w:pos="288"/>
          <w:tab w:val="left" w:pos="317"/>
        </w:tabs>
        <w:jc w:val="center"/>
        <w:rPr>
          <w:rFonts w:eastAsia="Batang"/>
        </w:rPr>
      </w:pPr>
    </w:p>
    <w:p w14:paraId="129D4A0C" w14:textId="372E5F83" w:rsidR="00A80A50" w:rsidRPr="006D680B" w:rsidRDefault="00A80A50" w:rsidP="00A80A50">
      <w:pPr>
        <w:pStyle w:val="Heading3"/>
        <w:rPr>
          <w:rFonts w:eastAsia="Batang"/>
        </w:rPr>
      </w:pPr>
      <w:bookmarkStart w:id="8" w:name="_Toc183626755"/>
      <w:r w:rsidRPr="006D680B">
        <w:rPr>
          <w:rFonts w:eastAsia="Batang"/>
        </w:rPr>
        <w:t>CUDA</w:t>
      </w:r>
      <w:bookmarkEnd w:id="8"/>
    </w:p>
    <w:p w14:paraId="67FC1E8C" w14:textId="77777777" w:rsidR="000D0EDD" w:rsidRDefault="000D0EDD" w:rsidP="000D0EDD">
      <w:pPr>
        <w:ind w:firstLine="720"/>
        <w:rPr>
          <w:rFonts w:eastAsia="Batang"/>
          <w:color w:val="70AD47" w:themeColor="accent6"/>
        </w:rPr>
      </w:pPr>
    </w:p>
    <w:p w14:paraId="703163F9" w14:textId="14FD520A" w:rsidR="000D0EDD" w:rsidRPr="000D0EDD" w:rsidRDefault="00701DE3" w:rsidP="000D0EDD">
      <w:pPr>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C2652A7" w14:textId="50C7E99C" w:rsidR="00701DE3" w:rsidRPr="000D0EDD" w:rsidRDefault="00701DE3" w:rsidP="000D0EDD">
      <w:pPr>
        <w:ind w:firstLine="720"/>
        <w:rPr>
          <w:rFonts w:eastAsia="Batang"/>
          <w:color w:val="000000" w:themeColor="text1"/>
        </w:rPr>
      </w:pPr>
      <w:r w:rsidRPr="000D0EDD">
        <w:rPr>
          <w:rFonts w:eastAsia="Batang"/>
          <w:color w:val="000000" w:themeColor="text1"/>
        </w:rPr>
        <w:t>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w:t>
      </w:r>
    </w:p>
    <w:p w14:paraId="74E6648B" w14:textId="60DA7087" w:rsidR="00B027D6" w:rsidRPr="000D0EDD" w:rsidRDefault="00701DE3" w:rsidP="00B245D9">
      <w:pPr>
        <w:ind w:firstLine="720"/>
        <w:rPr>
          <w:rFonts w:eastAsia="Batang"/>
          <w:color w:val="000000" w:themeColor="text1"/>
        </w:rPr>
      </w:pPr>
      <w:r w:rsidRPr="000D0EDD">
        <w:rPr>
          <w:rFonts w:eastAsia="Batang"/>
          <w:color w:val="000000" w:themeColor="text1"/>
        </w:rPr>
        <w:lastRenderedPageBreak/>
        <w:t xml:space="preserve">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 xml:space="preserve">This setup explained more in chapter 2. </w:t>
      </w:r>
      <w:r w:rsidRPr="000D0EDD">
        <w:rPr>
          <w:rFonts w:eastAsia="Batang"/>
          <w:color w:val="000000" w:themeColor="text1"/>
        </w:rPr>
        <w:t>The flexibility of CUDA's core-block-thread hierarchy enables scalability and efficiency.</w:t>
      </w:r>
    </w:p>
    <w:p w14:paraId="3CA6D8CF" w14:textId="77777777" w:rsidR="00701DE3" w:rsidRPr="006D680B" w:rsidRDefault="00701DE3" w:rsidP="00701DE3">
      <w:pPr>
        <w:rPr>
          <w:rFonts w:eastAsia="Batang"/>
        </w:rPr>
      </w:pPr>
    </w:p>
    <w:p w14:paraId="2B64B503" w14:textId="6B0EB30F" w:rsidR="00BA1780" w:rsidRDefault="00342FE6" w:rsidP="00A80A50">
      <w:pPr>
        <w:pStyle w:val="Heading3"/>
        <w:rPr>
          <w:rFonts w:eastAsia="Batang"/>
        </w:rPr>
      </w:pPr>
      <w:bookmarkStart w:id="9" w:name="_Toc183626756"/>
      <w:r w:rsidRPr="006D680B">
        <w:rPr>
          <w:rFonts w:eastAsia="Batang"/>
        </w:rPr>
        <w:t>CellML</w:t>
      </w:r>
      <w:bookmarkEnd w:id="9"/>
    </w:p>
    <w:p w14:paraId="2DF83F9C" w14:textId="77777777" w:rsidR="000D0EDD" w:rsidRPr="000D0EDD" w:rsidRDefault="000D0EDD" w:rsidP="000D0EDD">
      <w:pPr>
        <w:rPr>
          <w:rFonts w:eastAsia="Batang"/>
        </w:rPr>
      </w:pPr>
    </w:p>
    <w:p w14:paraId="462D84F2" w14:textId="59AD19CB" w:rsidR="000D0EDD" w:rsidRPr="006D680B" w:rsidRDefault="000D0EDD" w:rsidP="000D0EDD">
      <w:pPr>
        <w:tabs>
          <w:tab w:val="left" w:pos="187"/>
          <w:tab w:val="left" w:pos="288"/>
          <w:tab w:val="left" w:pos="317"/>
        </w:tabs>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w:t>
      </w:r>
      <w:r w:rsidR="00995C10">
        <w:rPr>
          <w:rFonts w:eastAsia="Batang"/>
        </w:rPr>
        <w:t>s</w:t>
      </w:r>
      <w:r w:rsidRPr="006D680B">
        <w:rPr>
          <w:rFonts w:eastAsia="Batang"/>
        </w:rPr>
        <w:t>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BioModels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57FFD8B4" w14:textId="77777777" w:rsidR="00BA1780" w:rsidRPr="006D680B" w:rsidRDefault="00BA1780" w:rsidP="00BA1780">
      <w:pPr>
        <w:tabs>
          <w:tab w:val="left" w:pos="187"/>
          <w:tab w:val="left" w:pos="288"/>
          <w:tab w:val="left" w:pos="317"/>
        </w:tabs>
        <w:rPr>
          <w:rFonts w:eastAsia="Batang"/>
        </w:rPr>
      </w:pPr>
    </w:p>
    <w:p w14:paraId="0D2962FC" w14:textId="77777777" w:rsidR="00BA1780" w:rsidRPr="006D680B" w:rsidRDefault="00BA1780" w:rsidP="00BA1780">
      <w:pPr>
        <w:pStyle w:val="Heading2"/>
      </w:pPr>
      <w:bookmarkStart w:id="11" w:name="_Toc183626757"/>
      <w:bookmarkEnd w:id="10"/>
      <w:r w:rsidRPr="006D680B">
        <w:t>Previous Study</w:t>
      </w:r>
      <w:bookmarkEnd w:id="11"/>
    </w:p>
    <w:p w14:paraId="07C71F1D"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1B05788" w14:textId="77777777" w:rsidR="006250E3" w:rsidRDefault="00BA1780" w:rsidP="006250E3">
      <w:pPr>
        <w:tabs>
          <w:tab w:val="left" w:pos="187"/>
          <w:tab w:val="left" w:pos="288"/>
          <w:tab w:val="left" w:pos="317"/>
        </w:tabs>
        <w:ind w:firstLine="709"/>
        <w:rPr>
          <w:rFonts w:eastAsia="Batang"/>
        </w:rPr>
      </w:pPr>
      <w:r w:rsidRPr="006D680B">
        <w:rPr>
          <w:rFonts w:eastAsia="Batang"/>
        </w:rPr>
        <w:tab/>
      </w:r>
      <w:r w:rsidR="007F2E21" w:rsidRPr="006D680B">
        <w:rPr>
          <w:rFonts w:eastAsia="Batang"/>
        </w:rPr>
        <w:t>Parallelisation in computational biology is not an entirely new concept. The Cells in Silico (CiS) framework presented by Berghoff et al. [</w:t>
      </w:r>
      <w:r w:rsidR="003A4906">
        <w:t>8</w:t>
      </w:r>
      <w:r w:rsidR="007F2E21" w:rsidRPr="006D680B">
        <w:rPr>
          <w:rFonts w:eastAsia="Batang"/>
        </w:rPr>
        <w:t>] offers a tool for simulating the growth and development of biological tissues. The modular and parallel design of CiS allows for flexible configuration of different model assumptions, making it applicable to a wide range of research questions. As demonstrated by the example of a 10003 voxel-sized cancerous tissue simulation at sub-cellular resolution, CiS can be used to explore complex biological processes at a high level of detail.</w:t>
      </w:r>
    </w:p>
    <w:p w14:paraId="4CFC82BC" w14:textId="6F779824" w:rsidR="006250E3" w:rsidRDefault="007F2E21" w:rsidP="006250E3">
      <w:pPr>
        <w:tabs>
          <w:tab w:val="left" w:pos="187"/>
          <w:tab w:val="left" w:pos="288"/>
          <w:tab w:val="left" w:pos="317"/>
        </w:tabs>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xml:space="preserve">] in 2020. Miguel, et al. explored an adaptive parallel simulator to solve performance loss in massive parallel membrane computing devices known as membrane systems or P systems. The paper demonstrates the effectiveness of this approach </w:t>
      </w:r>
      <w:r w:rsidRPr="006D680B">
        <w:rPr>
          <w:rFonts w:eastAsia="Batang"/>
        </w:rPr>
        <w:lastRenderedPageBreak/>
        <w:t>by extending an existing simulator for Population Dynamics P systems. Experimental results show that this adaptive simulation can significantly improve performance, up to 2.5x on both GPUs and multicore processors.</w:t>
      </w:r>
    </w:p>
    <w:p w14:paraId="6E65D078" w14:textId="77777777" w:rsidR="006250E3" w:rsidRDefault="007F2E21" w:rsidP="006250E3">
      <w:pPr>
        <w:tabs>
          <w:tab w:val="left" w:pos="187"/>
          <w:tab w:val="left" w:pos="288"/>
          <w:tab w:val="left" w:pos="317"/>
        </w:tabs>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Pr="0090254D">
        <w:rPr>
          <w:rFonts w:eastAsia="Batang"/>
          <w:i/>
          <w:iCs/>
        </w:rPr>
        <w:t>in-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As a result, McIntosh-Smith et, al. achieved of 46% at peak, or 1.43 TFLOP/s on a single Nvidia GTX 680.</w:t>
      </w:r>
    </w:p>
    <w:p w14:paraId="5CB4D343" w14:textId="5FB63C52" w:rsidR="006250E3" w:rsidRDefault="006250E3" w:rsidP="006250E3">
      <w:pPr>
        <w:tabs>
          <w:tab w:val="left" w:pos="187"/>
          <w:tab w:val="left" w:pos="288"/>
          <w:tab w:val="left" w:pos="317"/>
        </w:tabs>
        <w:ind w:firstLine="709"/>
        <w:rPr>
          <w:rFonts w:eastAsia="Batang"/>
        </w:rPr>
      </w:pPr>
      <w:r>
        <w:rPr>
          <w:rFonts w:eastAsia="Batang"/>
        </w:rPr>
        <w:t>Amar</w:t>
      </w:r>
      <w:r w:rsidR="007F2E21" w:rsidRPr="006D680B">
        <w:rPr>
          <w:rFonts w:eastAsia="Batang"/>
        </w:rPr>
        <w:t xml:space="preserve"> et, al. developed a parallelisation on biochemical simulation of metabolic pathways in their </w:t>
      </w:r>
      <w:r w:rsidR="00995C10" w:rsidRPr="006D680B">
        <w:rPr>
          <w:rFonts w:eastAsia="Batang"/>
        </w:rPr>
        <w:t>high-level</w:t>
      </w:r>
      <w:r w:rsidR="007F2E21" w:rsidRPr="006D680B">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r>
        <w:t>11</w:t>
      </w:r>
      <w:r w:rsidR="007F2E21" w:rsidRPr="006D680B">
        <w:rPr>
          <w:rFonts w:eastAsia="Batang"/>
        </w:rPr>
        <w:t>].</w:t>
      </w:r>
    </w:p>
    <w:p w14:paraId="64B7645A" w14:textId="185B4D72" w:rsidR="006F4739" w:rsidRPr="00925F84" w:rsidRDefault="006F4739" w:rsidP="006250E3">
      <w:pPr>
        <w:tabs>
          <w:tab w:val="left" w:pos="187"/>
          <w:tab w:val="left" w:pos="288"/>
          <w:tab w:val="left" w:pos="317"/>
        </w:tabs>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these heart simulations. This technological progress allows researchers to </w:t>
      </w:r>
      <w:r w:rsidR="00995C10" w:rsidRPr="00925F84">
        <w:rPr>
          <w:rFonts w:eastAsia="Batang"/>
          <w:color w:val="000000" w:themeColor="text1"/>
        </w:rPr>
        <w:t>analyse</w:t>
      </w:r>
      <w:r w:rsidRPr="00925F84">
        <w:rPr>
          <w:rFonts w:eastAsia="Batang"/>
          <w:color w:val="000000" w:themeColor="text1"/>
        </w:rPr>
        <w:t xml:space="preserv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p>
    <w:p w14:paraId="6A91B253" w14:textId="49091164" w:rsidR="006F4739" w:rsidRPr="006D680B" w:rsidRDefault="006F4739" w:rsidP="006F4739">
      <w:pPr>
        <w:ind w:firstLine="720"/>
        <w:rPr>
          <w:rFonts w:eastAsia="Batang"/>
          <w:color w:val="2F5496" w:themeColor="accent5" w:themeShade="BF"/>
        </w:rPr>
      </w:pPr>
      <w:r w:rsidRPr="00925F84">
        <w:rPr>
          <w:rFonts w:eastAsia="Batang"/>
          <w:color w:val="000000" w:themeColor="text1"/>
        </w:rPr>
        <w:t xml:space="preserve">Recent studies highlight the growing use of </w:t>
      </w:r>
      <w:r w:rsidRPr="00925F84">
        <w:rPr>
          <w:rFonts w:eastAsia="Batang"/>
          <w:i/>
          <w:iCs/>
          <w:color w:val="000000" w:themeColor="text1"/>
        </w:rPr>
        <w:t>in-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r w:rsidR="00995C10" w:rsidRPr="00925F84">
        <w:rPr>
          <w:rFonts w:eastAsia="Batang"/>
          <w:color w:val="000000" w:themeColor="text1"/>
        </w:rPr>
        <w:t>modelling</w:t>
      </w:r>
      <w:r w:rsidRPr="00925F84">
        <w:rPr>
          <w:rFonts w:eastAsia="Batang"/>
          <w:color w:val="000000" w:themeColor="text1"/>
        </w:rPr>
        <w:t xml:space="preserve"> to assess the effects of mutations associated with Short QT Syndrome and their impact on atrial arrhythmias. Their findings illustrate how </w:t>
      </w:r>
      <w:r w:rsidRPr="00925F84">
        <w:rPr>
          <w:rFonts w:eastAsia="Batang"/>
          <w:i/>
          <w:iCs/>
          <w:color w:val="000000" w:themeColor="text1"/>
        </w:rPr>
        <w:t>in-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31D21D36" w14:textId="77777777" w:rsidR="006F4739" w:rsidRPr="006D680B" w:rsidRDefault="006F4739" w:rsidP="007F2E21">
      <w:pPr>
        <w:tabs>
          <w:tab w:val="left" w:pos="187"/>
          <w:tab w:val="left" w:pos="288"/>
          <w:tab w:val="left" w:pos="317"/>
        </w:tabs>
        <w:rPr>
          <w:rFonts w:eastAsia="Batang"/>
        </w:rPr>
      </w:pPr>
    </w:p>
    <w:p w14:paraId="2046E097" w14:textId="33367ACD" w:rsidR="00BE47F9" w:rsidRDefault="00BE47F9">
      <w:pPr>
        <w:spacing w:after="160" w:line="259" w:lineRule="auto"/>
        <w:jc w:val="left"/>
        <w:rPr>
          <w:rFonts w:eastAsia="Batang"/>
        </w:rPr>
      </w:pPr>
      <w:r>
        <w:rPr>
          <w:rFonts w:eastAsia="Batang"/>
        </w:rPr>
        <w:br w:type="page"/>
      </w:r>
    </w:p>
    <w:p w14:paraId="4C11C956" w14:textId="77777777" w:rsidR="00BA1780" w:rsidRPr="006D680B" w:rsidRDefault="00BA1780" w:rsidP="00BA1780">
      <w:pPr>
        <w:tabs>
          <w:tab w:val="left" w:pos="187"/>
          <w:tab w:val="left" w:pos="288"/>
          <w:tab w:val="left" w:pos="317"/>
        </w:tabs>
        <w:rPr>
          <w:rFonts w:eastAsia="Batang"/>
        </w:rPr>
      </w:pPr>
    </w:p>
    <w:p w14:paraId="32BFFF13" w14:textId="77777777" w:rsidR="00BA1780" w:rsidRPr="006D680B" w:rsidRDefault="00BA1780" w:rsidP="00BA1780">
      <w:pPr>
        <w:pStyle w:val="Heading2"/>
      </w:pPr>
      <w:bookmarkStart w:id="12" w:name="_Toc183626758"/>
      <w:r w:rsidRPr="006D680B">
        <w:t>Objectives</w:t>
      </w:r>
      <w:bookmarkEnd w:id="12"/>
    </w:p>
    <w:p w14:paraId="0AA941F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21A73BA" w14:textId="01455A3A" w:rsidR="006A315C" w:rsidRPr="00925F84" w:rsidRDefault="00BA1780" w:rsidP="006A315C">
      <w:pPr>
        <w:tabs>
          <w:tab w:val="left" w:pos="187"/>
          <w:tab w:val="left" w:pos="288"/>
          <w:tab w:val="left" w:pos="317"/>
        </w:tabs>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6A315C" w:rsidRPr="00925F84">
        <w:rPr>
          <w:rFonts w:eastAsia="Batang"/>
          <w:i/>
          <w:iCs/>
          <w:color w:val="000000" w:themeColor="text1"/>
        </w:rPr>
        <w:t>in-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6A315C">
      <w:pPr>
        <w:numPr>
          <w:ilvl w:val="0"/>
          <w:numId w:val="31"/>
        </w:numPr>
        <w:tabs>
          <w:tab w:val="left" w:pos="187"/>
          <w:tab w:val="left" w:pos="288"/>
          <w:tab w:val="left" w:pos="317"/>
        </w:tabs>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1C1302">
      <w:pPr>
        <w:spacing w:after="160" w:line="259"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626759"/>
      <w:r w:rsidRPr="006D680B">
        <w:rPr>
          <w:rFonts w:eastAsia="Batang"/>
        </w:rPr>
        <w:t>Methodologies</w:t>
      </w:r>
      <w:bookmarkEnd w:id="13"/>
    </w:p>
    <w:p w14:paraId="2CFB8ED5" w14:textId="77777777" w:rsidR="00BA1780" w:rsidRPr="006D680B" w:rsidRDefault="00BA1780" w:rsidP="00BA1780">
      <w:pPr>
        <w:tabs>
          <w:tab w:val="left" w:pos="187"/>
          <w:tab w:val="left" w:pos="288"/>
          <w:tab w:val="left" w:pos="317"/>
        </w:tabs>
        <w:rPr>
          <w:rFonts w:eastAsia="Batang"/>
        </w:rPr>
      </w:pPr>
    </w:p>
    <w:p w14:paraId="49A35659" w14:textId="4CB6CEDE" w:rsidR="00BA1780" w:rsidRPr="006D680B" w:rsidRDefault="002C1AAC" w:rsidP="00886B2B">
      <w:pPr>
        <w:tabs>
          <w:tab w:val="left" w:pos="187"/>
          <w:tab w:val="left" w:pos="288"/>
          <w:tab w:val="left" w:pos="317"/>
        </w:tabs>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AF39C2">
      <w:pPr>
        <w:tabs>
          <w:tab w:val="left" w:pos="187"/>
          <w:tab w:val="left" w:pos="288"/>
          <w:tab w:val="left" w:pos="317"/>
        </w:tabs>
        <w:rPr>
          <w:rFonts w:eastAsia="Batang"/>
        </w:rPr>
      </w:pPr>
    </w:p>
    <w:p w14:paraId="165B267D" w14:textId="42DEDA64" w:rsidR="00925F84" w:rsidRDefault="008E315B" w:rsidP="00907D7A">
      <w:pPr>
        <w:pStyle w:val="Heading2"/>
        <w:rPr>
          <w:sz w:val="24"/>
          <w:szCs w:val="24"/>
        </w:rPr>
      </w:pPr>
      <w:bookmarkStart w:id="14" w:name="_Toc183626760"/>
      <w:r w:rsidRPr="006D680B">
        <w:t>Generating C Code from CellML</w:t>
      </w:r>
      <w:bookmarkEnd w:id="14"/>
      <w:r w:rsidR="00BA1780" w:rsidRPr="004401C3">
        <w:rPr>
          <w:sz w:val="24"/>
          <w:szCs w:val="24"/>
        </w:rPr>
        <w:tab/>
      </w:r>
    </w:p>
    <w:p w14:paraId="7A6D0B89" w14:textId="77777777" w:rsidR="00907D7A" w:rsidRPr="00907D7A" w:rsidRDefault="00907D7A" w:rsidP="00907D7A">
      <w:pPr>
        <w:rPr>
          <w:rFonts w:eastAsia="Batang"/>
        </w:rPr>
      </w:pPr>
    </w:p>
    <w:p w14:paraId="3BCFD516" w14:textId="0CC06BA3" w:rsidR="00925F84" w:rsidRDefault="00770751" w:rsidP="00925F84">
      <w:pPr>
        <w:tabs>
          <w:tab w:val="left" w:pos="187"/>
          <w:tab w:val="left" w:pos="288"/>
          <w:tab w:val="left" w:pos="317"/>
        </w:tabs>
        <w:ind w:firstLine="709"/>
        <w:rPr>
          <w:rFonts w:eastAsia="Batang"/>
        </w:rPr>
      </w:pPr>
      <w:r>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Pr>
          <w:rFonts w:eastAsia="Batang"/>
        </w:rPr>
        <w:t xml:space="preserve"> are available to convert CellML</w:t>
      </w:r>
      <w:r w:rsidR="00BE47F9">
        <w:rPr>
          <w:rFonts w:eastAsia="Batang"/>
        </w:rPr>
        <w:t>’s</w:t>
      </w:r>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in-silico</w:t>
      </w:r>
      <w:r w:rsidR="00E27672" w:rsidRPr="006D680B">
        <w:rPr>
          <w:rFonts w:eastAsia="Batang"/>
        </w:rPr>
        <w:t xml:space="preserve"> drug testing.</w:t>
      </w:r>
      <w:r w:rsidR="00EB3947" w:rsidRPr="006D680B">
        <w:rPr>
          <w:rFonts w:eastAsia="Batang"/>
        </w:rPr>
        <w:t xml:space="preserve"> Results from this GPU modification will also </w:t>
      </w:r>
      <w:r w:rsidR="00995C10" w:rsidRPr="006D680B">
        <w:rPr>
          <w:rFonts w:eastAsia="Batang"/>
        </w:rPr>
        <w:t>be validated</w:t>
      </w:r>
      <w:r w:rsidR="00EB3947" w:rsidRPr="006D680B">
        <w:rPr>
          <w:rFonts w:eastAsia="Batang"/>
        </w:rPr>
        <w:t xml:space="preserve"> using OpenCOR’s result.</w:t>
      </w:r>
      <w:r w:rsidR="003A0A62" w:rsidRPr="006D680B">
        <w:rPr>
          <w:rFonts w:eastAsia="Batang"/>
        </w:rPr>
        <w:t xml:space="preserve"> </w:t>
      </w:r>
    </w:p>
    <w:p w14:paraId="6EE25669" w14:textId="65327987" w:rsidR="00A60674" w:rsidRPr="006D680B" w:rsidRDefault="00495219" w:rsidP="00925F84">
      <w:pPr>
        <w:tabs>
          <w:tab w:val="left" w:pos="187"/>
          <w:tab w:val="left" w:pos="288"/>
          <w:tab w:val="left" w:pos="317"/>
        </w:tabs>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r w:rsidR="004401C3">
        <w:rPr>
          <w:rFonts w:eastAsia="Batang"/>
        </w:rPr>
        <w:t>ToR-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cellml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E27672">
      <w:pPr>
        <w:tabs>
          <w:tab w:val="left" w:pos="187"/>
          <w:tab w:val="left" w:pos="288"/>
          <w:tab w:val="left" w:pos="317"/>
        </w:tabs>
        <w:rPr>
          <w:rFonts w:eastAsia="Batang"/>
        </w:rPr>
      </w:pPr>
    </w:p>
    <w:p w14:paraId="703B3B60" w14:textId="74343C18" w:rsidR="00A60674" w:rsidRPr="006D680B" w:rsidRDefault="00A60674" w:rsidP="00E27672">
      <w:pPr>
        <w:tabs>
          <w:tab w:val="left" w:pos="187"/>
          <w:tab w:val="left" w:pos="288"/>
          <w:tab w:val="left" w:pos="317"/>
        </w:tabs>
        <w:rPr>
          <w:rFonts w:eastAsia="Batang"/>
        </w:rPr>
      </w:pPr>
      <w:r w:rsidRPr="006D680B">
        <w:rPr>
          <w:rFonts w:eastAsia="Batang"/>
          <w:noProof/>
        </w:rPr>
        <w:lastRenderedPageBreak/>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r w:rsidR="004401C3">
        <w:t>ToR-ORd</w:t>
      </w:r>
      <w:r w:rsidRPr="006D680B">
        <w:t xml:space="preserve"> model and converting it to C codes on MacOS.</w:t>
      </w:r>
      <w:bookmarkEnd w:id="15"/>
    </w:p>
    <w:p w14:paraId="0475C0D3" w14:textId="2381E49F" w:rsidR="00A60674" w:rsidRPr="006D680B" w:rsidRDefault="0059514B" w:rsidP="004A41CC">
      <w:pPr>
        <w:tabs>
          <w:tab w:val="left" w:pos="187"/>
          <w:tab w:val="left" w:pos="288"/>
          <w:tab w:val="left" w:pos="317"/>
        </w:tabs>
        <w:rPr>
          <w:rFonts w:eastAsia="Batang"/>
        </w:rPr>
      </w:pPr>
      <w:r w:rsidRPr="006D680B">
        <w:rPr>
          <w:rFonts w:eastAsia="Batang"/>
        </w:rPr>
        <w:t>Having the C code of the cell model is important because CUDA programming uses</w:t>
      </w:r>
      <w:r w:rsidR="00F70173" w:rsidRPr="006D680B">
        <w:rPr>
          <w:rFonts w:eastAsia="Batang"/>
        </w:rPr>
        <w:t xml:space="preserve"> .cu format, that is similar to C</w:t>
      </w:r>
      <w:r w:rsidR="002478A8" w:rsidRPr="006D680B">
        <w:rPr>
          <w:rFonts w:eastAsia="Batang"/>
        </w:rPr>
        <w:t xml:space="preserve">. </w:t>
      </w:r>
      <w:r w:rsidR="004A41CC" w:rsidRPr="006D680B">
        <w:rPr>
          <w:rFonts w:eastAsia="Batang"/>
        </w:rPr>
        <w:t>CUDA is built upon C/C++, extending it for GPU programming. Both use C syntax as their base language</w:t>
      </w:r>
      <w:r w:rsidR="00B10D77">
        <w:rPr>
          <w:rFonts w:eastAsia="Batang"/>
        </w:rPr>
        <w:t>.</w:t>
      </w:r>
      <w:r w:rsidR="00582D77" w:rsidRPr="006D680B">
        <w:rPr>
          <w:rFonts w:eastAsia="Batang"/>
        </w:rPr>
        <w:t xml:space="preserve"> </w:t>
      </w:r>
      <w:r w:rsidR="00B10D77">
        <w:rPr>
          <w:rFonts w:eastAsia="Batang"/>
        </w:rPr>
        <w:t>M</w:t>
      </w:r>
      <w:r w:rsidR="00582D77" w:rsidRPr="006D680B">
        <w:rPr>
          <w:rFonts w:eastAsia="Batang"/>
        </w:rPr>
        <w:t>any fundamental syntax elements like loops, conditionals,</w:t>
      </w:r>
      <w:r w:rsidR="00415721" w:rsidRPr="006D680B">
        <w:rPr>
          <w:rFonts w:eastAsia="Batang"/>
        </w:rPr>
        <w:t xml:space="preserve"> functions,</w:t>
      </w:r>
      <w:r w:rsidR="00582D77" w:rsidRPr="006D680B">
        <w:rPr>
          <w:rFonts w:eastAsia="Batang"/>
        </w:rPr>
        <w:t xml:space="preserve"> and function definitions are similar in both CUDA and C</w:t>
      </w:r>
      <w:r w:rsidR="00D86EB3" w:rsidRPr="006D680B">
        <w:rPr>
          <w:rFonts w:eastAsia="Batang"/>
        </w:rPr>
        <w:t>.</w:t>
      </w:r>
      <w:r w:rsidR="00415721" w:rsidRPr="006D680B">
        <w:rPr>
          <w:rFonts w:eastAsia="Batang"/>
        </w:rPr>
        <w:t xml:space="preserve"> CUDA programs include host code that runs on the CPU, which is </w:t>
      </w:r>
      <w:r w:rsidR="00B10D77">
        <w:rPr>
          <w:rFonts w:eastAsia="Batang"/>
        </w:rPr>
        <w:t>a</w:t>
      </w:r>
      <w:r w:rsidR="00415721" w:rsidRPr="006D680B">
        <w:rPr>
          <w:rFonts w:eastAsia="Batang"/>
        </w:rPr>
        <w:t xml:space="preserve"> standard C/C++ code.</w:t>
      </w:r>
      <w:r w:rsidR="00D86EB3" w:rsidRPr="006D680B">
        <w:rPr>
          <w:rFonts w:eastAsia="Batang"/>
        </w:rPr>
        <w:t xml:space="preserve"> </w:t>
      </w:r>
      <w:r w:rsidR="00415721" w:rsidRPr="006D680B">
        <w:rPr>
          <w:rFonts w:eastAsia="Batang"/>
        </w:rPr>
        <w:t xml:space="preserve">For programmers familiar with C/C++, CUDA maintains a relatively low learning curve by </w:t>
      </w:r>
      <w:r w:rsidR="00B10D77">
        <w:rPr>
          <w:rFonts w:eastAsia="Batang"/>
        </w:rPr>
        <w:t>starting from</w:t>
      </w:r>
      <w:r w:rsidR="00415721" w:rsidRPr="006D680B">
        <w:rPr>
          <w:rFonts w:eastAsia="Batang"/>
        </w:rPr>
        <w:t xml:space="preserve"> familiar concepts</w:t>
      </w:r>
      <w:r w:rsidR="00161549" w:rsidRPr="006D680B">
        <w:rPr>
          <w:rFonts w:eastAsia="Batang"/>
        </w:rPr>
        <w:t>, only adding memory allocation and parallel processing paradigms.</w:t>
      </w:r>
    </w:p>
    <w:p w14:paraId="021585B7" w14:textId="77777777" w:rsidR="00161549" w:rsidRPr="006D680B" w:rsidRDefault="00161549" w:rsidP="004A41CC">
      <w:pPr>
        <w:tabs>
          <w:tab w:val="left" w:pos="187"/>
          <w:tab w:val="left" w:pos="288"/>
          <w:tab w:val="left" w:pos="317"/>
        </w:tabs>
        <w:rPr>
          <w:rFonts w:eastAsia="Batang"/>
        </w:rPr>
      </w:pPr>
    </w:p>
    <w:p w14:paraId="33DC7704" w14:textId="6A8F4EA2" w:rsidR="00BA1780" w:rsidRPr="006D680B" w:rsidRDefault="008E315B" w:rsidP="008E315B">
      <w:pPr>
        <w:pStyle w:val="Heading2"/>
      </w:pPr>
      <w:bookmarkStart w:id="16" w:name="_Toc183626761"/>
      <w:r w:rsidRPr="006D680B">
        <w:t xml:space="preserve">GPU Memory Adjustment and </w:t>
      </w:r>
      <w:bookmarkEnd w:id="16"/>
      <w:r w:rsidR="00995C10" w:rsidRPr="006D680B">
        <w:t>Offsetting</w:t>
      </w:r>
    </w:p>
    <w:p w14:paraId="1ACF1864" w14:textId="77777777" w:rsidR="00816D5A" w:rsidRDefault="00816D5A" w:rsidP="005E79AE">
      <w:pPr>
        <w:tabs>
          <w:tab w:val="left" w:pos="187"/>
          <w:tab w:val="left" w:pos="288"/>
          <w:tab w:val="left" w:pos="317"/>
          <w:tab w:val="left" w:pos="2430"/>
        </w:tabs>
        <w:rPr>
          <w:rFonts w:eastAsia="Batang"/>
        </w:rPr>
      </w:pPr>
    </w:p>
    <w:p w14:paraId="16143200" w14:textId="62CCE761" w:rsidR="00816D5A" w:rsidRDefault="005E79AE"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r w:rsidR="0078085C" w:rsidRPr="006D680B">
        <w:rPr>
          <w:rFonts w:eastAsia="Batang"/>
          <w:color w:val="000000" w:themeColor="text1"/>
        </w:rPr>
        <w:t xml:space="preserve"> </w:t>
      </w:r>
      <w:r w:rsidR="00770751">
        <w:rPr>
          <w:rFonts w:eastAsia="Batang"/>
          <w:color w:val="000000" w:themeColor="text1"/>
        </w:rPr>
        <w:t xml:space="preserve">This research </w:t>
      </w:r>
      <w:r w:rsidR="00995C10">
        <w:rPr>
          <w:rFonts w:eastAsia="Batang"/>
          <w:color w:val="000000" w:themeColor="text1"/>
        </w:rPr>
        <w:t>was</w:t>
      </w:r>
      <w:r w:rsidR="00770751">
        <w:rPr>
          <w:rFonts w:eastAsia="Batang"/>
          <w:color w:val="000000" w:themeColor="text1"/>
        </w:rPr>
        <w:t xml:space="preserve"> developed</w:t>
      </w:r>
      <w:r w:rsidR="00135736" w:rsidRPr="006D680B">
        <w:rPr>
          <w:rFonts w:eastAsia="Batang"/>
          <w:color w:val="000000" w:themeColor="text1"/>
        </w:rPr>
        <w:t xml:space="preserve"> using a</w:t>
      </w:r>
      <w:r w:rsidR="0078085C" w:rsidRPr="006D680B">
        <w:rPr>
          <w:rFonts w:eastAsia="Batang"/>
          <w:color w:val="000000" w:themeColor="text1"/>
        </w:rPr>
        <w:t xml:space="preserve"> </w:t>
      </w:r>
      <w:r w:rsidR="00135736" w:rsidRPr="006D680B">
        <w:rPr>
          <w:rFonts w:eastAsia="Batang"/>
          <w:color w:val="000000" w:themeColor="text1"/>
        </w:rPr>
        <w:t xml:space="preserve">commercially available </w:t>
      </w:r>
      <w:r w:rsidR="0078085C" w:rsidRPr="006D680B">
        <w:rPr>
          <w:rFonts w:eastAsia="Batang"/>
          <w:color w:val="000000" w:themeColor="text1"/>
        </w:rPr>
        <w:t>gaming-grade specification personal computer</w:t>
      </w:r>
      <w:r w:rsidR="00135736" w:rsidRPr="006D680B">
        <w:rPr>
          <w:rFonts w:eastAsia="Batang"/>
          <w:color w:val="000000" w:themeColor="text1"/>
        </w:rPr>
        <w:t xml:space="preserve"> with GPU specifically from NVIDIA. The </w:t>
      </w:r>
      <w:r w:rsidR="00135736" w:rsidRPr="006D680B">
        <w:rPr>
          <w:rFonts w:eastAsia="Batang"/>
          <w:color w:val="000000" w:themeColor="text1"/>
        </w:rPr>
        <w:lastRenderedPageBreak/>
        <w:t>code will not be compatible with GPU other than NVIDIA. Details of the GPU specification will be mentioned in chapter 3 and appendix.</w:t>
      </w:r>
      <w:r w:rsidR="00816D5A">
        <w:rPr>
          <w:rFonts w:eastAsia="Batang"/>
          <w:color w:val="000000" w:themeColor="text1"/>
        </w:rPr>
        <w:t xml:space="preserve"> </w:t>
      </w:r>
    </w:p>
    <w:p w14:paraId="6C3E2C48" w14:textId="5834B7A7" w:rsidR="00816D5A" w:rsidRDefault="006E6662"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This research requires to choose</w:t>
      </w:r>
      <w:r w:rsidR="00261C4A" w:rsidRPr="006D680B">
        <w:rPr>
          <w:rFonts w:eastAsia="Batang"/>
          <w:color w:val="000000" w:themeColor="text1"/>
        </w:rPr>
        <w:t xml:space="preserve"> </w:t>
      </w:r>
      <w:r w:rsidR="00DC61F1">
        <w:rPr>
          <w:rFonts w:eastAsia="Batang"/>
          <w:color w:val="000000" w:themeColor="text1"/>
        </w:rPr>
        <w:t>a</w:t>
      </w:r>
      <w:r w:rsidR="00261C4A" w:rsidRPr="006D680B">
        <w:rPr>
          <w:rFonts w:eastAsia="Batang"/>
          <w:color w:val="000000" w:themeColor="text1"/>
        </w:rPr>
        <w:t xml:space="preserve"> balance core</w:t>
      </w:r>
      <w:r w:rsidR="00D02305" w:rsidRPr="006D680B">
        <w:rPr>
          <w:rFonts w:eastAsia="Batang"/>
          <w:color w:val="000000" w:themeColor="text1"/>
        </w:rPr>
        <w:t xml:space="preserve"> (thread)</w:t>
      </w:r>
      <w:r w:rsidR="00261C4A" w:rsidRPr="006D680B">
        <w:rPr>
          <w:rFonts w:eastAsia="Batang"/>
          <w:color w:val="000000" w:themeColor="text1"/>
        </w:rPr>
        <w:t xml:space="preserve"> per block</w:t>
      </w:r>
      <w:r w:rsidR="00E77C4A">
        <w:rPr>
          <w:rFonts w:eastAsia="Batang"/>
          <w:color w:val="000000" w:themeColor="text1"/>
        </w:rPr>
        <w:t xml:space="preserve"> value</w:t>
      </w:r>
      <w:r w:rsidR="00261C4A" w:rsidRPr="006D680B">
        <w:rPr>
          <w:rFonts w:eastAsia="Batang"/>
          <w:color w:val="000000" w:themeColor="text1"/>
        </w:rPr>
        <w:t>. When choosing the number of cores per block in CUDA programming, several factors need to be considered to optimi</w:t>
      </w:r>
      <w:r w:rsidR="00DC61F1">
        <w:rPr>
          <w:rFonts w:eastAsia="Batang"/>
          <w:color w:val="000000" w:themeColor="text1"/>
        </w:rPr>
        <w:t>s</w:t>
      </w:r>
      <w:r w:rsidR="00261C4A" w:rsidRPr="006D680B">
        <w:rPr>
          <w:rFonts w:eastAsia="Batang"/>
          <w:color w:val="000000" w:themeColor="text1"/>
        </w:rPr>
        <w:t>e performance and efficiency.</w:t>
      </w:r>
      <w:r w:rsidR="009D61E2" w:rsidRPr="006D680B">
        <w:rPr>
          <w:rFonts w:eastAsia="Batang"/>
          <w:color w:val="000000" w:themeColor="text1"/>
        </w:rPr>
        <w:t xml:space="preserve"> CUDA executes threads in groups called warps, which consist of 32 threads</w:t>
      </w:r>
      <w:r w:rsidR="00A4519B" w:rsidRPr="006D680B">
        <w:rPr>
          <w:rFonts w:eastAsia="Batang"/>
          <w:color w:val="000000" w:themeColor="text1"/>
        </w:rPr>
        <w:t xml:space="preserve"> [</w:t>
      </w:r>
      <w:r w:rsidR="00AF75B2">
        <w:t>16</w:t>
      </w:r>
      <w:r w:rsidR="00A4519B" w:rsidRPr="006D680B">
        <w:rPr>
          <w:rFonts w:eastAsia="Batang"/>
          <w:color w:val="000000" w:themeColor="text1"/>
        </w:rPr>
        <w:t>]</w:t>
      </w:r>
      <w:r w:rsidR="009D61E2" w:rsidRPr="006D680B">
        <w:rPr>
          <w:rFonts w:eastAsia="Batang"/>
          <w:color w:val="000000" w:themeColor="text1"/>
        </w:rPr>
        <w:t xml:space="preserve">. Using a block size that is a multiple of </w:t>
      </w:r>
      <w:r w:rsidR="00D02305" w:rsidRPr="006D680B">
        <w:rPr>
          <w:rFonts w:eastAsia="Batang"/>
          <w:color w:val="000000" w:themeColor="text1"/>
        </w:rPr>
        <w:t xml:space="preserve">32 </w:t>
      </w:r>
      <w:r w:rsidR="009D61E2" w:rsidRPr="006D680B">
        <w:rPr>
          <w:rFonts w:eastAsia="Batang"/>
          <w:color w:val="000000" w:themeColor="text1"/>
        </w:rPr>
        <w:t xml:space="preserve"> ensures that all warps are fully utilized, minimi</w:t>
      </w:r>
      <w:r w:rsidR="00CF61D4" w:rsidRPr="006D680B">
        <w:rPr>
          <w:rFonts w:eastAsia="Batang"/>
          <w:color w:val="000000" w:themeColor="text1"/>
        </w:rPr>
        <w:t>s</w:t>
      </w:r>
      <w:r w:rsidR="009D61E2" w:rsidRPr="006D680B">
        <w:rPr>
          <w:rFonts w:eastAsia="Batang"/>
          <w:color w:val="000000" w:themeColor="text1"/>
        </w:rPr>
        <w:t>ing idle threads and maximizing efficiency</w:t>
      </w:r>
      <w:r w:rsidR="00D02305" w:rsidRPr="006D680B">
        <w:rPr>
          <w:rFonts w:eastAsia="Batang"/>
          <w:color w:val="000000" w:themeColor="text1"/>
        </w:rPr>
        <w:t xml:space="preserve">. </w:t>
      </w:r>
      <w:r w:rsidR="00E77C4A">
        <w:rPr>
          <w:rFonts w:eastAsia="Batang"/>
          <w:color w:val="000000" w:themeColor="text1"/>
        </w:rPr>
        <w:t>It is</w:t>
      </w:r>
      <w:r w:rsidR="00D02305" w:rsidRPr="006D680B">
        <w:rPr>
          <w:rFonts w:eastAsia="Batang"/>
          <w:color w:val="000000" w:themeColor="text1"/>
        </w:rPr>
        <w:t xml:space="preserve"> </w:t>
      </w:r>
      <w:r w:rsidR="00DA5304">
        <w:rPr>
          <w:rFonts w:eastAsia="Batang"/>
          <w:color w:val="000000" w:themeColor="text1"/>
        </w:rPr>
        <w:t>known</w:t>
      </w:r>
      <w:r w:rsidR="00D02305" w:rsidRPr="006D680B">
        <w:rPr>
          <w:rFonts w:eastAsia="Batang"/>
          <w:color w:val="000000" w:themeColor="text1"/>
        </w:rPr>
        <w:t xml:space="preserve"> that </w:t>
      </w:r>
      <w:r w:rsidR="00DA5304">
        <w:rPr>
          <w:rFonts w:eastAsia="Batang"/>
          <w:color w:val="000000" w:themeColor="text1"/>
        </w:rPr>
        <w:t>this</w:t>
      </w:r>
      <w:r w:rsidR="00D02305"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w:t>
      </w:r>
      <w:r w:rsidR="00A4519B" w:rsidRPr="006D680B">
        <w:rPr>
          <w:rFonts w:eastAsia="Batang"/>
          <w:color w:val="000000" w:themeColor="text1"/>
        </w:rPr>
        <w:t xml:space="preserve">. </w:t>
      </w:r>
      <w:r w:rsidR="00DA5304">
        <w:rPr>
          <w:rFonts w:eastAsia="Batang"/>
          <w:color w:val="000000" w:themeColor="text1"/>
        </w:rPr>
        <w:t>30xx</w:t>
      </w:r>
      <w:r w:rsidR="00A4519B" w:rsidRPr="006D680B">
        <w:rPr>
          <w:rFonts w:eastAsia="Batang"/>
          <w:color w:val="000000" w:themeColor="text1"/>
        </w:rPr>
        <w:t xml:space="preserve"> </w:t>
      </w:r>
      <w:r w:rsidR="00DA5304">
        <w:rPr>
          <w:rFonts w:eastAsia="Batang"/>
          <w:color w:val="000000" w:themeColor="text1"/>
        </w:rPr>
        <w:t>series</w:t>
      </w:r>
      <w:r w:rsidR="00A4519B" w:rsidRPr="006D680B">
        <w:rPr>
          <w:rFonts w:eastAsia="Batang"/>
          <w:color w:val="000000" w:themeColor="text1"/>
        </w:rPr>
        <w:t xml:space="preserve"> also uses wraps, but it has less computing core</w:t>
      </w:r>
      <w:r w:rsidR="00A01665">
        <w:rPr>
          <w:rFonts w:eastAsia="Batang"/>
          <w:color w:val="000000" w:themeColor="text1"/>
        </w:rPr>
        <w:t xml:space="preserve">. </w:t>
      </w:r>
      <w:r w:rsidR="00DA5304">
        <w:rPr>
          <w:rFonts w:eastAsia="Batang"/>
          <w:color w:val="000000" w:themeColor="text1"/>
        </w:rPr>
        <w:t>For 30xx series</w:t>
      </w:r>
      <w:r w:rsidR="00DA5304" w:rsidRPr="00DA5304">
        <w:rPr>
          <w:rFonts w:eastAsia="Batang"/>
          <w:color w:val="000000" w:themeColor="text1"/>
        </w:rPr>
        <w:t>, 16 cores per block were selected</w:t>
      </w:r>
      <w:r w:rsidR="00DA5304">
        <w:rPr>
          <w:rFonts w:eastAsia="Batang"/>
          <w:color w:val="000000" w:themeColor="text1"/>
        </w:rPr>
        <w:t>,</w:t>
      </w:r>
      <w:r w:rsidR="00DA5304" w:rsidRPr="00DA5304">
        <w:rPr>
          <w:rFonts w:eastAsia="Batang"/>
          <w:color w:val="000000" w:themeColor="text1"/>
        </w:rPr>
        <w:t xml:space="preserve"> because 16 multiplied by 2 equals 32, aligning well with hardware requirements. The choice of cores per block was also influenced by the number of samples processed in each simulation.</w:t>
      </w:r>
      <w:r w:rsidR="00CF61D4" w:rsidRPr="006D680B">
        <w:rPr>
          <w:rFonts w:eastAsia="Batang"/>
          <w:color w:val="000000" w:themeColor="text1"/>
        </w:rPr>
        <w:t xml:space="preserve"> Each simulation sample count may vary, usually comes in the multiplication of 2000 (2000, 4000, etc.). </w:t>
      </w:r>
      <w:r w:rsidR="00845A83" w:rsidRPr="00845A83">
        <w:rPr>
          <w:rFonts w:eastAsia="Batang"/>
          <w:color w:val="000000" w:themeColor="text1"/>
        </w:rPr>
        <w:t xml:space="preserve">To optimise warp utilisation (with warps consisting of 32 threads), I aimed to select a number close to 32 that also evenly divides 2000. After conducting trial and error with several </w:t>
      </w:r>
      <w:r w:rsidR="00845A83">
        <w:rPr>
          <w:rFonts w:eastAsia="Batang"/>
          <w:color w:val="000000" w:themeColor="text1"/>
        </w:rPr>
        <w:t>numbers</w:t>
      </w:r>
      <w:r w:rsidR="00845A83" w:rsidRPr="00845A83">
        <w:rPr>
          <w:rFonts w:eastAsia="Batang"/>
          <w:color w:val="000000" w:themeColor="text1"/>
        </w:rPr>
        <w:t>, I determined that 20 cores per block provided the most efficient configuration.</w:t>
      </w:r>
      <w:r w:rsidR="00845A83">
        <w:rPr>
          <w:rFonts w:eastAsia="Batang"/>
          <w:color w:val="000000" w:themeColor="text1"/>
        </w:rPr>
        <w:t xml:space="preserve"> </w:t>
      </w:r>
      <w:r w:rsidR="00CF61D4" w:rsidRPr="006D680B">
        <w:rPr>
          <w:rFonts w:eastAsia="Batang"/>
          <w:color w:val="000000" w:themeColor="text1"/>
        </w:rPr>
        <w:t xml:space="preserve">This adjustment is applied to ensure that every sample has its own computing core. By default, </w:t>
      </w:r>
      <w:r w:rsidR="009B2BF1">
        <w:rPr>
          <w:rFonts w:eastAsia="Batang"/>
          <w:color w:val="000000" w:themeColor="text1"/>
        </w:rPr>
        <w:t>the</w:t>
      </w:r>
      <w:r w:rsidR="00CF61D4" w:rsidRPr="006D680B">
        <w:rPr>
          <w:rFonts w:eastAsia="Batang"/>
          <w:color w:val="000000" w:themeColor="text1"/>
        </w:rPr>
        <w:t xml:space="preserve"> code will select 32 as its core per block numbe</w:t>
      </w:r>
      <w:r w:rsidR="00E8370D" w:rsidRPr="006D680B">
        <w:rPr>
          <w:rFonts w:eastAsia="Batang"/>
          <w:color w:val="000000" w:themeColor="text1"/>
        </w:rPr>
        <w:t xml:space="preserve">r. Error may </w:t>
      </w:r>
      <w:r w:rsidR="00995C10" w:rsidRPr="006D680B">
        <w:rPr>
          <w:rFonts w:eastAsia="Batang"/>
          <w:color w:val="000000" w:themeColor="text1"/>
        </w:rPr>
        <w:t>raise</w:t>
      </w:r>
      <w:r w:rsidR="00E8370D" w:rsidRPr="006D680B">
        <w:rPr>
          <w:rFonts w:eastAsia="Batang"/>
          <w:color w:val="000000" w:themeColor="text1"/>
        </w:rPr>
        <w:t xml:space="preserve"> </w:t>
      </w:r>
      <w:r w:rsidR="00845A83">
        <w:rPr>
          <w:rFonts w:eastAsia="Batang"/>
          <w:color w:val="000000" w:themeColor="text1"/>
        </w:rPr>
        <w:t>because of that</w:t>
      </w:r>
      <w:r w:rsidR="00E8370D" w:rsidRPr="006D680B">
        <w:rPr>
          <w:rFonts w:eastAsia="Batang"/>
          <w:color w:val="000000" w:themeColor="text1"/>
        </w:rPr>
        <w:t xml:space="preserve"> configuration</w:t>
      </w:r>
      <w:r w:rsidR="00845A83">
        <w:rPr>
          <w:rFonts w:eastAsia="Batang"/>
          <w:color w:val="000000" w:themeColor="text1"/>
        </w:rPr>
        <w:t>,</w:t>
      </w:r>
      <w:r w:rsidR="00E8370D" w:rsidRPr="006D680B">
        <w:rPr>
          <w:rFonts w:eastAsia="Batang"/>
          <w:color w:val="000000" w:themeColor="text1"/>
        </w:rPr>
        <w:t xml:space="preserve"> due to hardware limitation</w:t>
      </w:r>
      <w:r w:rsidR="009B2BF1">
        <w:rPr>
          <w:rFonts w:eastAsia="Batang"/>
          <w:color w:val="000000" w:themeColor="text1"/>
        </w:rPr>
        <w:t>.</w:t>
      </w:r>
      <w:r w:rsidR="00E8370D" w:rsidRPr="006D680B">
        <w:rPr>
          <w:rFonts w:eastAsia="Batang"/>
          <w:color w:val="000000" w:themeColor="text1"/>
        </w:rPr>
        <w:t xml:space="preserve"> </w:t>
      </w:r>
      <w:r w:rsidR="009B21B5">
        <w:rPr>
          <w:rFonts w:eastAsia="Batang"/>
          <w:color w:val="000000" w:themeColor="text1"/>
        </w:rPr>
        <w:t>If so</w:t>
      </w:r>
      <w:r w:rsidR="009B2BF1">
        <w:rPr>
          <w:rFonts w:eastAsia="Batang"/>
          <w:color w:val="000000" w:themeColor="text1"/>
        </w:rPr>
        <w:t>, change the core per block value</w:t>
      </w:r>
      <w:r w:rsidR="00E8370D" w:rsidRPr="006D680B">
        <w:rPr>
          <w:rFonts w:eastAsia="Batang"/>
          <w:color w:val="000000" w:themeColor="text1"/>
        </w:rPr>
        <w:t xml:space="preserve"> to 20</w:t>
      </w:r>
      <w:r w:rsidR="009B2BF1">
        <w:rPr>
          <w:rFonts w:eastAsia="Batang"/>
          <w:color w:val="000000" w:themeColor="text1"/>
        </w:rPr>
        <w:t>,</w:t>
      </w:r>
      <w:r w:rsidR="00E8370D" w:rsidRPr="006D680B">
        <w:rPr>
          <w:rFonts w:eastAsia="Batang"/>
          <w:color w:val="000000" w:themeColor="text1"/>
        </w:rPr>
        <w:t xml:space="preserve"> ensur</w:t>
      </w:r>
      <w:r w:rsidR="009B2BF1">
        <w:rPr>
          <w:rFonts w:eastAsia="Batang"/>
          <w:color w:val="000000" w:themeColor="text1"/>
        </w:rPr>
        <w:t>ing</w:t>
      </w:r>
      <w:r w:rsidR="00E8370D" w:rsidRPr="006D680B">
        <w:rPr>
          <w:rFonts w:eastAsia="Batang"/>
          <w:color w:val="000000" w:themeColor="text1"/>
        </w:rPr>
        <w:t xml:space="preserve"> the parallelisation process. </w:t>
      </w:r>
      <w:r w:rsidR="00995C10" w:rsidRPr="006D680B">
        <w:rPr>
          <w:rFonts w:eastAsia="Batang"/>
          <w:color w:val="000000" w:themeColor="text1"/>
        </w:rPr>
        <w:t xml:space="preserve">Since 32 is not fully divisible by 2000, </w:t>
      </w:r>
      <w:r w:rsidR="00995C10">
        <w:rPr>
          <w:rFonts w:eastAsia="Batang"/>
          <w:color w:val="000000" w:themeColor="text1"/>
        </w:rPr>
        <w:t>the</w:t>
      </w:r>
      <w:r w:rsidR="00995C10" w:rsidRPr="006D680B">
        <w:rPr>
          <w:rFonts w:eastAsia="Batang"/>
          <w:color w:val="000000" w:themeColor="text1"/>
        </w:rPr>
        <w:t xml:space="preserve"> code ensure</w:t>
      </w:r>
      <w:r w:rsidR="00995C10">
        <w:rPr>
          <w:rFonts w:eastAsia="Batang"/>
          <w:color w:val="000000" w:themeColor="text1"/>
        </w:rPr>
        <w:t>s</w:t>
      </w:r>
      <w:r w:rsidR="00995C10" w:rsidRPr="006D680B">
        <w:rPr>
          <w:rFonts w:eastAsia="Batang"/>
          <w:color w:val="000000" w:themeColor="text1"/>
        </w:rPr>
        <w:t xml:space="preserve"> there will always be more available cores (at least one core) for each sample by rounding up the number of </w:t>
      </w:r>
      <w:proofErr w:type="gramStart"/>
      <w:r w:rsidR="00995C10" w:rsidRPr="006D680B">
        <w:rPr>
          <w:rFonts w:eastAsia="Batang"/>
          <w:color w:val="000000" w:themeColor="text1"/>
        </w:rPr>
        <w:t>block</w:t>
      </w:r>
      <w:proofErr w:type="gramEnd"/>
      <w:r w:rsidR="00995C10" w:rsidRPr="006D680B">
        <w:rPr>
          <w:rFonts w:eastAsia="Batang"/>
          <w:color w:val="000000" w:themeColor="text1"/>
        </w:rPr>
        <w:t xml:space="preserve"> used. </w:t>
      </w:r>
      <w:r w:rsidR="00E8370D" w:rsidRPr="006D680B">
        <w:rPr>
          <w:rFonts w:eastAsia="Batang"/>
          <w:color w:val="000000" w:themeColor="text1"/>
        </w:rPr>
        <w:t>Details on this configuration will be attached in the Appendix.</w:t>
      </w:r>
    </w:p>
    <w:p w14:paraId="781B076E" w14:textId="24F8708F" w:rsidR="00816D5A" w:rsidRDefault="005E79AE" w:rsidP="00816D5A">
      <w:pPr>
        <w:tabs>
          <w:tab w:val="left" w:pos="187"/>
          <w:tab w:val="left" w:pos="288"/>
          <w:tab w:val="left" w:pos="317"/>
          <w:tab w:val="left" w:pos="2430"/>
        </w:tabs>
        <w:ind w:firstLine="709"/>
        <w:rPr>
          <w:rFonts w:eastAsia="Batang"/>
          <w:color w:val="000000" w:themeColor="text1"/>
        </w:rPr>
      </w:pPr>
      <w:r w:rsidRPr="006D680B">
        <w:rPr>
          <w:rFonts w:eastAsia="Batang"/>
          <w:color w:val="000000" w:themeColor="text1"/>
        </w:rPr>
        <w:t>Offsetting refers to managing data indexing to optimi</w:t>
      </w:r>
      <w:r w:rsidR="009B21B5">
        <w:rPr>
          <w:rFonts w:eastAsia="Batang"/>
          <w:color w:val="000000" w:themeColor="text1"/>
        </w:rPr>
        <w:t>s</w:t>
      </w:r>
      <w:r w:rsidRPr="006D680B">
        <w:rPr>
          <w:rFonts w:eastAsia="Batang"/>
          <w:color w:val="000000" w:themeColor="text1"/>
        </w:rPr>
        <w:t xml:space="preserve">e memory access patterns. </w:t>
      </w:r>
      <w:r w:rsidR="009B21B5">
        <w:rPr>
          <w:rFonts w:eastAsia="Batang"/>
          <w:color w:val="000000" w:themeColor="text1"/>
        </w:rPr>
        <w:t>E</w:t>
      </w:r>
      <w:r w:rsidRPr="006D680B">
        <w:rPr>
          <w:rFonts w:eastAsia="Batang"/>
          <w:color w:val="000000" w:themeColor="text1"/>
        </w:rPr>
        <w:t xml:space="preserve">nsuring that thread indices correspond to </w:t>
      </w:r>
      <w:r w:rsidR="009B21B5">
        <w:rPr>
          <w:rFonts w:eastAsia="Batang"/>
          <w:color w:val="000000" w:themeColor="text1"/>
        </w:rPr>
        <w:t>correct</w:t>
      </w:r>
      <w:r w:rsidRPr="006D680B">
        <w:rPr>
          <w:rFonts w:eastAsia="Batang"/>
          <w:color w:val="000000" w:themeColor="text1"/>
        </w:rPr>
        <w:t xml:space="preserve">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Pr="006D680B">
        <w:rPr>
          <w:rFonts w:eastAsia="Batang"/>
          <w:color w:val="000000" w:themeColor="text1"/>
        </w:rPr>
        <w:t>.</w:t>
      </w:r>
      <w:r w:rsidRPr="006D680B">
        <w:rPr>
          <w:rFonts w:eastAsia="Batang"/>
          <w:color w:val="00B050"/>
        </w:rPr>
        <w:t xml:space="preserve"> </w:t>
      </w:r>
      <w:r w:rsidR="00466C49"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w:t>
      </w:r>
      <w:r w:rsidR="002633CD" w:rsidRPr="006D680B">
        <w:rPr>
          <w:rFonts w:eastAsia="Batang"/>
        </w:rPr>
        <w:lastRenderedPageBreak/>
        <w:t xml:space="preserve">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4D2669FE" w14:textId="6E0882D3" w:rsidR="00600402" w:rsidRPr="00816D5A" w:rsidRDefault="002633CD" w:rsidP="00816D5A">
      <w:pPr>
        <w:tabs>
          <w:tab w:val="left" w:pos="187"/>
          <w:tab w:val="left" w:pos="288"/>
          <w:tab w:val="left" w:pos="317"/>
          <w:tab w:val="left" w:pos="2430"/>
        </w:tabs>
        <w:ind w:firstLine="709"/>
        <w:rPr>
          <w:rFonts w:eastAsia="Batang"/>
          <w:color w:val="000000" w:themeColor="text1"/>
        </w:rPr>
      </w:pPr>
      <w:r w:rsidRPr="006D680B">
        <w:rPr>
          <w:rFonts w:eastAsia="Batang"/>
        </w:rPr>
        <w:t>Since CUDA natively operates on linear memory, storing data in a flattened 1D format aligns well with the GPU's memory architecture,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index = </w:t>
      </w:r>
      <w:r w:rsidR="00DB4FC8" w:rsidRPr="006D680B">
        <w:rPr>
          <w:rFonts w:eastAsia="Batang"/>
        </w:rPr>
        <w:t>(</w:t>
      </w:r>
      <w:r w:rsidR="00174E0B" w:rsidRPr="006D680B">
        <w:rPr>
          <w:rFonts w:eastAsia="Batang"/>
        </w:rPr>
        <w:t xml:space="preserve">current </w:t>
      </w:r>
      <w:r w:rsidRPr="006D680B">
        <w:rPr>
          <w:rFonts w:eastAsia="Batang"/>
        </w:rPr>
        <w:t xml:space="preserve">row * </w:t>
      </w:r>
      <w:r w:rsidR="00174E0B" w:rsidRPr="006D680B">
        <w:rPr>
          <w:rFonts w:eastAsia="Batang"/>
        </w:rPr>
        <w:t>row size</w:t>
      </w:r>
      <w:r w:rsidR="00DB4FC8" w:rsidRPr="006D680B">
        <w:rPr>
          <w:rFonts w:eastAsia="Batang"/>
        </w:rPr>
        <w:t>)</w:t>
      </w:r>
      <w:r w:rsidRPr="006D680B">
        <w:rPr>
          <w:rFonts w:eastAsia="Batang"/>
        </w:rPr>
        <w:t xml:space="preserve"> + 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Figure 2.2 explains graphically the flattening process and how multi-</w:t>
      </w:r>
      <w:r w:rsidR="00995C10" w:rsidRPr="006D680B">
        <w:rPr>
          <w:rFonts w:eastAsia="Batang"/>
        </w:rPr>
        <w:t>dimensional</w:t>
      </w:r>
      <w:r w:rsidR="00600402" w:rsidRPr="006D680B">
        <w:rPr>
          <w:rFonts w:eastAsia="Batang"/>
        </w:rPr>
        <w:t xml:space="preserve"> vector data differentiate samples (called as sample</w:t>
      </w:r>
      <w:r w:rsidR="00471A5F">
        <w:rPr>
          <w:rFonts w:eastAsia="Batang"/>
        </w:rPr>
        <w:t>_</w:t>
      </w:r>
      <w:r w:rsidR="00600402" w:rsidRPr="006D680B">
        <w:rPr>
          <w:rFonts w:eastAsia="Batang"/>
        </w:rPr>
        <w:t xml:space="preserve">id) in the previous iteration of drug toxicity </w:t>
      </w:r>
      <w:r w:rsidR="00600402" w:rsidRPr="006D680B">
        <w:rPr>
          <w:rFonts w:eastAsia="Batang"/>
          <w:i/>
          <w:iCs/>
        </w:rPr>
        <w:t>in-silico</w:t>
      </w:r>
      <w:r w:rsidR="00600402" w:rsidRPr="006D680B">
        <w:rPr>
          <w:rFonts w:eastAsia="Batang"/>
        </w:rPr>
        <w:t xml:space="preserve"> simulation. </w:t>
      </w:r>
    </w:p>
    <w:p w14:paraId="5197B618" w14:textId="443193A1" w:rsidR="00600402" w:rsidRPr="006D680B" w:rsidRDefault="00600402" w:rsidP="005E79AE">
      <w:pPr>
        <w:tabs>
          <w:tab w:val="left" w:pos="187"/>
          <w:tab w:val="left" w:pos="288"/>
          <w:tab w:val="left" w:pos="317"/>
          <w:tab w:val="left" w:pos="2430"/>
        </w:tabs>
        <w:rPr>
          <w:rFonts w:eastAsia="Batang"/>
        </w:rPr>
      </w:pPr>
      <w:r w:rsidRPr="006D680B">
        <w:rPr>
          <w:rFonts w:eastAsia="Batang"/>
          <w:noProof/>
        </w:rPr>
        <w:drawing>
          <wp:inline distT="0" distB="0" distL="0" distR="0" wp14:anchorId="3CF96A52" wp14:editId="094AECFB">
            <wp:extent cx="4959118" cy="1678859"/>
            <wp:effectExtent l="0" t="0" r="508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cstate="print">
                      <a:biLevel thresh="25000"/>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959118" cy="1678859"/>
                    </a:xfrm>
                    <a:prstGeom prst="rect">
                      <a:avLst/>
                    </a:prstGeom>
                  </pic:spPr>
                </pic:pic>
              </a:graphicData>
            </a:graphic>
          </wp:inline>
        </w:drawing>
      </w:r>
    </w:p>
    <w:p w14:paraId="4A2A73A9" w14:textId="39E68065"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60D73367" w14:textId="1CFAA4C3" w:rsidR="00471A5F" w:rsidRDefault="00B7676E" w:rsidP="005E79AE">
      <w:pPr>
        <w:tabs>
          <w:tab w:val="left" w:pos="187"/>
          <w:tab w:val="left" w:pos="288"/>
          <w:tab w:val="left" w:pos="317"/>
          <w:tab w:val="left" w:pos="2430"/>
        </w:tabs>
        <w:rPr>
          <w:rFonts w:eastAsia="Batang"/>
        </w:rPr>
      </w:pPr>
      <w:r w:rsidRPr="006D680B">
        <w:rPr>
          <w:rFonts w:eastAsia="Batang"/>
        </w:rPr>
        <w:t xml:space="preserve">The previous iteration of the code uses </w:t>
      </w:r>
      <w:r w:rsidR="00174F23" w:rsidRPr="006D680B">
        <w:rPr>
          <w:rFonts w:eastAsia="Batang"/>
        </w:rPr>
        <w:t>row</w:t>
      </w:r>
      <w:r w:rsidRPr="006D680B">
        <w:rPr>
          <w:rFonts w:eastAsia="Batang"/>
        </w:rPr>
        <w:t xml:space="preserve"> to</w:t>
      </w:r>
      <w:r w:rsidR="00174F23" w:rsidRPr="006D680B">
        <w:rPr>
          <w:rFonts w:eastAsia="Batang"/>
        </w:rPr>
        <w:t xml:space="preserve"> indicates different samples. Each sample will have their own identification</w:t>
      </w:r>
      <w:r w:rsidRPr="006D680B">
        <w:rPr>
          <w:rFonts w:eastAsia="Batang"/>
        </w:rPr>
        <w:t xml:space="preserve"> number</w:t>
      </w:r>
      <w:r w:rsidR="00174F23" w:rsidRPr="006D680B">
        <w:rPr>
          <w:rFonts w:eastAsia="Batang"/>
        </w:rPr>
        <w:t xml:space="preserve"> </w:t>
      </w:r>
      <w:r w:rsidRPr="006D680B">
        <w:rPr>
          <w:rFonts w:eastAsia="Batang"/>
        </w:rPr>
        <w:t>called</w:t>
      </w:r>
      <w:r w:rsidR="00174F23" w:rsidRPr="006D680B">
        <w:rPr>
          <w:rFonts w:eastAsia="Batang"/>
        </w:rPr>
        <w:t xml:space="preserve"> the sample_id</w:t>
      </w:r>
      <w:r w:rsidRPr="006D680B">
        <w:rPr>
          <w:rFonts w:eastAsia="Batang"/>
        </w:rPr>
        <w:t>, so each row correlates to one sample_id</w:t>
      </w:r>
      <w:r w:rsidR="00174F23" w:rsidRPr="006D680B">
        <w:rPr>
          <w:rFonts w:eastAsia="Batang"/>
        </w:rPr>
        <w:t xml:space="preserve">. </w:t>
      </w:r>
      <w:r w:rsidRPr="006D680B">
        <w:rPr>
          <w:rFonts w:eastAsia="Batang"/>
        </w:rPr>
        <w:t xml:space="preserve">In the GPU version, instead of using rows to differentiate samples, it will utilise fact that each arrays </w:t>
      </w:r>
      <w:r w:rsidR="00995C10" w:rsidRPr="006D680B">
        <w:rPr>
          <w:rFonts w:eastAsia="Batang"/>
        </w:rPr>
        <w:t>have</w:t>
      </w:r>
      <w:r w:rsidRPr="006D680B">
        <w:rPr>
          <w:rFonts w:eastAsia="Batang"/>
        </w:rPr>
        <w:t xml:space="preserve"> same number of columns. </w:t>
      </w:r>
      <w:r w:rsidR="00B76226" w:rsidRPr="006D680B">
        <w:rPr>
          <w:rFonts w:eastAsia="Batang"/>
        </w:rPr>
        <w:t xml:space="preserve">For example, array STATES has 43 columns, then STATES[0] up to STATES[42] is reserved for sample_id = 0,  STATES[43] up to STATES[84] is reserved for sample_id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sample_id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p>
    <w:p w14:paraId="73FCC13B" w14:textId="0824780F" w:rsidR="00471A5F" w:rsidRDefault="001B6B44" w:rsidP="00471A5F">
      <w:pPr>
        <w:tabs>
          <w:tab w:val="left" w:pos="187"/>
          <w:tab w:val="left" w:pos="288"/>
          <w:tab w:val="left" w:pos="317"/>
          <w:tab w:val="left" w:pos="2430"/>
        </w:tabs>
        <w:ind w:firstLine="709"/>
        <w:rPr>
          <w:rFonts w:eastAsia="Batang"/>
        </w:rPr>
      </w:pPr>
      <w:r w:rsidRPr="006D680B">
        <w:rPr>
          <w:rFonts w:eastAsia="Batang"/>
        </w:rPr>
        <w:t xml:space="preserve">In the code from OpenCOR, most of the constants declarations, states calculations, rates calculations and algebraic formulations will be delivered in this form: </w:t>
      </w:r>
    </w:p>
    <w:p w14:paraId="7A1E9CE8" w14:textId="77777777" w:rsidR="00471A5F" w:rsidRDefault="00471A5F">
      <w:pPr>
        <w:spacing w:after="160" w:line="259" w:lineRule="auto"/>
        <w:jc w:val="left"/>
        <w:rPr>
          <w:rFonts w:eastAsia="Batang"/>
        </w:rPr>
      </w:pPr>
      <w:r>
        <w:rPr>
          <w:rFonts w:eastAsia="Batang"/>
        </w:rPr>
        <w:br w:type="page"/>
      </w:r>
    </w:p>
    <w:p w14:paraId="1EB45B6F" w14:textId="77777777" w:rsidR="00DA4322" w:rsidRPr="006D680B" w:rsidRDefault="00DA4322" w:rsidP="00471A5F">
      <w:pPr>
        <w:tabs>
          <w:tab w:val="left" w:pos="187"/>
          <w:tab w:val="left" w:pos="288"/>
          <w:tab w:val="left" w:pos="317"/>
          <w:tab w:val="left" w:pos="2430"/>
        </w:tabs>
        <w:ind w:firstLine="709"/>
        <w:rPr>
          <w:rFonts w:eastAsia="Batang"/>
        </w:rPr>
      </w:pPr>
    </w:p>
    <w:p w14:paraId="692DACA5" w14:textId="77777777" w:rsidR="00DA4322" w:rsidRPr="00434649" w:rsidRDefault="00DA4322" w:rsidP="00434649">
      <w:pPr>
        <w:jc w:val="left"/>
        <w:rPr>
          <w:rFonts w:ascii="Courier New" w:hAnsi="Courier New" w:cs="Courier New"/>
          <w:sz w:val="20"/>
          <w:szCs w:val="21"/>
        </w:rPr>
      </w:pPr>
      <w:r w:rsidRPr="00434649">
        <w:rPr>
          <w:rFonts w:ascii="Courier New" w:hAnsi="Courier New" w:cs="Courier New"/>
          <w:sz w:val="20"/>
          <w:szCs w:val="21"/>
        </w:rPr>
        <w:t>CONSTANTS[5] = 8314;</w:t>
      </w:r>
    </w:p>
    <w:p w14:paraId="2583CCBF" w14:textId="44A317AB" w:rsidR="001B6B44" w:rsidRPr="006D680B" w:rsidRDefault="00DA4322" w:rsidP="00DA4322">
      <w:pPr>
        <w:tabs>
          <w:tab w:val="left" w:pos="187"/>
          <w:tab w:val="left" w:pos="288"/>
          <w:tab w:val="left" w:pos="317"/>
          <w:tab w:val="left" w:pos="2430"/>
        </w:tabs>
        <w:rPr>
          <w:rFonts w:eastAsia="Batang"/>
        </w:rPr>
      </w:pPr>
      <w:r w:rsidRPr="006D680B">
        <w:rPr>
          <w:rFonts w:eastAsia="Batang"/>
        </w:rPr>
        <w:t>Or, for algebraic formulation</w:t>
      </w:r>
    </w:p>
    <w:p w14:paraId="62993B44" w14:textId="77777777" w:rsidR="00DA4322" w:rsidRPr="00434649" w:rsidRDefault="00DA4322" w:rsidP="00434649">
      <w:pPr>
        <w:jc w:val="left"/>
        <w:rPr>
          <w:rFonts w:ascii="Courier New" w:hAnsi="Courier New" w:cs="Courier New"/>
          <w:sz w:val="20"/>
          <w:szCs w:val="21"/>
        </w:rPr>
      </w:pPr>
      <w:r w:rsidRPr="00434649">
        <w:rPr>
          <w:rFonts w:ascii="Courier New" w:hAnsi="Courier New" w:cs="Courier New"/>
          <w:sz w:val="20"/>
          <w:szCs w:val="21"/>
        </w:rPr>
        <w:t>ALGEBRAIC[3] = 1.00000/(1.00000+exp((STATES[0]+87.6100)/7.48800));</w:t>
      </w:r>
    </w:p>
    <w:p w14:paraId="023638F9" w14:textId="77777777" w:rsidR="00A148AF" w:rsidRPr="00434649" w:rsidRDefault="00A148AF" w:rsidP="00434649">
      <w:pPr>
        <w:jc w:val="left"/>
        <w:rPr>
          <w:rFonts w:ascii="Courier New" w:hAnsi="Courier New" w:cs="Courier New"/>
          <w:sz w:val="20"/>
          <w:szCs w:val="21"/>
        </w:rPr>
      </w:pPr>
    </w:p>
    <w:p w14:paraId="790ECB10" w14:textId="458BABCF" w:rsidR="007C4C06" w:rsidRPr="006D680B" w:rsidRDefault="00DA4322" w:rsidP="00A707B6">
      <w:pPr>
        <w:tabs>
          <w:tab w:val="left" w:pos="187"/>
          <w:tab w:val="left" w:pos="288"/>
          <w:tab w:val="left" w:pos="317"/>
          <w:tab w:val="left" w:pos="2430"/>
        </w:tabs>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7CF68C42" w14:textId="77777777" w:rsidR="00434649"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223 entries in the algebraic variable array.</w:t>
      </w:r>
    </w:p>
    <w:p w14:paraId="41533F5E" w14:textId="77777777" w:rsidR="00434649"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43 entries in each of the rate and state variable arrays.</w:t>
      </w:r>
    </w:p>
    <w:p w14:paraId="7D095AE1" w14:textId="4E2D77A1" w:rsidR="007C4C06" w:rsidRPr="00434649" w:rsidRDefault="007C4C06" w:rsidP="00434649">
      <w:pPr>
        <w:jc w:val="left"/>
        <w:rPr>
          <w:rFonts w:ascii="Courier New" w:hAnsi="Courier New" w:cs="Courier New"/>
          <w:sz w:val="20"/>
          <w:szCs w:val="21"/>
        </w:rPr>
      </w:pPr>
      <w:r w:rsidRPr="00434649">
        <w:rPr>
          <w:rFonts w:ascii="Courier New" w:hAnsi="Courier New" w:cs="Courier New"/>
          <w:sz w:val="20"/>
          <w:szCs w:val="21"/>
        </w:rPr>
        <w:t>There are a total of 163 entries in the constant variable array.</w:t>
      </w:r>
    </w:p>
    <w:p w14:paraId="572E5F02" w14:textId="1E204DAC" w:rsidR="007C4C06" w:rsidRPr="006D680B" w:rsidRDefault="007C4C06" w:rsidP="00DA4322">
      <w:pPr>
        <w:tabs>
          <w:tab w:val="left" w:pos="187"/>
          <w:tab w:val="left" w:pos="288"/>
          <w:tab w:val="left" w:pos="317"/>
          <w:tab w:val="left" w:pos="2430"/>
        </w:tabs>
        <w:rPr>
          <w:rFonts w:eastAsia="Batang"/>
        </w:rPr>
      </w:pPr>
      <w:r w:rsidRPr="006D680B">
        <w:rPr>
          <w:rFonts w:eastAsia="Batang"/>
        </w:rPr>
        <w:t xml:space="preserve">These are going to be the </w:t>
      </w:r>
      <w:r w:rsidR="00DB4FC8" w:rsidRPr="006D680B">
        <w:rPr>
          <w:rFonts w:eastAsia="Batang"/>
        </w:rPr>
        <w:t xml:space="preserve">row size, while number of sample will be the current row. Number of sample will be declared later in this chapter, </w:t>
      </w:r>
      <w:r w:rsidR="00A35807">
        <w:rPr>
          <w:rFonts w:eastAsia="Batang"/>
        </w:rPr>
        <w:t>with name</w:t>
      </w:r>
      <w:r w:rsidR="00DB4FC8" w:rsidRPr="006D680B">
        <w:rPr>
          <w:rFonts w:eastAsia="Batang"/>
        </w:rPr>
        <w:t xml:space="preserve"> ‘sample_id’.</w:t>
      </w:r>
    </w:p>
    <w:p w14:paraId="4BE7B1F4" w14:textId="12A2BD8D" w:rsidR="00DB4FC8" w:rsidRPr="006D680B" w:rsidRDefault="00DB4FC8" w:rsidP="00DA4322">
      <w:pPr>
        <w:tabs>
          <w:tab w:val="left" w:pos="187"/>
          <w:tab w:val="left" w:pos="288"/>
          <w:tab w:val="left" w:pos="317"/>
          <w:tab w:val="left" w:pos="2430"/>
        </w:tabs>
        <w:rPr>
          <w:rFonts w:eastAsia="Batang"/>
        </w:rPr>
      </w:pPr>
    </w:p>
    <w:p w14:paraId="7A623313" w14:textId="729562BC" w:rsidR="00DB4FC8" w:rsidRPr="006D680B" w:rsidRDefault="00DB4FC8" w:rsidP="00DA4322">
      <w:pPr>
        <w:tabs>
          <w:tab w:val="left" w:pos="187"/>
          <w:tab w:val="left" w:pos="288"/>
          <w:tab w:val="left" w:pos="317"/>
          <w:tab w:val="left" w:pos="2430"/>
        </w:tabs>
        <w:rPr>
          <w:rFonts w:eastAsia="Batang"/>
        </w:rPr>
      </w:pPr>
      <w:r w:rsidRPr="006D680B">
        <w:rPr>
          <w:rFonts w:eastAsia="Batang"/>
        </w:rPr>
        <w:t>Apply offsetting in every CONSTANTS, STATES (similar to RATES), and ALGEBRAIC</w:t>
      </w:r>
      <w:r w:rsidR="00A707B6" w:rsidRPr="006D680B">
        <w:rPr>
          <w:rFonts w:eastAsia="Batang"/>
        </w:rPr>
        <w:t xml:space="preserve"> array</w:t>
      </w:r>
      <w:r w:rsidRPr="006D680B">
        <w:rPr>
          <w:rFonts w:eastAsia="Batang"/>
        </w:rPr>
        <w:t xml:space="preserve"> occur in the code by applying this</w:t>
      </w:r>
      <w:r w:rsidR="00A707B6" w:rsidRPr="006D680B">
        <w:rPr>
          <w:rFonts w:eastAsia="Batang"/>
        </w:rPr>
        <w:t xml:space="preserve"> to every array index</w:t>
      </w:r>
      <w:r w:rsidRPr="006D680B">
        <w:rPr>
          <w:rFonts w:eastAsia="Batang"/>
        </w:rPr>
        <w:t>:</w:t>
      </w:r>
    </w:p>
    <w:p w14:paraId="633575EF" w14:textId="77777777" w:rsidR="00DB4FC8" w:rsidRPr="006D680B" w:rsidRDefault="00DB4FC8" w:rsidP="00DA4322">
      <w:pPr>
        <w:tabs>
          <w:tab w:val="left" w:pos="187"/>
          <w:tab w:val="left" w:pos="288"/>
          <w:tab w:val="left" w:pos="317"/>
          <w:tab w:val="left" w:pos="2430"/>
        </w:tabs>
        <w:rPr>
          <w:rFonts w:eastAsia="Batang"/>
        </w:rPr>
      </w:pPr>
    </w:p>
    <w:p w14:paraId="6A48E5E7" w14:textId="5B01B3D3" w:rsidR="00DB4FC8" w:rsidRPr="006D680B" w:rsidRDefault="00DB4FC8" w:rsidP="00DA4322">
      <w:pPr>
        <w:tabs>
          <w:tab w:val="left" w:pos="187"/>
          <w:tab w:val="left" w:pos="288"/>
          <w:tab w:val="left" w:pos="317"/>
          <w:tab w:val="left" w:pos="2430"/>
        </w:tabs>
        <w:rPr>
          <w:rFonts w:eastAsia="Batang"/>
        </w:rPr>
      </w:pPr>
      <w:r w:rsidRPr="006D680B">
        <w:rPr>
          <w:rFonts w:eastAsia="Batang"/>
        </w:rPr>
        <w:t>new_index = (</w:t>
      </w:r>
      <w:r w:rsidR="00A707B6" w:rsidRPr="006D680B">
        <w:rPr>
          <w:rFonts w:eastAsia="Batang"/>
        </w:rPr>
        <w:t>sample_id</w:t>
      </w:r>
      <w:r w:rsidRPr="006D680B">
        <w:rPr>
          <w:rFonts w:eastAsia="Batang"/>
        </w:rPr>
        <w:t xml:space="preserve"> * row size) + columns.</w:t>
      </w:r>
    </w:p>
    <w:p w14:paraId="084E90E2" w14:textId="6B5C9B10" w:rsidR="00DB4FC8" w:rsidRPr="006D680B" w:rsidRDefault="00DB4FC8" w:rsidP="00DA4322">
      <w:pPr>
        <w:tabs>
          <w:tab w:val="left" w:pos="187"/>
          <w:tab w:val="left" w:pos="288"/>
          <w:tab w:val="left" w:pos="317"/>
          <w:tab w:val="left" w:pos="2430"/>
        </w:tabs>
        <w:rPr>
          <w:rFonts w:eastAsia="Batang"/>
        </w:rPr>
      </w:pPr>
      <w:r w:rsidRPr="006D680B">
        <w:rPr>
          <w:rFonts w:eastAsia="Batang"/>
        </w:rPr>
        <w:t xml:space="preserve"> </w:t>
      </w:r>
    </w:p>
    <w:p w14:paraId="5AB5A6DA" w14:textId="5A3BB81B" w:rsidR="00A707B6" w:rsidRDefault="00A707B6" w:rsidP="00DA4322">
      <w:pPr>
        <w:tabs>
          <w:tab w:val="left" w:pos="187"/>
          <w:tab w:val="left" w:pos="288"/>
          <w:tab w:val="left" w:pos="317"/>
          <w:tab w:val="left" w:pos="2430"/>
        </w:tabs>
        <w:rPr>
          <w:rFonts w:eastAsia="Batang"/>
        </w:rPr>
      </w:pPr>
      <w:r w:rsidRPr="006D680B">
        <w:rPr>
          <w:rFonts w:eastAsia="Batang"/>
        </w:rPr>
        <w:t>Hence, all of the declarations and calculations in the code should look like:</w:t>
      </w:r>
    </w:p>
    <w:p w14:paraId="4012D0FB" w14:textId="77777777" w:rsidR="00471A5F" w:rsidRPr="006D680B" w:rsidRDefault="00471A5F" w:rsidP="00DA4322">
      <w:pPr>
        <w:tabs>
          <w:tab w:val="left" w:pos="187"/>
          <w:tab w:val="left" w:pos="288"/>
          <w:tab w:val="left" w:pos="317"/>
          <w:tab w:val="left" w:pos="2430"/>
        </w:tabs>
        <w:rPr>
          <w:rFonts w:eastAsia="Batang"/>
        </w:rPr>
      </w:pPr>
    </w:p>
    <w:p w14:paraId="4ED01BE7" w14:textId="77777777" w:rsidR="00A707B6" w:rsidRPr="00434649" w:rsidRDefault="00A707B6" w:rsidP="00434649">
      <w:pPr>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15D4B851" w14:textId="77777777" w:rsidR="00A707B6" w:rsidRPr="006D680B" w:rsidRDefault="00A707B6" w:rsidP="00A707B6">
      <w:pPr>
        <w:tabs>
          <w:tab w:val="left" w:pos="187"/>
          <w:tab w:val="left" w:pos="288"/>
          <w:tab w:val="left" w:pos="317"/>
          <w:tab w:val="left" w:pos="2430"/>
        </w:tabs>
        <w:rPr>
          <w:rFonts w:eastAsia="Batang"/>
        </w:rPr>
      </w:pPr>
      <w:r w:rsidRPr="006D680B">
        <w:rPr>
          <w:rFonts w:eastAsia="Batang"/>
        </w:rPr>
        <w:t>Or, for algebraic formulation</w:t>
      </w:r>
    </w:p>
    <w:p w14:paraId="24D373C3" w14:textId="5FA59704" w:rsidR="00A707B6" w:rsidRDefault="00A707B6" w:rsidP="00434649">
      <w:pPr>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ALGEBRAIC[(sample_id * 223) + 3] = 1.00000/(1.00000+exp((STATES[(sample_id * 43) + 0]+87.6100)/7.48800));</w:t>
      </w:r>
    </w:p>
    <w:p w14:paraId="6E9F5B2D" w14:textId="77777777" w:rsidR="00434649" w:rsidRPr="00434649" w:rsidRDefault="00434649" w:rsidP="00434649">
      <w:pPr>
        <w:rPr>
          <w:rFonts w:ascii="Courier New" w:hAnsi="Courier New" w:cs="Courier New"/>
          <w:color w:val="000000" w:themeColor="text1"/>
          <w:sz w:val="18"/>
          <w:szCs w:val="18"/>
        </w:rPr>
      </w:pPr>
    </w:p>
    <w:p w14:paraId="1335EBCF" w14:textId="71E82FEC" w:rsidR="00A707B6" w:rsidRPr="006D680B" w:rsidRDefault="00A707B6" w:rsidP="00DA4322">
      <w:pPr>
        <w:tabs>
          <w:tab w:val="left" w:pos="187"/>
          <w:tab w:val="left" w:pos="288"/>
          <w:tab w:val="left" w:pos="317"/>
          <w:tab w:val="left" w:pos="2430"/>
        </w:tabs>
        <w:rPr>
          <w:rFonts w:eastAsia="Batang"/>
        </w:rPr>
      </w:pPr>
      <w:r w:rsidRPr="006D680B">
        <w:rPr>
          <w:rFonts w:eastAsia="Batang"/>
        </w:rPr>
        <w:t>Notice that the calculation for new index of each arrays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5E79AE">
      <w:pPr>
        <w:tabs>
          <w:tab w:val="left" w:pos="187"/>
          <w:tab w:val="left" w:pos="288"/>
          <w:tab w:val="left" w:pos="317"/>
          <w:tab w:val="left" w:pos="2430"/>
        </w:tabs>
        <w:rPr>
          <w:rFonts w:eastAsia="Batang"/>
        </w:rPr>
      </w:pPr>
    </w:p>
    <w:p w14:paraId="2FE508BE" w14:textId="514D798F" w:rsidR="00DF02E4" w:rsidRPr="006D680B" w:rsidRDefault="008E315B" w:rsidP="00DF02E4">
      <w:pPr>
        <w:pStyle w:val="Heading2"/>
      </w:pPr>
      <w:bookmarkStart w:id="18" w:name="_Toc183626762"/>
      <w:r w:rsidRPr="006D680B">
        <w:t>Solving Ordinary Differential Equations</w:t>
      </w:r>
      <w:bookmarkEnd w:id="18"/>
    </w:p>
    <w:p w14:paraId="1AB23CE4" w14:textId="77777777" w:rsidR="00816D5A" w:rsidRDefault="00816D5A" w:rsidP="00827C66">
      <w:pPr>
        <w:tabs>
          <w:tab w:val="left" w:pos="187"/>
          <w:tab w:val="left" w:pos="288"/>
          <w:tab w:val="left" w:pos="317"/>
          <w:tab w:val="left" w:pos="2430"/>
        </w:tabs>
        <w:rPr>
          <w:rFonts w:eastAsia="Batang"/>
        </w:rPr>
      </w:pPr>
    </w:p>
    <w:p w14:paraId="74077039" w14:textId="33E8261B" w:rsidR="00816D5A" w:rsidRDefault="00827C66" w:rsidP="00816D5A">
      <w:pPr>
        <w:tabs>
          <w:tab w:val="left" w:pos="187"/>
          <w:tab w:val="left" w:pos="288"/>
          <w:tab w:val="left" w:pos="317"/>
          <w:tab w:val="left" w:pos="2430"/>
        </w:tabs>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29C9842E" w14:textId="4E000415" w:rsidR="00816D5A" w:rsidRDefault="00827C66" w:rsidP="00816D5A">
      <w:pPr>
        <w:tabs>
          <w:tab w:val="left" w:pos="187"/>
          <w:tab w:val="left" w:pos="288"/>
          <w:tab w:val="left" w:pos="317"/>
          <w:tab w:val="left" w:pos="2430"/>
        </w:tabs>
        <w:ind w:firstLine="709"/>
        <w:rPr>
          <w:rFonts w:eastAsia="Batang"/>
        </w:rPr>
      </w:pPr>
      <w:r w:rsidRPr="006D680B">
        <w:rPr>
          <w:rFonts w:eastAsia="Batang"/>
        </w:rPr>
        <w:lastRenderedPageBreak/>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r w:rsidR="004401C3">
        <w:rPr>
          <w:rFonts w:eastAsia="Batang"/>
        </w:rPr>
        <w:t>ToR-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r w:rsidR="004401C3">
        <w:rPr>
          <w:rFonts w:eastAsia="Batang"/>
        </w:rPr>
        <w:t>ToR-ORd</w:t>
      </w:r>
      <w:r w:rsidRPr="006D680B">
        <w:rPr>
          <w:rFonts w:eastAsia="Batang"/>
        </w:rPr>
        <w:t xml:space="preserve"> models, it proved to be computationally intensive, significantly increasing the runtime.</w:t>
      </w:r>
      <w:r w:rsidR="004C3B68">
        <w:rPr>
          <w:rFonts w:eastAsia="Batang"/>
        </w:rPr>
        <w:t xml:space="preserve"> </w:t>
      </w:r>
      <w:r w:rsidR="004C3B68" w:rsidRPr="006D680B">
        <w:rPr>
          <w:rFonts w:eastAsia="Batang"/>
        </w:rPr>
        <w:t>The Forward Euler solver also can be upgraded with a dynamic time-stepping mechanism, by adjusting the time step during each iteration.</w:t>
      </w:r>
    </w:p>
    <w:p w14:paraId="19969648" w14:textId="77777777" w:rsidR="00A25C00" w:rsidRDefault="00827C66" w:rsidP="00816D5A">
      <w:pPr>
        <w:tabs>
          <w:tab w:val="left" w:pos="187"/>
          <w:tab w:val="left" w:pos="288"/>
          <w:tab w:val="left" w:pos="317"/>
          <w:tab w:val="left" w:pos="2430"/>
        </w:tabs>
        <w:ind w:firstLine="709"/>
        <w:rPr>
          <w:rFonts w:eastAsia="Batang"/>
        </w:rPr>
      </w:pPr>
      <w:r w:rsidRPr="006D680B">
        <w:rPr>
          <w:rFonts w:eastAsia="Batang"/>
        </w:rPr>
        <w:t>To optimi</w:t>
      </w:r>
      <w:r w:rsidR="00471A5F">
        <w:rPr>
          <w:rFonts w:eastAsia="Batang"/>
        </w:rPr>
        <w:t>s</w:t>
      </w:r>
      <w:r w:rsidRPr="006D680B">
        <w:rPr>
          <w:rFonts w:eastAsia="Batang"/>
        </w:rPr>
        <w:t>e the paralleli</w:t>
      </w:r>
      <w:r w:rsidR="00816D5A">
        <w:rPr>
          <w:rFonts w:eastAsia="Batang"/>
        </w:rPr>
        <w:t>s</w:t>
      </w:r>
      <w:r w:rsidRPr="006D680B">
        <w:rPr>
          <w:rFonts w:eastAsia="Batang"/>
        </w:rPr>
        <w:t xml:space="preserve">ation process, </w:t>
      </w:r>
      <w:r w:rsidR="009574CD">
        <w:rPr>
          <w:rFonts w:eastAsia="Batang"/>
        </w:rPr>
        <w:t>algorithm was simplified</w:t>
      </w:r>
      <w:r w:rsidR="00174FC9">
        <w:rPr>
          <w:rFonts w:eastAsia="Batang"/>
        </w:rPr>
        <w:t xml:space="preserve">, </w:t>
      </w:r>
      <w:r w:rsidRPr="006D680B">
        <w:rPr>
          <w:rFonts w:eastAsia="Batang"/>
        </w:rPr>
        <w:t>enabl</w:t>
      </w:r>
      <w:r w:rsidR="00174FC9">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sidR="004C3B68">
        <w:rPr>
          <w:rFonts w:eastAsia="Batang"/>
        </w:rPr>
        <w:t>,</w:t>
      </w:r>
      <w:r w:rsidRPr="006D680B">
        <w:rPr>
          <w:rFonts w:eastAsia="Batang"/>
        </w:rPr>
        <w:t xml:space="preserve"> while maintaining accuracy and </w:t>
      </w:r>
      <w:r w:rsidR="00735159" w:rsidRPr="006D680B">
        <w:rPr>
          <w:rFonts w:eastAsia="Batang"/>
        </w:rPr>
        <w:t>to reduce numerical errors</w:t>
      </w:r>
      <w:r w:rsidRPr="006D680B">
        <w:rPr>
          <w:rFonts w:eastAsia="Batang"/>
        </w:rPr>
        <w:t>.</w:t>
      </w:r>
      <w:r w:rsidR="00F14316" w:rsidRPr="006D680B">
        <w:rPr>
          <w:rFonts w:eastAsia="Batang"/>
        </w:rPr>
        <w:t xml:space="preserve"> </w:t>
      </w:r>
    </w:p>
    <w:p w14:paraId="33018E14" w14:textId="754A4B5C" w:rsidR="00F05AF3" w:rsidRPr="006D680B" w:rsidRDefault="00FB75D5" w:rsidP="00816D5A">
      <w:pPr>
        <w:tabs>
          <w:tab w:val="left" w:pos="187"/>
          <w:tab w:val="left" w:pos="288"/>
          <w:tab w:val="left" w:pos="317"/>
          <w:tab w:val="left" w:pos="2430"/>
        </w:tabs>
        <w:ind w:firstLine="709"/>
        <w:rPr>
          <w:rFonts w:eastAsia="Batang"/>
        </w:rPr>
      </w:pPr>
      <w:r w:rsidRPr="006D680B">
        <w:rPr>
          <w:rFonts w:eastAsia="Batang"/>
        </w:rPr>
        <w:t xml:space="preserve">This research implements the ODE solver inside the </w:t>
      </w:r>
      <w:r w:rsidR="003D0DB4" w:rsidRPr="006D680B">
        <w:rPr>
          <w:rFonts w:eastAsia="Batang"/>
        </w:rPr>
        <w:t>cell model</w:t>
      </w:r>
      <w:r w:rsidRPr="006D680B">
        <w:rPr>
          <w:rFonts w:eastAsia="Batang"/>
        </w:rPr>
        <w:t xml:space="preserve"> code as a function. </w:t>
      </w:r>
      <w:r w:rsidR="00B77177"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F05AF3" w:rsidRPr="006D680B">
        <w:t xml:space="preserve">: </w:t>
      </w:r>
    </w:p>
    <w:p w14:paraId="6CC3FFBD" w14:textId="77777777" w:rsidR="00F05AF3" w:rsidRPr="006D680B" w:rsidRDefault="00F05AF3" w:rsidP="00F05AF3"/>
    <w:p w14:paraId="73948746" w14:textId="376DB84E" w:rsidR="00F05AF3" w:rsidRPr="006D680B" w:rsidRDefault="00F05AF3" w:rsidP="00F05AF3">
      <w:pPr>
        <w:jc w:val="center"/>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x</w:t>
      </w:r>
      <w:r w:rsidRPr="006D680B">
        <w:rPr>
          <w:rStyle w:val="katex-mathml"/>
          <w:rFonts w:eastAsiaTheme="majorEastAsia"/>
          <w:i/>
          <w:iCs/>
          <w:vertAlign w:val="subscript"/>
        </w:rPr>
        <w:t>n</w:t>
      </w:r>
      <w:r w:rsidRPr="006D680B">
        <w:rPr>
          <w:rStyle w:val="katex-mathml"/>
          <w:rFonts w:eastAsiaTheme="majorEastAsia"/>
          <w:i/>
          <w:iCs/>
        </w:rPr>
        <w:t>)</w:t>
      </w:r>
      <w:r w:rsidRPr="006D680B">
        <w:rPr>
          <w:rStyle w:val="katex-mathml"/>
          <w:rFonts w:ascii="Cambria Math" w:eastAsiaTheme="majorEastAsia" w:hAnsi="Cambria Math" w:cs="Cambria Math"/>
          <w:i/>
          <w:iCs/>
        </w:rPr>
        <w:t>⋅</w:t>
      </w:r>
      <w:r w:rsidRPr="006D680B">
        <w:rPr>
          <w:rStyle w:val="katex-mathml"/>
          <w:rFonts w:eastAsiaTheme="majorEastAsia"/>
          <w:i/>
          <w:iCs/>
        </w:rPr>
        <w:t>Δt</w:t>
      </w:r>
    </w:p>
    <w:p w14:paraId="0D7C3816" w14:textId="77777777" w:rsidR="00F05AF3" w:rsidRPr="006D680B" w:rsidRDefault="00F05AF3" w:rsidP="00F05AF3"/>
    <w:p w14:paraId="3255AE97" w14:textId="375A5B04" w:rsidR="00815BC1" w:rsidRDefault="00F05AF3" w:rsidP="00F05AF3">
      <w:pPr>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x</w:t>
      </w:r>
      <w:r w:rsidR="005324E2" w:rsidRPr="006D680B">
        <w:rPr>
          <w:rStyle w:val="katex-mathml"/>
          <w:rFonts w:eastAsia="Batang"/>
          <w:i/>
          <w:iCs/>
          <w:vertAlign w:val="subscript"/>
        </w:rPr>
        <w:t>n</w:t>
      </w:r>
      <w:r w:rsidR="005324E2" w:rsidRPr="006D680B">
        <w:rPr>
          <w:rStyle w:val="katex-mathml"/>
          <w:rFonts w:eastAsia="Batang"/>
          <w:i/>
          <w:iCs/>
        </w:rPr>
        <w:t>)</w:t>
      </w:r>
      <w:r w:rsidRPr="006D680B">
        <w:rPr>
          <w:rFonts w:eastAsia="Batang"/>
        </w:rPr>
        <w:t xml:space="preserve"> represents the rate of change at </w:t>
      </w:r>
      <w:r w:rsidR="005324E2" w:rsidRPr="006D680B">
        <w:rPr>
          <w:rStyle w:val="katex-mathml"/>
          <w:rFonts w:eastAsia="Batang"/>
          <w:i/>
          <w:iCs/>
        </w:rPr>
        <w:t>x</w:t>
      </w:r>
      <w:r w:rsidR="005324E2" w:rsidRPr="006D680B">
        <w:rPr>
          <w:rStyle w:val="katex-mathml"/>
          <w:rFonts w:eastAsia="Batang"/>
          <w:i/>
          <w:iCs/>
          <w:vertAlign w:val="subscript"/>
        </w:rPr>
        <w:t>n</w:t>
      </w:r>
      <w:r w:rsidRPr="006D680B">
        <w:rPr>
          <w:rFonts w:eastAsia="Batang"/>
        </w:rPr>
        <w:t xml:space="preserve">, and </w:t>
      </w:r>
      <w:r w:rsidR="005324E2" w:rsidRPr="006D680B">
        <w:rPr>
          <w:rStyle w:val="katex-mathml"/>
          <w:rFonts w:eastAsia="Batang"/>
          <w:i/>
          <w:iCs/>
        </w:rPr>
        <w:t>Δt</w:t>
      </w:r>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to implement this calculation. This can be achieved by </w:t>
      </w:r>
      <w:r w:rsidR="00F23FEC" w:rsidRPr="006D680B">
        <w:rPr>
          <w:rFonts w:eastAsia="Batang"/>
        </w:rPr>
        <w:t>implementing for loop such as:</w:t>
      </w:r>
    </w:p>
    <w:p w14:paraId="11A9D1AE" w14:textId="77777777" w:rsidR="00815BC1" w:rsidRDefault="00815BC1">
      <w:pPr>
        <w:spacing w:after="160" w:line="259" w:lineRule="auto"/>
        <w:jc w:val="left"/>
        <w:rPr>
          <w:rFonts w:eastAsia="Batang"/>
        </w:rPr>
      </w:pPr>
      <w:r>
        <w:rPr>
          <w:rFonts w:eastAsia="Batang"/>
        </w:rPr>
        <w:br w:type="page"/>
      </w:r>
    </w:p>
    <w:p w14:paraId="4593F2C9" w14:textId="57D5DF7D" w:rsidR="00F23FEC" w:rsidRPr="006D680B" w:rsidRDefault="00F23FEC" w:rsidP="00F05AF3"/>
    <w:p w14:paraId="670E55CE" w14:textId="665E51A6"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void solveEuler( double *STATES, double *RATES, double dt, int sample_id)</w:t>
      </w:r>
    </w:p>
    <w:p w14:paraId="2BFE9AF3"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w:t>
      </w:r>
    </w:p>
    <w:p w14:paraId="618B3152" w14:textId="071F619B"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for(int i=0;i&lt;43;i++){</w:t>
      </w:r>
    </w:p>
    <w:p w14:paraId="33EFF6D9" w14:textId="26C08D55"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STATES[(43 * sample_id) + i] = STATES[(43 * sample_id) + i] + RATES[(43 * sample_id) + i] * dt;</w:t>
      </w:r>
    </w:p>
    <w:p w14:paraId="17DDB76E"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 xml:space="preserve">    }</w:t>
      </w:r>
    </w:p>
    <w:p w14:paraId="2FD2AD36" w14:textId="77777777" w:rsidR="00F23FEC" w:rsidRPr="00434649" w:rsidRDefault="00F23FEC" w:rsidP="00434649">
      <w:pPr>
        <w:jc w:val="left"/>
        <w:rPr>
          <w:rFonts w:ascii="Courier New" w:hAnsi="Courier New" w:cs="Courier New"/>
          <w:sz w:val="20"/>
          <w:szCs w:val="21"/>
        </w:rPr>
      </w:pPr>
      <w:r w:rsidRPr="00434649">
        <w:rPr>
          <w:rFonts w:ascii="Courier New" w:hAnsi="Courier New" w:cs="Courier New"/>
          <w:sz w:val="20"/>
          <w:szCs w:val="21"/>
        </w:rPr>
        <w:t>}</w:t>
      </w:r>
    </w:p>
    <w:p w14:paraId="42EB94E1" w14:textId="77777777" w:rsidR="00F23FEC" w:rsidRPr="006D680B" w:rsidRDefault="00F23FEC" w:rsidP="00F05AF3">
      <w:pPr>
        <w:rPr>
          <w:rFonts w:eastAsia="Batang"/>
        </w:rPr>
      </w:pPr>
    </w:p>
    <w:p w14:paraId="6ED84575" w14:textId="7EFEEFDD" w:rsidR="00E80B2A" w:rsidRPr="006D680B" w:rsidRDefault="007B05AF" w:rsidP="00E80B2A">
      <w:pPr>
        <w:tabs>
          <w:tab w:val="left" w:pos="187"/>
          <w:tab w:val="left" w:pos="288"/>
          <w:tab w:val="left" w:pos="317"/>
          <w:tab w:val="left" w:pos="2430"/>
        </w:tabs>
        <w:rPr>
          <w:rFonts w:eastAsia="Batang"/>
        </w:rPr>
      </w:pPr>
      <w:r w:rsidRPr="006D680B">
        <w:rPr>
          <w:rFonts w:eastAsia="Batang"/>
        </w:rPr>
        <w:t xml:space="preserve">The function uses a for loop to iterate over the 43 state variables associated with a single sample in </w:t>
      </w:r>
      <w:r w:rsidR="004401C3">
        <w:rPr>
          <w:rFonts w:eastAsia="Batang"/>
        </w:rPr>
        <w:t>ToR-ORd</w:t>
      </w:r>
      <w:r w:rsidRPr="006D680B">
        <w:rPr>
          <w:rFonts w:eastAsia="Batang"/>
        </w:rPr>
        <w:t xml:space="preserve"> cell model. For each state variable, it calculates the new value using the forward Euler method formula</w:t>
      </w:r>
      <w:r w:rsidR="007854CE" w:rsidRPr="006D680B">
        <w:rPr>
          <w:rFonts w:eastAsia="Batang"/>
        </w:rPr>
        <w:t>. The formula is applied to the corresponding state variable and rate of the selected sample, determined by the sample_id. By multiplying sample_id by 43 (the number of state variables per sample</w:t>
      </w:r>
      <w:r w:rsidR="00615E38" w:rsidRPr="006D680B">
        <w:rPr>
          <w:rFonts w:eastAsia="Batang"/>
        </w:rPr>
        <w:t xml:space="preserve"> in </w:t>
      </w:r>
      <w:r w:rsidR="004401C3">
        <w:rPr>
          <w:rFonts w:eastAsia="Batang"/>
        </w:rPr>
        <w:t>ToR-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E80B2A">
      <w:pPr>
        <w:tabs>
          <w:tab w:val="left" w:pos="187"/>
          <w:tab w:val="left" w:pos="288"/>
          <w:tab w:val="left" w:pos="317"/>
          <w:tab w:val="left" w:pos="2430"/>
        </w:tabs>
        <w:rPr>
          <w:rFonts w:eastAsia="Batang"/>
        </w:rPr>
      </w:pPr>
    </w:p>
    <w:p w14:paraId="4AB8A285" w14:textId="5CDA6D78" w:rsidR="008E315B" w:rsidRPr="006D680B" w:rsidRDefault="00B047AA" w:rsidP="008E315B">
      <w:pPr>
        <w:pStyle w:val="Heading2"/>
      </w:pPr>
      <w:bookmarkStart w:id="19" w:name="_Toc183626763"/>
      <w:r w:rsidRPr="006D680B">
        <w:t>Simulation Protocol</w:t>
      </w:r>
      <w:r w:rsidR="00A86E0A" w:rsidRPr="006D680B">
        <w:t xml:space="preserve"> and Code Organisation</w:t>
      </w:r>
      <w:bookmarkEnd w:id="19"/>
    </w:p>
    <w:p w14:paraId="66B6336F" w14:textId="77777777" w:rsidR="00815BC1" w:rsidRDefault="00815BC1" w:rsidP="00927EF0">
      <w:pPr>
        <w:rPr>
          <w:rFonts w:eastAsia="Batang"/>
        </w:rPr>
      </w:pPr>
    </w:p>
    <w:p w14:paraId="63269A9C" w14:textId="365B3D8F" w:rsidR="00815BC1" w:rsidRDefault="00927EF0" w:rsidP="00815BC1">
      <w:pPr>
        <w:ind w:firstLine="709"/>
        <w:rPr>
          <w:rFonts w:eastAsia="Batang"/>
        </w:rPr>
      </w:pPr>
      <w:r w:rsidRPr="006D680B">
        <w:rPr>
          <w:rFonts w:eastAsia="Batang"/>
        </w:rPr>
        <w:t>The whole GPU simulation code repository consist of three main folders</w:t>
      </w:r>
      <w:r w:rsidR="00174FC9">
        <w:rPr>
          <w:rFonts w:eastAsia="Batang"/>
        </w:rPr>
        <w:t>:</w:t>
      </w:r>
      <w:r w:rsidRPr="006D680B">
        <w:rPr>
          <w:rFonts w:eastAsia="Batang"/>
        </w:rPr>
        <w:t xml:space="preserve"> bin, </w:t>
      </w:r>
      <w:r w:rsidR="003D0DB4" w:rsidRPr="006D680B">
        <w:rPr>
          <w:rFonts w:eastAsia="Batang"/>
        </w:rPr>
        <w:t>cell models</w:t>
      </w:r>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r w:rsidR="003D0DB4" w:rsidRPr="006D680B">
        <w:rPr>
          <w:rFonts w:eastAsia="Batang"/>
        </w:rPr>
        <w:t>executable</w:t>
      </w:r>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522E3778" w:rsidR="00815BC1" w:rsidRDefault="004D2EB7" w:rsidP="00815BC1">
      <w:pPr>
        <w:ind w:firstLine="709"/>
        <w:rPr>
          <w:rFonts w:eastAsia="Batang"/>
        </w:rPr>
      </w:pPr>
      <w:r w:rsidRPr="006D680B">
        <w:rPr>
          <w:rFonts w:eastAsia="Batang"/>
        </w:rPr>
        <w:t xml:space="preserve">The second folder is the </w:t>
      </w:r>
      <w:r w:rsidR="003D0DB4" w:rsidRPr="006D680B">
        <w:rPr>
          <w:rFonts w:eastAsia="Batang"/>
        </w:rPr>
        <w:t>cell models</w:t>
      </w:r>
      <w:r w:rsidRPr="006D680B">
        <w:rPr>
          <w:rFonts w:eastAsia="Batang"/>
        </w:rPr>
        <w:t xml:space="preserve"> folder. This folder holds codes of cell models like </w:t>
      </w:r>
      <w:r w:rsidR="004401C3">
        <w:rPr>
          <w:rFonts w:eastAsia="Batang"/>
        </w:rPr>
        <w:t>ToR-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each 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 xml:space="preserve">initialisation function (initConsts() function), </w:t>
      </w:r>
      <w:r w:rsidR="00115CC5" w:rsidRPr="006D680B">
        <w:rPr>
          <w:rFonts w:eastAsia="Batang"/>
        </w:rPr>
        <w:t xml:space="preserve">3) </w:t>
      </w:r>
      <w:r w:rsidR="00D90E8F" w:rsidRPr="006D680B">
        <w:rPr>
          <w:rFonts w:eastAsia="Batang"/>
        </w:rPr>
        <w:t xml:space="preserve">ODE solver, and </w:t>
      </w:r>
      <w:r w:rsidR="00115CC5" w:rsidRPr="006D680B">
        <w:rPr>
          <w:rFonts w:eastAsia="Batang"/>
        </w:rPr>
        <w:t xml:space="preserve">4) </w:t>
      </w:r>
      <w:r w:rsidR="00D90E8F" w:rsidRPr="006D680B">
        <w:rPr>
          <w:rFonts w:eastAsia="Batang"/>
        </w:rPr>
        <w:t>sometimes a dynamic time step function.</w:t>
      </w:r>
      <w:r w:rsidR="004C5C1A" w:rsidRPr="006D680B">
        <w:rPr>
          <w:rFonts w:eastAsia="Batang"/>
        </w:rPr>
        <w:t xml:space="preserve"> As an addition to make identifying each gate, parameters, or </w:t>
      </w:r>
      <w:r w:rsidR="004C5C1A" w:rsidRPr="006D680B">
        <w:rPr>
          <w:rFonts w:eastAsia="Batang"/>
        </w:rPr>
        <w:lastRenderedPageBreak/>
        <w:t xml:space="preserve">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enums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r w:rsidR="004401C3">
        <w:rPr>
          <w:rFonts w:eastAsia="Batang"/>
        </w:rPr>
        <w:t>ToR-ORd</w:t>
      </w:r>
      <w:r w:rsidR="0050713B" w:rsidRPr="006D680B">
        <w:rPr>
          <w:rFonts w:eastAsia="Batang"/>
        </w:rPr>
        <w:t xml:space="preserve"> cell model, CONSTANTS[1] is NaO (millimolar) in component extracellular. This header will enable CONSTANTS[1] aliased with CONSTANTS[nao] for easier tracing. </w:t>
      </w:r>
      <w:r w:rsidR="004C0BD8" w:rsidRPr="006D680B">
        <w:rPr>
          <w:rFonts w:eastAsia="Batang"/>
        </w:rPr>
        <w:t>Detail of all codes mentioned in this research will be attached in the Appendix.</w:t>
      </w:r>
    </w:p>
    <w:p w14:paraId="5D76893C" w14:textId="5F0A7A6A" w:rsidR="00815BC1" w:rsidRDefault="00115CC5" w:rsidP="00815BC1">
      <w:pPr>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cipa_t header, that define custom struct datatype 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gpu.cuh. </w:t>
      </w:r>
    </w:p>
    <w:p w14:paraId="2E48FCDB" w14:textId="77777777" w:rsidR="00815BC1" w:rsidRDefault="00505DB4" w:rsidP="00815BC1">
      <w:pPr>
        <w:ind w:firstLine="709"/>
        <w:rPr>
          <w:rFonts w:eastAsia="Batang"/>
        </w:rPr>
      </w:pPr>
      <w:r w:rsidRPr="006D680B">
        <w:rPr>
          <w:rFonts w:eastAsia="Batang"/>
        </w:rPr>
        <w:t xml:space="preserve">The file `gpu.cu` is central to all parallel processing in this research. It is specifically designed to handle computational tasks leveraging GPU acceleration, ensuring efficient parallel execution. Within `gpu.cu`, a key function named ‘kernel_DrugSimulation’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7A904C93" w14:textId="19B0314F" w:rsidR="00505DB4" w:rsidRPr="006D680B" w:rsidRDefault="00505DB4" w:rsidP="00815BC1">
      <w:pPr>
        <w:ind w:firstLine="709"/>
        <w:rPr>
          <w:rFonts w:eastAsia="Batang"/>
        </w:rPr>
      </w:pPr>
      <w:r w:rsidRPr="006D680B">
        <w:rPr>
          <w:rFonts w:eastAsia="Batang"/>
        </w:rPr>
        <w:t xml:space="preserve">The header for </w:t>
      </w:r>
      <w:r w:rsidR="00F14316" w:rsidRPr="006D680B">
        <w:rPr>
          <w:rFonts w:eastAsia="Batang"/>
        </w:rPr>
        <w:t xml:space="preserve">the key GPU code, ‘gpu.cuh’ help to declare three different functions, the key function, and two other simulation functions, named ‘kernel_DoDrugSim’ and ‘kernel_DoDrugSim_single’. Similar to their names, ‘kernel_DoDrugSim’ was designed to being </w:t>
      </w:r>
      <w:r w:rsidR="00B328BD" w:rsidRPr="006D680B">
        <w:rPr>
          <w:rFonts w:eastAsia="Batang"/>
        </w:rPr>
        <w:t>run</w:t>
      </w:r>
      <w:r w:rsidR="00F14316" w:rsidRPr="006D680B">
        <w:rPr>
          <w:rFonts w:eastAsia="Batang"/>
        </w:rPr>
        <w:t xml:space="preserve"> multiple times, and </w:t>
      </w:r>
      <w:r w:rsidR="00F14316" w:rsidRPr="006D680B">
        <w:rPr>
          <w:rFonts w:eastAsia="Batang"/>
        </w:rPr>
        <w:lastRenderedPageBreak/>
        <w:t>‘kernel_DoDrugSim_single’ was designed to run only for one or two times</w:t>
      </w:r>
      <w:r w:rsidR="00340BA4" w:rsidRPr="006D680B">
        <w:rPr>
          <w:rFonts w:eastAsia="Batang"/>
        </w:rPr>
        <w:t xml:space="preserve"> to collect necessary simulation result. </w:t>
      </w:r>
      <w:r w:rsidR="002C05E6" w:rsidRPr="006D680B">
        <w:rPr>
          <w:rFonts w:eastAsia="Batang"/>
        </w:rPr>
        <w:t xml:space="preserve">The ‘kernel_DoDrugSim’ will run for thousands of paces first, amplifying the drug effect in the simulation, then ‘kernel_DoDrugSim_single’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kernel_DoDrugSim_single’ will take up to 60% more memory to save all necessary information. </w:t>
      </w:r>
      <w:r w:rsidR="004571C3" w:rsidRPr="006D680B">
        <w:rPr>
          <w:rFonts w:eastAsia="Batang"/>
        </w:rPr>
        <w:t>Because</w:t>
      </w:r>
      <w:r w:rsidR="002C05E6" w:rsidRPr="006D680B">
        <w:rPr>
          <w:rFonts w:eastAsia="Batang"/>
        </w:rPr>
        <w:t xml:space="preserve"> ‘kernel_DoDrugSim’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kernel_DoDrugSim’ will be used as input for ‘kernel_DoDrugSim_single’</w:t>
      </w:r>
      <w:r w:rsidR="00964CC0">
        <w:rPr>
          <w:rFonts w:eastAsia="Batang"/>
        </w:rPr>
        <w:t>. The ‘</w:t>
      </w:r>
      <w:r w:rsidR="00964CC0" w:rsidRPr="006D680B">
        <w:rPr>
          <w:rFonts w:eastAsia="Batang"/>
        </w:rPr>
        <w:t>kernel_DoDrugSim_single’</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505DB4">
      <w:pPr>
        <w:rPr>
          <w:rFonts w:eastAsia="Batang"/>
        </w:rPr>
      </w:pPr>
    </w:p>
    <w:p w14:paraId="40EBD078" w14:textId="1BB3BC91" w:rsidR="00A6636D" w:rsidRPr="006D680B" w:rsidRDefault="001166AA" w:rsidP="00A6636D">
      <w:pPr>
        <w:pStyle w:val="Heading2"/>
      </w:pPr>
      <w:bookmarkStart w:id="20" w:name="_Toc183626764"/>
      <w:r w:rsidRPr="006D680B">
        <w:t>Output Format</w:t>
      </w:r>
      <w:bookmarkEnd w:id="20"/>
    </w:p>
    <w:p w14:paraId="7BC04024" w14:textId="77777777" w:rsidR="00815BC1" w:rsidRDefault="00815BC1" w:rsidP="00A70219">
      <w:pPr>
        <w:rPr>
          <w:rFonts w:eastAsia="Batang"/>
        </w:rPr>
      </w:pPr>
    </w:p>
    <w:p w14:paraId="1CE381D0" w14:textId="77777777" w:rsidR="00815BC1" w:rsidRDefault="00A6636D" w:rsidP="00815BC1">
      <w:pPr>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 xml:space="preserve">along with one intermediate cache file. The cache file is generated as the output of the `kernel_DoDrugSim`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the `kernel_DoDrugSim_single` function is executed, which generates the biomarker file and the time-series data files. All output files are organised into a dedicated folder within the `result` directory for efficient storage and retrieval.  </w:t>
      </w:r>
    </w:p>
    <w:p w14:paraId="0B9ADF16" w14:textId="0CEA6F05" w:rsidR="00A6636D" w:rsidRPr="006D680B" w:rsidRDefault="00A6636D" w:rsidP="007132A5">
      <w:pPr>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qNet, qInward,</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r w:rsidR="00B328BD" w:rsidRPr="006D680B">
        <w:rPr>
          <w:rFonts w:eastAsia="Batang"/>
        </w:rPr>
        <w:t>offers</w:t>
      </w:r>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IKr, IK1, and Ito. Using this detailed data, it is possible to plot the drug-induced cellular responses over a single cycle, facilitating visualisation and deeper analysis of dynamic behaviours.  </w:t>
      </w:r>
    </w:p>
    <w:p w14:paraId="4F6CFE32" w14:textId="77777777" w:rsidR="00A6636D" w:rsidRPr="006D680B" w:rsidRDefault="00A6636D" w:rsidP="00A6636D">
      <w:pPr>
        <w:rPr>
          <w:rFonts w:eastAsia="Batang"/>
        </w:rPr>
      </w:pPr>
    </w:p>
    <w:p w14:paraId="0F083ECA" w14:textId="77777777" w:rsidR="008E315B" w:rsidRPr="006D680B" w:rsidRDefault="008E315B" w:rsidP="008E315B">
      <w:pPr>
        <w:rPr>
          <w:rFonts w:eastAsia="Batang"/>
        </w:rPr>
      </w:pPr>
    </w:p>
    <w:p w14:paraId="5269A3A3" w14:textId="4D067325" w:rsidR="008E315B" w:rsidRPr="006D680B" w:rsidRDefault="003F1D3B" w:rsidP="008E315B">
      <w:pPr>
        <w:pStyle w:val="Heading2"/>
      </w:pPr>
      <w:bookmarkStart w:id="21" w:name="_Toc183626765"/>
      <w:r w:rsidRPr="006D680B">
        <w:t>Compilation, Input Files, and Testing</w:t>
      </w:r>
      <w:bookmarkEnd w:id="21"/>
    </w:p>
    <w:p w14:paraId="27C29973" w14:textId="77777777" w:rsidR="007132A5" w:rsidRDefault="007132A5" w:rsidP="009A641B">
      <w:pPr>
        <w:rPr>
          <w:rFonts w:eastAsia="Batang"/>
        </w:rPr>
      </w:pPr>
    </w:p>
    <w:p w14:paraId="0B7C3A12" w14:textId="1650A01F" w:rsidR="00C94946" w:rsidRPr="006D680B" w:rsidRDefault="00611AA8" w:rsidP="007132A5">
      <w:pPr>
        <w:ind w:firstLine="709"/>
        <w:rPr>
          <w:rFonts w:eastAsia="Batang"/>
        </w:rPr>
      </w:pPr>
      <w:r w:rsidRPr="00611AA8">
        <w:rPr>
          <w:rFonts w:eastAsia="Batang"/>
        </w:rPr>
        <w:t>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Makefil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9A641B">
      <w:pPr>
        <w:rPr>
          <w:rFonts w:eastAsia="Batang"/>
        </w:rPr>
      </w:pPr>
    </w:p>
    <w:p w14:paraId="3ED29DDE" w14:textId="54D6586B" w:rsidR="00C94946" w:rsidRPr="006D680B" w:rsidRDefault="00C94946" w:rsidP="00C94946">
      <w:pPr>
        <w:pStyle w:val="Heading3"/>
        <w:rPr>
          <w:rFonts w:eastAsia="Batang"/>
        </w:rPr>
      </w:pPr>
      <w:bookmarkStart w:id="22" w:name="_Toc183626766"/>
      <w:r w:rsidRPr="006D680B">
        <w:rPr>
          <w:rFonts w:eastAsia="Batang"/>
        </w:rPr>
        <w:t>Compiling with makefile</w:t>
      </w:r>
      <w:bookmarkEnd w:id="22"/>
    </w:p>
    <w:p w14:paraId="74B8CF09" w14:textId="77777777" w:rsidR="007132A5" w:rsidRDefault="007132A5" w:rsidP="00A972CF">
      <w:pPr>
        <w:tabs>
          <w:tab w:val="left" w:pos="187"/>
          <w:tab w:val="left" w:pos="288"/>
          <w:tab w:val="left" w:pos="317"/>
          <w:tab w:val="left" w:pos="2430"/>
        </w:tabs>
        <w:rPr>
          <w:rFonts w:eastAsia="Batang"/>
        </w:rPr>
      </w:pPr>
    </w:p>
    <w:p w14:paraId="778F0390" w14:textId="77777777" w:rsidR="007132A5" w:rsidRDefault="00B22629" w:rsidP="007132A5">
      <w:pPr>
        <w:tabs>
          <w:tab w:val="left" w:pos="187"/>
          <w:tab w:val="left" w:pos="288"/>
          <w:tab w:val="left" w:pos="317"/>
          <w:tab w:val="left" w:pos="2430"/>
        </w:tabs>
        <w:ind w:firstLine="709"/>
        <w:rPr>
          <w:rFonts w:eastAsia="Batang"/>
        </w:rPr>
      </w:pPr>
      <w:r w:rsidRPr="006D680B">
        <w:rPr>
          <w:rFonts w:eastAsia="Batang"/>
        </w:rPr>
        <w:t>This research’s code repository provided Makefil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The Makefile for this research will be provided in the appendix.</w:t>
      </w:r>
    </w:p>
    <w:p w14:paraId="4CB067CC"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drug_sim), making it easy to change the output program's name if needed. These simple, high-level definitions contribute to a more modular and maintainable Makefile.</w:t>
      </w:r>
    </w:p>
    <w:p w14:paraId="35B09A64"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 xml:space="preserve">The Makefile specifies nvcc, NVIDIA’s CUDA compiler, as the compiler, ensuring compatibility with GPU-based computation. It also utilises nvlink for linking purposes. Key flags are defined for both compilation and linking. CPPFLAGS includes the path to CUDA header files, while CXXFLAGS incorporates options such as -Wall for warnings, -O2 for optimisation, and -fpermissive for handling relaxed syntax. The LDFLAGS variable defines linker flags, such as paths to CUDA libraries, GPU architecture specifications (-arch=sm_86), and relocatable device code </w:t>
      </w:r>
      <w:r w:rsidRPr="006D680B">
        <w:rPr>
          <w:rFonts w:eastAsia="Batang"/>
        </w:rPr>
        <w:lastRenderedPageBreak/>
        <w:t>support (-rdc=true), ensuring optimal performance on the targeted GPU architecture.</w:t>
      </w:r>
    </w:p>
    <w:p w14:paraId="6375F92C"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To manage source and header files, the Makefile uses wildcard functions to automatically detect files with relevant extensions (e.g., .cpp, .cu, .c for source files and .hpp, .h, .cuh for headers). This approach ensures that the build process dynamically adapts to new files added during development, eliminating the need for manual updates to the Makefile. Object files are generated by substituting the .cpp extension with .o, ensuring a seamless mapping from source to object files.</w:t>
      </w:r>
    </w:p>
    <w:p w14:paraId="6DC2D48A"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77777777" w:rsidR="007132A5" w:rsidRDefault="00A972CF" w:rsidP="007132A5">
      <w:pPr>
        <w:tabs>
          <w:tab w:val="left" w:pos="187"/>
          <w:tab w:val="left" w:pos="288"/>
          <w:tab w:val="left" w:pos="317"/>
          <w:tab w:val="left" w:pos="2430"/>
        </w:tabs>
        <w:ind w:firstLine="709"/>
        <w:rPr>
          <w:rFonts w:eastAsia="Batang"/>
        </w:rPr>
      </w:pPr>
      <w:r w:rsidRPr="006D680B">
        <w:rPr>
          <w:rFonts w:eastAsia="Batang"/>
        </w:rPr>
        <w:t>A clean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OpenBLAS and CUDA-specific libraries (-lopenblas, -lpthread, -lcudart, -lcublas) that are crucial for performing mathematical and parallel computations.</w:t>
      </w:r>
    </w:p>
    <w:p w14:paraId="5B4B6F10" w14:textId="2444FA68" w:rsidR="00F94418" w:rsidRPr="006D680B" w:rsidRDefault="00A972CF" w:rsidP="007132A5">
      <w:pPr>
        <w:tabs>
          <w:tab w:val="left" w:pos="187"/>
          <w:tab w:val="left" w:pos="288"/>
          <w:tab w:val="left" w:pos="317"/>
          <w:tab w:val="left" w:pos="2430"/>
        </w:tabs>
        <w:ind w:firstLine="709"/>
        <w:rPr>
          <w:rFonts w:eastAsia="Batang"/>
        </w:rPr>
      </w:pPr>
      <w:r w:rsidRPr="006D680B">
        <w:rPr>
          <w:rFonts w:eastAsia="Batang"/>
        </w:rPr>
        <w:t>Overall, this Makefil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168BEC71" w14:textId="77777777" w:rsidR="007663CE" w:rsidRPr="006D680B" w:rsidRDefault="007663CE" w:rsidP="00A972CF">
      <w:pPr>
        <w:tabs>
          <w:tab w:val="left" w:pos="187"/>
          <w:tab w:val="left" w:pos="288"/>
          <w:tab w:val="left" w:pos="317"/>
          <w:tab w:val="left" w:pos="2430"/>
        </w:tabs>
        <w:rPr>
          <w:rFonts w:eastAsia="Batang"/>
        </w:rPr>
      </w:pPr>
    </w:p>
    <w:p w14:paraId="6EF53F21" w14:textId="2E3878DE" w:rsidR="007663CE" w:rsidRPr="006D680B" w:rsidRDefault="007663CE" w:rsidP="007663CE">
      <w:pPr>
        <w:pStyle w:val="Heading3"/>
        <w:rPr>
          <w:rFonts w:eastAsia="Batang"/>
        </w:rPr>
      </w:pPr>
      <w:bookmarkStart w:id="23" w:name="_Toc183626767"/>
      <w:r w:rsidRPr="006D680B">
        <w:rPr>
          <w:rFonts w:eastAsia="Batang"/>
        </w:rPr>
        <w:t>Required Input Files</w:t>
      </w:r>
      <w:bookmarkEnd w:id="23"/>
    </w:p>
    <w:p w14:paraId="28E076E3" w14:textId="77777777" w:rsidR="007132A5" w:rsidRDefault="007132A5" w:rsidP="007C3530">
      <w:pPr>
        <w:rPr>
          <w:rFonts w:eastAsia="Batang"/>
        </w:rPr>
      </w:pPr>
    </w:p>
    <w:p w14:paraId="5A00E4EA" w14:textId="61CC283B" w:rsidR="007132A5" w:rsidRDefault="003623F6" w:rsidP="007132A5">
      <w:pPr>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460F74CE" w:rsidR="007C3530" w:rsidRPr="006D680B" w:rsidRDefault="003623F6" w:rsidP="007132A5">
      <w:pPr>
        <w:ind w:firstLine="709"/>
        <w:rPr>
          <w:rFonts w:eastAsia="Batang"/>
        </w:rPr>
      </w:pPr>
      <w:r w:rsidRPr="006D680B">
        <w:rPr>
          <w:rFonts w:eastAsia="Batang"/>
        </w:rPr>
        <w:t xml:space="preserve">The first file, known as the input deck, is a text file containing simulation parameters. This file specifies crucial settings, such as the number of simulation steps, time intervals (`dt`), cell model identifiers, and </w:t>
      </w:r>
      <w:r w:rsidRPr="006D680B">
        <w:rPr>
          <w:rFonts w:eastAsia="Batang"/>
        </w:rPr>
        <w:lastRenderedPageBreak/>
        <w:t xml:space="preserve">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61782B81" w14:textId="77777777" w:rsidR="007C3530" w:rsidRPr="006D680B" w:rsidRDefault="007C3530" w:rsidP="007C3530">
      <w:pPr>
        <w:rPr>
          <w:rFonts w:eastAsia="Batang"/>
        </w:rPr>
      </w:pPr>
    </w:p>
    <w:p w14:paraId="58B7A285" w14:textId="0B6CC96F" w:rsidR="007C3530" w:rsidRPr="006D680B" w:rsidRDefault="007C3530" w:rsidP="007C3530">
      <w:pPr>
        <w:pStyle w:val="ListParagraph"/>
        <w:numPr>
          <w:ilvl w:val="0"/>
          <w:numId w:val="30"/>
        </w:numPr>
        <w:rPr>
          <w:rFonts w:eastAsia="Batang"/>
        </w:rPr>
      </w:pPr>
      <w:r w:rsidRPr="006D680B">
        <w:rPr>
          <w:rFonts w:eastAsia="Batang"/>
        </w:rPr>
        <w:t>Basic_Cycle_Length (length of one cycle in millisecond) = 1000</w:t>
      </w:r>
    </w:p>
    <w:p w14:paraId="17E2C0CE" w14:textId="1698E542" w:rsidR="007C3530" w:rsidRPr="006D680B" w:rsidRDefault="007C3530" w:rsidP="007C3530">
      <w:pPr>
        <w:pStyle w:val="ListParagraph"/>
        <w:numPr>
          <w:ilvl w:val="0"/>
          <w:numId w:val="30"/>
        </w:numPr>
        <w:rPr>
          <w:rFonts w:eastAsia="Batang"/>
        </w:rPr>
      </w:pPr>
      <w:r w:rsidRPr="006D680B">
        <w:rPr>
          <w:rFonts w:eastAsia="Batang"/>
        </w:rPr>
        <w:t>Number_of_Pacing (number of cycle) = 1000</w:t>
      </w:r>
    </w:p>
    <w:p w14:paraId="710B554E" w14:textId="77777777" w:rsidR="007C3530" w:rsidRPr="006D680B" w:rsidRDefault="007C3530" w:rsidP="007C3530">
      <w:pPr>
        <w:pStyle w:val="ListParagraph"/>
        <w:numPr>
          <w:ilvl w:val="0"/>
          <w:numId w:val="30"/>
        </w:numPr>
        <w:rPr>
          <w:rFonts w:eastAsia="Batang"/>
        </w:rPr>
      </w:pPr>
      <w:r w:rsidRPr="006D680B">
        <w:rPr>
          <w:rFonts w:eastAsia="Batang"/>
        </w:rPr>
        <w:t>Simulation_Mode = 0</w:t>
      </w:r>
    </w:p>
    <w:p w14:paraId="5AD4938F" w14:textId="6AE97BEA" w:rsidR="007C3530" w:rsidRPr="006D680B" w:rsidRDefault="007C3530" w:rsidP="007C3530">
      <w:pPr>
        <w:pStyle w:val="ListParagraph"/>
        <w:numPr>
          <w:ilvl w:val="0"/>
          <w:numId w:val="30"/>
        </w:numPr>
        <w:rPr>
          <w:rFonts w:eastAsia="Batang"/>
        </w:rPr>
      </w:pPr>
      <w:r w:rsidRPr="006D680B">
        <w:rPr>
          <w:rFonts w:eastAsia="Batang"/>
        </w:rPr>
        <w:t>Celltype = 0  (type of cell to simulate)   (0: endo, 1: epi, 2: M</w:t>
      </w:r>
    </w:p>
    <w:p w14:paraId="282DC977" w14:textId="0840DC9C" w:rsidR="007C3530" w:rsidRPr="006D680B" w:rsidRDefault="007C3530" w:rsidP="007C3530">
      <w:pPr>
        <w:pStyle w:val="ListParagraph"/>
        <w:numPr>
          <w:ilvl w:val="0"/>
          <w:numId w:val="30"/>
        </w:numPr>
        <w:rPr>
          <w:rFonts w:eastAsia="Batang"/>
        </w:rPr>
      </w:pPr>
      <w:r w:rsidRPr="006D680B">
        <w:rPr>
          <w:rFonts w:eastAsia="Batang"/>
        </w:rPr>
        <w:t>Is_Dutta = 1  (means conductance scaling from Dutta et al. 2017)</w:t>
      </w:r>
    </w:p>
    <w:p w14:paraId="3B5C0911" w14:textId="3CAEB783" w:rsidR="007C3530" w:rsidRPr="006D680B" w:rsidRDefault="007C3530" w:rsidP="007C3530">
      <w:pPr>
        <w:pStyle w:val="ListParagraph"/>
        <w:numPr>
          <w:ilvl w:val="1"/>
          <w:numId w:val="30"/>
        </w:numPr>
        <w:rPr>
          <w:rFonts w:eastAsia="Batang"/>
        </w:rPr>
      </w:pPr>
      <w:r w:rsidRPr="006D680B">
        <w:rPr>
          <w:rFonts w:eastAsia="Batang"/>
        </w:rPr>
        <w:t xml:space="preserve">Dutta’s conductance scaling may vary. </w:t>
      </w:r>
      <w:r w:rsidR="004401C3">
        <w:rPr>
          <w:rFonts w:eastAsia="Batang"/>
        </w:rPr>
        <w:t>ToR-ORd</w:t>
      </w:r>
      <w:r w:rsidRPr="006D680B">
        <w:rPr>
          <w:rFonts w:eastAsia="Batang"/>
        </w:rPr>
        <w:t xml:space="preserve"> cell model do not require this.</w:t>
      </w:r>
    </w:p>
    <w:p w14:paraId="7F969F03" w14:textId="1A43C29C" w:rsidR="007C3530" w:rsidRPr="006D680B" w:rsidRDefault="007C3530" w:rsidP="007C3530">
      <w:pPr>
        <w:pStyle w:val="ListParagraph"/>
        <w:numPr>
          <w:ilvl w:val="0"/>
          <w:numId w:val="30"/>
        </w:numPr>
        <w:rPr>
          <w:rFonts w:eastAsia="Batang"/>
        </w:rPr>
      </w:pPr>
      <w:r w:rsidRPr="006D680B">
        <w:rPr>
          <w:rFonts w:eastAsia="Batang"/>
        </w:rPr>
        <w:t>Is_Post_Processing = 0 (set 0 to use ‘kernel_DoDrugSim’ or set 1 to use ‘kernel_DoDrugSim_single’, run mode 0 first, then mode 1)</w:t>
      </w:r>
    </w:p>
    <w:p w14:paraId="505F2C8D" w14:textId="65252D85" w:rsidR="007C3530" w:rsidRPr="006D680B" w:rsidRDefault="007C3530" w:rsidP="007C3530">
      <w:pPr>
        <w:pStyle w:val="ListParagraph"/>
        <w:numPr>
          <w:ilvl w:val="0"/>
          <w:numId w:val="30"/>
        </w:numPr>
        <w:rPr>
          <w:rFonts w:eastAsia="Batang"/>
        </w:rPr>
      </w:pPr>
      <w:r w:rsidRPr="006D680B">
        <w:rPr>
          <w:rFonts w:eastAsia="Batang"/>
        </w:rPr>
        <w:t xml:space="preserve">Use_Conductance_Variability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7C3530">
      <w:pPr>
        <w:pStyle w:val="ListParagraph"/>
        <w:numPr>
          <w:ilvl w:val="0"/>
          <w:numId w:val="30"/>
        </w:numPr>
        <w:rPr>
          <w:rFonts w:eastAsia="Batang"/>
        </w:rPr>
      </w:pPr>
      <w:r w:rsidRPr="006D680B">
        <w:rPr>
          <w:rFonts w:eastAsia="Batang"/>
        </w:rPr>
        <w:t>Pace_Find_Steepest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7C3530">
      <w:pPr>
        <w:pStyle w:val="ListParagraph"/>
        <w:numPr>
          <w:ilvl w:val="0"/>
          <w:numId w:val="30"/>
        </w:numPr>
        <w:rPr>
          <w:rFonts w:eastAsia="Batang"/>
        </w:rPr>
      </w:pPr>
      <w:r w:rsidRPr="006D680B">
        <w:rPr>
          <w:rFonts w:eastAsia="Batang"/>
        </w:rPr>
        <w:t>Drug_Name = quinidine</w:t>
      </w:r>
      <w:r w:rsidR="001833BF">
        <w:rPr>
          <w:rFonts w:eastAsia="Batang"/>
        </w:rPr>
        <w:t xml:space="preserve"> (change as needed)</w:t>
      </w:r>
    </w:p>
    <w:p w14:paraId="4FCA9298" w14:textId="20E951AB" w:rsidR="007C3530" w:rsidRPr="006D680B" w:rsidRDefault="007C3530" w:rsidP="007C3530">
      <w:pPr>
        <w:pStyle w:val="ListParagraph"/>
        <w:numPr>
          <w:ilvl w:val="0"/>
          <w:numId w:val="30"/>
        </w:numPr>
        <w:rPr>
          <w:rFonts w:eastAsia="Batang"/>
        </w:rPr>
      </w:pPr>
      <w:r w:rsidRPr="006D680B">
        <w:rPr>
          <w:rFonts w:eastAsia="Batang"/>
        </w:rPr>
        <w:t>Concentrations = 3237.0</w:t>
      </w:r>
      <w:r w:rsidR="00ED369A" w:rsidRPr="006D680B">
        <w:rPr>
          <w:rFonts w:eastAsia="Batang"/>
        </w:rPr>
        <w:t xml:space="preserve"> (concentration of the drug in mMol)</w:t>
      </w:r>
    </w:p>
    <w:p w14:paraId="2EBB9B3A" w14:textId="5DE5960B" w:rsidR="003623F6" w:rsidRPr="006D680B" w:rsidRDefault="007C3530" w:rsidP="007C3530">
      <w:pPr>
        <w:pStyle w:val="ListParagraph"/>
        <w:numPr>
          <w:ilvl w:val="0"/>
          <w:numId w:val="30"/>
        </w:numPr>
        <w:rPr>
          <w:rFonts w:eastAsia="Batang"/>
        </w:rPr>
      </w:pPr>
      <w:r w:rsidRPr="006D680B">
        <w:rPr>
          <w:rFonts w:eastAsia="Batang"/>
        </w:rPr>
        <w:t>GPU_Index = 0</w:t>
      </w:r>
      <w:r w:rsidR="00ED369A" w:rsidRPr="006D680B">
        <w:rPr>
          <w:rFonts w:eastAsia="Batang"/>
        </w:rPr>
        <w:t xml:space="preserve"> (choose which GPU will run the simulation, a PC with 1 GPU should let it 0)</w:t>
      </w:r>
    </w:p>
    <w:p w14:paraId="15572F6E" w14:textId="77777777" w:rsidR="007C3530" w:rsidRPr="006D680B" w:rsidRDefault="007C3530" w:rsidP="007C3530">
      <w:pPr>
        <w:rPr>
          <w:rFonts w:eastAsia="Batang"/>
        </w:rPr>
      </w:pPr>
    </w:p>
    <w:p w14:paraId="2DFA295C" w14:textId="52C9BE78" w:rsidR="007132A5" w:rsidRDefault="003623F6" w:rsidP="007132A5">
      <w:pPr>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081A857A" w14:textId="470476C4" w:rsidR="007663CE" w:rsidRPr="006D680B" w:rsidRDefault="00122628" w:rsidP="007132A5">
      <w:pPr>
        <w:ind w:firstLine="709"/>
        <w:rPr>
          <w:rFonts w:eastAsia="Batang"/>
        </w:rPr>
      </w:pPr>
      <w:r w:rsidRPr="006D680B">
        <w:rPr>
          <w:rFonts w:eastAsia="Batang"/>
        </w:rPr>
        <w:t>These required input files declared by adding flags in the running parameter. After compilation, the compiled simulator will be available in the ‘bin’ folder. Then add two flags when running drug_sim</w:t>
      </w:r>
      <w:r w:rsidR="007E2E72" w:rsidRPr="006D680B">
        <w:rPr>
          <w:rFonts w:eastAsia="Batang"/>
        </w:rPr>
        <w:t>, -input_deck</w:t>
      </w:r>
      <w:r w:rsidR="007132A5">
        <w:rPr>
          <w:rFonts w:eastAsia="Batang"/>
        </w:rPr>
        <w:t xml:space="preserve"> </w:t>
      </w:r>
      <w:r w:rsidR="00607D6F" w:rsidRPr="006D680B">
        <w:rPr>
          <w:rFonts w:eastAsia="Batang"/>
        </w:rPr>
        <w:t>declares the location of the input deck file, and -hill_file declares the location of IC50 and hill file.</w:t>
      </w:r>
      <w:r w:rsidRPr="006D680B">
        <w:rPr>
          <w:rFonts w:eastAsia="Batang"/>
        </w:rPr>
        <w:t xml:space="preserve"> </w:t>
      </w:r>
      <w:r w:rsidR="003623F6" w:rsidRPr="006D680B">
        <w:rPr>
          <w:rFonts w:eastAsia="Batang"/>
        </w:rPr>
        <w:t xml:space="preserve">By using these two files, the simulator integrates user-defined configurations with drug-specific properties, </w:t>
      </w:r>
      <w:r w:rsidR="003623F6" w:rsidRPr="006D680B">
        <w:rPr>
          <w:rFonts w:eastAsia="Batang"/>
        </w:rPr>
        <w:lastRenderedPageBreak/>
        <w:t>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7663CE">
      <w:pPr>
        <w:rPr>
          <w:rFonts w:eastAsia="Batang"/>
        </w:rPr>
      </w:pPr>
    </w:p>
    <w:p w14:paraId="0C4DBE24" w14:textId="5A91BFD4" w:rsidR="007663CE" w:rsidRPr="006D680B" w:rsidRDefault="007663CE" w:rsidP="007663CE">
      <w:pPr>
        <w:pStyle w:val="Heading3"/>
        <w:rPr>
          <w:rFonts w:eastAsia="Batang"/>
        </w:rPr>
      </w:pPr>
      <w:bookmarkStart w:id="24" w:name="_Toc183626768"/>
      <w:r w:rsidRPr="006D680B">
        <w:rPr>
          <w:rFonts w:eastAsia="Batang"/>
        </w:rPr>
        <w:t>Testing and Result Validation Method</w:t>
      </w:r>
      <w:bookmarkEnd w:id="24"/>
    </w:p>
    <w:p w14:paraId="255E7173" w14:textId="77777777" w:rsidR="00434649" w:rsidRDefault="00434649" w:rsidP="009A641B">
      <w:pPr>
        <w:rPr>
          <w:rFonts w:eastAsia="Batang"/>
          <w:color w:val="FF0000"/>
        </w:rPr>
      </w:pPr>
    </w:p>
    <w:p w14:paraId="67008888" w14:textId="77777777" w:rsidR="007F09BA" w:rsidRDefault="009A641B" w:rsidP="007F09BA">
      <w:pPr>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Makefile and codebase to ensure all dependencies are correctly linked and that no syntax or compatibility issues are present. Once the code is successfully compiled, it can then proceed to the testing phase.  </w:t>
      </w:r>
    </w:p>
    <w:p w14:paraId="5CD4AC07" w14:textId="77777777" w:rsidR="007F09BA" w:rsidRDefault="009A641B" w:rsidP="007F09BA">
      <w:pPr>
        <w:ind w:firstLine="709"/>
        <w:rPr>
          <w:rFonts w:eastAsia="Batang"/>
          <w:color w:val="000000" w:themeColor="text1"/>
        </w:rPr>
      </w:pPr>
      <w:r w:rsidRPr="007F09BA">
        <w:rPr>
          <w:rFonts w:eastAsia="Batang"/>
          <w:color w:val="000000" w:themeColor="text1"/>
        </w:rPr>
        <w:t xml:space="preserve">The initial testing phase involves running the simulator for a limited number of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7777777" w:rsidR="007F09BA" w:rsidRDefault="009A641B" w:rsidP="007F09BA">
      <w:pPr>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biomarker files and time-series data, are then compared to the results obtained from running the same simulation in OpenCOR.  </w:t>
      </w:r>
    </w:p>
    <w:p w14:paraId="77F0A694" w14:textId="562F58BB" w:rsidR="00BA1780" w:rsidRPr="007F09BA" w:rsidRDefault="009A641B" w:rsidP="007F09BA">
      <w:pPr>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p>
    <w:p w14:paraId="66337FF0" w14:textId="2B2412E7" w:rsidR="00BA1780" w:rsidRPr="006D680B" w:rsidRDefault="00BA1780" w:rsidP="00BA1780">
      <w:pPr>
        <w:pStyle w:val="Heading1"/>
        <w:jc w:val="center"/>
        <w:rPr>
          <w:rFonts w:eastAsia="Batang"/>
        </w:rPr>
      </w:pPr>
      <w:bookmarkStart w:id="25" w:name="_Toc183626769"/>
      <w:r w:rsidRPr="006D680B">
        <w:rPr>
          <w:rFonts w:eastAsia="Batang"/>
        </w:rPr>
        <w:lastRenderedPageBreak/>
        <w:t>Results and Discussion</w:t>
      </w:r>
      <w:bookmarkEnd w:id="25"/>
    </w:p>
    <w:p w14:paraId="18A5BAF9" w14:textId="16248CF3" w:rsidR="00DF6FF8" w:rsidRDefault="001A204D" w:rsidP="00DF6FF8">
      <w:pPr>
        <w:ind w:firstLine="709"/>
        <w:rPr>
          <w:rFonts w:eastAsia="Batang"/>
        </w:rPr>
      </w:pPr>
      <w:r w:rsidRPr="006D680B">
        <w:rPr>
          <w:rFonts w:eastAsia="Batang"/>
        </w:rPr>
        <w:t xml:space="preserve">This chapter presents the findings of the GPU-based simulation for three different cell models: ORd 2011, ORd 2017, and </w:t>
      </w:r>
      <w:r w:rsidR="004401C3">
        <w:rPr>
          <w:rFonts w:eastAsia="Batang"/>
        </w:rPr>
        <w:t>ToR-ORd</w:t>
      </w:r>
      <w:r w:rsidRPr="006D680B">
        <w:rPr>
          <w:rFonts w:eastAsia="Batang"/>
        </w:rPr>
        <w:t xml:space="preserve">. Each section provides a detailed analysis of the results obtained from the simulations, focusing on validating the outcomes, assessing the effects of drugs, and evaluating </w:t>
      </w:r>
      <w:r w:rsidR="00DF6FF8">
        <w:rPr>
          <w:rFonts w:eastAsia="Batang"/>
        </w:rPr>
        <w:t>time</w:t>
      </w:r>
      <w:r w:rsidRPr="006D680B">
        <w:rPr>
          <w:rFonts w:eastAsia="Batang"/>
        </w:rPr>
        <w:t xml:space="preserve"> performance and efficiency.</w:t>
      </w:r>
    </w:p>
    <w:p w14:paraId="21F60249" w14:textId="131509B1" w:rsidR="001A204D" w:rsidRPr="006D680B" w:rsidRDefault="001A204D" w:rsidP="00DF6FF8">
      <w:pPr>
        <w:ind w:firstLine="709"/>
        <w:rPr>
          <w:rFonts w:eastAsia="Batang"/>
        </w:rPr>
      </w:pPr>
      <w:r w:rsidRPr="006D680B">
        <w:rPr>
          <w:rFonts w:eastAsia="Batang"/>
        </w:rPr>
        <w:t xml:space="preserve">The first section, outlines the results for the ORd 2011 cell model. The accuracy of the simulation is validated by comparing the GPU-generated outputs with benchmarks obtained from solvers in OpenCOR. The impact of </w:t>
      </w:r>
      <w:bookmarkStart w:id="26" w:name="OLE_LINK1"/>
      <w:r w:rsidRPr="006D680B">
        <w:rPr>
          <w:rFonts w:eastAsia="Batang"/>
        </w:rPr>
        <w:t xml:space="preserve">drug-induced changes </w:t>
      </w:r>
      <w:bookmarkEnd w:id="26"/>
      <w:r w:rsidRPr="006D680B">
        <w:rPr>
          <w:rFonts w:eastAsia="Batang"/>
        </w:rPr>
        <w:t>on cellular behaviour is then analysed</w:t>
      </w:r>
      <w:r w:rsidR="001661A6" w:rsidRPr="006D680B">
        <w:rPr>
          <w:rFonts w:eastAsia="Batang"/>
        </w:rPr>
        <w:t xml:space="preserve"> in the next sub-section</w:t>
      </w:r>
      <w:r w:rsidRPr="006D680B">
        <w:rPr>
          <w:rFonts w:eastAsia="Batang"/>
        </w:rPr>
        <w:t xml:space="preserve">, followed by a discussion of the computational time and efficiency improvements achieved with GPU acceleration. Similarly, the second section, delves into the simulation results for the updated ORd 2017 cell model. The third section focuses on the results for the </w:t>
      </w:r>
      <w:r w:rsidR="004401C3">
        <w:rPr>
          <w:rFonts w:eastAsia="Batang"/>
        </w:rPr>
        <w:t>ToR-ORd</w:t>
      </w:r>
      <w:r w:rsidRPr="006D680B">
        <w:rPr>
          <w:rFonts w:eastAsia="Batang"/>
        </w:rPr>
        <w:t xml:space="preserve"> cell model. </w:t>
      </w:r>
      <w:r w:rsidR="00C0230E">
        <w:rPr>
          <w:rFonts w:eastAsia="Batang"/>
        </w:rPr>
        <w:t>In both ORd 2017 and Tor-ORd simulations</w:t>
      </w:r>
      <w:r w:rsidRPr="006D680B">
        <w:rPr>
          <w:rFonts w:eastAsia="Batang"/>
        </w:rPr>
        <w:t xml:space="preserve">, the accuracy of the simulation is validated, the drug-induced changes are analysed, and computational performance is reviewed. Together, these sections provide a comprehensive overview of the performance and reliability of GPU-accelerated simulations across multiple models. This chapter not only demonstrates the feasibility of the approach but also </w:t>
      </w:r>
      <w:r w:rsidR="00C0230E">
        <w:rPr>
          <w:rFonts w:eastAsia="Batang"/>
        </w:rPr>
        <w:t>highlight</w:t>
      </w:r>
      <w:r w:rsidRPr="006D680B">
        <w:rPr>
          <w:rFonts w:eastAsia="Batang"/>
        </w:rPr>
        <w:t xml:space="preserve"> its potential for large-scale and rapid cardiotoxicity prediction in drug development.</w:t>
      </w:r>
      <w:r w:rsidR="001661A6" w:rsidRPr="006D680B">
        <w:rPr>
          <w:rFonts w:eastAsia="Batang"/>
        </w:rPr>
        <w:t xml:space="preserve"> All control result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cmax 1)</w:t>
      </w:r>
      <w:r w:rsidR="00896C7A" w:rsidRPr="006D680B">
        <w:rPr>
          <w:rFonts w:eastAsia="Batang"/>
        </w:rPr>
        <w:t>, 66</w:t>
      </w:r>
      <w:r w:rsidR="00305CB6" w:rsidRPr="006D680B">
        <w:rPr>
          <w:rFonts w:eastAsia="Batang"/>
        </w:rPr>
        <w:t xml:space="preserve"> mMol (cmax 2)</w:t>
      </w:r>
      <w:r w:rsidR="00896C7A" w:rsidRPr="006D680B">
        <w:rPr>
          <w:rFonts w:eastAsia="Batang"/>
        </w:rPr>
        <w:t>, and 132</w:t>
      </w:r>
      <w:r w:rsidR="00305CB6" w:rsidRPr="006D680B">
        <w:rPr>
          <w:rFonts w:eastAsia="Batang"/>
        </w:rPr>
        <w:t xml:space="preserve"> mMol (cmax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p>
    <w:p w14:paraId="3EA3534A" w14:textId="77777777" w:rsidR="001A204D" w:rsidRPr="006D680B" w:rsidRDefault="001A204D" w:rsidP="001A204D">
      <w:pPr>
        <w:rPr>
          <w:rFonts w:eastAsia="Batang"/>
        </w:rPr>
      </w:pPr>
    </w:p>
    <w:p w14:paraId="6229A868" w14:textId="2662006A" w:rsidR="007E1F11" w:rsidRPr="006D680B" w:rsidRDefault="00027CBF" w:rsidP="007E1F11">
      <w:pPr>
        <w:pStyle w:val="Heading2"/>
      </w:pPr>
      <w:bookmarkStart w:id="27" w:name="_Toc183626770"/>
      <w:r w:rsidRPr="006D680B">
        <w:t>GPU Simulation Result Using ORd 2011</w:t>
      </w:r>
      <w:r w:rsidR="007E1F11" w:rsidRPr="006D680B">
        <w:t xml:space="preserve"> Cell Model</w:t>
      </w:r>
      <w:bookmarkEnd w:id="27"/>
    </w:p>
    <w:p w14:paraId="500B2691" w14:textId="77777777" w:rsidR="007F09BA" w:rsidRDefault="007F09BA" w:rsidP="007F09BA">
      <w:pPr>
        <w:ind w:firstLine="709"/>
        <w:rPr>
          <w:rFonts w:eastAsia="Batang"/>
        </w:rPr>
      </w:pPr>
    </w:p>
    <w:p w14:paraId="18B6AF76" w14:textId="716BCFAD" w:rsidR="00B44C84" w:rsidRPr="006D680B" w:rsidRDefault="00B44C84" w:rsidP="007F09BA">
      <w:pPr>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64C891C7" w14:textId="7D8D638B" w:rsidR="007F09BA" w:rsidRPr="006D680B" w:rsidRDefault="00DF6FF8" w:rsidP="00DF6FF8">
      <w:pPr>
        <w:spacing w:after="160" w:line="259" w:lineRule="auto"/>
        <w:jc w:val="left"/>
        <w:rPr>
          <w:rFonts w:eastAsia="Batang"/>
        </w:rPr>
      </w:pPr>
      <w:r>
        <w:rPr>
          <w:rFonts w:eastAsia="Batang"/>
        </w:rPr>
        <w:br w:type="page"/>
      </w:r>
    </w:p>
    <w:p w14:paraId="5806F1CF" w14:textId="6229A623" w:rsidR="007E1F11" w:rsidRPr="006D680B" w:rsidRDefault="007E1F11" w:rsidP="007E1F11">
      <w:pPr>
        <w:pStyle w:val="Heading3"/>
        <w:rPr>
          <w:rFonts w:eastAsia="Batang"/>
        </w:rPr>
      </w:pPr>
      <w:bookmarkStart w:id="28" w:name="_Toc183626771"/>
      <w:r w:rsidRPr="006D680B">
        <w:rPr>
          <w:rFonts w:eastAsia="Batang"/>
        </w:rPr>
        <w:lastRenderedPageBreak/>
        <w:t>Result Validation</w:t>
      </w:r>
      <w:bookmarkEnd w:id="28"/>
      <w:r w:rsidRPr="006D680B">
        <w:rPr>
          <w:rFonts w:eastAsia="Batang"/>
        </w:rPr>
        <w:t xml:space="preserve"> </w:t>
      </w:r>
    </w:p>
    <w:p w14:paraId="09E10C50" w14:textId="77777777" w:rsidR="007F09BA" w:rsidRDefault="007F09BA" w:rsidP="007F09BA">
      <w:pPr>
        <w:ind w:firstLine="709"/>
        <w:rPr>
          <w:rFonts w:eastAsia="Batang"/>
        </w:rPr>
      </w:pPr>
    </w:p>
    <w:p w14:paraId="6DBDF5F6" w14:textId="5C051CEE" w:rsidR="007F09BA" w:rsidRDefault="001772D5" w:rsidP="007F09BA">
      <w:pPr>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s, such as action potential duration, calcium transient properties, and ionic currents, were </w:t>
      </w:r>
      <w:r w:rsidR="000A7AFA" w:rsidRPr="006D680B">
        <w:rPr>
          <w:rFonts w:eastAsia="Batang"/>
        </w:rPr>
        <w:t>also compared</w:t>
      </w:r>
      <w:r w:rsidRPr="006D680B">
        <w:rPr>
          <w:rFonts w:eastAsia="Batang"/>
        </w:rPr>
        <w:t xml:space="preserve">. These biomarkers 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 xml:space="preserve">. </w:t>
      </w:r>
    </w:p>
    <w:p w14:paraId="74B3991C" w14:textId="6E8E8CD7" w:rsidR="00AF0566" w:rsidRPr="006D680B" w:rsidRDefault="007967D7" w:rsidP="007F09BA">
      <w:pPr>
        <w:ind w:firstLine="709"/>
        <w:rPr>
          <w:rFonts w:eastAsia="Batang"/>
        </w:rPr>
      </w:pPr>
      <w:r w:rsidRPr="006D680B">
        <w:rPr>
          <w:rFonts w:eastAsia="Batang"/>
        </w:rPr>
        <w:t xml:space="preserve">The findings revealed </w:t>
      </w:r>
      <w:r w:rsidR="0050502A" w:rsidRPr="006D680B">
        <w:rPr>
          <w:rFonts w:eastAsia="Batang"/>
        </w:rPr>
        <w:t>the GPU simulation result is almost exactly same with its CPU predecessor</w:t>
      </w:r>
      <w:r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9977EE"/>
    <w:p w14:paraId="7104A8D7" w14:textId="4CDD5D29" w:rsidR="0010756B" w:rsidRPr="006D680B" w:rsidRDefault="00991868" w:rsidP="00991868">
      <w:pPr>
        <w:jc w:val="center"/>
      </w:pPr>
      <w:r w:rsidRPr="006D680B">
        <w:rPr>
          <w:noProof/>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34BD5F8" w14:textId="04EE5A36" w:rsidR="00991868" w:rsidRDefault="00991868" w:rsidP="009977EE"/>
    <w:p w14:paraId="47078556" w14:textId="4B0CDFC9" w:rsidR="003F70C4" w:rsidRPr="006D680B" w:rsidRDefault="003F70C4" w:rsidP="006C7EB6">
      <w:pPr>
        <w:pStyle w:val="Caption"/>
      </w:pPr>
      <w:bookmarkStart w:id="29" w:name="_Ref56499839"/>
      <w:bookmarkStart w:id="30" w:name="_Toc57331955"/>
      <w:bookmarkStart w:id="31" w:name="_Toc183513876"/>
      <w:r>
        <w:t>[Figure 3.</w:t>
      </w:r>
      <w:bookmarkEnd w:id="29"/>
      <w:r w:rsidR="007E18EF">
        <w:t xml:space="preserve"> 1</w:t>
      </w:r>
      <w:r>
        <w:t>]</w:t>
      </w:r>
      <w:bookmarkEnd w:id="30"/>
      <w:r w:rsidRPr="006D680B">
        <w:t xml:space="preserve"> Action Potential</w:t>
      </w:r>
      <w:r>
        <w:t xml:space="preserve"> (mV)</w:t>
      </w:r>
      <w:r w:rsidRPr="006D680B">
        <w:t xml:space="preserve"> Shape of both CPU (blue) and GPU (orange) Result Using ORd 2011</w:t>
      </w:r>
      <w:bookmarkEnd w:id="31"/>
    </w:p>
    <w:p w14:paraId="36247CE9" w14:textId="4C5A9EA1" w:rsidR="00AF0566" w:rsidRDefault="005D341F" w:rsidP="009977EE">
      <w:pPr>
        <w:rPr>
          <w:rFonts w:eastAsia="Batang"/>
        </w:rPr>
      </w:pPr>
      <w:r w:rsidRPr="006D680B">
        <w:rPr>
          <w:rFonts w:eastAsia="Batang"/>
        </w:rPr>
        <w:t xml:space="preserve">As shown, little to no difference from both of the result, indicating a valid result from the GPU-based simulation. Promising more efficient </w:t>
      </w:r>
      <w:r w:rsidRPr="0090254D">
        <w:rPr>
          <w:rFonts w:eastAsia="Batang"/>
          <w:i/>
          <w:iCs/>
        </w:rPr>
        <w:t>in-silico</w:t>
      </w:r>
      <w:r w:rsidRPr="006D680B">
        <w:rPr>
          <w:rFonts w:eastAsia="Batang"/>
        </w:rPr>
        <w:t xml:space="preserve"> drug cardiotoxicity prediction.</w:t>
      </w:r>
      <w:r w:rsidR="00AF0566" w:rsidRPr="006D680B">
        <w:rPr>
          <w:rFonts w:eastAsia="Batang"/>
        </w:rPr>
        <w:t xml:space="preserve"> </w:t>
      </w:r>
    </w:p>
    <w:p w14:paraId="4B847083" w14:textId="32DD2C41" w:rsidR="007F09BA" w:rsidRDefault="007F09BA" w:rsidP="009977EE">
      <w:pPr>
        <w:rPr>
          <w:rFonts w:eastAsia="Batang"/>
        </w:rPr>
      </w:pPr>
    </w:p>
    <w:p w14:paraId="69F78B35" w14:textId="77777777" w:rsidR="007F09BA" w:rsidRPr="006D680B" w:rsidRDefault="007F09BA" w:rsidP="009977EE">
      <w:pPr>
        <w:rPr>
          <w:rFonts w:eastAsia="Batang"/>
        </w:rPr>
      </w:pPr>
    </w:p>
    <w:p w14:paraId="698E169D" w14:textId="77777777" w:rsidR="00AF0566" w:rsidRPr="006D680B" w:rsidRDefault="00AF0566" w:rsidP="009977EE"/>
    <w:p w14:paraId="0CA609E9" w14:textId="3761FABB" w:rsidR="007E1F11" w:rsidRDefault="007E1F11" w:rsidP="007E1F11">
      <w:pPr>
        <w:pStyle w:val="Heading3"/>
        <w:rPr>
          <w:rFonts w:eastAsia="Batang"/>
        </w:rPr>
      </w:pPr>
      <w:bookmarkStart w:id="32" w:name="_Toc183626772"/>
      <w:r w:rsidRPr="006D680B">
        <w:rPr>
          <w:rFonts w:eastAsia="Batang"/>
        </w:rPr>
        <w:lastRenderedPageBreak/>
        <w:t>Result Validation Under Drug</w:t>
      </w:r>
      <w:bookmarkEnd w:id="32"/>
    </w:p>
    <w:p w14:paraId="44DC9886" w14:textId="5DD4162F" w:rsidR="00875CD6" w:rsidRDefault="00875CD6" w:rsidP="00875CD6">
      <w:pPr>
        <w:rPr>
          <w:rFonts w:eastAsia="Batang"/>
        </w:rPr>
      </w:pPr>
    </w:p>
    <w:p w14:paraId="751899D2" w14:textId="77777777" w:rsidR="00875CD6" w:rsidRDefault="00875CD6" w:rsidP="00875CD6">
      <w:pPr>
        <w:ind w:firstLine="709"/>
        <w:rPr>
          <w:rFonts w:eastAsia="Batang"/>
        </w:rPr>
      </w:pPr>
      <w:r w:rsidRPr="00875CD6">
        <w:rPr>
          <w:rFonts w:eastAsia="Batang"/>
        </w:rPr>
        <w:t xml:space="preserve">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 involved comparing action potential traces and key biomarkers, such as action potential duration (APD), calcium transients, and ionic currents. </w:t>
      </w:r>
    </w:p>
    <w:p w14:paraId="74A04E57" w14:textId="44EA437C" w:rsidR="00D61420" w:rsidRPr="006D680B" w:rsidRDefault="00D61420" w:rsidP="00D61420">
      <w:pPr>
        <w:rPr>
          <w:rFonts w:eastAsia="Batang"/>
        </w:rPr>
      </w:pPr>
    </w:p>
    <w:p w14:paraId="6A2BCAD4" w14:textId="276AE2CA" w:rsidR="00D61420" w:rsidRPr="006D680B" w:rsidRDefault="006A6109" w:rsidP="00D61420">
      <w:pPr>
        <w:rPr>
          <w:rFonts w:eastAsia="Batang"/>
        </w:rPr>
      </w:pPr>
      <w:r w:rsidRPr="006D680B">
        <w:rPr>
          <w:noProof/>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06B861" w14:textId="7B74CEF9" w:rsidR="00D61420" w:rsidRPr="006D680B" w:rsidRDefault="00D61420" w:rsidP="00D61420">
      <w:pPr>
        <w:rPr>
          <w:rFonts w:eastAsia="Batang"/>
        </w:rPr>
      </w:pPr>
    </w:p>
    <w:p w14:paraId="04CFCFE4" w14:textId="5E41B1A3" w:rsidR="00D61420" w:rsidRPr="006D680B" w:rsidRDefault="00900A15" w:rsidP="00042752">
      <w:pPr>
        <w:pStyle w:val="Caption"/>
      </w:pPr>
      <w:bookmarkStart w:id="33" w:name="_Ref56499846"/>
      <w:bookmarkStart w:id="34" w:name="_Toc183513877"/>
      <w:r>
        <w:t>[Figure 3.</w:t>
      </w:r>
      <w:bookmarkEnd w:id="33"/>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4"/>
    </w:p>
    <w:p w14:paraId="54B86861" w14:textId="6871045E" w:rsidR="00875CD6" w:rsidRPr="00875CD6" w:rsidRDefault="00875CD6" w:rsidP="00875CD6">
      <w:pPr>
        <w:ind w:firstLine="709"/>
        <w:rPr>
          <w:rFonts w:eastAsia="Batang"/>
        </w:rPr>
      </w:pPr>
      <w:r w:rsidRPr="00875CD6">
        <w:rPr>
          <w:rFonts w:eastAsia="Batang"/>
        </w:rPr>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This confirms the GPU implementation's reliability in replicating physiological and pharmacological responses under drug conditions.</w:t>
      </w:r>
    </w:p>
    <w:p w14:paraId="1122395E" w14:textId="024E2DE8" w:rsidR="00896C7A" w:rsidRDefault="00896C7A" w:rsidP="00896C7A"/>
    <w:p w14:paraId="0C43DD46" w14:textId="228C7E8E" w:rsidR="00875CD6" w:rsidRDefault="00875CD6" w:rsidP="00896C7A"/>
    <w:p w14:paraId="02DFD9EF" w14:textId="77777777" w:rsidR="00875CD6" w:rsidRPr="006D680B" w:rsidRDefault="00875CD6" w:rsidP="00896C7A"/>
    <w:p w14:paraId="1E231450" w14:textId="6ECC6E7E" w:rsidR="007E1F11" w:rsidRPr="006D680B" w:rsidRDefault="007E1F11" w:rsidP="007E1F11">
      <w:pPr>
        <w:pStyle w:val="Heading3"/>
        <w:rPr>
          <w:rFonts w:eastAsia="Batang"/>
        </w:rPr>
      </w:pPr>
      <w:bookmarkStart w:id="35" w:name="_Toc183626773"/>
      <w:r w:rsidRPr="006D680B">
        <w:rPr>
          <w:rFonts w:eastAsia="Batang"/>
        </w:rPr>
        <w:lastRenderedPageBreak/>
        <w:t>Computational Time and Efficiency Analysis</w:t>
      </w:r>
      <w:bookmarkEnd w:id="35"/>
    </w:p>
    <w:p w14:paraId="325F04F6" w14:textId="77777777" w:rsidR="00875CD6" w:rsidRDefault="00875CD6" w:rsidP="008B77A1">
      <w:pPr>
        <w:rPr>
          <w:rFonts w:eastAsia="Batang"/>
        </w:rPr>
      </w:pPr>
    </w:p>
    <w:p w14:paraId="4A08A58A" w14:textId="034C42D6" w:rsidR="007E1F11" w:rsidRPr="006D680B" w:rsidRDefault="00130929" w:rsidP="00875CD6">
      <w:pPr>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2E0C98DB" w14:textId="3450D337" w:rsidR="00042752" w:rsidRPr="006D680B" w:rsidRDefault="00042752" w:rsidP="00042752">
      <w:pPr>
        <w:rPr>
          <w:rFonts w:eastAsia="Batang"/>
        </w:rPr>
      </w:pPr>
    </w:p>
    <w:p w14:paraId="1BC3ADAA" w14:textId="5BF74D20" w:rsidR="00042752" w:rsidRPr="006D680B" w:rsidRDefault="00042752" w:rsidP="00042752">
      <w:pPr>
        <w:rPr>
          <w:rFonts w:eastAsia="Batang"/>
        </w:rPr>
      </w:pPr>
      <w:r w:rsidRPr="006D680B">
        <w:rPr>
          <w:noProof/>
        </w:rPr>
        <w:drawing>
          <wp:inline distT="0" distB="0" distL="0" distR="0" wp14:anchorId="3956A1D6" wp14:editId="7AD86855">
            <wp:extent cx="5047615" cy="2944167"/>
            <wp:effectExtent l="0" t="0" r="6985" b="15240"/>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162E6CC" w14:textId="6D509C5C"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25D97327" w14:textId="367FA9FB" w:rsidR="00042752" w:rsidRPr="006D680B" w:rsidRDefault="00900A15" w:rsidP="00042752">
      <w:pPr>
        <w:pStyle w:val="Caption"/>
      </w:pPr>
      <w:bookmarkStart w:id="36" w:name="_Ref56142323"/>
      <w:bookmarkStart w:id="37" w:name="_Toc183513878"/>
      <w:bookmarkStart w:id="38" w:name="OLE_LINK3"/>
      <w:r>
        <w:t>[Figure 3.</w:t>
      </w:r>
      <w:bookmarkEnd w:id="36"/>
      <w:r w:rsidR="007E18EF">
        <w:t xml:space="preserve"> 3</w:t>
      </w:r>
      <w:r>
        <w:t>]</w:t>
      </w:r>
      <w:r w:rsidR="00042752" w:rsidRPr="006D680B">
        <w:t xml:space="preserve"> </w:t>
      </w:r>
      <w:r w:rsidR="00DA7B7E" w:rsidRPr="006D680B">
        <w:t>Simulation time comparison between GPU and CPU in ORd 2011</w:t>
      </w:r>
      <w:bookmarkEnd w:id="37"/>
    </w:p>
    <w:bookmarkEnd w:id="38"/>
    <w:p w14:paraId="44DD4FCD" w14:textId="171B9FA8" w:rsidR="00875CD6" w:rsidRPr="006D680B" w:rsidRDefault="00875CD6" w:rsidP="00875CD6">
      <w:pPr>
        <w:ind w:firstLine="709"/>
        <w:rPr>
          <w:rFonts w:eastAsia="Batang"/>
        </w:rPr>
      </w:pPr>
      <w:r w:rsidRPr="006D680B">
        <w:rPr>
          <w:rFonts w:eastAsia="Batang"/>
        </w:rPr>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10-core setups are more common in practice in CPU parallelisation</w:t>
      </w:r>
      <w:r w:rsidR="006B3176">
        <w:rPr>
          <w:rFonts w:eastAsia="Batang"/>
        </w:rPr>
        <w:t>.</w:t>
      </w:r>
      <w:r w:rsidRPr="006D680B">
        <w:rPr>
          <w:rFonts w:eastAsia="Batang"/>
        </w:rPr>
        <w:t xml:space="preserve"> GPU parallelisation</w:t>
      </w:r>
      <w:r w:rsidR="006B3176">
        <w:rPr>
          <w:rFonts w:eastAsia="Batang"/>
        </w:rPr>
        <w:t xml:space="preserve"> is calculated to be</w:t>
      </w:r>
      <w:r w:rsidRPr="006D680B">
        <w:rPr>
          <w:rFonts w:eastAsia="Batang"/>
        </w:rPr>
        <w:t xml:space="preserve"> more time-efficient for </w:t>
      </w:r>
      <w:r w:rsidR="00F33480">
        <w:rPr>
          <w:rFonts w:eastAsia="Batang"/>
        </w:rPr>
        <w:t>s</w:t>
      </w:r>
      <w:r w:rsidRPr="006D680B">
        <w:rPr>
          <w:rFonts w:eastAsia="Batang"/>
        </w:rPr>
        <w:t>imulations</w:t>
      </w:r>
      <w:r w:rsidR="00F33480">
        <w:rPr>
          <w:rFonts w:eastAsia="Batang"/>
        </w:rPr>
        <w:t xml:space="preserve"> with more than 163 samples</w:t>
      </w:r>
      <w:r w:rsidRPr="006D680B">
        <w:rPr>
          <w:rFonts w:eastAsia="Batang"/>
        </w:rPr>
        <w:t>.</w:t>
      </w:r>
    </w:p>
    <w:p w14:paraId="488B5F72" w14:textId="77777777" w:rsidR="00042752" w:rsidRPr="006D680B" w:rsidRDefault="00042752" w:rsidP="00BA1780">
      <w:pPr>
        <w:tabs>
          <w:tab w:val="left" w:pos="187"/>
          <w:tab w:val="left" w:pos="288"/>
          <w:tab w:val="left" w:pos="317"/>
        </w:tabs>
        <w:rPr>
          <w:rFonts w:eastAsia="Batang"/>
        </w:rPr>
      </w:pPr>
    </w:p>
    <w:p w14:paraId="1D878F4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9" w:name="_Toc183626774"/>
      <w:r w:rsidRPr="006D680B">
        <w:t>GPU Simulation Result Using ORd 2017 Cell Model</w:t>
      </w:r>
      <w:bookmarkEnd w:id="39"/>
    </w:p>
    <w:p w14:paraId="182E0995" w14:textId="77777777" w:rsidR="00875CD6" w:rsidRDefault="00875CD6" w:rsidP="00474181">
      <w:pPr>
        <w:rPr>
          <w:rFonts w:eastAsia="Batang"/>
        </w:rPr>
      </w:pPr>
    </w:p>
    <w:p w14:paraId="266D838B" w14:textId="4246B4E7" w:rsidR="00474181" w:rsidRPr="006D680B" w:rsidRDefault="00474181" w:rsidP="00875CD6">
      <w:pPr>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474181">
      <w:pPr>
        <w:rPr>
          <w:rFonts w:eastAsia="Batang"/>
        </w:rPr>
      </w:pPr>
    </w:p>
    <w:p w14:paraId="2996184D" w14:textId="4DEF3EC8" w:rsidR="00B81F6B" w:rsidRPr="006D680B" w:rsidRDefault="00B81F6B" w:rsidP="00B81F6B">
      <w:pPr>
        <w:pStyle w:val="Heading3"/>
        <w:rPr>
          <w:rFonts w:eastAsia="Batang"/>
        </w:rPr>
      </w:pPr>
      <w:bookmarkStart w:id="40" w:name="_Toc183626775"/>
      <w:r w:rsidRPr="006D680B">
        <w:rPr>
          <w:rFonts w:eastAsia="Batang"/>
        </w:rPr>
        <w:t>Result Validation</w:t>
      </w:r>
      <w:bookmarkEnd w:id="40"/>
      <w:r w:rsidRPr="006D680B">
        <w:rPr>
          <w:rFonts w:eastAsia="Batang"/>
        </w:rPr>
        <w:t xml:space="preserve"> </w:t>
      </w:r>
    </w:p>
    <w:p w14:paraId="1D9CF9A4" w14:textId="4702E78A" w:rsidR="00875CD6" w:rsidRDefault="00474181" w:rsidP="00875CD6">
      <w:pPr>
        <w:pStyle w:val="NormalWeb"/>
        <w:ind w:firstLine="709"/>
        <w:rPr>
          <w:rFonts w:eastAsia="Batang"/>
        </w:rPr>
      </w:pPr>
      <w:r w:rsidRPr="006D680B">
        <w:rPr>
          <w:rFonts w:eastAsia="Batang"/>
        </w:rPr>
        <w:t xml:space="preserve">Similar to previous, validation of GPU simulation results for the ORd 2017 cell model was conducted by comparing outputs with the reference solutions generated from OpenCOR. Visual comparisons of action potential time-series data confirmed a close alignment between the two simulation platforms. </w:t>
      </w:r>
    </w:p>
    <w:p w14:paraId="69E249B0" w14:textId="2C10776C" w:rsidR="00A02F9D" w:rsidRPr="006D680B" w:rsidRDefault="00A02F9D" w:rsidP="00DA7B7E">
      <w:pPr>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276BC60F" w14:textId="77777777" w:rsidR="00A02F9D" w:rsidRPr="006D680B" w:rsidRDefault="00A02F9D" w:rsidP="00A02F9D"/>
    <w:p w14:paraId="72DB87F0" w14:textId="2C867F16" w:rsidR="00A02F9D" w:rsidRDefault="00900A15" w:rsidP="00DA7B7E">
      <w:pPr>
        <w:pStyle w:val="Caption"/>
      </w:pPr>
      <w:bookmarkStart w:id="41" w:name="_Ref56957323"/>
      <w:bookmarkStart w:id="42" w:name="_Toc183513879"/>
      <w:r>
        <w:t>[Figure 3.</w:t>
      </w:r>
      <w:bookmarkEnd w:id="41"/>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2"/>
    </w:p>
    <w:p w14:paraId="29F05C3A" w14:textId="120971AE" w:rsidR="00371FBC" w:rsidRPr="000E09C6" w:rsidRDefault="00663A10" w:rsidP="000E09C6">
      <w:pPr>
        <w:pStyle w:val="NormalWeb"/>
        <w:ind w:firstLine="709"/>
        <w:rPr>
          <w:rFonts w:eastAsia="Batang"/>
        </w:rPr>
      </w:pPr>
      <w:r w:rsidRPr="006D680B">
        <w:rPr>
          <w:rFonts w:eastAsia="Batang"/>
        </w:rPr>
        <w:lastRenderedPageBreak/>
        <w:t>Key biomarkers, such as action potential duration, were analysed under identical no-drug conditions to ensure the physiological fidelity of the GPU-based results.</w:t>
      </w:r>
      <w:r>
        <w:rPr>
          <w:rFonts w:eastAsia="Batang"/>
        </w:rPr>
        <w:t xml:space="preserve"> </w:t>
      </w:r>
      <w:r w:rsidR="00371FBC" w:rsidRPr="006D680B">
        <w:rPr>
          <w:rFonts w:eastAsia="Batang"/>
        </w:rPr>
        <w:t xml:space="preserve">As with the ORd 2011 model, the findings demonstrated that the GPU simulation </w:t>
      </w:r>
      <w:r w:rsidR="008205B9">
        <w:rPr>
          <w:rFonts w:eastAsia="Batang"/>
        </w:rPr>
        <w:t>similarly</w:t>
      </w:r>
      <w:r w:rsidR="00371FBC" w:rsidRPr="006D680B">
        <w:rPr>
          <w:rFonts w:eastAsia="Batang"/>
        </w:rPr>
        <w:t xml:space="preserve"> replicated the results from the CPU-based OpenCOR simulations.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7E2F1CB5" w14:textId="2C1D962E" w:rsidR="00B81F6B" w:rsidRPr="006D680B" w:rsidRDefault="00B81F6B" w:rsidP="00B81F6B">
      <w:pPr>
        <w:pStyle w:val="Heading3"/>
        <w:rPr>
          <w:rFonts w:eastAsia="Batang"/>
        </w:rPr>
      </w:pPr>
      <w:bookmarkStart w:id="43" w:name="OLE_LINK2"/>
      <w:bookmarkStart w:id="44" w:name="_Toc183626776"/>
      <w:r w:rsidRPr="006D680B">
        <w:rPr>
          <w:rFonts w:eastAsia="Batang"/>
        </w:rPr>
        <w:t>Result Validation Under Drug</w:t>
      </w:r>
      <w:bookmarkEnd w:id="44"/>
    </w:p>
    <w:bookmarkEnd w:id="43"/>
    <w:p w14:paraId="06173549" w14:textId="4363EB70" w:rsidR="00A02F9D" w:rsidRPr="006D680B" w:rsidRDefault="00A02F9D" w:rsidP="00A02F9D"/>
    <w:p w14:paraId="7C5EAB44" w14:textId="3DE8922E" w:rsidR="00F40176" w:rsidRPr="006D680B" w:rsidRDefault="00F40176" w:rsidP="00371FBC">
      <w:pPr>
        <w:ind w:firstLine="709"/>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s, such as action potential duration (APD), calcium transient properties, and ionic current profiles, between the GPU and CPU simulations. </w:t>
      </w:r>
    </w:p>
    <w:p w14:paraId="59F61099" w14:textId="77777777" w:rsidR="00F40176" w:rsidRPr="006D680B" w:rsidRDefault="00F40176" w:rsidP="00F40176"/>
    <w:p w14:paraId="79153C70" w14:textId="4F0ECA63" w:rsidR="00A02F9D" w:rsidRPr="006D680B" w:rsidRDefault="00A02F9D" w:rsidP="00F40176">
      <w:pPr>
        <w:jc w:val="center"/>
      </w:pPr>
      <w:r w:rsidRPr="006D680B">
        <w:rPr>
          <w:noProof/>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7418CD6" w14:textId="50D941DD" w:rsidR="00A02F9D" w:rsidRPr="006D680B" w:rsidRDefault="00A02F9D" w:rsidP="00A02F9D"/>
    <w:p w14:paraId="767BFA2A" w14:textId="545B6DCA" w:rsidR="00042752" w:rsidRPr="006D680B" w:rsidRDefault="00900A15" w:rsidP="00042752">
      <w:pPr>
        <w:pStyle w:val="Caption"/>
      </w:pPr>
      <w:bookmarkStart w:id="45" w:name="_Ref56957333"/>
      <w:bookmarkStart w:id="46" w:name="_Toc183513880"/>
      <w:r>
        <w:t xml:space="preserve">[Figure 3. </w:t>
      </w:r>
      <w:bookmarkEnd w:id="45"/>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6"/>
    </w:p>
    <w:p w14:paraId="6C97F95D" w14:textId="77777777" w:rsidR="00371FBC" w:rsidRPr="006D680B" w:rsidRDefault="00371FBC" w:rsidP="00371FBC">
      <w:pPr>
        <w:rPr>
          <w:rFonts w:eastAsia="Batang"/>
        </w:rPr>
      </w:pPr>
    </w:p>
    <w:p w14:paraId="1D464F69" w14:textId="0255EA30" w:rsidR="00371FBC" w:rsidRPr="006D680B" w:rsidRDefault="00371FBC" w:rsidP="00371FBC">
      <w:pPr>
        <w:ind w:firstLine="720"/>
        <w:rPr>
          <w:rFonts w:eastAsia="Batang"/>
        </w:rPr>
      </w:pPr>
      <w:r w:rsidRPr="006D680B">
        <w:rPr>
          <w:rFonts w:eastAsia="Batang"/>
        </w:rPr>
        <w:lastRenderedPageBreak/>
        <w:t>Despite the added complexity of drug effects, the GPU simulation produced outputs that were nearly identical to those of the CPU-based OpenCOR simulations</w:t>
      </w:r>
      <w:r>
        <w:rPr>
          <w:rFonts w:eastAsia="Batang"/>
        </w:rPr>
        <w:t>, as shown in figure 3.5</w:t>
      </w:r>
      <w:r w:rsidRPr="006D680B">
        <w:rPr>
          <w:rFonts w:eastAsia="Batang"/>
        </w:rPr>
        <w:t>.</w:t>
      </w:r>
      <w:r>
        <w:rPr>
          <w:rFonts w:eastAsia="Batang"/>
        </w:rPr>
        <w:t xml:space="preserve"> </w:t>
      </w:r>
      <w:r w:rsidRPr="006D680B">
        <w:rPr>
          <w:rFonts w:eastAsia="Batang"/>
        </w:rPr>
        <w:t>These findings confirm that the GPU implementation of the ORd 2017 model accurately captures the physiological and pharmacological responses of the cell model under drug conditions. This validation further establishes the robustness and reliability of the GPU-based simulation for scenarios involving drug effects.</w:t>
      </w:r>
    </w:p>
    <w:p w14:paraId="39C08983" w14:textId="77777777" w:rsidR="00A02F9D" w:rsidRPr="006D680B" w:rsidRDefault="00A02F9D" w:rsidP="00A02F9D"/>
    <w:p w14:paraId="38E411AD" w14:textId="5D89F0BE" w:rsidR="00DA7B7E" w:rsidRPr="004401C3" w:rsidRDefault="00B81F6B" w:rsidP="00DA7B7E">
      <w:pPr>
        <w:pStyle w:val="Heading3"/>
        <w:rPr>
          <w:rFonts w:eastAsia="Batang"/>
        </w:rPr>
      </w:pPr>
      <w:bookmarkStart w:id="47" w:name="_Toc183626777"/>
      <w:r w:rsidRPr="006D680B">
        <w:rPr>
          <w:rFonts w:eastAsia="Batang"/>
        </w:rPr>
        <w:t>Computational Time and Efficiency Analysis</w:t>
      </w:r>
      <w:bookmarkEnd w:id="47"/>
    </w:p>
    <w:p w14:paraId="1E3B3962" w14:textId="77777777" w:rsidR="00900A15" w:rsidRDefault="00900A15" w:rsidP="00DA7B7E">
      <w:pPr>
        <w:rPr>
          <w:rFonts w:eastAsia="Batang"/>
        </w:rPr>
      </w:pPr>
    </w:p>
    <w:p w14:paraId="1BB618CB" w14:textId="77777777" w:rsidR="007B3D11" w:rsidRDefault="00DA7B7E" w:rsidP="006B3176">
      <w:pPr>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404D27" w14:textId="353365DA" w:rsidR="006B3176" w:rsidRDefault="009535A4" w:rsidP="006B3176">
      <w:pPr>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824774">
        <w:rPr>
          <w:rFonts w:eastAsia="Batang"/>
        </w:rPr>
        <w:t>I</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less than 40,089 seconds) would be faster than the GPU's fixed simulation time.</w:t>
      </w:r>
    </w:p>
    <w:p w14:paraId="0B557756" w14:textId="74DCA4DC" w:rsidR="00F33480" w:rsidRPr="006D680B" w:rsidRDefault="00F33480" w:rsidP="00F33480">
      <w:pPr>
        <w:ind w:firstLine="720"/>
        <w:rPr>
          <w:rFonts w:eastAsia="Batang"/>
        </w:rPr>
      </w:pPr>
    </w:p>
    <w:p w14:paraId="7439CFDE" w14:textId="68CFDB4E" w:rsidR="00DA7B7E" w:rsidRPr="006D680B" w:rsidRDefault="00DA7B7E" w:rsidP="000E09C6">
      <w:pPr>
        <w:ind w:firstLine="709"/>
        <w:rPr>
          <w:rFonts w:eastAsia="Batang"/>
        </w:rPr>
      </w:pPr>
    </w:p>
    <w:p w14:paraId="23F74CFA" w14:textId="6150DB46" w:rsidR="00DA7B7E" w:rsidRPr="006D680B" w:rsidRDefault="00DA7B7E" w:rsidP="00DA7B7E">
      <w:pPr>
        <w:rPr>
          <w:rFonts w:eastAsia="Batang"/>
        </w:rPr>
      </w:pPr>
    </w:p>
    <w:p w14:paraId="75F8FF11" w14:textId="5516A733" w:rsidR="00DA7B7E" w:rsidRPr="006D680B" w:rsidRDefault="00DA7B7E" w:rsidP="00DA7B7E">
      <w:pPr>
        <w:jc w:val="center"/>
        <w:rPr>
          <w:rFonts w:eastAsia="Batang"/>
        </w:rPr>
      </w:pPr>
      <w:r w:rsidRPr="006D680B">
        <w:rPr>
          <w:noProof/>
        </w:rPr>
        <w:lastRenderedPageBreak/>
        <w:drawing>
          <wp:inline distT="0" distB="0" distL="0" distR="0" wp14:anchorId="6119379A" wp14:editId="5C054AA9">
            <wp:extent cx="4572000" cy="2743200"/>
            <wp:effectExtent l="0" t="0" r="12700" b="12700"/>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3A44FE5" w14:textId="44DA692C" w:rsidR="00AD76B9" w:rsidRPr="006D680B" w:rsidRDefault="00AD76B9" w:rsidP="00B81F6B">
      <w:pPr>
        <w:tabs>
          <w:tab w:val="left" w:pos="187"/>
          <w:tab w:val="left" w:pos="288"/>
          <w:tab w:val="left" w:pos="317"/>
        </w:tabs>
        <w:rPr>
          <w:rFonts w:eastAsia="Batang"/>
        </w:rPr>
      </w:pPr>
    </w:p>
    <w:p w14:paraId="2715E77D" w14:textId="6D9B5FE3" w:rsidR="00DA7B7E" w:rsidRPr="006D680B" w:rsidRDefault="00900A15" w:rsidP="00DA7B7E">
      <w:pPr>
        <w:pStyle w:val="Caption"/>
      </w:pPr>
      <w:bookmarkStart w:id="48" w:name="_Ref56964261"/>
      <w:bookmarkStart w:id="49" w:name="_Toc183513881"/>
      <w:r>
        <w:t>[Figure 3.</w:t>
      </w:r>
      <w:bookmarkEnd w:id="48"/>
      <w:r w:rsidR="007E18EF">
        <w:t>6</w:t>
      </w:r>
      <w:r>
        <w:t>]</w:t>
      </w:r>
      <w:r w:rsidR="00DA7B7E" w:rsidRPr="006D680B">
        <w:t xml:space="preserve"> Simulation time comparison between GPU and CPU in ORd 2017</w:t>
      </w:r>
      <w:bookmarkEnd w:id="49"/>
    </w:p>
    <w:p w14:paraId="0A0184EB" w14:textId="46ADC7B1" w:rsidR="00DA7B7E" w:rsidRPr="006D680B" w:rsidRDefault="009535A4" w:rsidP="009535A4">
      <w:pPr>
        <w:ind w:firstLine="709"/>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101DE3AD" w14:textId="77777777" w:rsidR="00DA7B7E" w:rsidRPr="006D680B" w:rsidRDefault="00DA7B7E" w:rsidP="00B81F6B">
      <w:pPr>
        <w:tabs>
          <w:tab w:val="left" w:pos="187"/>
          <w:tab w:val="left" w:pos="288"/>
          <w:tab w:val="left" w:pos="317"/>
        </w:tabs>
        <w:rPr>
          <w:rFonts w:eastAsia="Batang"/>
        </w:rPr>
      </w:pPr>
    </w:p>
    <w:p w14:paraId="4B0F19B3" w14:textId="6466DF26" w:rsidR="00B81F6B" w:rsidRPr="006D680B" w:rsidRDefault="00B81F6B" w:rsidP="00B81F6B">
      <w:pPr>
        <w:pStyle w:val="Heading2"/>
      </w:pPr>
      <w:bookmarkStart w:id="50" w:name="_Toc183626778"/>
      <w:r w:rsidRPr="006D680B">
        <w:t xml:space="preserve">GPU Simulation Result Using </w:t>
      </w:r>
      <w:r w:rsidR="004401C3">
        <w:t>ToR-ORd</w:t>
      </w:r>
      <w:r w:rsidRPr="006D680B">
        <w:t xml:space="preserve"> Cell Model</w:t>
      </w:r>
      <w:bookmarkEnd w:id="50"/>
    </w:p>
    <w:p w14:paraId="32DB8272" w14:textId="77777777" w:rsidR="00900A15" w:rsidRDefault="00900A15" w:rsidP="004401C3">
      <w:pPr>
        <w:ind w:firstLine="720"/>
        <w:rPr>
          <w:rFonts w:eastAsia="Batang"/>
        </w:rPr>
      </w:pPr>
    </w:p>
    <w:p w14:paraId="2698B815" w14:textId="5742A5B2" w:rsidR="00AD76B9" w:rsidRPr="006D680B" w:rsidRDefault="00474181" w:rsidP="004401C3">
      <w:pPr>
        <w:ind w:firstLine="720"/>
        <w:rPr>
          <w:rFonts w:eastAsia="Batang"/>
        </w:rPr>
      </w:pPr>
      <w:r w:rsidRPr="006D680B">
        <w:rPr>
          <w:rFonts w:eastAsia="Batang"/>
        </w:rPr>
        <w:t xml:space="preserve">This section highlights the results obtained from GPU simulations using the </w:t>
      </w:r>
      <w:r w:rsidR="004401C3">
        <w:rPr>
          <w:rFonts w:eastAsia="Batang"/>
        </w:rPr>
        <w:t>ToR-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provides adequate numerical stability and robustness for the T</w:t>
      </w:r>
      <w:r w:rsidR="004401C3">
        <w:rPr>
          <w:rFonts w:eastAsia="Batang"/>
        </w:rPr>
        <w:t xml:space="preserve">oR-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Larsen method used in the ORd 2011 simulations.</w:t>
      </w:r>
      <w:r w:rsidR="004401C3">
        <w:rPr>
          <w:rFonts w:eastAsia="Batang"/>
        </w:rPr>
        <w:t xml:space="preserve"> Regardless of the computational time drawback, forward Euler method ensure the simulation generates a reliable and usable result.</w:t>
      </w:r>
    </w:p>
    <w:p w14:paraId="7EB5A6BE" w14:textId="19CAD338" w:rsidR="00663A10" w:rsidRDefault="00663A10" w:rsidP="00AD76B9"/>
    <w:p w14:paraId="1515B921" w14:textId="77777777" w:rsidR="00663A10" w:rsidRPr="006D680B" w:rsidRDefault="00663A10" w:rsidP="00AD76B9"/>
    <w:p w14:paraId="1D59C983" w14:textId="4C1B7B3C" w:rsidR="00B81F6B" w:rsidRPr="006D680B" w:rsidRDefault="00B81F6B" w:rsidP="00B81F6B">
      <w:pPr>
        <w:pStyle w:val="Heading3"/>
        <w:rPr>
          <w:rFonts w:eastAsia="Batang"/>
        </w:rPr>
      </w:pPr>
      <w:bookmarkStart w:id="51" w:name="_Toc183626779"/>
      <w:r w:rsidRPr="006D680B">
        <w:rPr>
          <w:rFonts w:eastAsia="Batang"/>
        </w:rPr>
        <w:lastRenderedPageBreak/>
        <w:t>Result Validation</w:t>
      </w:r>
      <w:bookmarkEnd w:id="51"/>
      <w:r w:rsidRPr="006D680B">
        <w:rPr>
          <w:rFonts w:eastAsia="Batang"/>
        </w:rPr>
        <w:t xml:space="preserve"> </w:t>
      </w:r>
    </w:p>
    <w:p w14:paraId="5DC70232" w14:textId="77777777" w:rsidR="00900A15" w:rsidRDefault="00900A15" w:rsidP="004401C3">
      <w:pPr>
        <w:ind w:firstLine="720"/>
        <w:rPr>
          <w:rFonts w:eastAsia="Batang"/>
        </w:rPr>
      </w:pPr>
    </w:p>
    <w:p w14:paraId="06E8B8BA" w14:textId="2A280EA8" w:rsidR="00474181" w:rsidRPr="006D680B" w:rsidRDefault="00474181" w:rsidP="004401C3">
      <w:pPr>
        <w:ind w:firstLine="720"/>
        <w:rPr>
          <w:rFonts w:eastAsia="Batang"/>
        </w:rPr>
      </w:pPr>
      <w:r w:rsidRPr="006D680B">
        <w:rPr>
          <w:rFonts w:eastAsia="Batang"/>
        </w:rPr>
        <w:t xml:space="preserve">The validation process for the </w:t>
      </w:r>
      <w:r w:rsidR="004401C3">
        <w:rPr>
          <w:rFonts w:eastAsia="Batang"/>
        </w:rPr>
        <w:t>ToR-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s, such as action potential duration, ionic current profiles, and calcium dynamics, were quantitatively assessed under no-drug conditions.</w:t>
      </w:r>
    </w:p>
    <w:p w14:paraId="29037ED4" w14:textId="77777777" w:rsidR="00474181" w:rsidRPr="006D680B" w:rsidRDefault="00474181" w:rsidP="00474181">
      <w:pPr>
        <w:rPr>
          <w:rFonts w:eastAsia="Batang"/>
        </w:rPr>
      </w:pPr>
    </w:p>
    <w:p w14:paraId="10775B87" w14:textId="353CD700" w:rsidR="00D60590" w:rsidRPr="006D680B" w:rsidRDefault="00D60590" w:rsidP="00D60590"/>
    <w:p w14:paraId="7A10F85C" w14:textId="0A4D5594" w:rsidR="00D60590" w:rsidRPr="006D680B" w:rsidRDefault="00D60590" w:rsidP="00D60590">
      <w:r w:rsidRPr="006D680B">
        <w:rPr>
          <w:noProof/>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5A15084" w14:textId="087DC479" w:rsidR="00474181" w:rsidRDefault="00F85110" w:rsidP="00474181">
      <w:pPr>
        <w:pStyle w:val="Caption"/>
      </w:pPr>
      <w:bookmarkStart w:id="52"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r w:rsidR="00900A15">
        <w:t>ToR-ORd</w:t>
      </w:r>
      <w:bookmarkEnd w:id="52"/>
    </w:p>
    <w:p w14:paraId="78427FC3" w14:textId="3D123B71" w:rsidR="00900A15" w:rsidRPr="006D680B" w:rsidRDefault="00900A15" w:rsidP="00900A15">
      <w:pPr>
        <w:ind w:firstLine="720"/>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This validation underscores the reliability of the GPU implementation for the </w:t>
      </w:r>
      <w:r>
        <w:rPr>
          <w:rFonts w:eastAsia="Batang"/>
        </w:rPr>
        <w:t>ToR-ORd</w:t>
      </w:r>
      <w:r w:rsidRPr="006D680B">
        <w:rPr>
          <w:rFonts w:eastAsia="Batang"/>
        </w:rPr>
        <w:t xml:space="preserve"> cell model, even when employing the forward Euler method. Figure 3.</w:t>
      </w:r>
      <w:r>
        <w:rPr>
          <w:rFonts w:eastAsia="Batang"/>
        </w:rPr>
        <w:t>6</w:t>
      </w:r>
      <w:r w:rsidRPr="006D680B">
        <w:rPr>
          <w:rFonts w:eastAsia="Batang"/>
        </w:rPr>
        <w:t xml:space="preserve"> illustrates the action potential traces from both GPU and CPU simulations, demonstrating their near-identical nature.</w:t>
      </w:r>
    </w:p>
    <w:p w14:paraId="08351A66" w14:textId="77777777" w:rsidR="00900A15" w:rsidRPr="00900A15" w:rsidRDefault="00900A15" w:rsidP="00900A15"/>
    <w:p w14:paraId="5173D4C3" w14:textId="77777777" w:rsidR="00D60590" w:rsidRPr="006D680B" w:rsidRDefault="00D60590" w:rsidP="00D60590"/>
    <w:p w14:paraId="18946622" w14:textId="1C725B2A" w:rsidR="00B81F6B" w:rsidRPr="006D680B" w:rsidRDefault="00B81F6B" w:rsidP="00B81F6B">
      <w:pPr>
        <w:pStyle w:val="Heading3"/>
        <w:rPr>
          <w:rFonts w:eastAsia="Batang"/>
        </w:rPr>
      </w:pPr>
      <w:bookmarkStart w:id="53" w:name="_Toc183626780"/>
      <w:r w:rsidRPr="006D680B">
        <w:rPr>
          <w:rFonts w:eastAsia="Batang"/>
        </w:rPr>
        <w:t>Result Validation Under Drug</w:t>
      </w:r>
      <w:bookmarkEnd w:id="53"/>
    </w:p>
    <w:p w14:paraId="06DC08A8" w14:textId="77777777" w:rsidR="00900A15" w:rsidRDefault="00900A15" w:rsidP="00F40176">
      <w:pPr>
        <w:rPr>
          <w:rFonts w:eastAsia="Batang"/>
        </w:rPr>
      </w:pPr>
    </w:p>
    <w:p w14:paraId="2DF8625E" w14:textId="4FF1B5E6" w:rsidR="00F40176" w:rsidRPr="006D680B" w:rsidRDefault="00F40176" w:rsidP="00900A15">
      <w:pPr>
        <w:ind w:firstLine="709"/>
        <w:rPr>
          <w:rFonts w:eastAsia="Batang"/>
        </w:rPr>
      </w:pPr>
      <w:r w:rsidRPr="006D680B">
        <w:rPr>
          <w:rFonts w:eastAsia="Batang"/>
        </w:rPr>
        <w:t xml:space="preserve">The validation of the GPU-based simulation for the </w:t>
      </w:r>
      <w:r w:rsidR="004401C3">
        <w:rPr>
          <w:rFonts w:eastAsia="Batang"/>
        </w:rPr>
        <w:t>ToR-ORd</w:t>
      </w:r>
      <w:r w:rsidRPr="006D680B">
        <w:rPr>
          <w:rFonts w:eastAsia="Batang"/>
        </w:rPr>
        <w:t xml:space="preserve"> cell model under drug conditions was conducted using the same approach as for the ORd 2017 model. Drug effects were incorporated into the simulation by </w:t>
      </w:r>
      <w:r w:rsidRPr="006D680B">
        <w:rPr>
          <w:rFonts w:eastAsia="Batang"/>
        </w:rPr>
        <w:lastRenderedPageBreak/>
        <w:t>altering ionic currents based on predefined IC50 and Hill coefficient parameters. Both GPU and CPU (OpenCOR) simulations were configured identically to ensure fair comparison.</w:t>
      </w:r>
    </w:p>
    <w:p w14:paraId="23790CFF" w14:textId="75F464FB" w:rsidR="000B76D8" w:rsidRPr="006D680B" w:rsidRDefault="000B76D8" w:rsidP="000B76D8"/>
    <w:p w14:paraId="3BD2E2ED" w14:textId="49DFF9E1" w:rsidR="000B76D8" w:rsidRPr="006D680B" w:rsidRDefault="000B76D8" w:rsidP="000B76D8"/>
    <w:p w14:paraId="30820DEC" w14:textId="120120CF" w:rsidR="000B76D8" w:rsidRPr="006D680B" w:rsidRDefault="000B76D8" w:rsidP="000B76D8">
      <w:r w:rsidRPr="006D680B">
        <w:rPr>
          <w:noProof/>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133ABD7" w14:textId="189A99E5" w:rsidR="000B76D8" w:rsidRPr="006D680B" w:rsidRDefault="000B76D8" w:rsidP="000B76D8"/>
    <w:p w14:paraId="6A863A5C" w14:textId="21ED1321" w:rsidR="00042752" w:rsidRDefault="00F85110" w:rsidP="00F85110">
      <w:pPr>
        <w:jc w:val="center"/>
      </w:pPr>
      <w:bookmarkStart w:id="54"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r w:rsidR="004401C3" w:rsidRPr="00F85110">
        <w:t>ToR-ORd</w:t>
      </w:r>
      <w:r w:rsidR="00042752" w:rsidRPr="00F85110">
        <w:t xml:space="preserve"> cell model</w:t>
      </w:r>
      <w:bookmarkEnd w:id="54"/>
    </w:p>
    <w:p w14:paraId="3B2272DA" w14:textId="77777777" w:rsidR="00F85110" w:rsidRPr="00F85110" w:rsidRDefault="00F85110" w:rsidP="00F85110"/>
    <w:p w14:paraId="15350AB1" w14:textId="1F6E9C74" w:rsidR="00900A15" w:rsidRPr="006D680B" w:rsidRDefault="00900A15" w:rsidP="00900A15">
      <w:pPr>
        <w:ind w:firstLine="709"/>
        <w:rPr>
          <w:rFonts w:eastAsia="Batang"/>
        </w:rPr>
      </w:pPr>
      <w:r w:rsidRPr="006D680B">
        <w:rPr>
          <w:rFonts w:eastAsia="Batang"/>
        </w:rPr>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This consistency demonstrates the validity of the GPU-based simulation for the </w:t>
      </w:r>
      <w:r>
        <w:rPr>
          <w:rFonts w:eastAsia="Batang"/>
        </w:rPr>
        <w:t>ToR-ORd</w:t>
      </w:r>
      <w:r w:rsidRPr="006D680B">
        <w:rPr>
          <w:rFonts w:eastAsia="Batang"/>
        </w:rPr>
        <w:t xml:space="preserve"> cell model, even when subjected to drug-induced perturbations.</w:t>
      </w:r>
      <w:r>
        <w:rPr>
          <w:rFonts w:eastAsia="Batang"/>
        </w:rPr>
        <w:t xml:space="preserve"> </w:t>
      </w:r>
      <w:r w:rsidRPr="006D680B">
        <w:rPr>
          <w:rFonts w:eastAsia="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03E077CA" w14:textId="77777777" w:rsidR="000B76D8" w:rsidRPr="006D680B" w:rsidRDefault="000B76D8" w:rsidP="000B76D8"/>
    <w:p w14:paraId="101EDB08" w14:textId="77777777" w:rsidR="00B81F6B" w:rsidRPr="006D680B" w:rsidRDefault="00B81F6B" w:rsidP="00B81F6B">
      <w:pPr>
        <w:pStyle w:val="Heading3"/>
        <w:rPr>
          <w:rFonts w:eastAsia="Batang"/>
        </w:rPr>
      </w:pPr>
      <w:bookmarkStart w:id="55" w:name="_Toc183626781"/>
      <w:r w:rsidRPr="006D680B">
        <w:rPr>
          <w:rFonts w:eastAsia="Batang"/>
        </w:rPr>
        <w:t>Computational Time and Efficiency Analysis</w:t>
      </w:r>
      <w:bookmarkEnd w:id="55"/>
    </w:p>
    <w:p w14:paraId="266E813C" w14:textId="77777777" w:rsidR="00F85110" w:rsidRDefault="00DA7B7E" w:rsidP="00F85110">
      <w:pPr>
        <w:spacing w:before="100" w:beforeAutospacing="1" w:after="100" w:afterAutospacing="1"/>
        <w:ind w:firstLine="709"/>
        <w:rPr>
          <w:rFonts w:eastAsia="Batang"/>
          <w:color w:val="000000"/>
        </w:rPr>
      </w:pPr>
      <w:r w:rsidRPr="006D680B">
        <w:rPr>
          <w:rFonts w:eastAsia="Batang"/>
          <w:color w:val="000000"/>
        </w:rPr>
        <w:t xml:space="preserve">The computational performance for the </w:t>
      </w:r>
      <w:r w:rsidR="004401C3">
        <w:rPr>
          <w:rFonts w:eastAsia="Batang"/>
          <w:color w:val="000000"/>
        </w:rPr>
        <w:t>ToR-ORd</w:t>
      </w:r>
      <w:r w:rsidRPr="006D680B">
        <w:rPr>
          <w:rFonts w:eastAsia="Batang"/>
          <w:color w:val="000000"/>
        </w:rPr>
        <w:t xml:space="preserve"> cell model was also analysed using the same hardware: an NVIDIA RTX 4090 GPU and a 10-core Intel Xeon (x86) Silver 4215 CPU @ 2.50 GHz. The GPU executed the </w:t>
      </w:r>
      <w:r w:rsidRPr="006D680B">
        <w:rPr>
          <w:rFonts w:eastAsia="Batang"/>
          <w:color w:val="000000"/>
        </w:rPr>
        <w:lastRenderedPageBreak/>
        <w:t xml:space="preserve">simulations for 8000 samples (2000 samples per drug at four concentrations), matching the experimental conditions of the CPU. Similar to the ORd 2017 cell model, the computational time for the </w:t>
      </w:r>
      <w:r w:rsidR="004401C3">
        <w:rPr>
          <w:rFonts w:eastAsia="Batang"/>
          <w:color w:val="000000"/>
        </w:rPr>
        <w:t>ToR-ORd</w:t>
      </w:r>
      <w:r w:rsidRPr="006D680B">
        <w:rPr>
          <w:rFonts w:eastAsia="Batang"/>
          <w:color w:val="000000"/>
        </w:rPr>
        <w:t xml:space="preserve"> model on CPUs increased linearly with the number of samples and pacing due to sequential processing. In contrast, the GPU’s architecture allowed for consistent computational performance, demonstrating the benefits of parallelisation for large-scale simulations.</w:t>
      </w:r>
    </w:p>
    <w:p w14:paraId="12B8DC64" w14:textId="658126D6" w:rsidR="00DA7B7E" w:rsidRPr="006D680B" w:rsidRDefault="00DA7B7E" w:rsidP="00DA7B7E">
      <w:pPr>
        <w:tabs>
          <w:tab w:val="left" w:pos="187"/>
          <w:tab w:val="left" w:pos="288"/>
          <w:tab w:val="left" w:pos="317"/>
        </w:tabs>
        <w:jc w:val="center"/>
        <w:rPr>
          <w:rFonts w:eastAsia="Batang"/>
        </w:rPr>
      </w:pPr>
      <w:r w:rsidRPr="006D680B">
        <w:rPr>
          <w:noProof/>
        </w:rPr>
        <w:drawing>
          <wp:inline distT="0" distB="0" distL="0" distR="0" wp14:anchorId="26BBCB6A" wp14:editId="520E12C1">
            <wp:extent cx="4572000" cy="2743200"/>
            <wp:effectExtent l="0" t="0" r="12700" b="1270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50F399D" w14:textId="14222995" w:rsidR="00DA7B7E" w:rsidRPr="006D680B" w:rsidRDefault="00DA7B7E" w:rsidP="00BA1780">
      <w:pPr>
        <w:tabs>
          <w:tab w:val="left" w:pos="187"/>
          <w:tab w:val="left" w:pos="288"/>
          <w:tab w:val="left" w:pos="317"/>
        </w:tabs>
        <w:rPr>
          <w:rFonts w:eastAsia="Batang"/>
        </w:rPr>
      </w:pPr>
    </w:p>
    <w:p w14:paraId="4B34E2FE" w14:textId="2086C3D3" w:rsidR="00DA7B7E" w:rsidRPr="006D680B" w:rsidRDefault="00F85110" w:rsidP="00F85110">
      <w:pPr>
        <w:jc w:val="center"/>
      </w:pPr>
      <w:bookmarkStart w:id="56" w:name="_Toc183513884"/>
      <w:r>
        <w:t>[Figure 3.</w:t>
      </w:r>
      <w:r w:rsidR="007E18EF">
        <w:t xml:space="preserve"> 9</w:t>
      </w:r>
      <w:r>
        <w:t xml:space="preserve">] </w:t>
      </w:r>
      <w:r w:rsidR="00DA7B7E" w:rsidRPr="006D680B">
        <w:t xml:space="preserve">Simulation time comparison between GPU and CPU in </w:t>
      </w:r>
      <w:r w:rsidR="004401C3">
        <w:t>ToR-ORd</w:t>
      </w:r>
      <w:r w:rsidR="00DA7B7E" w:rsidRPr="006D680B">
        <w:t xml:space="preserve"> cell model</w:t>
      </w:r>
      <w:bookmarkEnd w:id="56"/>
    </w:p>
    <w:p w14:paraId="2C195B46" w14:textId="26B7FE56" w:rsidR="00F85110" w:rsidRPr="006D680B" w:rsidRDefault="00F85110" w:rsidP="00F85110">
      <w:pPr>
        <w:spacing w:before="100" w:beforeAutospacing="1" w:after="100" w:afterAutospacing="1"/>
        <w:ind w:firstLine="709"/>
        <w:rPr>
          <w:rFonts w:eastAsia="Batang"/>
          <w:color w:val="000000"/>
        </w:rPr>
      </w:pPr>
      <w:r>
        <w:rPr>
          <w:rFonts w:eastAsia="Batang"/>
          <w:color w:val="000000"/>
        </w:rPr>
        <w:t>As shown in figure 3.9,</w:t>
      </w:r>
      <w:r w:rsidRPr="006D680B">
        <w:rPr>
          <w:rFonts w:eastAsia="Batang"/>
          <w:color w:val="000000"/>
        </w:rPr>
        <w:t xml:space="preserve"> the </w:t>
      </w:r>
      <w:r>
        <w:rPr>
          <w:rFonts w:eastAsia="Batang"/>
          <w:color w:val="000000"/>
        </w:rPr>
        <w:t>ToR-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295DEAED" w14:textId="7BA4DE5D" w:rsidR="00BA1780" w:rsidRPr="006D680B" w:rsidRDefault="00BA1780" w:rsidP="00BA1780">
      <w:pPr>
        <w:rPr>
          <w:rFonts w:eastAsia="Batang"/>
        </w:rPr>
      </w:pPr>
    </w:p>
    <w:p w14:paraId="130A5693" w14:textId="77777777" w:rsidR="00BA1780" w:rsidRPr="006D680B" w:rsidRDefault="00BA1780" w:rsidP="00B81F6B">
      <w:pPr>
        <w:pStyle w:val="Heading1"/>
        <w:jc w:val="center"/>
        <w:rPr>
          <w:rFonts w:eastAsia="Batang"/>
        </w:rPr>
      </w:pPr>
      <w:bookmarkStart w:id="57" w:name="_Toc183626782"/>
      <w:r w:rsidRPr="006D680B">
        <w:rPr>
          <w:rFonts w:eastAsia="Batang"/>
        </w:rPr>
        <w:lastRenderedPageBreak/>
        <w:t>Conclusion and Limitation</w:t>
      </w:r>
      <w:bookmarkEnd w:id="57"/>
    </w:p>
    <w:p w14:paraId="0EA7FC07" w14:textId="77777777" w:rsidR="00BA1780" w:rsidRPr="006D680B" w:rsidRDefault="00BA1780" w:rsidP="00BA1780">
      <w:pPr>
        <w:tabs>
          <w:tab w:val="left" w:pos="187"/>
          <w:tab w:val="left" w:pos="288"/>
          <w:tab w:val="left" w:pos="317"/>
        </w:tabs>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8" w:name="_Toc183626783"/>
      <w:r w:rsidRPr="00F85110">
        <w:t>Conclusion</w:t>
      </w:r>
      <w:bookmarkEnd w:id="58"/>
    </w:p>
    <w:p w14:paraId="27FAA9B3" w14:textId="77777777" w:rsidR="00F85110" w:rsidRDefault="00F85110" w:rsidP="00F50ABD">
      <w:pPr>
        <w:tabs>
          <w:tab w:val="left" w:pos="187"/>
          <w:tab w:val="left" w:pos="288"/>
          <w:tab w:val="left" w:pos="317"/>
        </w:tabs>
        <w:rPr>
          <w:rFonts w:eastAsia="Batang"/>
          <w:color w:val="000000" w:themeColor="text1"/>
        </w:rPr>
      </w:pPr>
    </w:p>
    <w:p w14:paraId="1A6C1835" w14:textId="42930452" w:rsidR="00F50ABD" w:rsidRPr="00F85110" w:rsidRDefault="00F50ABD" w:rsidP="00F85110">
      <w:pPr>
        <w:tabs>
          <w:tab w:val="left" w:pos="187"/>
          <w:tab w:val="left" w:pos="288"/>
          <w:tab w:val="left" w:pos="317"/>
        </w:tabs>
        <w:ind w:firstLine="709"/>
        <w:rPr>
          <w:rFonts w:eastAsia="Batang"/>
          <w:color w:val="000000" w:themeColor="text1"/>
        </w:rPr>
      </w:pPr>
      <w:r w:rsidRPr="00F85110">
        <w:rPr>
          <w:rFonts w:eastAsia="Batang"/>
          <w:color w:val="000000" w:themeColor="text1"/>
        </w:rPr>
        <w:t xml:space="preserve">This study effectively addressed the computational challenges in </w:t>
      </w:r>
      <w:r w:rsidRPr="00F85110">
        <w:rPr>
          <w:rFonts w:eastAsia="Batang"/>
          <w:i/>
          <w:iCs/>
          <w:color w:val="000000" w:themeColor="text1"/>
        </w:rPr>
        <w:t>in-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F50ABD">
      <w:pPr>
        <w:tabs>
          <w:tab w:val="left" w:pos="187"/>
          <w:tab w:val="left" w:pos="288"/>
          <w:tab w:val="left" w:pos="317"/>
        </w:tabs>
        <w:rPr>
          <w:rFonts w:eastAsia="Batang"/>
          <w:color w:val="000000" w:themeColor="text1"/>
        </w:rPr>
      </w:pPr>
    </w:p>
    <w:p w14:paraId="75F08B1A" w14:textId="77777777" w:rsidR="00F50ABD" w:rsidRPr="00F85110" w:rsidRDefault="00F50ABD" w:rsidP="00F50ABD">
      <w:pPr>
        <w:pStyle w:val="Heading2"/>
      </w:pPr>
      <w:bookmarkStart w:id="59" w:name="_Toc183626784"/>
      <w:r w:rsidRPr="00F85110">
        <w:t>Suggestions</w:t>
      </w:r>
      <w:bookmarkEnd w:id="59"/>
    </w:p>
    <w:p w14:paraId="64A22F9B" w14:textId="77777777" w:rsidR="00F85110" w:rsidRDefault="00F85110" w:rsidP="00F50ABD">
      <w:pPr>
        <w:tabs>
          <w:tab w:val="left" w:pos="187"/>
          <w:tab w:val="left" w:pos="288"/>
          <w:tab w:val="left" w:pos="317"/>
        </w:tabs>
        <w:rPr>
          <w:rFonts w:eastAsia="Batang"/>
          <w:color w:val="000000" w:themeColor="text1"/>
          <w:szCs w:val="22"/>
        </w:rPr>
      </w:pPr>
    </w:p>
    <w:p w14:paraId="1C804AE3" w14:textId="46E0BDE8" w:rsidR="00F85110" w:rsidRDefault="00F50ABD" w:rsidP="00F85110">
      <w:pPr>
        <w:tabs>
          <w:tab w:val="left" w:pos="187"/>
          <w:tab w:val="left" w:pos="288"/>
          <w:tab w:val="left" w:pos="317"/>
        </w:tabs>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6A4999A3" w:rsidR="00932F5A" w:rsidRDefault="00F50ABD" w:rsidP="00F85110">
      <w:pPr>
        <w:tabs>
          <w:tab w:val="left" w:pos="187"/>
          <w:tab w:val="left" w:pos="288"/>
          <w:tab w:val="left" w:pos="317"/>
        </w:tabs>
        <w:ind w:firstLine="709"/>
        <w:rPr>
          <w:rFonts w:eastAsia="Batang"/>
          <w:color w:val="000000" w:themeColor="text1"/>
          <w:szCs w:val="22"/>
        </w:rPr>
      </w:pPr>
      <w:r w:rsidRPr="00F85110">
        <w:rPr>
          <w:rFonts w:eastAsia="Batang"/>
          <w:color w:val="000000" w:themeColor="text1"/>
          <w:szCs w:val="22"/>
        </w:rPr>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Pr="00F85110">
        <w:rPr>
          <w:rFonts w:eastAsia="Batang"/>
          <w:i/>
          <w:iCs/>
          <w:color w:val="000000" w:themeColor="text1"/>
          <w:szCs w:val="22"/>
        </w:rPr>
        <w:t>in-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pPr>
        <w:spacing w:after="160" w:line="259"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F85110">
      <w:pPr>
        <w:tabs>
          <w:tab w:val="left" w:pos="187"/>
          <w:tab w:val="left" w:pos="288"/>
          <w:tab w:val="left" w:pos="317"/>
        </w:tabs>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60" w:name="_Toc183626785"/>
      <w:r w:rsidRPr="006D680B">
        <w:t>[References]</w:t>
      </w:r>
      <w:bookmarkEnd w:id="60"/>
    </w:p>
    <w:p w14:paraId="35EA1F99" w14:textId="0FDD5E46" w:rsidR="00340B58" w:rsidRDefault="00BA1780" w:rsidP="00340B58">
      <w:pPr>
        <w:pStyle w:val="EndNoteBibliography"/>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A745B2">
      <w:pPr>
        <w:pStyle w:val="EndNoteBibliography"/>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A745B2">
      <w:pPr>
        <w:pStyle w:val="EndNoteBibliography"/>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A745B2">
      <w:pPr>
        <w:pStyle w:val="EndNoteBibliography"/>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340B58">
      <w:pPr>
        <w:pStyle w:val="EndNoteBibliography"/>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340B58">
      <w:pPr>
        <w:pStyle w:val="EndNoteBibliography"/>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340B58">
      <w:pPr>
        <w:pStyle w:val="EndNoteBibliography"/>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340B58">
      <w:pPr>
        <w:pStyle w:val="EndNoteBibliography"/>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340B58">
      <w:pPr>
        <w:pStyle w:val="EndNoteBibliography"/>
        <w:ind w:left="720" w:hanging="720"/>
      </w:pPr>
      <w:r>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340B58">
      <w:pPr>
        <w:pStyle w:val="EndNoteBibliography"/>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A745B2">
      <w:pPr>
        <w:pStyle w:val="EndNoteBibliography"/>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A745B2">
      <w:pPr>
        <w:pStyle w:val="EndNoteBibliography"/>
        <w:ind w:left="720" w:hanging="720"/>
      </w:pPr>
      <w:r>
        <w:lastRenderedPageBreak/>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6250E3">
      <w:pPr>
        <w:pStyle w:val="EndNoteBibliography"/>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925F84">
      <w:pPr>
        <w:pStyle w:val="EndNoteBibliography"/>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B501EA">
      <w:pPr>
        <w:pStyle w:val="EndNoteBibliography"/>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Optimization of an In silico 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FE0B46">
      <w:pPr>
        <w:pStyle w:val="EndNoteBibliography"/>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A745B2">
      <w:pPr>
        <w:pStyle w:val="EndNoteBibliography"/>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5BC1">
      <w:pPr>
        <w:pStyle w:val="EndNoteBibliography"/>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0B54E2">
      <w:pPr>
        <w:pStyle w:val="EndNoteBibliography"/>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5BC1">
      <w:pPr>
        <w:pStyle w:val="EndNoteBibliography"/>
        <w:ind w:left="720" w:hanging="720"/>
      </w:pPr>
    </w:p>
    <w:p w14:paraId="3BFDF289" w14:textId="036B3BF1" w:rsidR="00815BC1" w:rsidRDefault="00815BC1" w:rsidP="00815BC1">
      <w:pPr>
        <w:pStyle w:val="EndNoteBibliography"/>
        <w:ind w:left="720" w:hanging="720"/>
      </w:pPr>
      <w:r w:rsidRPr="00B501EA">
        <w:t xml:space="preserve"> </w:t>
      </w:r>
    </w:p>
    <w:p w14:paraId="66AAA80D" w14:textId="77777777" w:rsidR="00815BC1" w:rsidRDefault="00815BC1" w:rsidP="00A745B2">
      <w:pPr>
        <w:pStyle w:val="EndNoteBibliography"/>
        <w:ind w:left="720" w:hanging="720"/>
      </w:pPr>
    </w:p>
    <w:p w14:paraId="3244EB72" w14:textId="77777777" w:rsidR="00A745B2" w:rsidRDefault="00A745B2" w:rsidP="00340B58">
      <w:pPr>
        <w:pStyle w:val="EndNoteBibliography"/>
        <w:ind w:left="720" w:hanging="720"/>
      </w:pPr>
    </w:p>
    <w:p w14:paraId="54F681DB" w14:textId="77777777" w:rsidR="00340B58" w:rsidRDefault="00340B58" w:rsidP="00340B58">
      <w:pPr>
        <w:pStyle w:val="EndNoteBibliography"/>
        <w:ind w:left="720" w:hanging="720"/>
      </w:pPr>
    </w:p>
    <w:p w14:paraId="2B32F97C" w14:textId="77777777" w:rsidR="00340B58" w:rsidRPr="006D680B" w:rsidRDefault="00340B58" w:rsidP="00340B58">
      <w:pPr>
        <w:pStyle w:val="EndNoteBibliography"/>
        <w:ind w:left="720" w:hanging="720"/>
      </w:pPr>
    </w:p>
    <w:p w14:paraId="5DD8DA88" w14:textId="30A08A58" w:rsidR="00BA1780" w:rsidRPr="006D680B" w:rsidRDefault="00340B58" w:rsidP="00340B58">
      <w:pPr>
        <w:pStyle w:val="EndNoteBibliography"/>
        <w:ind w:left="720" w:hanging="720"/>
      </w:pPr>
      <w:r w:rsidRPr="006D680B">
        <w:fldChar w:fldCharType="end"/>
      </w:r>
    </w:p>
    <w:p w14:paraId="634471E4" w14:textId="77777777" w:rsidR="00BA1780" w:rsidRPr="006D680B" w:rsidRDefault="00BA1780" w:rsidP="00BA1780">
      <w:pPr>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1" w:name="_Toc183626786"/>
      <w:r w:rsidRPr="006D680B">
        <w:lastRenderedPageBreak/>
        <w:t>Appendix</w:t>
      </w:r>
      <w:bookmarkEnd w:id="61"/>
    </w:p>
    <w:p w14:paraId="3D447B8F" w14:textId="77777777" w:rsidR="00A16209" w:rsidRPr="006D680B" w:rsidRDefault="00A16209" w:rsidP="00A16209"/>
    <w:p w14:paraId="07450268" w14:textId="1519DF70" w:rsidR="00A16209" w:rsidRPr="006D680B" w:rsidRDefault="004B6461" w:rsidP="00A16209">
      <w:pPr>
        <w:pStyle w:val="Heading2"/>
        <w:numPr>
          <w:ilvl w:val="0"/>
          <w:numId w:val="5"/>
        </w:numPr>
      </w:pPr>
      <w:bookmarkStart w:id="62" w:name="_Toc183626787"/>
      <w:r w:rsidRPr="006D680B">
        <w:t>Project Structure</w:t>
      </w:r>
      <w:bookmarkEnd w:id="62"/>
    </w:p>
    <w:p w14:paraId="449FED24" w14:textId="1653CD06" w:rsidR="004B6461" w:rsidRPr="006D680B" w:rsidRDefault="004B6461" w:rsidP="004B6461">
      <w:pPr>
        <w:tabs>
          <w:tab w:val="left" w:pos="187"/>
          <w:tab w:val="left" w:pos="288"/>
          <w:tab w:val="left" w:pos="317"/>
        </w:tabs>
        <w:rPr>
          <w:rFonts w:eastAsia="Batang"/>
          <w:szCs w:val="22"/>
        </w:rPr>
      </w:pPr>
      <w:r w:rsidRPr="006D680B">
        <w:rPr>
          <w:rFonts w:eastAsia="Batang"/>
          <w:szCs w:val="22"/>
        </w:rPr>
        <w:t>Codes for this research is available on</w:t>
      </w:r>
      <w:r w:rsidR="00F15194" w:rsidRPr="006D680B">
        <w:rPr>
          <w:rFonts w:eastAsia="Batang"/>
          <w:szCs w:val="22"/>
        </w:rPr>
        <w:t xml:space="preserve"> Github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2"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Github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3"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Github repository. </w:t>
      </w:r>
      <w:r w:rsidR="008D5B5C" w:rsidRPr="006D680B">
        <w:rPr>
          <w:rFonts w:eastAsia="Batang"/>
          <w:szCs w:val="22"/>
        </w:rPr>
        <w:t>Structure of the repository can be written as such:</w:t>
      </w:r>
    </w:p>
    <w:p w14:paraId="69F981C9" w14:textId="77777777" w:rsidR="004B6461" w:rsidRPr="006D680B" w:rsidRDefault="004B6461" w:rsidP="004B6461">
      <w:pPr>
        <w:tabs>
          <w:tab w:val="left" w:pos="187"/>
          <w:tab w:val="left" w:pos="288"/>
          <w:tab w:val="left" w:pos="317"/>
        </w:tabs>
        <w:rPr>
          <w:rFonts w:eastAsia="Batang"/>
        </w:rPr>
      </w:pPr>
    </w:p>
    <w:p w14:paraId="3A498401" w14:textId="6D1B1FCD" w:rsidR="004B6461" w:rsidRPr="006D680B" w:rsidRDefault="004B6461" w:rsidP="004B6461">
      <w:pPr>
        <w:tabs>
          <w:tab w:val="left" w:pos="187"/>
          <w:tab w:val="left" w:pos="288"/>
          <w:tab w:val="left" w:pos="317"/>
        </w:tabs>
        <w:rPr>
          <w:rFonts w:eastAsia="Batang"/>
        </w:rPr>
      </w:pPr>
      <w:r w:rsidRPr="006D680B">
        <w:rPr>
          <w:rFonts w:eastAsia="Batang"/>
        </w:rPr>
        <w:t>MultiConcGPU</w:t>
      </w:r>
    </w:p>
    <w:p w14:paraId="3159EBD0" w14:textId="77777777" w:rsidR="004B6461" w:rsidRPr="006D680B" w:rsidRDefault="004B6461" w:rsidP="004B6461">
      <w:pPr>
        <w:tabs>
          <w:tab w:val="left" w:pos="187"/>
          <w:tab w:val="left" w:pos="288"/>
          <w:tab w:val="left" w:pos="317"/>
        </w:tabs>
        <w:rPr>
          <w:rFonts w:eastAsia="Batang"/>
        </w:rPr>
      </w:pPr>
      <w:r w:rsidRPr="006D680B">
        <w:rPr>
          <w:rFonts w:eastAsia="Batang"/>
        </w:rPr>
        <w:t>├─ .gitignore</w:t>
      </w:r>
    </w:p>
    <w:p w14:paraId="61B84F0C" w14:textId="77777777" w:rsidR="004B6461" w:rsidRPr="006D680B" w:rsidRDefault="004B6461" w:rsidP="004B6461">
      <w:pPr>
        <w:tabs>
          <w:tab w:val="left" w:pos="187"/>
          <w:tab w:val="left" w:pos="288"/>
          <w:tab w:val="left" w:pos="317"/>
        </w:tabs>
        <w:rPr>
          <w:rFonts w:eastAsia="Batang"/>
        </w:rPr>
      </w:pPr>
      <w:r w:rsidRPr="006D680B">
        <w:rPr>
          <w:rFonts w:eastAsia="Batang"/>
        </w:rPr>
        <w:t>├─ Makefile</w:t>
      </w:r>
    </w:p>
    <w:p w14:paraId="76BD59F2" w14:textId="77777777" w:rsidR="004B6461" w:rsidRPr="006D680B" w:rsidRDefault="004B6461" w:rsidP="004B6461">
      <w:pPr>
        <w:tabs>
          <w:tab w:val="left" w:pos="187"/>
          <w:tab w:val="left" w:pos="288"/>
          <w:tab w:val="left" w:pos="317"/>
        </w:tabs>
        <w:rPr>
          <w:rFonts w:eastAsia="Batang"/>
        </w:rPr>
      </w:pPr>
      <w:r w:rsidRPr="006D680B">
        <w:rPr>
          <w:rFonts w:eastAsia="Batang"/>
        </w:rPr>
        <w:t>├─ Makefile_commercial</w:t>
      </w:r>
    </w:p>
    <w:p w14:paraId="593089E8" w14:textId="77777777" w:rsidR="004B6461" w:rsidRPr="006D680B" w:rsidRDefault="004B6461" w:rsidP="004B6461">
      <w:pPr>
        <w:tabs>
          <w:tab w:val="left" w:pos="187"/>
          <w:tab w:val="left" w:pos="288"/>
          <w:tab w:val="left" w:pos="317"/>
        </w:tabs>
        <w:rPr>
          <w:rFonts w:eastAsia="Batang"/>
        </w:rPr>
      </w:pPr>
      <w:r w:rsidRPr="006D680B">
        <w:rPr>
          <w:rFonts w:eastAsia="Batang"/>
        </w:rPr>
        <w:t>├─ bin</w:t>
      </w:r>
    </w:p>
    <w:p w14:paraId="36275FD3" w14:textId="77777777" w:rsidR="004B6461" w:rsidRPr="006D680B" w:rsidRDefault="004B6461" w:rsidP="004B6461">
      <w:pPr>
        <w:tabs>
          <w:tab w:val="left" w:pos="187"/>
          <w:tab w:val="left" w:pos="288"/>
          <w:tab w:val="left" w:pos="317"/>
        </w:tabs>
        <w:rPr>
          <w:rFonts w:eastAsia="Batang"/>
        </w:rPr>
      </w:pPr>
      <w:r w:rsidRPr="006D680B">
        <w:rPr>
          <w:rFonts w:eastAsia="Batang"/>
        </w:rPr>
        <w:t>│  ├─ CVAR</w:t>
      </w:r>
    </w:p>
    <w:p w14:paraId="1F93F3A0" w14:textId="77777777" w:rsidR="004B6461" w:rsidRPr="006D680B" w:rsidRDefault="004B6461" w:rsidP="004B6461">
      <w:pPr>
        <w:tabs>
          <w:tab w:val="left" w:pos="187"/>
          <w:tab w:val="left" w:pos="288"/>
          <w:tab w:val="left" w:pos="317"/>
        </w:tabs>
        <w:rPr>
          <w:rFonts w:eastAsia="Batang"/>
        </w:rPr>
      </w:pPr>
      <w:r w:rsidRPr="006D680B">
        <w:rPr>
          <w:rFonts w:eastAsia="Batang"/>
        </w:rPr>
        <w:t>│  │  ├─ HF_male.csv</w:t>
      </w:r>
    </w:p>
    <w:p w14:paraId="09F61007" w14:textId="77777777" w:rsidR="004B6461" w:rsidRPr="006D680B" w:rsidRDefault="004B6461" w:rsidP="004B6461">
      <w:pPr>
        <w:tabs>
          <w:tab w:val="left" w:pos="187"/>
          <w:tab w:val="left" w:pos="288"/>
          <w:tab w:val="left" w:pos="317"/>
        </w:tabs>
        <w:rPr>
          <w:rFonts w:eastAsia="Batang"/>
        </w:rPr>
      </w:pPr>
      <w:r w:rsidRPr="006D680B">
        <w:rPr>
          <w:rFonts w:eastAsia="Batang"/>
        </w:rPr>
        <w:t>│  │  └─ sens_healthy_male.csv</w:t>
      </w:r>
    </w:p>
    <w:p w14:paraId="3FD19A49" w14:textId="77777777" w:rsidR="004B6461" w:rsidRPr="006D680B" w:rsidRDefault="004B6461" w:rsidP="004B6461">
      <w:pPr>
        <w:tabs>
          <w:tab w:val="left" w:pos="187"/>
          <w:tab w:val="left" w:pos="288"/>
          <w:tab w:val="left" w:pos="317"/>
        </w:tabs>
        <w:rPr>
          <w:rFonts w:eastAsia="Batang"/>
        </w:rPr>
      </w:pPr>
      <w:r w:rsidRPr="006D680B">
        <w:rPr>
          <w:rFonts w:eastAsia="Batang"/>
        </w:rPr>
        <w:t>│  ├─ autorun.sh</w:t>
      </w:r>
    </w:p>
    <w:p w14:paraId="6718AFC5" w14:textId="77777777" w:rsidR="004B6461" w:rsidRPr="006D680B" w:rsidRDefault="004B6461" w:rsidP="004B6461">
      <w:pPr>
        <w:tabs>
          <w:tab w:val="left" w:pos="187"/>
          <w:tab w:val="left" w:pos="288"/>
          <w:tab w:val="left" w:pos="317"/>
        </w:tabs>
        <w:rPr>
          <w:rFonts w:eastAsia="Batang"/>
        </w:rPr>
      </w:pPr>
      <w:r w:rsidRPr="006D680B">
        <w:rPr>
          <w:rFonts w:eastAsia="Batang"/>
        </w:rPr>
        <w:t>│  ├─ control</w:t>
      </w:r>
    </w:p>
    <w:p w14:paraId="391BFCD2" w14:textId="77777777" w:rsidR="004B6461" w:rsidRPr="006D680B" w:rsidRDefault="004B6461" w:rsidP="004B6461">
      <w:pPr>
        <w:tabs>
          <w:tab w:val="left" w:pos="187"/>
          <w:tab w:val="left" w:pos="288"/>
          <w:tab w:val="left" w:pos="317"/>
        </w:tabs>
        <w:rPr>
          <w:rFonts w:eastAsia="Batang"/>
        </w:rPr>
      </w:pPr>
      <w:r w:rsidRPr="006D680B">
        <w:rPr>
          <w:rFonts w:eastAsia="Batang"/>
        </w:rPr>
        <w:t>│  │  ├─ IC50_samples.csv</w:t>
      </w:r>
    </w:p>
    <w:p w14:paraId="01BEDF7B" w14:textId="77777777" w:rsidR="004B6461" w:rsidRPr="006D680B" w:rsidRDefault="004B6461" w:rsidP="004B6461">
      <w:pPr>
        <w:tabs>
          <w:tab w:val="left" w:pos="187"/>
          <w:tab w:val="left" w:pos="288"/>
          <w:tab w:val="left" w:pos="317"/>
        </w:tabs>
        <w:rPr>
          <w:rFonts w:eastAsia="Batang"/>
        </w:rPr>
      </w:pPr>
      <w:r w:rsidRPr="006D680B">
        <w:rPr>
          <w:rFonts w:eastAsia="Batang"/>
        </w:rPr>
        <w:t>│  │  └─ init_state.csv</w:t>
      </w:r>
    </w:p>
    <w:p w14:paraId="12902756" w14:textId="77777777" w:rsidR="004B6461" w:rsidRPr="006D680B" w:rsidRDefault="004B6461" w:rsidP="004B6461">
      <w:pPr>
        <w:tabs>
          <w:tab w:val="left" w:pos="187"/>
          <w:tab w:val="left" w:pos="288"/>
          <w:tab w:val="left" w:pos="317"/>
        </w:tabs>
        <w:rPr>
          <w:rFonts w:eastAsia="Batang"/>
        </w:rPr>
      </w:pPr>
      <w:r w:rsidRPr="006D680B">
        <w:rPr>
          <w:rFonts w:eastAsia="Batang"/>
        </w:rPr>
        <w:t>│  ├─ drug</w:t>
      </w:r>
    </w:p>
    <w:p w14:paraId="3F41C3D2" w14:textId="77777777" w:rsidR="004B6461" w:rsidRPr="006D680B" w:rsidRDefault="004B6461" w:rsidP="004B6461">
      <w:pPr>
        <w:tabs>
          <w:tab w:val="left" w:pos="187"/>
          <w:tab w:val="left" w:pos="288"/>
          <w:tab w:val="left" w:pos="317"/>
        </w:tabs>
        <w:rPr>
          <w:rFonts w:eastAsia="Batang"/>
        </w:rPr>
      </w:pPr>
      <w:r w:rsidRPr="006D680B">
        <w:rPr>
          <w:rFonts w:eastAsia="Batang"/>
        </w:rPr>
        <w:t>│  │  ├─ IC50_terfenadine.csv</w:t>
      </w:r>
    </w:p>
    <w:p w14:paraId="590214E5" w14:textId="77777777" w:rsidR="004B6461" w:rsidRPr="006D680B" w:rsidRDefault="004B6461" w:rsidP="004B6461">
      <w:pPr>
        <w:tabs>
          <w:tab w:val="left" w:pos="187"/>
          <w:tab w:val="left" w:pos="288"/>
          <w:tab w:val="left" w:pos="317"/>
        </w:tabs>
        <w:rPr>
          <w:rFonts w:eastAsia="Batang"/>
        </w:rPr>
      </w:pPr>
      <w:r w:rsidRPr="006D680B">
        <w:rPr>
          <w:rFonts w:eastAsia="Batang"/>
        </w:rPr>
        <w:t>│  │  ├─ IC50_verapamil.csv</w:t>
      </w:r>
    </w:p>
    <w:p w14:paraId="3FE88B94" w14:textId="77777777" w:rsidR="004B6461" w:rsidRPr="006D680B" w:rsidRDefault="004B6461" w:rsidP="004B6461">
      <w:pPr>
        <w:tabs>
          <w:tab w:val="left" w:pos="187"/>
          <w:tab w:val="left" w:pos="288"/>
          <w:tab w:val="left" w:pos="317"/>
        </w:tabs>
        <w:rPr>
          <w:rFonts w:eastAsia="Batang"/>
        </w:rPr>
      </w:pPr>
      <w:r w:rsidRPr="006D680B">
        <w:rPr>
          <w:rFonts w:eastAsia="Batang"/>
        </w:rPr>
        <w:t>│  │  └─ testing</w:t>
      </w:r>
    </w:p>
    <w:p w14:paraId="573F864E" w14:textId="77777777" w:rsidR="004B6461" w:rsidRPr="006D680B" w:rsidRDefault="004B6461" w:rsidP="004B6461">
      <w:pPr>
        <w:tabs>
          <w:tab w:val="left" w:pos="187"/>
          <w:tab w:val="left" w:pos="288"/>
          <w:tab w:val="left" w:pos="317"/>
        </w:tabs>
        <w:rPr>
          <w:rFonts w:eastAsia="Batang"/>
        </w:rPr>
      </w:pPr>
      <w:r w:rsidRPr="006D680B">
        <w:rPr>
          <w:rFonts w:eastAsia="Batang"/>
        </w:rPr>
        <w:t>│  │     └─ IC50_Mexiletine.csv</w:t>
      </w:r>
    </w:p>
    <w:p w14:paraId="3B103A80" w14:textId="77777777" w:rsidR="004B6461" w:rsidRPr="006D680B" w:rsidRDefault="004B6461" w:rsidP="004B6461">
      <w:pPr>
        <w:tabs>
          <w:tab w:val="left" w:pos="187"/>
          <w:tab w:val="left" w:pos="288"/>
          <w:tab w:val="left" w:pos="317"/>
        </w:tabs>
        <w:rPr>
          <w:rFonts w:eastAsia="Batang"/>
        </w:rPr>
      </w:pPr>
      <w:r w:rsidRPr="006D680B">
        <w:rPr>
          <w:rFonts w:eastAsia="Batang"/>
        </w:rPr>
        <w:t>│  ├─ drug_sim</w:t>
      </w:r>
    </w:p>
    <w:p w14:paraId="78A10402" w14:textId="77777777" w:rsidR="004B6461" w:rsidRPr="006D680B" w:rsidRDefault="004B6461" w:rsidP="004B6461">
      <w:pPr>
        <w:tabs>
          <w:tab w:val="left" w:pos="187"/>
          <w:tab w:val="left" w:pos="288"/>
          <w:tab w:val="left" w:pos="317"/>
        </w:tabs>
        <w:rPr>
          <w:rFonts w:eastAsia="Batang"/>
        </w:rPr>
      </w:pPr>
      <w:r w:rsidRPr="006D680B">
        <w:rPr>
          <w:rFonts w:eastAsia="Batang"/>
        </w:rPr>
        <w:t>│  ├─ ic50_sens</w:t>
      </w:r>
    </w:p>
    <w:p w14:paraId="5423B3D1" w14:textId="77777777" w:rsidR="004B6461" w:rsidRPr="006D680B" w:rsidRDefault="004B6461" w:rsidP="004B6461">
      <w:pPr>
        <w:tabs>
          <w:tab w:val="left" w:pos="187"/>
          <w:tab w:val="left" w:pos="288"/>
          <w:tab w:val="left" w:pos="317"/>
        </w:tabs>
        <w:rPr>
          <w:rFonts w:eastAsia="Batang"/>
        </w:rPr>
      </w:pPr>
      <w:r w:rsidRPr="006D680B">
        <w:rPr>
          <w:rFonts w:eastAsia="Batang"/>
        </w:rPr>
        <w:t>│  │  └─ mitoxantrone_sens.csv</w:t>
      </w:r>
    </w:p>
    <w:p w14:paraId="78B632C3" w14:textId="77777777" w:rsidR="004B6461" w:rsidRPr="006D680B" w:rsidRDefault="004B6461" w:rsidP="004B6461">
      <w:pPr>
        <w:tabs>
          <w:tab w:val="left" w:pos="187"/>
          <w:tab w:val="left" w:pos="288"/>
          <w:tab w:val="left" w:pos="317"/>
        </w:tabs>
        <w:rPr>
          <w:rFonts w:eastAsia="Batang"/>
        </w:rPr>
      </w:pPr>
      <w:r w:rsidRPr="006D680B">
        <w:rPr>
          <w:rFonts w:eastAsia="Batang"/>
        </w:rPr>
        <w:t>│  ├─ input_deck.txt</w:t>
      </w:r>
    </w:p>
    <w:p w14:paraId="00C65AE1" w14:textId="77777777" w:rsidR="004B6461" w:rsidRPr="006D680B" w:rsidRDefault="004B6461" w:rsidP="004B6461">
      <w:pPr>
        <w:tabs>
          <w:tab w:val="left" w:pos="187"/>
          <w:tab w:val="left" w:pos="288"/>
          <w:tab w:val="left" w:pos="317"/>
        </w:tabs>
        <w:rPr>
          <w:rFonts w:eastAsia="Batang"/>
        </w:rPr>
      </w:pPr>
      <w:r w:rsidRPr="006D680B">
        <w:rPr>
          <w:rFonts w:eastAsia="Batang"/>
        </w:rPr>
        <w:t>│  ├─ mitoxantrone</w:t>
      </w:r>
    </w:p>
    <w:p w14:paraId="54991CEA" w14:textId="77777777" w:rsidR="004B6461" w:rsidRPr="006D680B" w:rsidRDefault="004B6461" w:rsidP="004B6461">
      <w:pPr>
        <w:tabs>
          <w:tab w:val="left" w:pos="187"/>
          <w:tab w:val="left" w:pos="288"/>
          <w:tab w:val="left" w:pos="317"/>
        </w:tabs>
        <w:rPr>
          <w:rFonts w:eastAsia="Batang"/>
        </w:rPr>
      </w:pPr>
      <w:r w:rsidRPr="006D680B">
        <w:rPr>
          <w:rFonts w:eastAsia="Batang"/>
        </w:rPr>
        <w:t>│  │  └─ mitoxantrone_100_samples_50_conc.csv</w:t>
      </w:r>
    </w:p>
    <w:p w14:paraId="10F7192D" w14:textId="77777777" w:rsidR="004B6461" w:rsidRPr="006D680B" w:rsidRDefault="004B6461" w:rsidP="004B6461">
      <w:pPr>
        <w:tabs>
          <w:tab w:val="left" w:pos="187"/>
          <w:tab w:val="left" w:pos="288"/>
          <w:tab w:val="left" w:pos="317"/>
        </w:tabs>
        <w:rPr>
          <w:rFonts w:eastAsia="Batang"/>
        </w:rPr>
      </w:pPr>
      <w:r w:rsidRPr="006D680B">
        <w:rPr>
          <w:rFonts w:eastAsia="Batang"/>
        </w:rPr>
        <w:t>│  └─ result</w:t>
      </w:r>
    </w:p>
    <w:p w14:paraId="728D7BF5" w14:textId="77777777" w:rsidR="004B6461" w:rsidRPr="006D680B" w:rsidRDefault="004B6461" w:rsidP="004B6461">
      <w:pPr>
        <w:tabs>
          <w:tab w:val="left" w:pos="187"/>
          <w:tab w:val="left" w:pos="288"/>
          <w:tab w:val="left" w:pos="317"/>
        </w:tabs>
        <w:rPr>
          <w:rFonts w:eastAsia="Batang"/>
        </w:rPr>
      </w:pPr>
      <w:r w:rsidRPr="006D680B">
        <w:rPr>
          <w:rFonts w:eastAsia="Batang"/>
        </w:rPr>
        <w:t>│     ├─ do_not_delete_this_folder</w:t>
      </w:r>
    </w:p>
    <w:p w14:paraId="38D95114" w14:textId="77777777" w:rsidR="004B6461" w:rsidRPr="006D680B" w:rsidRDefault="004B6461" w:rsidP="004B6461">
      <w:pPr>
        <w:tabs>
          <w:tab w:val="left" w:pos="187"/>
          <w:tab w:val="left" w:pos="288"/>
          <w:tab w:val="left" w:pos="317"/>
        </w:tabs>
        <w:rPr>
          <w:rFonts w:eastAsia="Batang"/>
        </w:rPr>
      </w:pPr>
      <w:r w:rsidRPr="006D680B">
        <w:rPr>
          <w:rFonts w:eastAsia="Batang"/>
        </w:rPr>
        <w:lastRenderedPageBreak/>
        <w:t>│     └─ state_only.zip</w:t>
      </w:r>
    </w:p>
    <w:p w14:paraId="04083579" w14:textId="77777777" w:rsidR="004B6461" w:rsidRPr="006D680B" w:rsidRDefault="004B6461" w:rsidP="004B6461">
      <w:pPr>
        <w:tabs>
          <w:tab w:val="left" w:pos="187"/>
          <w:tab w:val="left" w:pos="288"/>
          <w:tab w:val="left" w:pos="317"/>
        </w:tabs>
        <w:rPr>
          <w:rFonts w:eastAsia="Batang"/>
        </w:rPr>
      </w:pPr>
      <w:r w:rsidRPr="006D680B">
        <w:rPr>
          <w:rFonts w:eastAsia="Batang"/>
        </w:rPr>
        <w:t>├─ cellmodels</w:t>
      </w:r>
    </w:p>
    <w:p w14:paraId="49F82831" w14:textId="77777777" w:rsidR="004B6461" w:rsidRPr="006D680B" w:rsidRDefault="004B6461" w:rsidP="004B6461">
      <w:pPr>
        <w:tabs>
          <w:tab w:val="left" w:pos="187"/>
          <w:tab w:val="left" w:pos="288"/>
          <w:tab w:val="left" w:pos="317"/>
        </w:tabs>
        <w:rPr>
          <w:rFonts w:eastAsia="Batang"/>
        </w:rPr>
      </w:pPr>
      <w:r w:rsidRPr="006D680B">
        <w:rPr>
          <w:rFonts w:eastAsia="Batang"/>
        </w:rPr>
        <w:t>│  ├─ Ohara_Rudy_2011.cpp</w:t>
      </w:r>
    </w:p>
    <w:p w14:paraId="502AB358" w14:textId="77777777" w:rsidR="004B6461" w:rsidRPr="006D680B" w:rsidRDefault="004B6461" w:rsidP="004B6461">
      <w:pPr>
        <w:tabs>
          <w:tab w:val="left" w:pos="187"/>
          <w:tab w:val="left" w:pos="288"/>
          <w:tab w:val="left" w:pos="317"/>
        </w:tabs>
        <w:rPr>
          <w:rFonts w:eastAsia="Batang"/>
        </w:rPr>
      </w:pPr>
      <w:r w:rsidRPr="006D680B">
        <w:rPr>
          <w:rFonts w:eastAsia="Batang"/>
        </w:rPr>
        <w:t>│  ├─ Ohara_Rudy_2011.hpp</w:t>
      </w:r>
    </w:p>
    <w:p w14:paraId="112F251E" w14:textId="77777777" w:rsidR="004B6461" w:rsidRPr="006D680B" w:rsidRDefault="004B6461" w:rsidP="004B6461">
      <w:pPr>
        <w:tabs>
          <w:tab w:val="left" w:pos="187"/>
          <w:tab w:val="left" w:pos="288"/>
          <w:tab w:val="left" w:pos="317"/>
        </w:tabs>
        <w:rPr>
          <w:rFonts w:eastAsia="Batang"/>
        </w:rPr>
      </w:pPr>
      <w:r w:rsidRPr="006D680B">
        <w:rPr>
          <w:rFonts w:eastAsia="Batang"/>
        </w:rPr>
        <w:t>│  ├─ cellmodel.hpp</w:t>
      </w:r>
    </w:p>
    <w:p w14:paraId="58AFA3D3" w14:textId="77777777" w:rsidR="004B6461" w:rsidRPr="006D680B" w:rsidRDefault="004B6461" w:rsidP="004B6461">
      <w:pPr>
        <w:tabs>
          <w:tab w:val="left" w:pos="187"/>
          <w:tab w:val="left" w:pos="288"/>
          <w:tab w:val="left" w:pos="317"/>
        </w:tabs>
        <w:rPr>
          <w:rFonts w:eastAsia="Batang"/>
        </w:rPr>
      </w:pPr>
      <w:r w:rsidRPr="006D680B">
        <w:rPr>
          <w:rFonts w:eastAsia="Batang"/>
        </w:rPr>
        <w:t>│  └─ enums</w:t>
      </w:r>
    </w:p>
    <w:p w14:paraId="652CAAC5" w14:textId="77777777" w:rsidR="004B6461" w:rsidRPr="006D680B" w:rsidRDefault="004B6461" w:rsidP="004B6461">
      <w:pPr>
        <w:tabs>
          <w:tab w:val="left" w:pos="187"/>
          <w:tab w:val="left" w:pos="288"/>
          <w:tab w:val="left" w:pos="317"/>
        </w:tabs>
        <w:rPr>
          <w:rFonts w:eastAsia="Batang"/>
        </w:rPr>
      </w:pPr>
      <w:r w:rsidRPr="006D680B">
        <w:rPr>
          <w:rFonts w:eastAsia="Batang"/>
        </w:rPr>
        <w:t>│     ├─ enum_Ohara_Rudy_2011.hpp</w:t>
      </w:r>
    </w:p>
    <w:p w14:paraId="7DA02E97" w14:textId="77777777" w:rsidR="004B6461" w:rsidRPr="006D680B" w:rsidRDefault="004B6461" w:rsidP="004B6461">
      <w:pPr>
        <w:tabs>
          <w:tab w:val="left" w:pos="187"/>
          <w:tab w:val="left" w:pos="288"/>
          <w:tab w:val="left" w:pos="317"/>
        </w:tabs>
        <w:rPr>
          <w:rFonts w:eastAsia="Batang"/>
        </w:rPr>
      </w:pPr>
      <w:r w:rsidRPr="006D680B">
        <w:rPr>
          <w:rFonts w:eastAsia="Batang"/>
        </w:rPr>
        <w:t>│     └─ enum_ord2011.hpp</w:t>
      </w:r>
    </w:p>
    <w:p w14:paraId="05284DB2" w14:textId="77777777" w:rsidR="004B6461" w:rsidRPr="006D680B" w:rsidRDefault="004B6461" w:rsidP="004B6461">
      <w:pPr>
        <w:tabs>
          <w:tab w:val="left" w:pos="187"/>
          <w:tab w:val="left" w:pos="288"/>
          <w:tab w:val="left" w:pos="317"/>
        </w:tabs>
        <w:rPr>
          <w:rFonts w:eastAsia="Batang"/>
        </w:rPr>
      </w:pPr>
      <w:r w:rsidRPr="006D680B">
        <w:rPr>
          <w:rFonts w:eastAsia="Batang"/>
        </w:rPr>
        <w:t>├─ main.cu</w:t>
      </w:r>
    </w:p>
    <w:p w14:paraId="76395C6F" w14:textId="77777777" w:rsidR="004B6461" w:rsidRPr="006D680B" w:rsidRDefault="004B6461" w:rsidP="004B6461">
      <w:pPr>
        <w:tabs>
          <w:tab w:val="left" w:pos="187"/>
          <w:tab w:val="left" w:pos="288"/>
          <w:tab w:val="left" w:pos="317"/>
        </w:tabs>
        <w:rPr>
          <w:rFonts w:eastAsia="Batang"/>
        </w:rPr>
      </w:pPr>
      <w:r w:rsidRPr="006D680B">
        <w:rPr>
          <w:rFonts w:eastAsia="Batang"/>
        </w:rPr>
        <w:t>├─ modules</w:t>
      </w:r>
    </w:p>
    <w:p w14:paraId="119C0610" w14:textId="77777777" w:rsidR="004B6461" w:rsidRPr="006D680B" w:rsidRDefault="004B6461" w:rsidP="004B6461">
      <w:pPr>
        <w:tabs>
          <w:tab w:val="left" w:pos="187"/>
          <w:tab w:val="left" w:pos="288"/>
          <w:tab w:val="left" w:pos="317"/>
        </w:tabs>
        <w:rPr>
          <w:rFonts w:eastAsia="Batang"/>
        </w:rPr>
      </w:pPr>
      <w:r w:rsidRPr="006D680B">
        <w:rPr>
          <w:rFonts w:eastAsia="Batang"/>
        </w:rPr>
        <w:t>│  ├─ cipa_t.cu</w:t>
      </w:r>
    </w:p>
    <w:p w14:paraId="29A1517B" w14:textId="77777777" w:rsidR="004B6461" w:rsidRPr="006D680B" w:rsidRDefault="004B6461" w:rsidP="004B6461">
      <w:pPr>
        <w:tabs>
          <w:tab w:val="left" w:pos="187"/>
          <w:tab w:val="left" w:pos="288"/>
          <w:tab w:val="left" w:pos="317"/>
        </w:tabs>
        <w:rPr>
          <w:rFonts w:eastAsia="Batang"/>
        </w:rPr>
      </w:pPr>
      <w:r w:rsidRPr="006D680B">
        <w:rPr>
          <w:rFonts w:eastAsia="Batang"/>
        </w:rPr>
        <w:t>│  ├─ cipa_t.cuh</w:t>
      </w:r>
    </w:p>
    <w:p w14:paraId="2CBFA1F8" w14:textId="77777777" w:rsidR="004B6461" w:rsidRPr="006D680B" w:rsidRDefault="004B6461" w:rsidP="004B6461">
      <w:pPr>
        <w:tabs>
          <w:tab w:val="left" w:pos="187"/>
          <w:tab w:val="left" w:pos="288"/>
          <w:tab w:val="left" w:pos="317"/>
        </w:tabs>
        <w:rPr>
          <w:rFonts w:eastAsia="Batang"/>
        </w:rPr>
      </w:pPr>
      <w:r w:rsidRPr="006D680B">
        <w:rPr>
          <w:rFonts w:eastAsia="Batang"/>
        </w:rPr>
        <w:t>│  ├─ drug_conc.cpp</w:t>
      </w:r>
    </w:p>
    <w:p w14:paraId="4EB5691B" w14:textId="77777777" w:rsidR="004B6461" w:rsidRPr="006D680B" w:rsidRDefault="004B6461" w:rsidP="004B6461">
      <w:pPr>
        <w:tabs>
          <w:tab w:val="left" w:pos="187"/>
          <w:tab w:val="left" w:pos="288"/>
          <w:tab w:val="left" w:pos="317"/>
        </w:tabs>
        <w:rPr>
          <w:rFonts w:eastAsia="Batang"/>
        </w:rPr>
      </w:pPr>
      <w:r w:rsidRPr="006D680B">
        <w:rPr>
          <w:rFonts w:eastAsia="Batang"/>
        </w:rPr>
        <w:t>│  ├─ drug_conc.hpp</w:t>
      </w:r>
    </w:p>
    <w:p w14:paraId="208E0BA0" w14:textId="77777777" w:rsidR="004B6461" w:rsidRPr="006D680B" w:rsidRDefault="004B6461" w:rsidP="004B6461">
      <w:pPr>
        <w:tabs>
          <w:tab w:val="left" w:pos="187"/>
          <w:tab w:val="left" w:pos="288"/>
          <w:tab w:val="left" w:pos="317"/>
        </w:tabs>
        <w:rPr>
          <w:rFonts w:eastAsia="Batang"/>
        </w:rPr>
      </w:pPr>
      <w:r w:rsidRPr="006D680B">
        <w:rPr>
          <w:rFonts w:eastAsia="Batang"/>
        </w:rPr>
        <w:t>│  ├─ glob_funct.cpp</w:t>
      </w:r>
    </w:p>
    <w:p w14:paraId="0460B24D" w14:textId="77777777" w:rsidR="004B6461" w:rsidRPr="006D680B" w:rsidRDefault="004B6461" w:rsidP="004B6461">
      <w:pPr>
        <w:tabs>
          <w:tab w:val="left" w:pos="187"/>
          <w:tab w:val="left" w:pos="288"/>
          <w:tab w:val="left" w:pos="317"/>
        </w:tabs>
        <w:rPr>
          <w:rFonts w:eastAsia="Batang"/>
        </w:rPr>
      </w:pPr>
      <w:r w:rsidRPr="006D680B">
        <w:rPr>
          <w:rFonts w:eastAsia="Batang"/>
        </w:rPr>
        <w:t>│  ├─ glob_funct.hpp</w:t>
      </w:r>
    </w:p>
    <w:p w14:paraId="0CA4D7CB" w14:textId="77777777" w:rsidR="004B6461" w:rsidRPr="006D680B" w:rsidRDefault="004B6461" w:rsidP="004B6461">
      <w:pPr>
        <w:tabs>
          <w:tab w:val="left" w:pos="187"/>
          <w:tab w:val="left" w:pos="288"/>
          <w:tab w:val="left" w:pos="317"/>
        </w:tabs>
        <w:rPr>
          <w:rFonts w:eastAsia="Batang"/>
        </w:rPr>
      </w:pPr>
      <w:r w:rsidRPr="006D680B">
        <w:rPr>
          <w:rFonts w:eastAsia="Batang"/>
        </w:rPr>
        <w:t>│  ├─ glob_type.cpp</w:t>
      </w:r>
    </w:p>
    <w:p w14:paraId="2AF7337B" w14:textId="77777777" w:rsidR="004B6461" w:rsidRPr="006D680B" w:rsidRDefault="004B6461" w:rsidP="004B6461">
      <w:pPr>
        <w:tabs>
          <w:tab w:val="left" w:pos="187"/>
          <w:tab w:val="left" w:pos="288"/>
          <w:tab w:val="left" w:pos="317"/>
        </w:tabs>
        <w:rPr>
          <w:rFonts w:eastAsia="Batang"/>
        </w:rPr>
      </w:pPr>
      <w:r w:rsidRPr="006D680B">
        <w:rPr>
          <w:rFonts w:eastAsia="Batang"/>
        </w:rPr>
        <w:t>│  ├─ glob_type.hpp</w:t>
      </w:r>
    </w:p>
    <w:p w14:paraId="687EBA04" w14:textId="77777777" w:rsidR="004B6461" w:rsidRPr="006D680B" w:rsidRDefault="004B6461" w:rsidP="004B6461">
      <w:pPr>
        <w:tabs>
          <w:tab w:val="left" w:pos="187"/>
          <w:tab w:val="left" w:pos="288"/>
          <w:tab w:val="left" w:pos="317"/>
        </w:tabs>
        <w:rPr>
          <w:rFonts w:eastAsia="Batang"/>
        </w:rPr>
      </w:pPr>
      <w:r w:rsidRPr="006D680B">
        <w:rPr>
          <w:rFonts w:eastAsia="Batang"/>
        </w:rPr>
        <w:t>│  ├─ gpu.cu</w:t>
      </w:r>
    </w:p>
    <w:p w14:paraId="60B31E77" w14:textId="77777777" w:rsidR="004B6461" w:rsidRPr="006D680B" w:rsidRDefault="004B6461" w:rsidP="004B6461">
      <w:pPr>
        <w:tabs>
          <w:tab w:val="left" w:pos="187"/>
          <w:tab w:val="left" w:pos="288"/>
          <w:tab w:val="left" w:pos="317"/>
        </w:tabs>
        <w:rPr>
          <w:rFonts w:eastAsia="Batang"/>
        </w:rPr>
      </w:pPr>
      <w:r w:rsidRPr="006D680B">
        <w:rPr>
          <w:rFonts w:eastAsia="Batang"/>
        </w:rPr>
        <w:t>│  ├─ gpu.cuh</w:t>
      </w:r>
    </w:p>
    <w:p w14:paraId="52A4B477" w14:textId="77777777" w:rsidR="004B6461" w:rsidRPr="006D680B" w:rsidRDefault="004B6461" w:rsidP="004B6461">
      <w:pPr>
        <w:tabs>
          <w:tab w:val="left" w:pos="187"/>
          <w:tab w:val="left" w:pos="288"/>
          <w:tab w:val="left" w:pos="317"/>
        </w:tabs>
        <w:rPr>
          <w:rFonts w:eastAsia="Batang"/>
        </w:rPr>
      </w:pPr>
      <w:r w:rsidRPr="006D680B">
        <w:rPr>
          <w:rFonts w:eastAsia="Batang"/>
        </w:rPr>
        <w:t>│  ├─ gpu_cu_.backup</w:t>
      </w:r>
    </w:p>
    <w:p w14:paraId="13AC0F07" w14:textId="77777777" w:rsidR="004B6461" w:rsidRPr="006D680B" w:rsidRDefault="004B6461" w:rsidP="004B6461">
      <w:pPr>
        <w:tabs>
          <w:tab w:val="left" w:pos="187"/>
          <w:tab w:val="left" w:pos="288"/>
          <w:tab w:val="left" w:pos="317"/>
        </w:tabs>
        <w:rPr>
          <w:rFonts w:eastAsia="Batang"/>
        </w:rPr>
      </w:pPr>
      <w:r w:rsidRPr="006D680B">
        <w:rPr>
          <w:rFonts w:eastAsia="Batang"/>
        </w:rPr>
        <w:t>│  ├─ gpu_cuh.backup</w:t>
      </w:r>
    </w:p>
    <w:p w14:paraId="4AC93232" w14:textId="77777777" w:rsidR="004B6461" w:rsidRPr="006D680B" w:rsidRDefault="004B6461" w:rsidP="004B6461">
      <w:pPr>
        <w:tabs>
          <w:tab w:val="left" w:pos="187"/>
          <w:tab w:val="left" w:pos="288"/>
          <w:tab w:val="left" w:pos="317"/>
        </w:tabs>
        <w:rPr>
          <w:rFonts w:eastAsia="Batang"/>
        </w:rPr>
      </w:pPr>
      <w:r w:rsidRPr="006D680B">
        <w:rPr>
          <w:rFonts w:eastAsia="Batang"/>
        </w:rPr>
        <w:t>│  ├─ gpu_glob_type.cu</w:t>
      </w:r>
    </w:p>
    <w:p w14:paraId="239779EA" w14:textId="77777777" w:rsidR="004B6461" w:rsidRPr="006D680B" w:rsidRDefault="004B6461" w:rsidP="004B6461">
      <w:pPr>
        <w:tabs>
          <w:tab w:val="left" w:pos="187"/>
          <w:tab w:val="left" w:pos="288"/>
          <w:tab w:val="left" w:pos="317"/>
        </w:tabs>
        <w:rPr>
          <w:rFonts w:eastAsia="Batang"/>
        </w:rPr>
      </w:pPr>
      <w:r w:rsidRPr="006D680B">
        <w:rPr>
          <w:rFonts w:eastAsia="Batang"/>
        </w:rPr>
        <w:t>│  ├─ gpu_glob_type.cuh</w:t>
      </w:r>
    </w:p>
    <w:p w14:paraId="052CC002" w14:textId="77777777" w:rsidR="004B6461" w:rsidRPr="006D680B" w:rsidRDefault="004B6461" w:rsidP="004B6461">
      <w:pPr>
        <w:tabs>
          <w:tab w:val="left" w:pos="187"/>
          <w:tab w:val="left" w:pos="288"/>
          <w:tab w:val="left" w:pos="317"/>
        </w:tabs>
        <w:rPr>
          <w:rFonts w:eastAsia="Batang"/>
        </w:rPr>
      </w:pPr>
      <w:r w:rsidRPr="006D680B">
        <w:rPr>
          <w:rFonts w:eastAsia="Batang"/>
        </w:rPr>
        <w:t>│  ├─ param.cpp</w:t>
      </w:r>
    </w:p>
    <w:p w14:paraId="20CEB078" w14:textId="77777777" w:rsidR="004B6461" w:rsidRPr="006D680B" w:rsidRDefault="004B6461" w:rsidP="004B6461">
      <w:pPr>
        <w:tabs>
          <w:tab w:val="left" w:pos="187"/>
          <w:tab w:val="left" w:pos="288"/>
          <w:tab w:val="left" w:pos="317"/>
        </w:tabs>
        <w:rPr>
          <w:rFonts w:eastAsia="Batang"/>
        </w:rPr>
      </w:pPr>
      <w:r w:rsidRPr="006D680B">
        <w:rPr>
          <w:rFonts w:eastAsia="Batang"/>
        </w:rPr>
        <w:t>│  └─ param.hpp</w:t>
      </w:r>
    </w:p>
    <w:p w14:paraId="3454B7B9" w14:textId="77777777" w:rsidR="004B6461" w:rsidRPr="006D680B" w:rsidRDefault="004B6461" w:rsidP="004B6461">
      <w:pPr>
        <w:tabs>
          <w:tab w:val="left" w:pos="187"/>
          <w:tab w:val="left" w:pos="288"/>
          <w:tab w:val="left" w:pos="317"/>
        </w:tabs>
        <w:rPr>
          <w:rFonts w:eastAsia="Batang"/>
        </w:rPr>
      </w:pPr>
      <w:r w:rsidRPr="006D680B">
        <w:rPr>
          <w:rFonts w:eastAsia="Batang"/>
        </w:rPr>
        <w:t>└─ test_compile.bat</w:t>
      </w:r>
    </w:p>
    <w:p w14:paraId="1EE47264" w14:textId="662A3A5A" w:rsidR="00A16209" w:rsidRPr="006D680B" w:rsidRDefault="00A16209" w:rsidP="00A16209">
      <w:pPr>
        <w:tabs>
          <w:tab w:val="left" w:pos="187"/>
          <w:tab w:val="left" w:pos="288"/>
          <w:tab w:val="left" w:pos="317"/>
        </w:tabs>
        <w:rPr>
          <w:rFonts w:eastAsia="Batang"/>
        </w:rPr>
      </w:pPr>
      <w:r w:rsidRPr="006D680B">
        <w:rPr>
          <w:rFonts w:eastAsia="Batang"/>
        </w:rPr>
        <w:tab/>
      </w:r>
      <w:r w:rsidRPr="006D680B">
        <w:rPr>
          <w:rFonts w:eastAsia="Batang"/>
        </w:rPr>
        <w:tab/>
      </w:r>
    </w:p>
    <w:p w14:paraId="7D0D8CF2" w14:textId="5E056055" w:rsidR="00780B68" w:rsidRPr="006D680B" w:rsidRDefault="00780B68" w:rsidP="00A16209">
      <w:pPr>
        <w:tabs>
          <w:tab w:val="left" w:pos="187"/>
          <w:tab w:val="left" w:pos="288"/>
          <w:tab w:val="left" w:pos="317"/>
        </w:tabs>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A16209">
      <w:pPr>
        <w:tabs>
          <w:tab w:val="left" w:pos="187"/>
          <w:tab w:val="left" w:pos="288"/>
          <w:tab w:val="left" w:pos="317"/>
        </w:tabs>
        <w:rPr>
          <w:rFonts w:eastAsia="Batang"/>
          <w:szCs w:val="22"/>
        </w:rPr>
      </w:pPr>
    </w:p>
    <w:p w14:paraId="7F9F1C4B" w14:textId="7A117597" w:rsidR="00A16209" w:rsidRPr="006D680B" w:rsidRDefault="00A950DF" w:rsidP="004B6461">
      <w:pPr>
        <w:pStyle w:val="Heading2"/>
        <w:numPr>
          <w:ilvl w:val="0"/>
          <w:numId w:val="5"/>
        </w:numPr>
      </w:pPr>
      <w:bookmarkStart w:id="63" w:name="_Toc183626788"/>
      <w:r w:rsidRPr="006D680B">
        <w:t>Root folder</w:t>
      </w:r>
      <w:bookmarkEnd w:id="63"/>
    </w:p>
    <w:p w14:paraId="0AD916AC" w14:textId="6BF40978" w:rsidR="00233B2D" w:rsidRPr="006D680B" w:rsidRDefault="00233B2D" w:rsidP="00233B2D">
      <w:pPr>
        <w:ind w:firstLine="360"/>
        <w:rPr>
          <w:rFonts w:eastAsia="Batang"/>
        </w:rPr>
      </w:pPr>
      <w:r w:rsidRPr="006D680B">
        <w:rPr>
          <w:rFonts w:eastAsia="Batang"/>
        </w:rPr>
        <w:t xml:space="preserve">Root folder is the main folder that contains makefile, gitignor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4" w:name="_Toc183626789"/>
      <w:r w:rsidRPr="006D680B">
        <w:lastRenderedPageBreak/>
        <w:t>Makefile</w:t>
      </w:r>
      <w:bookmarkEnd w:id="64"/>
    </w:p>
    <w:p w14:paraId="54DFBD51" w14:textId="0E747406" w:rsidR="00846021" w:rsidRPr="006D680B" w:rsidRDefault="00846021" w:rsidP="00071236">
      <w:pPr>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 Using ':=' instead of '=' assign the value at Makefile parsing time,</w:t>
      </w:r>
    </w:p>
    <w:p w14:paraId="6864B9D7"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others are evaluated at usage time. This discards</w:t>
      </w:r>
    </w:p>
    <w:p w14:paraId="7B3A5BD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 Use ':set list' in Vi/Vim to show tabs (Ctrl-v-i force tab insertion)</w:t>
      </w:r>
    </w:p>
    <w:p w14:paraId="08E27F8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071236">
      <w:pPr>
        <w:ind w:firstLine="720"/>
        <w:rPr>
          <w:rFonts w:ascii="Courier New" w:hAnsi="Courier New" w:cs="Courier New"/>
          <w:sz w:val="14"/>
          <w:szCs w:val="14"/>
        </w:rPr>
      </w:pPr>
    </w:p>
    <w:p w14:paraId="2F61F6C5"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071236">
      <w:pPr>
        <w:ind w:firstLine="720"/>
        <w:rPr>
          <w:rFonts w:ascii="Courier New" w:hAnsi="Courier New" w:cs="Courier New"/>
          <w:sz w:val="14"/>
          <w:szCs w:val="14"/>
        </w:rPr>
      </w:pPr>
    </w:p>
    <w:p w14:paraId="431865B6"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PROGNAME := drug_sim</w:t>
      </w:r>
    </w:p>
    <w:p w14:paraId="77342E66" w14:textId="77777777" w:rsidR="00071236" w:rsidRPr="006E0B1B" w:rsidRDefault="00071236" w:rsidP="00071236">
      <w:pPr>
        <w:ind w:firstLine="720"/>
        <w:rPr>
          <w:rFonts w:ascii="Courier New" w:hAnsi="Courier New" w:cs="Courier New"/>
          <w:sz w:val="14"/>
          <w:szCs w:val="14"/>
        </w:rPr>
      </w:pPr>
    </w:p>
    <w:p w14:paraId="27E5009C"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PPFLAGS := -I/usr/local/cuda/include</w:t>
      </w:r>
    </w:p>
    <w:p w14:paraId="3649039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XX := nvcc</w:t>
      </w:r>
    </w:p>
    <w:p w14:paraId="45BB5B61"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XXLINK := nvlink</w:t>
      </w:r>
    </w:p>
    <w:p w14:paraId="3FAD6497" w14:textId="77777777" w:rsidR="00071236" w:rsidRPr="006E0B1B" w:rsidRDefault="00071236" w:rsidP="00071236">
      <w:pPr>
        <w:ind w:firstLine="720"/>
        <w:rPr>
          <w:rFonts w:ascii="Courier New" w:hAnsi="Courier New" w:cs="Courier New"/>
          <w:sz w:val="14"/>
          <w:szCs w:val="14"/>
        </w:rPr>
      </w:pPr>
    </w:p>
    <w:p w14:paraId="79F8D237"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XXFLAGS += -Wall -O0 -fpermissive -std=c++11</w:t>
      </w:r>
    </w:p>
    <w:p w14:paraId="3A83B19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XXFLAGS += -Wall -O2 -fno-alias -fpermissive</w:t>
      </w:r>
    </w:p>
    <w:p w14:paraId="693FEE7A"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r w:rsidR="004401C3" w:rsidRPr="006E0B1B">
        <w:rPr>
          <w:rFonts w:ascii="Courier New" w:hAnsi="Courier New" w:cs="Courier New"/>
          <w:sz w:val="14"/>
          <w:szCs w:val="14"/>
        </w:rPr>
        <w:t>ToR-ORd</w:t>
      </w:r>
      <w:r w:rsidRPr="006E0B1B">
        <w:rPr>
          <w:rFonts w:ascii="Courier New" w:hAnsi="Courier New" w:cs="Courier New"/>
          <w:sz w:val="14"/>
          <w:szCs w:val="14"/>
        </w:rPr>
        <w:t xml:space="preserve"> 2019 cell model.</w:t>
      </w:r>
    </w:p>
    <w:p w14:paraId="7D8CA09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071236">
      <w:pPr>
        <w:ind w:firstLine="720"/>
        <w:rPr>
          <w:rFonts w:ascii="Courier New" w:hAnsi="Courier New" w:cs="Courier New"/>
          <w:sz w:val="14"/>
          <w:szCs w:val="14"/>
        </w:rPr>
      </w:pPr>
    </w:p>
    <w:p w14:paraId="6FF2C2E4"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LDFLAGS  += -g -L/usr/local/cuda/lib64</w:t>
      </w:r>
    </w:p>
    <w:p w14:paraId="55A99535"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LDFLAGS  += -g -L/usr/local/cuda/lib64 -arch=sm_86 -rdc=true</w:t>
      </w:r>
    </w:p>
    <w:p w14:paraId="65CDFAB4" w14:textId="77777777" w:rsidR="00071236" w:rsidRPr="006E0B1B" w:rsidRDefault="00071236" w:rsidP="00071236">
      <w:pPr>
        <w:ind w:firstLine="720"/>
        <w:rPr>
          <w:rFonts w:ascii="Courier New" w:hAnsi="Courier New" w:cs="Courier New"/>
          <w:sz w:val="14"/>
          <w:szCs w:val="14"/>
        </w:rPr>
      </w:pPr>
    </w:p>
    <w:p w14:paraId="2A17AD2C"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List the project' sources to compile or let the Makefile recognize</w:t>
      </w:r>
    </w:p>
    <w:p w14:paraId="695B4C65"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cpp) $(wildcard **/*.cpp) $(wildcard *.c) $(wildcard **/*.c) $(wildcard **/*.cu) $(wildcard *.cu)</w:t>
      </w:r>
    </w:p>
    <w:p w14:paraId="0C961E22" w14:textId="77777777" w:rsidR="00071236" w:rsidRPr="006E0B1B" w:rsidRDefault="00071236" w:rsidP="00071236">
      <w:pPr>
        <w:ind w:firstLine="720"/>
        <w:rPr>
          <w:rFonts w:ascii="Courier New" w:hAnsi="Courier New" w:cs="Courier New"/>
          <w:sz w:val="14"/>
          <w:szCs w:val="14"/>
        </w:rPr>
      </w:pPr>
    </w:p>
    <w:p w14:paraId="760EB486"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List the project' headers or let the Makefile recognize</w:t>
      </w:r>
    </w:p>
    <w:p w14:paraId="2D305F0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hpp) $(wildcard **/*.hpp) $(wildcard *.h) $(wildcard **/*.h) $(wildcard **/*.cuh) $(wildcard *.cuh)</w:t>
      </w:r>
    </w:p>
    <w:p w14:paraId="3B8AE5D7" w14:textId="77777777" w:rsidR="00071236" w:rsidRPr="006E0B1B" w:rsidRDefault="00071236" w:rsidP="00071236">
      <w:pPr>
        <w:ind w:firstLine="720"/>
        <w:rPr>
          <w:rFonts w:ascii="Courier New" w:hAnsi="Courier New" w:cs="Courier New"/>
          <w:sz w:val="14"/>
          <w:szCs w:val="14"/>
        </w:rPr>
      </w:pPr>
    </w:p>
    <w:p w14:paraId="5AA04F4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OBJECTS := $(SOURCES:%.cpp=%.o)</w:t>
      </w:r>
    </w:p>
    <w:p w14:paraId="75414BC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LIBS= -lopenblas -lpthread -lcudart -lcublas</w:t>
      </w:r>
    </w:p>
    <w:p w14:paraId="65052427" w14:textId="77777777" w:rsidR="00071236" w:rsidRPr="006E0B1B" w:rsidRDefault="00071236" w:rsidP="00071236">
      <w:pPr>
        <w:ind w:firstLine="720"/>
        <w:rPr>
          <w:rFonts w:ascii="Courier New" w:hAnsi="Courier New" w:cs="Courier New"/>
          <w:sz w:val="14"/>
          <w:szCs w:val="14"/>
        </w:rPr>
      </w:pPr>
    </w:p>
    <w:p w14:paraId="1148C69C"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071236">
      <w:pPr>
        <w:ind w:firstLine="720"/>
        <w:rPr>
          <w:rFonts w:ascii="Courier New" w:hAnsi="Courier New" w:cs="Courier New"/>
          <w:sz w:val="14"/>
          <w:szCs w:val="14"/>
        </w:rPr>
      </w:pPr>
    </w:p>
    <w:p w14:paraId="53C6DAD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Declare that the final program depends on all objects and the Makfile</w:t>
      </w:r>
    </w:p>
    <w:p w14:paraId="0EC67A45"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PROGNAME) : $(OBJECTS) Makefile</w:t>
      </w:r>
    </w:p>
    <w:p w14:paraId="6F4D6ED2"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071236">
      <w:pPr>
        <w:ind w:firstLine="720"/>
        <w:rPr>
          <w:rFonts w:ascii="Courier New" w:hAnsi="Courier New" w:cs="Courier New"/>
          <w:sz w:val="14"/>
          <w:szCs w:val="14"/>
        </w:rPr>
      </w:pPr>
    </w:p>
    <w:p w14:paraId="34B6C27C"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lastRenderedPageBreak/>
        <w:t># Choice 1: use implicit rules and then we only need to add some dependencies</w:t>
      </w:r>
    </w:p>
    <w:p w14:paraId="717B1B43"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Tells make that each object file depends on all headers and this Makefile.</w:t>
      </w:r>
    </w:p>
    <w:p w14:paraId="63D1A6B1"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OBJECTS) : $(HEADERS) Makefile</w:t>
      </w:r>
    </w:p>
    <w:p w14:paraId="7CF4B46E"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o: %.cpp $(HEADERS) Makefile</w:t>
      </w:r>
    </w:p>
    <w:p w14:paraId="3BBCD314"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b/>
        <w:t>$(CXX) -x cu $(CXXFLAGS) $(CPPFLAGS) -dc -arch=sm_86 $(OUTPUT_OPTION) $&lt;</w:t>
      </w:r>
    </w:p>
    <w:p w14:paraId="55FA74DD"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xml:space="preserve"># -dc -rdc=true </w:t>
      </w:r>
    </w:p>
    <w:p w14:paraId="046230E2" w14:textId="77777777" w:rsidR="00071236" w:rsidRPr="006E0B1B" w:rsidRDefault="00071236" w:rsidP="00071236">
      <w:pPr>
        <w:ind w:firstLine="720"/>
        <w:rPr>
          <w:rFonts w:ascii="Courier New" w:hAnsi="Courier New" w:cs="Courier New"/>
          <w:sz w:val="14"/>
          <w:szCs w:val="14"/>
        </w:rPr>
      </w:pPr>
    </w:p>
    <w:p w14:paraId="45FA057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071236">
      <w:pPr>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071236">
      <w:pPr>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5" w:name="_Toc183626790"/>
      <w:r w:rsidRPr="006D680B">
        <w:t>.gitignore</w:t>
      </w:r>
      <w:bookmarkEnd w:id="65"/>
    </w:p>
    <w:p w14:paraId="4DC35A08" w14:textId="08C2631F" w:rsidR="00071236" w:rsidRPr="006D680B" w:rsidRDefault="00233B2D" w:rsidP="00233B2D">
      <w:pPr>
        <w:ind w:firstLine="720"/>
      </w:pPr>
      <w:r w:rsidRPr="006D680B">
        <w:t xml:space="preserve">.gitignore file specifies files and folders to be ignored by git, the version control used in this research. The git will ignore simulation results, binary files, CUDA related libraries, log files, and a jupyter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A923D2">
      <w:r w:rsidRPr="006D680B">
        <w:t>*.i</w:t>
      </w:r>
    </w:p>
    <w:p w14:paraId="13CA8E34" w14:textId="77777777" w:rsidR="00A923D2" w:rsidRPr="006D680B" w:rsidRDefault="00A923D2" w:rsidP="00A923D2">
      <w:r w:rsidRPr="006D680B">
        <w:t>*.ii</w:t>
      </w:r>
    </w:p>
    <w:p w14:paraId="5CBE0E5F" w14:textId="77777777" w:rsidR="00A923D2" w:rsidRPr="006D680B" w:rsidRDefault="00A923D2" w:rsidP="00A923D2">
      <w:r w:rsidRPr="006D680B">
        <w:t>*.gpu</w:t>
      </w:r>
    </w:p>
    <w:p w14:paraId="023A362C" w14:textId="77777777" w:rsidR="00A923D2" w:rsidRPr="006D680B" w:rsidRDefault="00A923D2" w:rsidP="00A923D2">
      <w:r w:rsidRPr="006D680B">
        <w:t>*.ptx</w:t>
      </w:r>
    </w:p>
    <w:p w14:paraId="0E3CD96E" w14:textId="77777777" w:rsidR="00A923D2" w:rsidRPr="006D680B" w:rsidRDefault="00A923D2" w:rsidP="00A923D2">
      <w:r w:rsidRPr="006D680B">
        <w:t>*.cubin</w:t>
      </w:r>
    </w:p>
    <w:p w14:paraId="4F6E0137" w14:textId="77777777" w:rsidR="00A923D2" w:rsidRPr="006D680B" w:rsidRDefault="00A923D2" w:rsidP="00A923D2">
      <w:r w:rsidRPr="006D680B">
        <w:t>*.fatbin</w:t>
      </w:r>
    </w:p>
    <w:p w14:paraId="4A318AEC" w14:textId="77777777" w:rsidR="00A923D2" w:rsidRPr="006D680B" w:rsidRDefault="00A923D2" w:rsidP="00A923D2">
      <w:r w:rsidRPr="006D680B">
        <w:t>.DS_Store</w:t>
      </w:r>
    </w:p>
    <w:p w14:paraId="69AB67CF" w14:textId="77777777" w:rsidR="00A923D2" w:rsidRPr="006D680B" w:rsidRDefault="00A923D2" w:rsidP="00A923D2">
      <w:r w:rsidRPr="006D680B">
        <w:t>bin/drug_sim</w:t>
      </w:r>
    </w:p>
    <w:p w14:paraId="6FBA5580" w14:textId="77777777" w:rsidR="00A923D2" w:rsidRPr="006D680B" w:rsidRDefault="00A923D2" w:rsidP="00A923D2">
      <w:r w:rsidRPr="006D680B">
        <w:t>*.o</w:t>
      </w:r>
    </w:p>
    <w:p w14:paraId="5A6EFF84" w14:textId="77777777" w:rsidR="00A923D2" w:rsidRPr="006D680B" w:rsidRDefault="00A923D2" w:rsidP="00A923D2">
      <w:r w:rsidRPr="006D680B">
        <w:t>*.plt</w:t>
      </w:r>
    </w:p>
    <w:p w14:paraId="6F4D5A12" w14:textId="77777777" w:rsidR="00A923D2" w:rsidRPr="006D680B" w:rsidRDefault="00A923D2" w:rsidP="00A923D2">
      <w:r w:rsidRPr="006D680B">
        <w:t>*.out</w:t>
      </w:r>
    </w:p>
    <w:p w14:paraId="05854CB1" w14:textId="77777777" w:rsidR="00A923D2" w:rsidRPr="006D680B" w:rsidRDefault="00A923D2" w:rsidP="00A923D2">
      <w:r w:rsidRPr="006D680B">
        <w:t>bin/result/*/*.csv</w:t>
      </w:r>
    </w:p>
    <w:p w14:paraId="65DBE85B" w14:textId="77777777" w:rsidR="00A923D2" w:rsidRPr="006D680B" w:rsidRDefault="00A923D2" w:rsidP="00A923D2">
      <w:r w:rsidRPr="006D680B">
        <w:t>bin/result/*/*/*.csv</w:t>
      </w:r>
    </w:p>
    <w:p w14:paraId="406DE4E4" w14:textId="77777777" w:rsidR="00A923D2" w:rsidRPr="006D680B" w:rsidRDefault="00A923D2" w:rsidP="00A923D2">
      <w:r w:rsidRPr="006D680B">
        <w:t>bin/result/parse.ipynb</w:t>
      </w:r>
    </w:p>
    <w:p w14:paraId="52F2E601" w14:textId="77777777" w:rsidR="00A923D2" w:rsidRPr="006D680B" w:rsidRDefault="00A923D2" w:rsidP="00A923D2">
      <w:r w:rsidRPr="006D680B">
        <w:t>output.*</w:t>
      </w:r>
    </w:p>
    <w:p w14:paraId="4B6E92C6" w14:textId="77777777" w:rsidR="00A923D2" w:rsidRPr="006D680B" w:rsidRDefault="00A923D2" w:rsidP="00A923D2">
      <w:r w:rsidRPr="006D680B">
        <w:t>*.old</w:t>
      </w:r>
    </w:p>
    <w:p w14:paraId="3E5521A9" w14:textId="1231D309" w:rsidR="00A923D2" w:rsidRPr="006D680B" w:rsidRDefault="00A923D2" w:rsidP="00A923D2">
      <w:r w:rsidRPr="006D680B">
        <w:t>bin/result/*</w:t>
      </w:r>
    </w:p>
    <w:p w14:paraId="088DC590" w14:textId="77777777" w:rsidR="00311BCD" w:rsidRPr="006D680B" w:rsidRDefault="00311BCD" w:rsidP="00A923D2"/>
    <w:p w14:paraId="69ECB7E9" w14:textId="323AF796" w:rsidR="00A950DF" w:rsidRPr="006D680B" w:rsidRDefault="00A950DF" w:rsidP="00A950DF">
      <w:pPr>
        <w:pStyle w:val="Heading2"/>
        <w:numPr>
          <w:ilvl w:val="1"/>
          <w:numId w:val="5"/>
        </w:numPr>
      </w:pPr>
      <w:bookmarkStart w:id="66" w:name="_Toc183626791"/>
      <w:r w:rsidRPr="006D680B">
        <w:t>main.cu</w:t>
      </w:r>
      <w:bookmarkEnd w:id="66"/>
    </w:p>
    <w:p w14:paraId="1B391148" w14:textId="153139CC" w:rsidR="00311BCD" w:rsidRPr="006D680B" w:rsidRDefault="00311BCD" w:rsidP="00311BCD">
      <w:pPr>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xml:space="preserve">. Every CPU related orchestration for the simulation </w:t>
      </w:r>
      <w:r w:rsidR="00905457" w:rsidRPr="006D680B">
        <w:lastRenderedPageBreak/>
        <w:t>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311BCD">
      <w:pPr>
        <w:ind w:firstLine="720"/>
      </w:pPr>
    </w:p>
    <w:p w14:paraId="48E5C9E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uda.h&gt;</w:t>
      </w:r>
    </w:p>
    <w:p w14:paraId="327F5F6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uda_runtime.h&gt;</w:t>
      </w:r>
    </w:p>
    <w:p w14:paraId="5B7B22D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1DF4960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pu.cuh"</w:t>
      </w:r>
    </w:p>
    <w:p w14:paraId="20A79AA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cipa_t.cuh"</w:t>
      </w:r>
    </w:p>
    <w:p w14:paraId="58E47D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0B0E98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stdio&gt;</w:t>
      </w:r>
    </w:p>
    <w:p w14:paraId="2DFCBEE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stdlib&gt;</w:t>
      </w:r>
    </w:p>
    <w:p w14:paraId="5435A23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string&gt;</w:t>
      </w:r>
    </w:p>
    <w:p w14:paraId="289C746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time&gt;</w:t>
      </w:r>
    </w:p>
    <w:p w14:paraId="1529EF7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math.h&gt;</w:t>
      </w:r>
    </w:p>
    <w:p w14:paraId="553B91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stat.h&gt;</w:t>
      </w:r>
    </w:p>
    <w:p w14:paraId="7A488B0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C0AC33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define ENOUGH ((CHAR_BIT * sizeof(int) - 1) / 3 + 2)</w:t>
      </w:r>
    </w:p>
    <w:p w14:paraId="53EF10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8DA6E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EC51BE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unsigned int datapoint_size = 7000;</w:t>
      </w:r>
    </w:p>
    <w:p w14:paraId="4ACBD6F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onst unsigned int sample_limit = 10000;</w:t>
      </w:r>
    </w:p>
    <w:p w14:paraId="0902931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2D2305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1494BED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lock_t START_TIMER;</w:t>
      </w:r>
    </w:p>
    <w:p w14:paraId="296AEE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64DFE3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lock_t tic();</w:t>
      </w:r>
    </w:p>
    <w:p w14:paraId="791DAAB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clock_t start = START_TIMER);</w:t>
      </w:r>
    </w:p>
    <w:p w14:paraId="022C080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E3DAA1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lock_t tic()</w:t>
      </w:r>
    </w:p>
    <w:p w14:paraId="4EB25C1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6D9C5F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clock_t start)</w:t>
      </w:r>
    </w:p>
    <w:p w14:paraId="4B8B923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p>
    <w:p w14:paraId="4EB8A71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69FEE65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gpu_check(unsigned int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w:t>
      </w:r>
    </w:p>
    <w:p w14:paraId="1873ECB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w:t>
      </w:r>
    </w:p>
    <w:p w14:paraId="324D3F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_t</w:t>
      </w:r>
      <w:proofErr w:type="spellEnd"/>
      <w:r w:rsidRPr="006E0B1B">
        <w:rPr>
          <w:rFonts w:ascii="Courier New" w:eastAsiaTheme="minorEastAsia" w:hAnsi="Courier New" w:cs="Courier New"/>
          <w:sz w:val="14"/>
          <w:szCs w:val="14"/>
        </w:rPr>
        <w:t xml:space="preserve"> free, total;</w:t>
      </w:r>
    </w:p>
    <w:p w14:paraId="576A2E1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Count</w:t>
      </w:r>
      <w:proofErr w:type="spellEnd"/>
      <w:r w:rsidRPr="006E0B1B">
        <w:rPr>
          <w:rFonts w:ascii="Courier New" w:eastAsiaTheme="minorEastAsia" w:hAnsi="Courier New" w:cs="Courier New"/>
          <w:sz w:val="14"/>
          <w:szCs w:val="14"/>
        </w:rPr>
        <w:t>( &amp;</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
    <w:p w14:paraId="1F7692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l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 {</w:t>
      </w:r>
    </w:p>
    <w:p w14:paraId="22D86A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w:t>
      </w:r>
    </w:p>
    <w:p w14:paraId="638AA1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w:t>
      </w:r>
      <w:proofErr w:type="spellEnd"/>
      <w:r w:rsidRPr="006E0B1B">
        <w:rPr>
          <w:rFonts w:ascii="Courier New" w:eastAsiaTheme="minorEastAsia" w:hAnsi="Courier New" w:cs="Courier New"/>
          <w:sz w:val="14"/>
          <w:szCs w:val="14"/>
        </w:rPr>
        <w:t>( &amp;id );</w:t>
      </w:r>
    </w:p>
    <w:p w14:paraId="585D97D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GetInfo</w:t>
      </w:r>
      <w:proofErr w:type="spellEnd"/>
      <w:r w:rsidRPr="006E0B1B">
        <w:rPr>
          <w:rFonts w:ascii="Courier New" w:eastAsiaTheme="minorEastAsia" w:hAnsi="Courier New" w:cs="Courier New"/>
          <w:sz w:val="14"/>
          <w:szCs w:val="14"/>
        </w:rPr>
        <w:t>( &amp;free, &amp;total );</w:t>
      </w:r>
    </w:p>
    <w:p w14:paraId="19972D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GPU No %d\</w:t>
      </w:r>
      <w:proofErr w:type="spellStart"/>
      <w:r w:rsidRPr="006E0B1B">
        <w:rPr>
          <w:rFonts w:ascii="Courier New" w:eastAsiaTheme="minorEastAsia" w:hAnsi="Courier New" w:cs="Courier New"/>
          <w:sz w:val="14"/>
          <w:szCs w:val="14"/>
        </w:rPr>
        <w:t>nFree</w:t>
      </w:r>
      <w:proofErr w:type="spellEnd"/>
      <w:r w:rsidRPr="006E0B1B">
        <w:rPr>
          <w:rFonts w:ascii="Courier New" w:eastAsiaTheme="minorEastAsia" w:hAnsi="Courier New" w:cs="Courier New"/>
          <w:sz w:val="14"/>
          <w:szCs w:val="14"/>
        </w:rPr>
        <w:t xml:space="preserve">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Total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xml:space="preserve"> (%f percent free)\n", </w:t>
      </w:r>
      <w:proofErr w:type="spellStart"/>
      <w:r w:rsidRPr="006E0B1B">
        <w:rPr>
          <w:rFonts w:ascii="Courier New" w:eastAsiaTheme="minorEastAsia" w:hAnsi="Courier New" w:cs="Courier New"/>
          <w:sz w:val="14"/>
          <w:szCs w:val="14"/>
        </w:rPr>
        <w:t>id,free,total,percent</w:t>
      </w:r>
      <w:proofErr w:type="spellEnd"/>
      <w:r w:rsidRPr="006E0B1B">
        <w:rPr>
          <w:rFonts w:ascii="Courier New" w:eastAsiaTheme="minorEastAsia" w:hAnsi="Courier New" w:cs="Courier New"/>
          <w:sz w:val="14"/>
          <w:szCs w:val="14"/>
        </w:rPr>
        <w:t>*100.0);</w:t>
      </w:r>
    </w:p>
    <w:p w14:paraId="1C30388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percent = 1.0-(</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float)total);</w:t>
      </w:r>
    </w:p>
    <w:p w14:paraId="5D5725B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i disable the safety switch for now</w:t>
      </w:r>
    </w:p>
    <w:p w14:paraId="734E954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8C29CA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The program uses GPU No %d and %f percent of its memory\n", </w:t>
      </w:r>
      <w:proofErr w:type="spellStart"/>
      <w:r w:rsidRPr="006E0B1B">
        <w:rPr>
          <w:rFonts w:ascii="Courier New" w:eastAsiaTheme="minorEastAsia" w:hAnsi="Courier New" w:cs="Courier New"/>
          <w:sz w:val="14"/>
          <w:szCs w:val="14"/>
        </w:rPr>
        <w:t>id,percent</w:t>
      </w:r>
      <w:proofErr w:type="spellEnd"/>
      <w:r w:rsidRPr="006E0B1B">
        <w:rPr>
          <w:rFonts w:ascii="Courier New" w:eastAsiaTheme="minorEastAsia" w:hAnsi="Courier New" w:cs="Courier New"/>
          <w:sz w:val="14"/>
          <w:szCs w:val="14"/>
        </w:rPr>
        <w:t>*100.0);</w:t>
      </w:r>
    </w:p>
    <w:p w14:paraId="4D00082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1546CD4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lt;=free) {</w:t>
      </w:r>
    </w:p>
    <w:p w14:paraId="583E5E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9DC4D4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38EB82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0C74B5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8A1388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get</w:t>
      </w:r>
      <w:proofErr w:type="gramEnd"/>
      <w:r w:rsidRPr="006E0B1B">
        <w:rPr>
          <w:rFonts w:ascii="Courier New" w:eastAsiaTheme="minorEastAsia" w:hAnsi="Courier New" w:cs="Courier New"/>
          <w:sz w:val="14"/>
          <w:szCs w:val="14"/>
        </w:rPr>
        <w:t xml:space="preserve">_IC50_data_from_file(const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56E66F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check_IC50_content(const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ic50, const param_t* p_param);</w:t>
      </w:r>
    </w:p>
    <w:p w14:paraId="10A780E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509DD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69131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get_IC50_data_from_file(const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ic50)</w:t>
      </w:r>
    </w:p>
    <w:p w14:paraId="6B37946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EFE5E6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w:t>
      </w:r>
      <w:proofErr w:type="gramStart"/>
      <w:r w:rsidRPr="006E0B1B">
        <w:rPr>
          <w:rFonts w:ascii="Courier New" w:eastAsiaTheme="minorEastAsia" w:hAnsi="Courier New" w:cs="Courier New"/>
          <w:sz w:val="14"/>
          <w:szCs w:val="14"/>
        </w:rPr>
        <w:t>this functions</w:t>
      </w:r>
      <w:proofErr w:type="gramEnd"/>
      <w:r w:rsidRPr="006E0B1B">
        <w:rPr>
          <w:rFonts w:ascii="Courier New" w:eastAsiaTheme="minorEastAsia" w:hAnsi="Courier New" w:cs="Courier New"/>
          <w:sz w:val="14"/>
          <w:szCs w:val="14"/>
        </w:rPr>
        <w:t xml:space="preserve"> applies flatten.</w:t>
      </w:r>
    </w:p>
    <w:p w14:paraId="1335C9F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1190A9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635128F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w:t>
      </w:r>
    </w:p>
    <w:p w14:paraId="3B9D535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6580262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0458A3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xml:space="preserve"> = fopen(</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06D4B2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annot open file %s\n",</w:t>
      </w:r>
    </w:p>
    <w:p w14:paraId="28E02DF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3B507A7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52AE74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0;</w:t>
      </w:r>
    </w:p>
    <w:p w14:paraId="39F8724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sizeof(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skip header</w:t>
      </w:r>
    </w:p>
    <w:p w14:paraId="0B43F61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sizeof(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NULL )</w:t>
      </w:r>
    </w:p>
    <w:p w14:paraId="4943A4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buffer_ic50, "," );</w:t>
      </w:r>
    </w:p>
    <w:p w14:paraId="5CF0440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397551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7FA86B9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3FAA822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1B666A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7D8CF37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ample_size;</w:t>
      </w:r>
    </w:p>
    <w:p w14:paraId="23647A7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95F6B4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get_cvar_data_from_file(const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unsigned int limit, double *cvar)</w:t>
      </w:r>
    </w:p>
    <w:p w14:paraId="3CA3954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7C4A97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549F740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04341F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cvar;</w:t>
      </w:r>
    </w:p>
    <w:p w14:paraId="5EB9444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2A376E9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2B9955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470973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if(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xml:space="preserve"> = fopen(</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5E64E7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annot open file %s\n",</w:t>
      </w:r>
    </w:p>
    <w:p w14:paraId="6022409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1D15DF3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F8D61C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0;</w:t>
      </w:r>
    </w:p>
    <w:p w14:paraId="1DED08C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sizeof(</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975988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sizeof(</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NULL) &amp;&amp; (sample_size&lt;limit))</w:t>
      </w:r>
    </w:p>
    <w:p w14:paraId="1F69204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 );</w:t>
      </w:r>
    </w:p>
    <w:p w14:paraId="363AA7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var[</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43C98E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43C2A56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3F3BB14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700CFE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D88C12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7411C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67F8A8D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ample_size;</w:t>
      </w:r>
    </w:p>
    <w:p w14:paraId="49716D8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43ACF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F35EAC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 xml:space="preserve">(const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
    <w:p w14:paraId="527C0F3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1648CD3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1023];</w:t>
      </w:r>
    </w:p>
    <w:p w14:paraId="01F588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437428F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cvar;</w:t>
      </w:r>
    </w:p>
    <w:p w14:paraId="5A54507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CE4E9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34E3EAD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6B5A8D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xml:space="preserve"> = fopen(</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221A9B9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annot open file %s\n",</w:t>
      </w:r>
    </w:p>
    <w:p w14:paraId="71D0C4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7114323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1FDD531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sample_size = 0;</w:t>
      </w:r>
    </w:p>
    <w:p w14:paraId="08C9578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sizeof(</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F30668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sizeof(</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 NULL) )</w:t>
      </w:r>
    </w:p>
    <w:p w14:paraId="6EDB477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 );</w:t>
      </w:r>
    </w:p>
    <w:p w14:paraId="7B8E09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180067D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lt; 82){</w:t>
      </w:r>
    </w:p>
    <w:p w14:paraId="629CBD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d: %lf\n",idx-1,init_states[idx-1]);</w:t>
      </w:r>
    </w:p>
    <w:p w14:paraId="320EB2E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5F7AE9E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086910F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41BC601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72BF51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1B90BD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1AD0BD3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ample_size;</w:t>
      </w:r>
    </w:p>
    <w:p w14:paraId="54F809C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const char *</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w:t>
      </w:r>
    </w:p>
    <w:p w14:paraId="7C4ADD4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fopen(</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 "r")))</w:t>
      </w:r>
    </w:p>
    <w:p w14:paraId="4E27FE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1FB2F47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int check_IC50_content(const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ic50, const param_t* p_param)</w:t>
      </w:r>
    </w:p>
    <w:p w14:paraId="2F59374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printf("Something problem with the IC50 file!\n");</w:t>
      </w:r>
    </w:p>
    <w:p w14:paraId="140FAFB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printf( "Too much input! Maximum sample data is 2000!\n");</w:t>
      </w:r>
    </w:p>
    <w:p w14:paraId="737B41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p_param-&gt;pace_max &lt; 750 &amp;&amp; p_param-&gt;pace_max &gt; 1000){</w:t>
      </w:r>
    </w:p>
    <w:p w14:paraId="4B0AE9B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printf("Make sure the maximum pace is around 750 to 1000!\n");</w:t>
      </w:r>
    </w:p>
    <w:p w14:paraId="7CB6297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w:t>
      </w:r>
      <w:proofErr w:type="spellStart"/>
      <w:proofErr w:type="gramStart"/>
      <w:r w:rsidRPr="006E0B1B">
        <w:rPr>
          <w:rFonts w:ascii="Courier New" w:eastAsiaTheme="minorEastAsia" w:hAnsi="Courier New" w:cs="Courier New"/>
          <w:sz w:val="14"/>
          <w:szCs w:val="14"/>
        </w:rPr>
        <w:t>mympi</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ize &gt; ic50-&gt;size()){</w:t>
      </w:r>
    </w:p>
    <w:p w14:paraId="1DDE213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t>printf("%s\</w:t>
      </w:r>
      <w:proofErr w:type="spellStart"/>
      <w:r w:rsidRPr="006E0B1B">
        <w:rPr>
          <w:rFonts w:ascii="Courier New" w:eastAsiaTheme="minorEastAsia" w:hAnsi="Courier New" w:cs="Courier New"/>
          <w:sz w:val="14"/>
          <w:szCs w:val="14"/>
        </w:rPr>
        <w:t>n%s</w:t>
      </w:r>
      <w:proofErr w:type="spellEnd"/>
      <w:r w:rsidRPr="006E0B1B">
        <w:rPr>
          <w:rFonts w:ascii="Courier New" w:eastAsiaTheme="minorEastAsia" w:hAnsi="Courier New" w:cs="Courier New"/>
          <w:sz w:val="14"/>
          <w:szCs w:val="14"/>
        </w:rPr>
        <w:t>\n",</w:t>
      </w:r>
    </w:p>
    <w:p w14:paraId="6DAD63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w:t>
      </w:r>
      <w:proofErr w:type="gram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w:t>
      </w:r>
    </w:p>
    <w:p w14:paraId="63347B9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A7DE04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main(int </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char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w:t>
      </w:r>
    </w:p>
    <w:p w14:paraId="3A11A94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enable real-time output in </w:t>
      </w:r>
      <w:proofErr w:type="spellStart"/>
      <w:r w:rsidRPr="006E0B1B">
        <w:rPr>
          <w:rFonts w:ascii="Courier New" w:eastAsiaTheme="minorEastAsia" w:hAnsi="Courier New" w:cs="Courier New"/>
          <w:sz w:val="14"/>
          <w:szCs w:val="14"/>
        </w:rPr>
        <w:t>stdout</w:t>
      </w:r>
      <w:proofErr w:type="spellEnd"/>
    </w:p>
    <w:p w14:paraId="0A1709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roofErr w:type="spellStart"/>
      <w:r w:rsidRPr="006E0B1B">
        <w:rPr>
          <w:rFonts w:ascii="Courier New" w:eastAsiaTheme="minorEastAsia" w:hAnsi="Courier New" w:cs="Courier New"/>
          <w:sz w:val="14"/>
          <w:szCs w:val="14"/>
        </w:rPr>
        <w:t>setvbuf</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dout</w:t>
      </w:r>
      <w:proofErr w:type="spellEnd"/>
      <w:r w:rsidRPr="006E0B1B">
        <w:rPr>
          <w:rFonts w:ascii="Courier New" w:eastAsiaTheme="minorEastAsia" w:hAnsi="Courier New" w:cs="Courier New"/>
          <w:sz w:val="14"/>
          <w:szCs w:val="14"/>
        </w:rPr>
        <w:t>, NULL, _IONBF, 0 );</w:t>
      </w:r>
    </w:p>
    <w:p w14:paraId="30D422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w:t>
      </w:r>
    </w:p>
    <w:p w14:paraId="0726A11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Malloc(&amp;</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 sizeof(</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w:t>
      </w:r>
    </w:p>
    <w:p w14:paraId="6FFF3071" w14:textId="2D32E725" w:rsidR="00256A4D" w:rsidRPr="00950FDB" w:rsidRDefault="00256A4D" w:rsidP="00256A4D">
      <w:pPr>
        <w:autoSpaceDE w:val="0"/>
        <w:autoSpaceDN w:val="0"/>
        <w:adjustRightInd w:val="0"/>
        <w:jc w:val="left"/>
        <w:rPr>
          <w:rFonts w:ascii="Courier New" w:eastAsiaTheme="minorEastAsia" w:hAnsi="Courier New" w:cs="Courier New"/>
          <w:sz w:val="18"/>
          <w:szCs w:val="18"/>
        </w:rPr>
      </w:pPr>
    </w:p>
    <w:p w14:paraId="14DA481E" w14:textId="63A719A4" w:rsidR="00B43374" w:rsidRPr="00950FDB" w:rsidRDefault="00B43374" w:rsidP="00256A4D">
      <w:pPr>
        <w:autoSpaceDE w:val="0"/>
        <w:autoSpaceDN w:val="0"/>
        <w:adjustRightInd w:val="0"/>
        <w:jc w:val="left"/>
        <w:rPr>
          <w:rFonts w:ascii="Courier New" w:eastAsiaTheme="minorEastAsia" w:hAnsi="Courier New" w:cs="Courier New"/>
          <w:sz w:val="18"/>
          <w:szCs w:val="18"/>
        </w:rPr>
      </w:pPr>
    </w:p>
    <w:p w14:paraId="1C8F9CB8" w14:textId="17C4C1DB" w:rsidR="007F7EF5" w:rsidRPr="006E0B1B" w:rsidRDefault="007F7EF5" w:rsidP="007F7EF5">
      <w:pPr>
        <w:autoSpaceDE w:val="0"/>
        <w:autoSpaceDN w:val="0"/>
        <w:adjustRightInd w:val="0"/>
        <w:ind w:firstLine="720"/>
        <w:rPr>
          <w:rFonts w:eastAsia="Batang"/>
          <w:szCs w:val="22"/>
        </w:rPr>
      </w:pPr>
      <w:r w:rsidRPr="006E0B1B">
        <w:rPr>
          <w:rFonts w:eastAsia="Batang"/>
          <w:szCs w:val="22"/>
        </w:rPr>
        <w:t xml:space="preserve">This is how the main.cu manages multi-concentration in the simulation. Since ‘kernel_DoDrugSim’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256A4D">
      <w:pPr>
        <w:autoSpaceDE w:val="0"/>
        <w:autoSpaceDN w:val="0"/>
        <w:adjustRightInd w:val="0"/>
        <w:jc w:val="left"/>
        <w:rPr>
          <w:rFonts w:ascii="Courier New" w:eastAsiaTheme="minorEastAsia" w:hAnsi="Courier New" w:cs="Courier New"/>
          <w:sz w:val="18"/>
          <w:szCs w:val="18"/>
        </w:rPr>
      </w:pPr>
    </w:p>
    <w:p w14:paraId="11620BB3"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const auto &amp;entry : </w:t>
      </w:r>
      <w:proofErr w:type="gramStart"/>
      <w:r w:rsidRPr="006E0B1B">
        <w:rPr>
          <w:rFonts w:ascii="Courier New" w:eastAsiaTheme="minorEastAsia" w:hAnsi="Courier New" w:cs="Courier New"/>
          <w:sz w:val="14"/>
          <w:szCs w:val="14"/>
        </w:rPr>
        <w:t>fs::</w:t>
      </w:r>
      <w:proofErr w:type="spellStart"/>
      <w:proofErr w:type="gramEnd"/>
      <w:r w:rsidRPr="006E0B1B">
        <w:rPr>
          <w:rFonts w:ascii="Courier New" w:eastAsiaTheme="minorEastAsia" w:hAnsi="Courier New" w:cs="Courier New"/>
          <w:sz w:val="14"/>
          <w:szCs w:val="14"/>
        </w:rPr>
        <w:t>directory_iterato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_dir</w:t>
      </w:r>
      <w:proofErr w:type="spellEnd"/>
      <w:r w:rsidRPr="006E0B1B">
        <w:rPr>
          <w:rFonts w:ascii="Courier New" w:eastAsiaTheme="minorEastAsia" w:hAnsi="Courier New" w:cs="Courier New"/>
          <w:sz w:val="14"/>
          <w:szCs w:val="14"/>
        </w:rPr>
        <w:t>)) {</w:t>
      </w:r>
    </w:p>
    <w:p w14:paraId="1525C445"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aram_t *p_param, *d_p_param;</w:t>
      </w:r>
    </w:p>
    <w:p w14:paraId="64E73DF1"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_param = new param_t();</w:t>
      </w:r>
    </w:p>
    <w:p w14:paraId="16402D35"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_param-&gt;init();</w:t>
      </w:r>
    </w:p>
    <w:p w14:paraId="3712F7E3"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 p_param);</w:t>
      </w:r>
    </w:p>
    <w:p w14:paraId="6DBC8AB1"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p>
    <w:p w14:paraId="75219039"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w:t>
      </w:r>
      <w:proofErr w:type="spellStart"/>
      <w:r w:rsidRPr="006E0B1B">
        <w:rPr>
          <w:rFonts w:ascii="Courier New" w:eastAsiaTheme="minorEastAsia" w:hAnsi="Courier New" w:cs="Courier New"/>
          <w:sz w:val="14"/>
          <w:szCs w:val="14"/>
        </w:rPr>
        <w:t>directory_entry</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ir_entry</w:t>
      </w:r>
      <w:proofErr w:type="spellEnd"/>
      <w:r w:rsidRPr="006E0B1B">
        <w:rPr>
          <w:rFonts w:ascii="Courier New" w:eastAsiaTheme="minorEastAsia" w:hAnsi="Courier New" w:cs="Courier New"/>
          <w:sz w:val="14"/>
          <w:szCs w:val="14"/>
        </w:rPr>
        <w:t xml:space="preserve"> = entry;</w:t>
      </w:r>
    </w:p>
    <w:p w14:paraId="23A6D884"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string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ir_entry.path</w:t>
      </w:r>
      <w:proofErr w:type="spellEnd"/>
      <w:r w:rsidRPr="006E0B1B">
        <w:rPr>
          <w:rFonts w:ascii="Courier New" w:eastAsiaTheme="minorEastAsia" w:hAnsi="Courier New" w:cs="Courier New"/>
          <w:sz w:val="14"/>
          <w:szCs w:val="14"/>
        </w:rPr>
        <w:t>().string();</w:t>
      </w:r>
    </w:p>
    <w:p w14:paraId="52CCF287"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r w:rsidRPr="006E0B1B">
        <w:rPr>
          <w:rFonts w:ascii="Courier New" w:eastAsiaTheme="minorEastAsia" w:hAnsi="Courier New" w:cs="Courier New"/>
          <w:sz w:val="14"/>
          <w:szCs w:val="14"/>
        </w:rPr>
        <w:t xml:space="preserve"> &lt;&lt;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lt;&lt; std::</w:t>
      </w:r>
      <w:proofErr w:type="spellStart"/>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1B811630"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smatch</w:t>
      </w:r>
      <w:proofErr w:type="spellEnd"/>
      <w:r w:rsidRPr="006E0B1B">
        <w:rPr>
          <w:rFonts w:ascii="Courier New" w:eastAsiaTheme="minorEastAsia" w:hAnsi="Courier New" w:cs="Courier New"/>
          <w:sz w:val="14"/>
          <w:szCs w:val="14"/>
        </w:rPr>
        <w:t xml:space="preserve"> match;</w:t>
      </w:r>
    </w:p>
    <w:p w14:paraId="36722A51"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regex_search</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match, pattern);</w:t>
      </w:r>
    </w:p>
    <w:p w14:paraId="54CE3513"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p>
    <w:p w14:paraId="05D6F6F8"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xml:space="preserve"> and conc</w:t>
      </w:r>
    </w:p>
    <w:p w14:paraId="22CD2C23"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p>
    <w:p w14:paraId="3422FC5A"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2. disable drug name for now since the file name is inside it</w:t>
      </w:r>
    </w:p>
    <w:p w14:paraId="3D37E708"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p_param-&gt;</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match[1].str().</w:t>
      </w:r>
      <w:proofErr w:type="spellStart"/>
      <w:r w:rsidRPr="006E0B1B">
        <w:rPr>
          <w:rFonts w:ascii="Courier New" w:eastAsiaTheme="minorEastAsia" w:hAnsi="Courier New" w:cs="Courier New"/>
          <w:sz w:val="14"/>
          <w:szCs w:val="14"/>
        </w:rPr>
        <w:t>c_str</w:t>
      </w:r>
      <w:proofErr w:type="spellEnd"/>
      <w:r w:rsidRPr="006E0B1B">
        <w:rPr>
          <w:rFonts w:ascii="Courier New" w:eastAsiaTheme="minorEastAsia" w:hAnsi="Courier New" w:cs="Courier New"/>
          <w:sz w:val="14"/>
          <w:szCs w:val="14"/>
        </w:rPr>
        <w:t>());</w:t>
      </w:r>
    </w:p>
    <w:p w14:paraId="24A6EBAF"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 xml:space="preserve">(p_param-&gt;hill_file, </w:t>
      </w:r>
      <w:proofErr w:type="spellStart"/>
      <w:r w:rsidRPr="006E0B1B">
        <w:rPr>
          <w:rFonts w:ascii="Courier New" w:eastAsiaTheme="minorEastAsia" w:hAnsi="Courier New" w:cs="Courier New"/>
          <w:sz w:val="14"/>
          <w:szCs w:val="14"/>
        </w:rPr>
        <w:t>entry_str.c_str</w:t>
      </w:r>
      <w:proofErr w:type="spellEnd"/>
      <w:r w:rsidRPr="006E0B1B">
        <w:rPr>
          <w:rFonts w:ascii="Courier New" w:eastAsiaTheme="minorEastAsia" w:hAnsi="Courier New" w:cs="Courier New"/>
          <w:sz w:val="14"/>
          <w:szCs w:val="14"/>
        </w:rPr>
        <w:t>());</w:t>
      </w:r>
    </w:p>
    <w:p w14:paraId="32AC60E2"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p_param-&gt;hill_file, ".csv");</w:t>
      </w:r>
    </w:p>
    <w:p w14:paraId="1A0D7C72"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p_param-&gt;hill_file, "/IC50_samples.csv");</w:t>
      </w:r>
    </w:p>
    <w:p w14:paraId="126BD9B0"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p>
    <w:p w14:paraId="4E8AF839"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3.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 xml:space="preserve"> from source is unnecessary</w:t>
      </w:r>
    </w:p>
    <w:p w14:paraId="446180E4" w14:textId="77777777"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_param-&gt;conc =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Concentration</w:t>
      </w:r>
      <w:proofErr w:type="spellEnd"/>
      <w:r w:rsidRPr="006E0B1B">
        <w:rPr>
          <w:rFonts w:ascii="Courier New" w:eastAsiaTheme="minorEastAsia" w:hAnsi="Courier New" w:cs="Courier New"/>
          <w:sz w:val="14"/>
          <w:szCs w:val="14"/>
        </w:rPr>
        <w:t>, match[1].str()) * cmax;</w:t>
      </w:r>
    </w:p>
    <w:p w14:paraId="3C3FA753" w14:textId="23BAB075" w:rsidR="00B43374" w:rsidRPr="006E0B1B" w:rsidRDefault="00B43374" w:rsidP="00B43374">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_param-&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17611E43" w14:textId="77777777" w:rsidR="00B43374" w:rsidRPr="006E0B1B" w:rsidRDefault="00B43374" w:rsidP="00256A4D">
      <w:pPr>
        <w:autoSpaceDE w:val="0"/>
        <w:autoSpaceDN w:val="0"/>
        <w:adjustRightInd w:val="0"/>
        <w:jc w:val="left"/>
        <w:rPr>
          <w:rFonts w:ascii="Courier New" w:eastAsiaTheme="minorEastAsia" w:hAnsi="Courier New" w:cs="Courier New"/>
          <w:sz w:val="14"/>
          <w:szCs w:val="14"/>
        </w:rPr>
      </w:pPr>
    </w:p>
    <w:p w14:paraId="2BF262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w:t>
      </w:r>
      <w:proofErr w:type="spellStart"/>
      <w:r w:rsidRPr="006E0B1B">
        <w:rPr>
          <w:rFonts w:ascii="Courier New" w:eastAsiaTheme="minorEastAsia" w:hAnsi="Courier New" w:cs="Courier New"/>
          <w:sz w:val="14"/>
          <w:szCs w:val="14"/>
        </w:rPr>
        <w:t>qinwards</w:t>
      </w:r>
      <w:proofErr w:type="spellEnd"/>
      <w:r w:rsidRPr="006E0B1B">
        <w:rPr>
          <w:rFonts w:ascii="Courier New" w:eastAsiaTheme="minorEastAsia" w:hAnsi="Courier New" w:cs="Courier New"/>
          <w:sz w:val="14"/>
          <w:szCs w:val="14"/>
        </w:rPr>
        <w:t xml:space="preserve"> calculation</w:t>
      </w:r>
    </w:p>
    <w:p w14:paraId="0CBE6C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 xml:space="preserve"> = -90.547322;    // AUC of INaL under control model</w:t>
      </w:r>
    </w:p>
    <w:p w14:paraId="0053F0F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 xml:space="preserve"> = -105.935067;   // AUC of ICaL under control model</w:t>
      </w:r>
    </w:p>
    <w:p w14:paraId="2F50F8F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06D15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param_t *p_param = new param_t();  // input data for CPU</w:t>
      </w:r>
    </w:p>
    <w:p w14:paraId="5175D3B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aram_t *d_p_param;  // input data for GPU parsing</w:t>
      </w:r>
    </w:p>
    <w:p w14:paraId="3047DD4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t>p_param-&gt;init();</w:t>
      </w:r>
    </w:p>
    <w:p w14:paraId="53D4E7A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argv,p_param</w:t>
      </w:r>
      <w:proofErr w:type="spellEnd"/>
      <w:r w:rsidRPr="006E0B1B">
        <w:rPr>
          <w:rFonts w:ascii="Courier New" w:eastAsiaTheme="minorEastAsia" w:hAnsi="Courier New" w:cs="Courier New"/>
          <w:sz w:val="14"/>
          <w:szCs w:val="14"/>
        </w:rPr>
        <w:t>);</w:t>
      </w:r>
    </w:p>
    <w:p w14:paraId="29C7E2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_param-&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745503A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C7AF3F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sample_limit * sizeof(double));</w:t>
      </w:r>
    </w:p>
    <w:p w14:paraId="13ED343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p_param-&gt;is_cvar == true) cvar = (double *)malloc(18 * sample_limit * sizeof(double));</w:t>
      </w:r>
    </w:p>
    <w:p w14:paraId="0DF865A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var = (double *)malloc(18 * sample_limit * sizeof(double));  // conductance variability</w:t>
      </w:r>
    </w:p>
    <w:p w14:paraId="0D60FC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CB561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constants = 146;</w:t>
      </w:r>
    </w:p>
    <w:p w14:paraId="3578605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states = 41;</w:t>
      </w:r>
    </w:p>
    <w:p w14:paraId="661573A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algebraic = 199;</w:t>
      </w:r>
    </w:p>
    <w:p w14:paraId="60038DE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rates = 41;</w:t>
      </w:r>
    </w:p>
    <w:p w14:paraId="03680A3A" w14:textId="2058D6C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double CONC = p_param-&gt;conc;</w:t>
      </w:r>
    </w:p>
    <w:p w14:paraId="0B345D79" w14:textId="72F2A1E0" w:rsidR="00435862" w:rsidRPr="006D680B" w:rsidRDefault="00435862" w:rsidP="00256A4D">
      <w:pPr>
        <w:autoSpaceDE w:val="0"/>
        <w:autoSpaceDN w:val="0"/>
        <w:adjustRightInd w:val="0"/>
        <w:jc w:val="left"/>
        <w:rPr>
          <w:rFonts w:ascii="Courier New" w:eastAsiaTheme="minorEastAsia" w:hAnsi="Courier New" w:cs="Courier New"/>
          <w:szCs w:val="22"/>
        </w:rPr>
      </w:pPr>
    </w:p>
    <w:p w14:paraId="6139140C" w14:textId="346D034B" w:rsidR="00435862" w:rsidRPr="006D680B" w:rsidRDefault="00435862" w:rsidP="00256A4D">
      <w:pPr>
        <w:autoSpaceDE w:val="0"/>
        <w:autoSpaceDN w:val="0"/>
        <w:adjustRightInd w:val="0"/>
        <w:jc w:val="left"/>
        <w:rPr>
          <w:rFonts w:ascii="Courier New" w:eastAsiaTheme="minorEastAsia" w:hAnsi="Courier New" w:cs="Courier New"/>
          <w:szCs w:val="22"/>
        </w:rPr>
      </w:pPr>
    </w:p>
    <w:p w14:paraId="55242B77" w14:textId="4EA8270F" w:rsidR="00435862" w:rsidRPr="006D680B" w:rsidRDefault="00435862" w:rsidP="00435862">
      <w:pPr>
        <w:autoSpaceDE w:val="0"/>
        <w:autoSpaceDN w:val="0"/>
        <w:adjustRightInd w:val="0"/>
        <w:ind w:firstLine="720"/>
        <w:rPr>
          <w:rFonts w:ascii="Courier New" w:eastAsiaTheme="minorEastAsia" w:hAnsi="Courier New" w:cs="Courier New"/>
          <w:szCs w:val="22"/>
        </w:rPr>
      </w:pPr>
      <w:r w:rsidRPr="006D680B">
        <w:rPr>
          <w:rFonts w:eastAsia="Batang"/>
          <w:szCs w:val="22"/>
        </w:rPr>
        <w:t>Below is how the main.cu manages memory and data output for ‘kernel_DoDrugSim_single’.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kernel_DoDrugSim’.</w:t>
      </w:r>
    </w:p>
    <w:p w14:paraId="495CF9BC"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0EE570A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p_param-&gt;is_time_series == 1 /*&amp;&amp; exists(p_param-&gt;</w:t>
      </w:r>
      <w:proofErr w:type="spellStart"/>
      <w:r w:rsidRPr="006E0B1B">
        <w:rPr>
          <w:rFonts w:ascii="Courier New" w:eastAsiaTheme="minorEastAsia" w:hAnsi="Courier New" w:cs="Courier New"/>
          <w:sz w:val="14"/>
          <w:szCs w:val="14"/>
        </w:rPr>
        <w:t>cache_file</w:t>
      </w:r>
      <w:proofErr w:type="spellEnd"/>
      <w:r w:rsidRPr="006E0B1B">
        <w:rPr>
          <w:rFonts w:ascii="Courier New" w:eastAsiaTheme="minorEastAsia" w:hAnsi="Courier New" w:cs="Courier New"/>
          <w:sz w:val="14"/>
          <w:szCs w:val="14"/>
        </w:rPr>
        <w:t>) == 1 &lt;- still unstable*/){</w:t>
      </w:r>
    </w:p>
    <w:p w14:paraId="338629A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CF91EE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sing cached initial state from previous result!!!! \n\n");</w:t>
      </w:r>
    </w:p>
    <w:p w14:paraId="3C23239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B1A118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unsigned int datapoint_size = p_param-&gt;</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limit of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data points in one sample</w:t>
      </w:r>
    </w:p>
    <w:p w14:paraId="221E690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ache = (double *)malloc((num_of_states+2) * sample_limit * sizeof(double)); // array for in silico results</w:t>
      </w:r>
    </w:p>
    <w:p w14:paraId="25A011B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E5858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const int CALCIUM_SCALING = 1000000;</w:t>
      </w:r>
    </w:p>
    <w:p w14:paraId="1E418FF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const int CURRENT_SCALING = 1000;</w:t>
      </w:r>
    </w:p>
    <w:p w14:paraId="543DD8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3A07B7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buffer, sizeof(buffer),</w:t>
      </w:r>
    </w:p>
    <w:p w14:paraId="1EAE18A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9D408B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get_IC50_data_from_file(p_param-&gt;hill_file, ic50);</w:t>
      </w:r>
    </w:p>
    <w:p w14:paraId="665ED89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sample_size == 0)</w:t>
      </w:r>
    </w:p>
    <w:p w14:paraId="5FA865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omething problem with the IC50 file!\n");</w:t>
      </w:r>
    </w:p>
    <w:p w14:paraId="5A47425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sample_size &gt; 2000)</w:t>
      </w:r>
    </w:p>
    <w:p w14:paraId="7AC8CB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Too much input! Maximum sample data is 2000!\n");</w:t>
      </w:r>
    </w:p>
    <w:p w14:paraId="0429AF8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4E3F120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et GPU Number: %d\</w:t>
      </w:r>
      <w:proofErr w:type="spellStart"/>
      <w:r w:rsidRPr="006E0B1B">
        <w:rPr>
          <w:rFonts w:ascii="Courier New" w:eastAsiaTheme="minorEastAsia" w:hAnsi="Courier New" w:cs="Courier New"/>
          <w:sz w:val="14"/>
          <w:szCs w:val="14"/>
        </w:rPr>
        <w:t>n",p_param</w:t>
      </w:r>
      <w:proofErr w:type="spellEnd"/>
      <w:r w:rsidRPr="006E0B1B">
        <w:rPr>
          <w:rFonts w:ascii="Courier New" w:eastAsiaTheme="minorEastAsia" w:hAnsi="Courier New" w:cs="Courier New"/>
          <w:sz w:val="14"/>
          <w:szCs w:val="14"/>
        </w:rPr>
        <w:t>-&gt;gpu_index);</w:t>
      </w:r>
    </w:p>
    <w:p w14:paraId="64A35D6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A43F1F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  // select a specific GPU</w:t>
      </w:r>
    </w:p>
    <w:p w14:paraId="4BA77D7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385BA3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p_param-&gt;is_cvar == true){</w:t>
      </w:r>
    </w:p>
    <w:p w14:paraId="6C45A45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var_sample = get_cvar_data_from_file(p_param-&gt;cvar_file,sample_size,cvar);</w:t>
      </w:r>
    </w:p>
    <w:p w14:paraId="46BED88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Reading: %d Conductance Variability samples\n",cvar_sample);</w:t>
      </w:r>
    </w:p>
    <w:p w14:paraId="22867A8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0C911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preparing GPU memory space \n");</w:t>
      </w:r>
    </w:p>
    <w:p w14:paraId="6CB14F3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937CFA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1D265D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sizeof(</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w:t>
      </w:r>
    </w:p>
    <w:p w14:paraId="63DF341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result/66_00.csv"</w:t>
      </w:r>
    </w:p>
    <w:p w14:paraId="04DF83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p_param-&gt;</w:t>
      </w:r>
      <w:proofErr w:type="spellStart"/>
      <w:r w:rsidRPr="006E0B1B">
        <w:rPr>
          <w:rFonts w:ascii="Courier New" w:eastAsiaTheme="minorEastAsia" w:hAnsi="Courier New" w:cs="Courier New"/>
          <w:sz w:val="14"/>
          <w:szCs w:val="14"/>
        </w:rPr>
        <w:t>cache_file,cache</w:t>
      </w:r>
      <w:proofErr w:type="spellEnd"/>
      <w:r w:rsidRPr="006E0B1B">
        <w:rPr>
          <w:rFonts w:ascii="Courier New" w:eastAsiaTheme="minorEastAsia" w:hAnsi="Courier New" w:cs="Courier New"/>
          <w:sz w:val="14"/>
          <w:szCs w:val="14"/>
        </w:rPr>
        <w:t>);  //</w:t>
      </w:r>
    </w:p>
    <w:p w14:paraId="7EF5B3E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304288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Found cache for %d samples\n",</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w:t>
      </w:r>
    </w:p>
    <w:p w14:paraId="419445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states+2 gave you at the very end of the file (pace number)</w:t>
      </w:r>
    </w:p>
    <w:p w14:paraId="41F09A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num_of_states; z++) {printf("%lf\n", cache[z+1]);}</w:t>
      </w:r>
    </w:p>
    <w:p w14:paraId="725AB7D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1D4B93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num_of_states; z++) {printf("%lf\n", cache[ 1*(num_of_states+2) + (z+2)]);}</w:t>
      </w:r>
    </w:p>
    <w:p w14:paraId="777925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7DA0A27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num_of_states; z++) {printf("%lf\n", cache[ 2*(num_of_states+2) + (z+3)]);}</w:t>
      </w:r>
    </w:p>
    <w:p w14:paraId="1685E94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27B71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var;</w:t>
      </w:r>
    </w:p>
    <w:p w14:paraId="64BDA73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GEBRAIC;</w:t>
      </w:r>
    </w:p>
    <w:p w14:paraId="5AC3FA6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ONSTANTS;</w:t>
      </w:r>
    </w:p>
    <w:p w14:paraId="2B697DE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RATES;</w:t>
      </w:r>
    </w:p>
    <w:p w14:paraId="0910143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w:t>
      </w:r>
    </w:p>
    <w:p w14:paraId="48E50B4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cache;</w:t>
      </w:r>
    </w:p>
    <w:p w14:paraId="15EF6A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actually</w:t>
      </w:r>
      <w:proofErr w:type="gramEnd"/>
      <w:r w:rsidRPr="006E0B1B">
        <w:rPr>
          <w:rFonts w:ascii="Courier New" w:eastAsiaTheme="minorEastAsia" w:hAnsi="Courier New" w:cs="Courier New"/>
          <w:sz w:val="14"/>
          <w:szCs w:val="14"/>
        </w:rPr>
        <w:t xml:space="preserve"> not used but for now, this is only for </w:t>
      </w:r>
      <w:proofErr w:type="spellStart"/>
      <w:r w:rsidRPr="006E0B1B">
        <w:rPr>
          <w:rFonts w:ascii="Courier New" w:eastAsiaTheme="minorEastAsia" w:hAnsi="Courier New" w:cs="Courier New"/>
          <w:sz w:val="14"/>
          <w:szCs w:val="14"/>
        </w:rPr>
        <w:t>satisfiying</w:t>
      </w:r>
      <w:proofErr w:type="spellEnd"/>
      <w:r w:rsidRPr="006E0B1B">
        <w:rPr>
          <w:rFonts w:ascii="Courier New" w:eastAsiaTheme="minorEastAsia" w:hAnsi="Courier New" w:cs="Courier New"/>
          <w:sz w:val="14"/>
          <w:szCs w:val="14"/>
        </w:rPr>
        <w:t xml:space="preserve"> the GPU regulator parameters</w:t>
      </w:r>
    </w:p>
    <w:p w14:paraId="1CC56AB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RESULT;</w:t>
      </w:r>
    </w:p>
    <w:p w14:paraId="5C9AD19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l_states;</w:t>
      </w:r>
    </w:p>
    <w:p w14:paraId="3A670D5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ALGEBRAIC, num_of_algebraic * sample_size * sizeof(double));</w:t>
      </w:r>
    </w:p>
    <w:p w14:paraId="1E77454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ONSTANTS, num_of_constants * sample_size * sizeof(double));</w:t>
      </w:r>
    </w:p>
    <w:p w14:paraId="60AA89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RATES, num_of_rates * sample_size * sizeof(double));</w:t>
      </w:r>
    </w:p>
    <w:p w14:paraId="09697D8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 num_of_states * sample_size * sizeof(double));</w:t>
      </w:r>
    </w:p>
    <w:p w14:paraId="2F01FE0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_cache, (num_of_states+2) * sample_size * sizeof(double));</w:t>
      </w:r>
    </w:p>
    <w:p w14:paraId="7A7A7B9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p_param,  sizeof(param_t));</w:t>
      </w:r>
    </w:p>
    <w:p w14:paraId="47E58E5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C92FBD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al;</w:t>
      </w:r>
    </w:p>
    <w:p w14:paraId="373E28D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l;</w:t>
      </w:r>
    </w:p>
    <w:p w14:paraId="66B0DC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ai_result;</w:t>
      </w:r>
    </w:p>
    <w:p w14:paraId="2A11912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w:t>
      </w:r>
    </w:p>
    <w:p w14:paraId="7EF9A7F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to;</w:t>
      </w:r>
    </w:p>
    <w:p w14:paraId="4AAD3D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r;</w:t>
      </w:r>
    </w:p>
    <w:p w14:paraId="73171C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s;</w:t>
      </w:r>
    </w:p>
    <w:p w14:paraId="58B2272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temp_result, *cipa_result;</w:t>
      </w:r>
    </w:p>
    <w:p w14:paraId="79B8F55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sample_size)</w:t>
      </w:r>
    </w:p>
    <w:p w14:paraId="47A9E14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temp_result, sample_size * sizeof(cipa_t));  // for temporal ??</w:t>
      </w:r>
    </w:p>
    <w:p w14:paraId="5B3346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cipa_result, sample_size * sizeof(cipa_t));  // output of postprocessing</w:t>
      </w:r>
    </w:p>
    <w:p w14:paraId="59308F5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6F837D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time, sample_size * datapoint_size * sizeof(double)); </w:t>
      </w:r>
    </w:p>
    <w:p w14:paraId="6B837CF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t, sample_size * datapoint_size * sizeof(double)); </w:t>
      </w:r>
    </w:p>
    <w:p w14:paraId="2E5DD03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00AC37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states, sample_size * datapoint_size * sizeof(double));</w:t>
      </w:r>
    </w:p>
    <w:p w14:paraId="17FACB5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cal, sample_size * datapoint_size * sizeof(double));</w:t>
      </w:r>
    </w:p>
    <w:p w14:paraId="0B5760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nal, sample_size * datapoint_size * sizeof(double));</w:t>
      </w:r>
    </w:p>
    <w:p w14:paraId="3229B2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cai_result, sample_size * datapoint_size * sizeof(double));</w:t>
      </w:r>
    </w:p>
    <w:p w14:paraId="04ACEA2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na, sample_size * datapoint_size * sizeof(double));</w:t>
      </w:r>
    </w:p>
    <w:p w14:paraId="78A0063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to, sample_size * datapoint_size * sizeof(double));</w:t>
      </w:r>
    </w:p>
    <w:p w14:paraId="2E1AD48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kr, sample_size * datapoint_size * sizeof(double));</w:t>
      </w:r>
    </w:p>
    <w:p w14:paraId="56581E9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ks, sample_size * datapoint_size * sizeof(double));</w:t>
      </w:r>
    </w:p>
    <w:p w14:paraId="0D99DDF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k1, sample_size * datapoint_size * sizeof(double));</w:t>
      </w:r>
    </w:p>
    <w:p w14:paraId="62E4600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Malloc(&amp;d_STATES_RESULT, (num_of_states+1) * sample_size * sizeof(double));</w:t>
      </w:r>
    </w:p>
    <w:p w14:paraId="6E44176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Malloc(&amp;d_all_states, num_of_states * sample_size * p_param-&gt;find_steepest_start * sizeof(double));</w:t>
      </w:r>
    </w:p>
    <w:p w14:paraId="45437D4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ic50, sample_size * 14 * sizeof(double));  // ic50s of 7 channels </w:t>
      </w:r>
    </w:p>
    <w:p w14:paraId="4928D33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var, sample_size * 18 * sizeof(double));  // </w:t>
      </w:r>
      <w:proofErr w:type="spellStart"/>
      <w:r w:rsidRPr="006E0B1B">
        <w:rPr>
          <w:rFonts w:ascii="Courier New" w:eastAsiaTheme="minorEastAsia" w:hAnsi="Courier New" w:cs="Courier New"/>
          <w:sz w:val="14"/>
          <w:szCs w:val="14"/>
        </w:rPr>
        <w:t>conductances</w:t>
      </w:r>
      <w:proofErr w:type="spellEnd"/>
      <w:r w:rsidRPr="006E0B1B">
        <w:rPr>
          <w:rFonts w:ascii="Courier New" w:eastAsiaTheme="minorEastAsia" w:hAnsi="Courier New" w:cs="Courier New"/>
          <w:sz w:val="14"/>
          <w:szCs w:val="14"/>
        </w:rPr>
        <w:t xml:space="preserve"> of 18</w:t>
      </w:r>
    </w:p>
    <w:p w14:paraId="3E3B01E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8C5B5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sample files to GPU memory space \n");</w:t>
      </w:r>
    </w:p>
    <w:p w14:paraId="53E3A36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STATES_cache, cache, (num_of_states+2) * sample_size * sizeof(double), cudaMemcpyHostToDevice);</w:t>
      </w:r>
    </w:p>
    <w:p w14:paraId="5F00368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ic50, ic50, sample_size * 14 * sizeof(double), cudaMemcpyHostToDevice);</w:t>
      </w:r>
    </w:p>
    <w:p w14:paraId="2638B4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udaMemcpy(d_cvar, cvar, sample_size * 18 * sizeof(double), cudaMemcpyHostToDevice);</w:t>
      </w:r>
    </w:p>
    <w:p w14:paraId="6880F64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p_param, p_param, sizeof(param_t), cudaMemcpyHostToDevice);</w:t>
      </w:r>
    </w:p>
    <w:p w14:paraId="3675055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25BBF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OccupancyMaxActiveBlocksPerMultiprocessor(&amp;numBlocks, do_drug_sim_analytical, threadsPerBlock);</w:t>
      </w:r>
    </w:p>
    <w:p w14:paraId="7D9C96B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B4E647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numTotalBlocks = numBlocks * cudaDeviceGetMultiprocessorCount();</w:t>
      </w:r>
    </w:p>
    <w:p w14:paraId="6F0031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Timer started, doing simulation.... \n\n\</w:t>
      </w:r>
      <w:proofErr w:type="spellStart"/>
      <w:r w:rsidRPr="006E0B1B">
        <w:rPr>
          <w:rFonts w:ascii="Courier New" w:eastAsiaTheme="minorEastAsia" w:hAnsi="Courier New" w:cs="Courier New"/>
          <w:sz w:val="14"/>
          <w:szCs w:val="14"/>
        </w:rPr>
        <w:t>nGPU</w:t>
      </w:r>
      <w:proofErr w:type="spellEnd"/>
      <w:r w:rsidRPr="006E0B1B">
        <w:rPr>
          <w:rFonts w:ascii="Courier New" w:eastAsiaTheme="minorEastAsia" w:hAnsi="Courier New" w:cs="Courier New"/>
          <w:sz w:val="14"/>
          <w:szCs w:val="14"/>
        </w:rPr>
        <w:t xml:space="preserve"> Usage at this moment: \n");</w:t>
      </w:r>
    </w:p>
    <w:p w14:paraId="3091FCB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sample_size&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optimal number of </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 xml:space="preserve"> by experience -&gt; might be different for each GPU, can be 16, can be 32</w:t>
      </w:r>
    </w:p>
    <w:p w14:paraId="032559B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sample_size;</w:t>
      </w:r>
    </w:p>
    <w:p w14:paraId="4AEFF2D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sample_size*1.0/thread)+1);</w:t>
      </w:r>
    </w:p>
    <w:p w14:paraId="7243D3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sample_size + thread - 1) / thread;</w:t>
      </w:r>
    </w:p>
    <w:p w14:paraId="2F12418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sample_size + thread - 1) / thread;</w:t>
      </w:r>
    </w:p>
    <w:p w14:paraId="6A69B9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gpu_check(15 * sample_size * sizeof(double) + sizeof(param_t)) == 1){</w:t>
      </w:r>
    </w:p>
    <w:p w14:paraId="74F7B61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GPU memory insufficient!\n");</w:t>
      </w:r>
    </w:p>
    <w:p w14:paraId="5E1068E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574BF0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w:t>
      </w:r>
    </w:p>
    <w:p w14:paraId="1749769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n   Configuration: \n\n\tblock\t||\tthread\n---------------------------------------\n  \t%d\t||\t%d\n\n\n", block,thread);</w:t>
      </w:r>
    </w:p>
    <w:p w14:paraId="785757F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itscr();</w:t>
      </w:r>
    </w:p>
    <w:p w14:paraId="49D5B7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EE7E50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14AEC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kernel_DrugSimulation&lt;&lt;&lt;block,thread&gt;&gt;&gt;(d_ic50, d_cvar, d_CONSTANTS, d_STATES, d_STATES_cache, d_RATES, d_ALGEBRAIC, </w:t>
      </w:r>
    </w:p>
    <w:p w14:paraId="12592CB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STATES_RESULT, d_all_states,</w:t>
      </w:r>
    </w:p>
    <w:p w14:paraId="0215D01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cai_result,</w:t>
      </w:r>
    </w:p>
    <w:p w14:paraId="19DCA0C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a, inal, </w:t>
      </w:r>
    </w:p>
    <w:p w14:paraId="4010C26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al, ito,</w:t>
      </w:r>
    </w:p>
    <w:p w14:paraId="5DFE6DD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r, iks, </w:t>
      </w:r>
    </w:p>
    <w:p w14:paraId="04C8A0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0C4374B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emp_result, cipa_result,</w:t>
      </w:r>
    </w:p>
    <w:p w14:paraId="12E234E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p_param</w:t>
      </w:r>
    </w:p>
    <w:p w14:paraId="0B153FC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ndwin();</w:t>
      </w:r>
    </w:p>
    <w:p w14:paraId="6245EF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DeviceSynchronize();</w:t>
      </w:r>
    </w:p>
    <w:p w14:paraId="4A00AB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9410F5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memory for computation result in the CPU, malloc style \n");</w:t>
      </w:r>
    </w:p>
    <w:p w14:paraId="0FF5B43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h_cipa_result;</w:t>
      </w:r>
    </w:p>
    <w:p w14:paraId="5BA1111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D19B4D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 = (double *)malloc(datapoint_size * sample_size * sizeof(double));</w:t>
      </w:r>
    </w:p>
    <w:p w14:paraId="6E3B5DE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STATES, \n");</w:t>
      </w:r>
    </w:p>
    <w:p w14:paraId="768DE01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time = (double *)malloc(datapoint_size * sample_size * sizeof(double));</w:t>
      </w:r>
    </w:p>
    <w:p w14:paraId="3BDB0B0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time, \n");</w:t>
      </w:r>
    </w:p>
    <w:p w14:paraId="5D43E82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 (double *)malloc(datapoint_size * sample_size * sizeof(double));</w:t>
      </w:r>
    </w:p>
    <w:p w14:paraId="112F339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dt, \n");</w:t>
      </w:r>
    </w:p>
    <w:p w14:paraId="5ADAB3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double *)malloc(datapoint_size * sample_size * sizeof(double));</w:t>
      </w:r>
    </w:p>
    <w:p w14:paraId="131862D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Cai, \n");</w:t>
      </w:r>
    </w:p>
    <w:p w14:paraId="2995CE3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double *)malloc(datapoint_size * sample_size * sizeof(double));</w:t>
      </w:r>
    </w:p>
    <w:p w14:paraId="7314FF9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n");</w:t>
      </w:r>
    </w:p>
    <w:p w14:paraId="079DA45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double *)malloc(datapoint_size * sample_size * sizeof(double));</w:t>
      </w:r>
    </w:p>
    <w:p w14:paraId="45B558E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to, \n");</w:t>
      </w:r>
    </w:p>
    <w:p w14:paraId="592110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double *)malloc(datapoint_size * sample_size * sizeof(double));</w:t>
      </w:r>
    </w:p>
    <w:p w14:paraId="6487C17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kr, \n");</w:t>
      </w:r>
    </w:p>
    <w:p w14:paraId="4716997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double *)malloc(datapoint_size * sample_size * sizeof(double));</w:t>
      </w:r>
    </w:p>
    <w:p w14:paraId="49099DB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ks, \n");</w:t>
      </w:r>
    </w:p>
    <w:p w14:paraId="10F4D7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datapoint_size * sample_size * sizeof(double));</w:t>
      </w:r>
    </w:p>
    <w:p w14:paraId="1BF503B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printf("...allocated for ik1, \n");</w:t>
      </w:r>
    </w:p>
    <w:p w14:paraId="219D1D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double *)malloc(datapoint_size * sample_size * sizeof(double));</w:t>
      </w:r>
    </w:p>
    <w:p w14:paraId="238D783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CaL, \n");</w:t>
      </w:r>
    </w:p>
    <w:p w14:paraId="0549FD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 (double *)malloc(datapoint_size * sample_size * sizeof(double));</w:t>
      </w:r>
    </w:p>
    <w:p w14:paraId="0289F71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1D9BF9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 = (cipa_t *)malloc( sample_size * sizeof(cipa_t));</w:t>
      </w:r>
    </w:p>
    <w:p w14:paraId="1997FC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for INaL and postprocessing, all set!\n");</w:t>
      </w:r>
    </w:p>
    <w:p w14:paraId="76C1290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B50BCE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the data back to the CPU \n");</w:t>
      </w:r>
    </w:p>
    <w:p w14:paraId="1CD37EE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8B7455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states, states, sample_size * datapoint_size * sizeof(double), cudaMemcpyDeviceToHost);</w:t>
      </w:r>
    </w:p>
    <w:p w14:paraId="29ED19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time, time, sample_size * datapoint_size * sizeof(double), cudaMemcpyDeviceToHost);</w:t>
      </w:r>
    </w:p>
    <w:p w14:paraId="080610B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dt, sample_size * datapoint_size * sizeof(double), cudaMemcpyDeviceToHost);</w:t>
      </w:r>
    </w:p>
    <w:p w14:paraId="6BBC501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ical, sample_size * datapoint_size * sizeof(double), cudaMemcpyDeviceToHost);</w:t>
      </w:r>
    </w:p>
    <w:p w14:paraId="325955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inal, sample_size * datapoint_size * sizeof(double), cudaMemcpyDeviceToHost);</w:t>
      </w:r>
    </w:p>
    <w:p w14:paraId="283B870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cai_result, sample_size * datapoint_size * sizeof(double), cudaMemcpyDeviceToHost);</w:t>
      </w:r>
    </w:p>
    <w:p w14:paraId="0EB8276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ina, sample_size * datapoint_size * sizeof(double), cudaMemcpyDeviceToHost);</w:t>
      </w:r>
    </w:p>
    <w:p w14:paraId="49CC910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ito, sample_size * datapoint_size * sizeof(double), cudaMemcpyDeviceToHost);</w:t>
      </w:r>
    </w:p>
    <w:p w14:paraId="47E4A7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ikr, sample_size * datapoint_size * sizeof(double), cudaMemcpyDeviceToHost);</w:t>
      </w:r>
    </w:p>
    <w:p w14:paraId="2A0D64B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iks, sample_size * datapoint_size * sizeof(double), cudaMemcpyDeviceToHost);</w:t>
      </w:r>
    </w:p>
    <w:p w14:paraId="5EDD5E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k1, ik1, sample_size * datapoint_size * sizeof(double), cudaMemcpyDeviceToHost);</w:t>
      </w:r>
    </w:p>
    <w:p w14:paraId="6D88D44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cipa_result, cipa_result, sample_size * sizeof(cipa_t), cudaMemcpyDeviceToHost);</w:t>
      </w:r>
    </w:p>
    <w:p w14:paraId="1CAA3E2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folder_created = false;</w:t>
      </w:r>
    </w:p>
    <w:p w14:paraId="4350D10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E6EE68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riting to file... \n");</w:t>
      </w:r>
    </w:p>
    <w:p w14:paraId="4F8EE11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sample_id = 0; sample_id&lt;sample_size; sample_id++){</w:t>
      </w:r>
    </w:p>
    <w:p w14:paraId="13FC9B9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writing sample %d... \n",sample_id);</w:t>
      </w:r>
    </w:p>
    <w:p w14:paraId="5CE9024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sample_str[ENOUGH];</w:t>
      </w:r>
    </w:p>
    <w:p w14:paraId="720A7B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conc_str[ENOUGH];</w:t>
      </w:r>
    </w:p>
    <w:p w14:paraId="172FA49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sample_str, "%d", sample_id);</w:t>
      </w:r>
    </w:p>
    <w:p w14:paraId="64B9EE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conc_str, "%.2f", CONC);</w:t>
      </w:r>
    </w:p>
    <w:p w14:paraId="4BF0F0C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onc_str);</w:t>
      </w:r>
    </w:p>
    <w:p w14:paraId="7550FF9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w:t>
      </w:r>
    </w:p>
    <w:p w14:paraId="3F6B32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older_created == false){</w:t>
      </w:r>
    </w:p>
    <w:p w14:paraId="0E82296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mkdir(filename,0777);</w:t>
      </w:r>
    </w:p>
    <w:p w14:paraId="327BF36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Directory created\n");</w:t>
      </w:r>
    </w:p>
    <w:p w14:paraId="2C6AF85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nable to create directory, or the folder is already created, relax mate...\n");  </w:t>
      </w:r>
    </w:p>
    <w:p w14:paraId="41FD031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lder_created = true;</w:t>
      </w:r>
    </w:p>
    <w:p w14:paraId="123A420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sample_str);</w:t>
      </w:r>
    </w:p>
    <w:p w14:paraId="1BD7C2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w:t>
      </w:r>
      <w:proofErr w:type="spellStart"/>
      <w:r w:rsidRPr="006E0B1B">
        <w:rPr>
          <w:rFonts w:ascii="Courier New" w:eastAsiaTheme="minorEastAsia" w:hAnsi="Courier New" w:cs="Courier New"/>
          <w:sz w:val="14"/>
          <w:szCs w:val="14"/>
        </w:rPr>
        <w:t>filename,"_timeseries.csv</w:t>
      </w:r>
      <w:proofErr w:type="spellEnd"/>
      <w:r w:rsidRPr="006E0B1B">
        <w:rPr>
          <w:rFonts w:ascii="Courier New" w:eastAsiaTheme="minorEastAsia" w:hAnsi="Courier New" w:cs="Courier New"/>
          <w:sz w:val="14"/>
          <w:szCs w:val="14"/>
        </w:rPr>
        <w:t>");</w:t>
      </w:r>
    </w:p>
    <w:p w14:paraId="3F5238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052934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fopen(filename,"w");</w:t>
      </w:r>
    </w:p>
    <w:p w14:paraId="0AE83BF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w:t>
      </w:r>
      <w:proofErr w:type="spellStart"/>
      <w:r w:rsidRPr="006E0B1B">
        <w:rPr>
          <w:rFonts w:ascii="Courier New" w:eastAsiaTheme="minorEastAsia" w:hAnsi="Courier New" w:cs="Courier New"/>
          <w:sz w:val="14"/>
          <w:szCs w:val="14"/>
        </w:rPr>
        <w:t>Time,Vm,dVm</w:t>
      </w:r>
      <w:proofErr w:type="spellEnd"/>
      <w:r w:rsidRPr="006E0B1B">
        <w:rPr>
          <w:rFonts w:ascii="Courier New" w:eastAsiaTheme="minorEastAsia" w:hAnsi="Courier New" w:cs="Courier New"/>
          <w:sz w:val="14"/>
          <w:szCs w:val="14"/>
        </w:rPr>
        <w:t xml:space="preserve">/dt,Cai,INa,INaL,ICaL,IKs,IKr,IK1,Ito\n"); </w:t>
      </w:r>
    </w:p>
    <w:p w14:paraId="0A516FA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datapoint_size; datapoint++){</w:t>
      </w:r>
    </w:p>
    <w:p w14:paraId="7134922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h_time[ sample_id + (datapoint * sample_size)] == 0.0) {break;}</w:t>
      </w:r>
    </w:p>
    <w:p w14:paraId="08D90A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fprintf(</w:t>
      </w:r>
      <w:proofErr w:type="spellStart"/>
      <w:r w:rsidRPr="006E0B1B">
        <w:rPr>
          <w:rFonts w:ascii="Courier New" w:eastAsiaTheme="minorEastAsia" w:hAnsi="Courier New" w:cs="Courier New"/>
          <w:sz w:val="14"/>
          <w:szCs w:val="14"/>
        </w:rPr>
        <w:t>writer,"%lf,%lf,%lf,%lf,%lf,%lf,%lf,%lf,%lf,%lf,%lf</w:t>
      </w:r>
      <w:proofErr w:type="spellEnd"/>
      <w:r w:rsidRPr="006E0B1B">
        <w:rPr>
          <w:rFonts w:ascii="Courier New" w:eastAsiaTheme="minorEastAsia" w:hAnsi="Courier New" w:cs="Courier New"/>
          <w:sz w:val="14"/>
          <w:szCs w:val="14"/>
        </w:rPr>
        <w:t>\n", // change this into string, or limit the decimal accuracy, so we can decrease filesize</w:t>
      </w:r>
    </w:p>
    <w:p w14:paraId="096E696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time[ sample_id + (datapoint * sample_size)],</w:t>
      </w:r>
    </w:p>
    <w:p w14:paraId="6BCF287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 sample_id + (datapoint * sample_size)],</w:t>
      </w:r>
    </w:p>
    <w:p w14:paraId="054FCA4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sample_id + (datapoint * sample_size)],</w:t>
      </w:r>
    </w:p>
    <w:p w14:paraId="610FBB1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sample_id + (datapoint * sample_size)],</w:t>
      </w:r>
    </w:p>
    <w:p w14:paraId="33885A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sample_id + (datapoint * sample_size)], </w:t>
      </w:r>
    </w:p>
    <w:p w14:paraId="434046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sample_id + (datapoint * sample_size)], </w:t>
      </w:r>
    </w:p>
    <w:p w14:paraId="13E983E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0756BA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sample_id + (datapoint * sample_size)],</w:t>
      </w:r>
    </w:p>
    <w:p w14:paraId="33AF33B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sample_id + (datapoint * sample_size)], </w:t>
      </w:r>
    </w:p>
    <w:p w14:paraId="635EE13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9F317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sample_id + (datapoint * sample_size)],</w:t>
      </w:r>
    </w:p>
    <w:p w14:paraId="0DD82AF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sample_id + (datapoint * sample_size)],</w:t>
      </w:r>
    </w:p>
    <w:p w14:paraId="38F50D7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C11550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sample_id + (datapoint * sample_size)]  </w:t>
      </w:r>
    </w:p>
    <w:p w14:paraId="2FF706F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0F85AF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riting each biomarkers value... \n");</w:t>
      </w:r>
    </w:p>
    <w:p w14:paraId="32C794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conc_str[ENOUGH];</w:t>
      </w:r>
    </w:p>
    <w:p w14:paraId="744AB03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printf(sample_str, "%d", sample_id);</w:t>
      </w:r>
    </w:p>
    <w:p w14:paraId="70A140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conc_str, "%.2f", CONC);</w:t>
      </w:r>
    </w:p>
    <w:p w14:paraId="7530D39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onc_str);</w:t>
      </w:r>
    </w:p>
    <w:p w14:paraId="6D31FA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w:t>
      </w:r>
    </w:p>
    <w:p w14:paraId="31613F2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creating %s... \n", filename);</w:t>
      </w:r>
    </w:p>
    <w:p w14:paraId="7AC18C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older_created == false){</w:t>
      </w:r>
    </w:p>
    <w:p w14:paraId="6E46139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mkdir(filename,0777);</w:t>
      </w:r>
    </w:p>
    <w:p w14:paraId="116A53E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Directory created\n");</w:t>
      </w:r>
    </w:p>
    <w:p w14:paraId="36B6F8A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nable to create directory, or the folder is already created, relax mate...\n");  </w:t>
      </w:r>
    </w:p>
    <w:p w14:paraId="398D59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lder_created = true;</w:t>
      </w:r>
    </w:p>
    <w:p w14:paraId="718CE7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A5264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sample_str);</w:t>
      </w:r>
    </w:p>
    <w:p w14:paraId="04B9CE9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w:t>
      </w:r>
      <w:proofErr w:type="spellStart"/>
      <w:r w:rsidRPr="006E0B1B">
        <w:rPr>
          <w:rFonts w:ascii="Courier New" w:eastAsiaTheme="minorEastAsia" w:hAnsi="Courier New" w:cs="Courier New"/>
          <w:sz w:val="14"/>
          <w:szCs w:val="14"/>
        </w:rPr>
        <w:t>filename,"_biomarkers.csv</w:t>
      </w:r>
      <w:proofErr w:type="spellEnd"/>
      <w:r w:rsidRPr="006E0B1B">
        <w:rPr>
          <w:rFonts w:ascii="Courier New" w:eastAsiaTheme="minorEastAsia" w:hAnsi="Courier New" w:cs="Courier New"/>
          <w:sz w:val="14"/>
          <w:szCs w:val="14"/>
        </w:rPr>
        <w:t>");</w:t>
      </w:r>
    </w:p>
    <w:p w14:paraId="6736CF5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CBE2D8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fopen(filename,"a");</w:t>
      </w:r>
    </w:p>
    <w:p w14:paraId="66E6635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F7E211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sample_id = 0; sample_id&lt;sample_size; sample_id++){</w:t>
      </w:r>
    </w:p>
    <w:p w14:paraId="7459494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writing sample %d... \n",sample_id);</w:t>
      </w:r>
    </w:p>
    <w:p w14:paraId="205CFF0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filesize</w:t>
      </w:r>
    </w:p>
    <w:p w14:paraId="5D7A3D3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id,</w:t>
      </w:r>
    </w:p>
    <w:p w14:paraId="358A38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w:t>
      </w:r>
    </w:p>
    <w:p w14:paraId="12B6917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h_cipa_result[sample_id].</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h_cipa_result[sample_id].</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w:t>
      </w:r>
    </w:p>
    <w:p w14:paraId="00F6A8D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w:t>
      </w:r>
    </w:p>
    <w:p w14:paraId="11B8259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w:t>
      </w:r>
    </w:p>
    <w:p w14:paraId="6085B6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apd90,</w:t>
      </w:r>
    </w:p>
    <w:p w14:paraId="3E6E98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apd50,</w:t>
      </w:r>
    </w:p>
    <w:p w14:paraId="33EB4FB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apd90 - h_cipa_result[sample_id].apd50,</w:t>
      </w:r>
    </w:p>
    <w:p w14:paraId="655F16B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BF783D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d90,</w:t>
      </w:r>
    </w:p>
    <w:p w14:paraId="318A61C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d50,</w:t>
      </w:r>
    </w:p>
    <w:p w14:paraId="24D67E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d90 - h_cipa_result[sample_id].cad50,</w:t>
      </w:r>
    </w:p>
    <w:p w14:paraId="53C14D2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9B97C8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h_cipa_result[sample_id].</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w:t>
      </w:r>
    </w:p>
    <w:p w14:paraId="1BEC0D9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w:t>
      </w:r>
    </w:p>
    <w:p w14:paraId="49D1D7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w:t>
      </w:r>
    </w:p>
    <w:p w14:paraId="123AE4E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w:t>
      </w:r>
    </w:p>
    <w:p w14:paraId="786D208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D86B3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w:t>
      </w:r>
    </w:p>
    <w:p w14:paraId="03AEFBD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w:t>
      </w:r>
    </w:p>
    <w:p w14:paraId="6AFFC5F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w:t>
      </w:r>
      <w:proofErr w:type="spellStart"/>
      <w:r w:rsidRPr="006E0B1B">
        <w:rPr>
          <w:rFonts w:ascii="Courier New" w:eastAsiaTheme="minorEastAsia" w:hAnsi="Courier New" w:cs="Courier New"/>
          <w:sz w:val="14"/>
          <w:szCs w:val="14"/>
        </w:rPr>
        <w:t>ca_dia</w:t>
      </w:r>
      <w:proofErr w:type="spellEnd"/>
    </w:p>
    <w:p w14:paraId="715B49C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62B6E6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 xml:space="preserve"> = 0.;</w:t>
      </w:r>
    </w:p>
    <w:p w14:paraId="5B36538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0.;</w:t>
      </w:r>
    </w:p>
    <w:p w14:paraId="4E2F6F8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0.;</w:t>
      </w:r>
    </w:p>
    <w:p w14:paraId="0CD5A5A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B4169F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 xml:space="preserve"> = -999;</w:t>
      </w:r>
    </w:p>
    <w:p w14:paraId="178BD2B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w:t>
      </w:r>
      <w:proofErr w:type="spellStart"/>
      <w:r w:rsidRPr="006E0B1B">
        <w:rPr>
          <w:rFonts w:ascii="Courier New" w:eastAsiaTheme="minorEastAsia" w:hAnsi="Courier New" w:cs="Courier New"/>
          <w:sz w:val="14"/>
          <w:szCs w:val="14"/>
        </w:rPr>
        <w:t>dvmdt_max</w:t>
      </w:r>
      <w:proofErr w:type="spellEnd"/>
      <w:r w:rsidRPr="006E0B1B">
        <w:rPr>
          <w:rFonts w:ascii="Courier New" w:eastAsiaTheme="minorEastAsia" w:hAnsi="Courier New" w:cs="Courier New"/>
          <w:sz w:val="14"/>
          <w:szCs w:val="14"/>
        </w:rPr>
        <w:t xml:space="preserve"> = -999;</w:t>
      </w:r>
    </w:p>
    <w:p w14:paraId="6A1FC58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 xml:space="preserve"> = -999;</w:t>
      </w:r>
    </w:p>
    <w:p w14:paraId="5FE94F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 xml:space="preserve"> = d_STATES[(sample_id * num_of_states) +V];</w:t>
      </w:r>
    </w:p>
    <w:p w14:paraId="14A115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 xml:space="preserve"> = -999;</w:t>
      </w:r>
    </w:p>
    <w:p w14:paraId="02C78D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C7F6F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apd90 = 0.;</w:t>
      </w:r>
    </w:p>
    <w:p w14:paraId="7FEA587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apd50 = 0.;</w:t>
      </w:r>
    </w:p>
    <w:p w14:paraId="5C51C4E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 xml:space="preserve"> = -999;</w:t>
      </w:r>
    </w:p>
    <w:p w14:paraId="47FC61F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 xml:space="preserve"> = d_STATES[(sample_id * num_of_states) +</w:t>
      </w:r>
      <w:proofErr w:type="spellStart"/>
      <w:r w:rsidRPr="006E0B1B">
        <w:rPr>
          <w:rFonts w:ascii="Courier New" w:eastAsiaTheme="minorEastAsia" w:hAnsi="Courier New" w:cs="Courier New"/>
          <w:sz w:val="14"/>
          <w:szCs w:val="14"/>
        </w:rPr>
        <w:t>cai</w:t>
      </w:r>
      <w:proofErr w:type="spellEnd"/>
      <w:r w:rsidRPr="006E0B1B">
        <w:rPr>
          <w:rFonts w:ascii="Courier New" w:eastAsiaTheme="minorEastAsia" w:hAnsi="Courier New" w:cs="Courier New"/>
          <w:sz w:val="14"/>
          <w:szCs w:val="14"/>
        </w:rPr>
        <w:t>];</w:t>
      </w:r>
    </w:p>
    <w:p w14:paraId="3847C8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w:t>
      </w:r>
      <w:proofErr w:type="spellStart"/>
      <w:r w:rsidRPr="006E0B1B">
        <w:rPr>
          <w:rFonts w:ascii="Courier New" w:eastAsiaTheme="minorEastAsia" w:hAnsi="Courier New" w:cs="Courier New"/>
          <w:sz w:val="14"/>
          <w:szCs w:val="14"/>
        </w:rPr>
        <w:t>ca_dia</w:t>
      </w:r>
      <w:proofErr w:type="spellEnd"/>
      <w:r w:rsidRPr="006E0B1B">
        <w:rPr>
          <w:rFonts w:ascii="Courier New" w:eastAsiaTheme="minorEastAsia" w:hAnsi="Courier New" w:cs="Courier New"/>
          <w:sz w:val="14"/>
          <w:szCs w:val="14"/>
        </w:rPr>
        <w:t xml:space="preserve"> = -999;</w:t>
      </w:r>
    </w:p>
    <w:p w14:paraId="34E8984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d90 = 0.;</w:t>
      </w:r>
    </w:p>
    <w:p w14:paraId="5A27138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d50 = 0.;</w:t>
      </w:r>
    </w:p>
    <w:p w14:paraId="2824977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7DFE5D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EE8E6A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1418D314" w14:textId="501B223F" w:rsidR="00256A4D" w:rsidRPr="006D680B" w:rsidRDefault="00FE2772" w:rsidP="006D680B">
      <w:pPr>
        <w:ind w:firstLine="720"/>
        <w:rPr>
          <w:rFonts w:eastAsia="Batang"/>
          <w:szCs w:val="22"/>
        </w:rPr>
      </w:pPr>
      <w:r w:rsidRPr="006D680B">
        <w:rPr>
          <w:rFonts w:eastAsia="Batang"/>
          <w:szCs w:val="22"/>
        </w:rPr>
        <w:t xml:space="preserve">The following is the </w:t>
      </w:r>
      <w:r w:rsidR="00547B34" w:rsidRPr="006D680B">
        <w:rPr>
          <w:rFonts w:eastAsia="Batang"/>
          <w:i/>
          <w:iCs/>
          <w:szCs w:val="22"/>
        </w:rPr>
        <w:t>in-silico</w:t>
      </w:r>
      <w:r w:rsidRPr="006D680B">
        <w:rPr>
          <w:rFonts w:eastAsia="Batang"/>
          <w:szCs w:val="22"/>
        </w:rPr>
        <w:t xml:space="preserve"> mode</w:t>
      </w:r>
      <w:r w:rsidR="00435862" w:rsidRPr="006D680B">
        <w:rPr>
          <w:rFonts w:eastAsia="Batang"/>
          <w:szCs w:val="22"/>
        </w:rPr>
        <w:t>. This part of the main.cu explains how differ the handling for ‘kernel_DoDrugSim’ compared to ‘kernel_DoDrugSim_single’</w:t>
      </w:r>
      <w:r w:rsidR="006D680B" w:rsidRPr="006D680B">
        <w:rPr>
          <w:rFonts w:eastAsia="Batang"/>
          <w:szCs w:val="22"/>
        </w:rPr>
        <w:t>. ‘kernel_DoDrugSim’ requires less memory, so this following section of the code removes some memory assignments compared to ‘kernel_DoDrugSim_single</w:t>
      </w:r>
      <w:r w:rsidRPr="006D680B">
        <w:rPr>
          <w:rFonts w:eastAsia="Batang"/>
          <w:szCs w:val="22"/>
        </w:rPr>
        <w:t>:</w:t>
      </w:r>
    </w:p>
    <w:p w14:paraId="17665D91" w14:textId="77777777" w:rsidR="00256A4D" w:rsidRPr="006D680B" w:rsidRDefault="00256A4D" w:rsidP="00256A4D">
      <w:pPr>
        <w:autoSpaceDE w:val="0"/>
        <w:autoSpaceDN w:val="0"/>
        <w:adjustRightInd w:val="0"/>
        <w:jc w:val="left"/>
        <w:rPr>
          <w:rFonts w:ascii="Courier New" w:eastAsiaTheme="minorEastAsia" w:hAnsi="Courier New" w:cs="Courier New"/>
          <w:szCs w:val="22"/>
        </w:rPr>
      </w:pPr>
    </w:p>
    <w:p w14:paraId="4D20391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0A2C5B8"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t>
      </w:r>
      <w:r w:rsidR="00F62666">
        <w:rPr>
          <w:rFonts w:ascii="Courier New" w:eastAsiaTheme="minorEastAsia" w:hAnsi="Courier New" w:cs="Courier New"/>
          <w:sz w:val="14"/>
          <w:szCs w:val="14"/>
        </w:rPr>
        <w:t>i</w:t>
      </w:r>
      <w:r w:rsidRPr="006E0B1B">
        <w:rPr>
          <w:rFonts w:ascii="Courier New" w:eastAsiaTheme="minorEastAsia" w:hAnsi="Courier New" w:cs="Courier New"/>
          <w:sz w:val="14"/>
          <w:szCs w:val="14"/>
        </w:rPr>
        <w:t>n-silico mode, creating cache file because we don't have that yet, or is_time_series is intentionally false \n\n");</w:t>
      </w:r>
    </w:p>
    <w:p w14:paraId="21C9EC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var;</w:t>
      </w:r>
    </w:p>
    <w:p w14:paraId="2A9473A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GEBRAIC;</w:t>
      </w:r>
    </w:p>
    <w:p w14:paraId="1C269F1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ONSTANTS;</w:t>
      </w:r>
    </w:p>
    <w:p w14:paraId="10B14C9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RATES;</w:t>
      </w:r>
    </w:p>
    <w:p w14:paraId="7CD4B2B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w:t>
      </w:r>
    </w:p>
    <w:p w14:paraId="06D82F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E92F8F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cache;</w:t>
      </w:r>
    </w:p>
    <w:p w14:paraId="25F4024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ai_result;</w:t>
      </w:r>
    </w:p>
    <w:p w14:paraId="77FA217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al;</w:t>
      </w:r>
    </w:p>
    <w:p w14:paraId="51E20F6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l;</w:t>
      </w:r>
    </w:p>
    <w:p w14:paraId="68756EA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w:t>
      </w:r>
    </w:p>
    <w:p w14:paraId="7C2207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to;</w:t>
      </w:r>
    </w:p>
    <w:p w14:paraId="408B8FF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r;</w:t>
      </w:r>
    </w:p>
    <w:p w14:paraId="451EE6E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s;</w:t>
      </w:r>
    </w:p>
    <w:p w14:paraId="4D8CDC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9E4BAE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RESULT;</w:t>
      </w:r>
    </w:p>
    <w:p w14:paraId="36E207D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all_states;</w:t>
      </w:r>
    </w:p>
    <w:p w14:paraId="1854264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F4DB48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temp_result, *cipa_result;</w:t>
      </w:r>
    </w:p>
    <w:p w14:paraId="51DCDA28" w14:textId="77777777" w:rsidR="006E0B1B" w:rsidRDefault="006E0B1B" w:rsidP="00256A4D">
      <w:pPr>
        <w:autoSpaceDE w:val="0"/>
        <w:autoSpaceDN w:val="0"/>
        <w:adjustRightInd w:val="0"/>
        <w:jc w:val="left"/>
        <w:rPr>
          <w:rFonts w:ascii="Courier New" w:eastAsiaTheme="minorEastAsia" w:hAnsi="Courier New" w:cs="Courier New"/>
          <w:sz w:val="14"/>
          <w:szCs w:val="14"/>
        </w:rPr>
      </w:pPr>
    </w:p>
    <w:p w14:paraId="2DBD3242" w14:textId="762057FF"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get_IC50_data_from_file(p_param-&gt;hill_file, ic50);</w:t>
      </w:r>
    </w:p>
    <w:p w14:paraId="4E3DE95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sample_size == 0)</w:t>
      </w:r>
    </w:p>
    <w:p w14:paraId="382C8C0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omething problem with the IC50 file!\n");</w:t>
      </w:r>
    </w:p>
    <w:p w14:paraId="200422C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sample_size &gt; 2000)</w:t>
      </w:r>
    </w:p>
    <w:p w14:paraId="59B74EB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Too much input! Maximum sample data is 2000!\n");</w:t>
      </w:r>
    </w:p>
    <w:p w14:paraId="68547AB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0BF447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w:t>
      </w:r>
    </w:p>
    <w:p w14:paraId="356C7EB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preparing GPU memory space \n");</w:t>
      </w:r>
    </w:p>
    <w:p w14:paraId="1E47330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C7CDAD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p_param-&gt;is_cvar == true){</w:t>
      </w:r>
    </w:p>
    <w:p w14:paraId="4CE397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var_sample = get_cvar_data_from_file(p_param-&gt;cvar_file,sample_size,cvar);</w:t>
      </w:r>
    </w:p>
    <w:p w14:paraId="522DB6A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Reading: %d Conductance Variability samples\n",cvar_sample);</w:t>
      </w:r>
    </w:p>
    <w:p w14:paraId="3EC621E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712FBB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ALGEBRAIC, num_of_algebraic * sample_size * sizeof(double));</w:t>
      </w:r>
    </w:p>
    <w:p w14:paraId="6E5028B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ONSTANTS, num_of_constants * sample_size * sizeof(double));</w:t>
      </w:r>
    </w:p>
    <w:p w14:paraId="143626D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RATES, num_of_rates * sample_size * sizeof(double));</w:t>
      </w:r>
    </w:p>
    <w:p w14:paraId="7C7D72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 num_of_states * sample_size * sizeof(double));</w:t>
      </w:r>
    </w:p>
    <w:p w14:paraId="739E9B9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6C51E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p_param,  sizeof(param_t));</w:t>
      </w:r>
    </w:p>
    <w:p w14:paraId="732337C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91EC2A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sample_size)</w:t>
      </w:r>
    </w:p>
    <w:p w14:paraId="1C1F3F7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temp_result, sample_size * sizeof(cipa_t));</w:t>
      </w:r>
    </w:p>
    <w:p w14:paraId="75D373A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cipa_result, sample_size * sizeof(cipa_t));</w:t>
      </w:r>
    </w:p>
    <w:p w14:paraId="4C09A8C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99DFBD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_RESULT, (num_of_states+1) * sample_size * sizeof(double)); // for cache file</w:t>
      </w:r>
    </w:p>
    <w:p w14:paraId="2CD4585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all_states, num_of_states * sample_size * p_param-&gt;find_steepest_start * sizeof(double)); // for each sample </w:t>
      </w:r>
    </w:p>
    <w:p w14:paraId="694E53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CDFA72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sample files to GPU memory space \n");</w:t>
      </w:r>
    </w:p>
    <w:p w14:paraId="2B1CD47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ic50, sample_size * 14 * sizeof(double));</w:t>
      </w:r>
    </w:p>
    <w:p w14:paraId="0C0ED95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p_param-&gt;is_cvar == true) cudaMalloc(&amp;d_cvar, sample_size * 18 * sizeof(double));</w:t>
      </w:r>
    </w:p>
    <w:p w14:paraId="30B443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var, sample_size * 18 * sizeof(double));</w:t>
      </w:r>
    </w:p>
    <w:p w14:paraId="0E7C69B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ic50, ic50, sample_size * 14 * sizeof(double), cudaMemcpyHostToDevice);</w:t>
      </w:r>
    </w:p>
    <w:p w14:paraId="27A4F81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p_param-&gt;is_cvar == true) cudaMemcpy(d_cvar, cvar, sample_size * 18 * sizeof(double), cudaMemcpyHostToDevice);</w:t>
      </w:r>
    </w:p>
    <w:p w14:paraId="7ECE768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cvar, cvar, sample_size * 18 * sizeof(double), cudaMemcpyHostToDevice);</w:t>
      </w:r>
    </w:p>
    <w:p w14:paraId="51A6E42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p_param, p_param, sizeof(param_t), cudaMemcpyHostToDevice);</w:t>
      </w:r>
    </w:p>
    <w:p w14:paraId="0A8B796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23BDE22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OccupancyMaxActiveBlocksPerMultiprocessor(&amp;numBlocks, do_drug_sim_analytical, threadsPerBlock);</w:t>
      </w:r>
    </w:p>
    <w:p w14:paraId="6D29C7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6DA2E5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numTotalBlocks = numBlocks * cudaDeviceGetMultiprocessorCount();</w:t>
      </w:r>
    </w:p>
    <w:p w14:paraId="01C3847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4BC984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Timer started, doing simulation.... \n GPU Usage at this moment: \n");</w:t>
      </w:r>
    </w:p>
    <w:p w14:paraId="6315025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sample_size&gt;=16){</w:t>
      </w:r>
    </w:p>
    <w:p w14:paraId="321FD9D6" w14:textId="72A6BCD2"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sample_size;</w:t>
      </w:r>
    </w:p>
    <w:p w14:paraId="2366F4F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sample_size*1.0/thread)+1);</w:t>
      </w:r>
    </w:p>
    <w:p w14:paraId="3FD16C1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sample_size + thread - 1) / thread;</w:t>
      </w:r>
    </w:p>
    <w:p w14:paraId="602CBAE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sample_size + thread - 1) / thread;</w:t>
      </w:r>
    </w:p>
    <w:p w14:paraId="2F0BC04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gpu_check(15 * sample_size * sizeof(double) + sizeof(param_t)) == 1){</w:t>
      </w:r>
    </w:p>
    <w:p w14:paraId="70DC6E1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GPU memory insufficient!\n");</w:t>
      </w:r>
    </w:p>
    <w:p w14:paraId="53790DD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44F5879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w:t>
      </w:r>
    </w:p>
    <w:p w14:paraId="1A5F64A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n   Configuration: \n\n\tblock\t||\tthread\n---------------------------------------\n  \t%d\t||\t%d\n\n\n", block,thread);</w:t>
      </w:r>
    </w:p>
    <w:p w14:paraId="58A5285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itscr();</w:t>
      </w:r>
    </w:p>
    <w:p w14:paraId="530A85D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printf("[____________________________________________________________________________________________________]  0.00 %% \n");</w:t>
      </w:r>
    </w:p>
    <w:p w14:paraId="55BDBEA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B48114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kernel_DrugSimulation&lt;&lt;&lt;block,thread&gt;&gt;&gt;(d_ic50, d_cvar, d_CONSTANTS, d_STATES, d_STATES_cache, d_RATES, d_ALGEBRAIC, </w:t>
      </w:r>
    </w:p>
    <w:p w14:paraId="46CC310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STATES_RESULT, d_all_states,</w:t>
      </w:r>
    </w:p>
    <w:p w14:paraId="2282B29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cai_result,</w:t>
      </w:r>
    </w:p>
    <w:p w14:paraId="0B0A0FC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a, inal, </w:t>
      </w:r>
    </w:p>
    <w:p w14:paraId="1C0C966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al, ito,</w:t>
      </w:r>
    </w:p>
    <w:p w14:paraId="29F35F2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r, iks, </w:t>
      </w:r>
    </w:p>
    <w:p w14:paraId="78959A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443BBAE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emp_result, cipa_result,</w:t>
      </w:r>
    </w:p>
    <w:p w14:paraId="427DD28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p_param</w:t>
      </w:r>
    </w:p>
    <w:p w14:paraId="7002A87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ndwin();</w:t>
      </w:r>
    </w:p>
    <w:p w14:paraId="535B4D2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DeviceSynchronize();</w:t>
      </w:r>
    </w:p>
    <w:p w14:paraId="651C6A5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568B066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memory for computation result in the CPU, malloc style \n");</w:t>
      </w:r>
    </w:p>
    <w:p w14:paraId="2E829E0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 *h_all_states;</w:t>
      </w:r>
    </w:p>
    <w:p w14:paraId="63F533E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h_cipa_result;</w:t>
      </w:r>
    </w:p>
    <w:p w14:paraId="50D4279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5FE9D9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 = (double *)malloc((num_of_states+1) * sample_size * sizeof(double)); //cache file</w:t>
      </w:r>
    </w:p>
    <w:p w14:paraId="43EFD73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all_states = (double *)malloc( (num_of_states) * sample_size * p_param-&gt;find_steepest_start * sizeof(double)); //all core</w:t>
      </w:r>
    </w:p>
    <w:p w14:paraId="631FFF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 = (cipa_t *)malloc(sample_size * sizeof(cipa_t));</w:t>
      </w:r>
    </w:p>
    <w:p w14:paraId="5D8B0D3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for all states, all set!\n");</w:t>
      </w:r>
    </w:p>
    <w:p w14:paraId="3A86153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4E81DC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the data back to the CPU \n");</w:t>
      </w:r>
    </w:p>
    <w:p w14:paraId="0098E3F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046EB42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cipa_result, cipa_result, sample_size * sizeof(cipa_t), cudaMemcpyDeviceToHost);</w:t>
      </w:r>
    </w:p>
    <w:p w14:paraId="260311B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states, d_STATES_RESULT, sample_size * (num_of_states+1) *  sizeof(double), cudaMemcpyDeviceToHost);</w:t>
      </w:r>
    </w:p>
    <w:p w14:paraId="5ECA95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all_states, d_all_states, (num_of_states) * sample_size  * p_param-&gt;find_steepest_start  *  sizeof(double), cudaMemcpyDeviceToHost);</w:t>
      </w:r>
    </w:p>
    <w:p w14:paraId="1CD5C3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FB3205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folder_created = false;</w:t>
      </w:r>
    </w:p>
    <w:p w14:paraId="521E7EB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6F0DDB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sample_str[ENOUGH];</w:t>
      </w:r>
    </w:p>
    <w:p w14:paraId="375ADFB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conc_str[ENOUGH];</w:t>
      </w:r>
    </w:p>
    <w:p w14:paraId="34460FC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conc_str, "%.2f", CONC);</w:t>
      </w:r>
    </w:p>
    <w:p w14:paraId="6C28609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onc_str);</w:t>
      </w:r>
    </w:p>
    <w:p w14:paraId="640FA37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_steepest");</w:t>
      </w:r>
    </w:p>
    <w:p w14:paraId="46FF78E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older_created == false){</w:t>
      </w:r>
    </w:p>
    <w:p w14:paraId="51CF14B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mkdir(filename,0777);</w:t>
      </w:r>
    </w:p>
    <w:p w14:paraId="105B34B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Directory created\n");</w:t>
      </w:r>
    </w:p>
    <w:p w14:paraId="09786C4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nable to create directory, or the folder is already created, relax mate...\n");  </w:t>
      </w:r>
    </w:p>
    <w:p w14:paraId="57FA097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lder_created = true;</w:t>
      </w:r>
    </w:p>
    <w:p w14:paraId="0967122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sample_str);</w:t>
      </w:r>
    </w:p>
    <w:p w14:paraId="33F9720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sv");</w:t>
      </w:r>
    </w:p>
    <w:p w14:paraId="0398C7F9"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riting to %s ... \n", filename);</w:t>
      </w:r>
    </w:p>
    <w:p w14:paraId="173C42D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fopen(filename,"w");</w:t>
      </w:r>
    </w:p>
    <w:p w14:paraId="7DDE2D5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4F7D612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sample_id = 0; sample_id&lt;sample_size; sample_id++){</w:t>
      </w:r>
    </w:p>
    <w:p w14:paraId="18040DA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riter = fopen(filename,"a"); // because we have multiple fwrites</w:t>
      </w:r>
    </w:p>
    <w:p w14:paraId="6E8B766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sample_id); // write core number at the front</w:t>
      </w:r>
    </w:p>
    <w:p w14:paraId="774A785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num_of_states; datapoint++){</w:t>
      </w:r>
    </w:p>
    <w:p w14:paraId="7EF714C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h_time[ sample_id + (datapoint * sample_size)] == 0.0) {continue;}</w:t>
      </w:r>
    </w:p>
    <w:p w14:paraId="67E5875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filesize</w:t>
      </w:r>
    </w:p>
    <w:p w14:paraId="6B85D51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sample_id * (num_of_states+1)) + datapoint]</w:t>
      </w:r>
    </w:p>
    <w:p w14:paraId="084DC8C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lf\n", // write last data</w:t>
      </w:r>
    </w:p>
    <w:p w14:paraId="427F7D0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h_states[(sample_id * num_of_states+1) + num_of_states],</w:t>
      </w:r>
    </w:p>
    <w:p w14:paraId="2FED162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h_states[(sample_id * num_of_states+1) + num_of_states+1]</w:t>
      </w:r>
    </w:p>
    <w:p w14:paraId="35783D2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h_states[(sample_id * (num_of_states+1))+num_of_states] );</w:t>
      </w:r>
    </w:p>
    <w:p w14:paraId="1770827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67CCC98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52F50C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folder_created = false;</w:t>
      </w:r>
    </w:p>
    <w:p w14:paraId="3CD4BB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48251B8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writing each core value... \n");</w:t>
      </w:r>
    </w:p>
    <w:p w14:paraId="529DF916"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sample_id = 0; sample_id&lt;sample_size; sample_id++){</w:t>
      </w:r>
    </w:p>
    <w:p w14:paraId="1C7F626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printf("writing sample %d... \n",sample_id);</w:t>
      </w:r>
    </w:p>
    <w:p w14:paraId="5DEDE86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sample_str[ENOUGH];</w:t>
      </w:r>
    </w:p>
    <w:p w14:paraId="0AF95DA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conc_str[ENOUGH];</w:t>
      </w:r>
    </w:p>
    <w:p w14:paraId="1B89DBC2"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printf(sample_str, "%d", sample_id);</w:t>
      </w:r>
    </w:p>
    <w:p w14:paraId="778AC62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printf(conc_str, "%.2f", CONC);</w:t>
      </w:r>
    </w:p>
    <w:p w14:paraId="21E1CE5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conc_str);</w:t>
      </w:r>
    </w:p>
    <w:p w14:paraId="6EB5D4B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w:t>
      </w:r>
    </w:p>
    <w:p w14:paraId="50AE6D0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printf("creating %s... \n", filename);</w:t>
      </w:r>
    </w:p>
    <w:p w14:paraId="4E98E1B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folder_created == false){</w:t>
      </w:r>
    </w:p>
    <w:p w14:paraId="5A18B46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mkdir(filename,0777);</w:t>
      </w:r>
    </w:p>
    <w:p w14:paraId="00CCA0D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Directory created\n");</w:t>
      </w:r>
    </w:p>
    <w:p w14:paraId="4929030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Unable to create directory, or the folder is already created, relax mate...\n");  </w:t>
      </w:r>
    </w:p>
    <w:p w14:paraId="443BD973"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lder_created = true;</w:t>
      </w:r>
    </w:p>
    <w:p w14:paraId="14CD07C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18B0E69E"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sample_str);</w:t>
      </w:r>
    </w:p>
    <w:p w14:paraId="756EAC80"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csv");</w:t>
      </w:r>
    </w:p>
    <w:p w14:paraId="31DC9A2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71249CA"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fopen(filename,"w");</w:t>
      </w:r>
    </w:p>
    <w:p w14:paraId="13A5CE1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p_param-&gt;find_steepest_start; pacing++){ //pace loop</w:t>
      </w:r>
    </w:p>
    <w:p w14:paraId="5AE0C83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h_time[ sample_id + (datapoint * sample_size)] == 0.0) {continue;}</w:t>
      </w:r>
    </w:p>
    <w:p w14:paraId="7C6E8B3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num_of_states; datapoint++){ // each data loop</w:t>
      </w:r>
    </w:p>
    <w:p w14:paraId="37E0EDD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h_all_states[((sample_id * num_of_states)) + ((sample_size) * pacing) + datapoint]);</w:t>
      </w:r>
    </w:p>
    <w:p w14:paraId="4B1137FB"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h_all_states[((sample_id * num_of_states))+ datapoint]);</w:t>
      </w:r>
    </w:p>
    <w:p w14:paraId="6E9D811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p_param-&gt;find_steepest_start + pacing);</w:t>
      </w:r>
    </w:p>
    <w:p w14:paraId="3264A5AF"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d\n",pacing + (p_param-&gt;pace_max - p_param-&gt;find_steepest_start)+1 );</w:t>
      </w:r>
    </w:p>
    <w:p w14:paraId="5A34FE5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3E0E52A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p>
    <w:p w14:paraId="7622B9EC"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256A4D">
      <w:pPr>
        <w:autoSpaceDE w:val="0"/>
        <w:autoSpaceDN w:val="0"/>
        <w:adjustRightInd w:val="0"/>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256A4D">
      <w:pPr>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7" w:name="_Toc183626792"/>
      <w:r w:rsidRPr="006D680B">
        <w:lastRenderedPageBreak/>
        <w:t>test_compile.bat</w:t>
      </w:r>
      <w:bookmarkEnd w:id="67"/>
    </w:p>
    <w:p w14:paraId="225EF47C" w14:textId="47D2B85E" w:rsidR="006D680B" w:rsidRPr="006D680B" w:rsidRDefault="006D680B" w:rsidP="006D680B">
      <w:pPr>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A950DF"/>
    <w:p w14:paraId="73EC058B" w14:textId="0CCFB156" w:rsidR="00A950DF" w:rsidRDefault="00A950DF" w:rsidP="00A950DF">
      <w:pPr>
        <w:pStyle w:val="Heading2"/>
        <w:numPr>
          <w:ilvl w:val="0"/>
          <w:numId w:val="5"/>
        </w:numPr>
      </w:pPr>
      <w:bookmarkStart w:id="68" w:name="_Toc183626793"/>
      <w:r w:rsidRPr="006D680B">
        <w:t>‘bin’ Folder</w:t>
      </w:r>
      <w:bookmarkEnd w:id="68"/>
    </w:p>
    <w:p w14:paraId="16D2F148" w14:textId="5CF2649D" w:rsidR="0063411B" w:rsidRDefault="0063411B" w:rsidP="0063411B">
      <w:pPr>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63411B">
      <w:pPr>
        <w:ind w:firstLine="360"/>
      </w:pPr>
    </w:p>
    <w:p w14:paraId="4F360C03" w14:textId="38115627" w:rsidR="00380F98" w:rsidRDefault="00380F98" w:rsidP="00380F98">
      <w:pPr>
        <w:pStyle w:val="Heading2"/>
        <w:numPr>
          <w:ilvl w:val="1"/>
          <w:numId w:val="5"/>
        </w:numPr>
      </w:pPr>
      <w:bookmarkStart w:id="69" w:name="_Toc183626794"/>
      <w:r w:rsidRPr="006D680B">
        <w:t>CVAR</w:t>
      </w:r>
      <w:bookmarkEnd w:id="69"/>
    </w:p>
    <w:p w14:paraId="0C22ED03" w14:textId="2BDBC27D" w:rsidR="007F7EF5" w:rsidRDefault="007F7EF5" w:rsidP="007F7EF5">
      <w:pPr>
        <w:ind w:firstLine="720"/>
      </w:pPr>
      <w:r>
        <w:t>This folder will be used to store inter-individual conductance variability file for future development of this research.</w:t>
      </w:r>
    </w:p>
    <w:p w14:paraId="28C0F04E" w14:textId="77777777" w:rsidR="0063411B" w:rsidRPr="007F7EF5" w:rsidRDefault="0063411B" w:rsidP="007F7EF5">
      <w:pPr>
        <w:ind w:firstLine="720"/>
      </w:pPr>
    </w:p>
    <w:p w14:paraId="67779CDD" w14:textId="1513BB6A" w:rsidR="00380F98" w:rsidRDefault="0063411B" w:rsidP="00380F98">
      <w:pPr>
        <w:pStyle w:val="Heading2"/>
        <w:numPr>
          <w:ilvl w:val="1"/>
          <w:numId w:val="5"/>
        </w:numPr>
      </w:pPr>
      <w:bookmarkStart w:id="70" w:name="_Toc183626795"/>
      <w:r w:rsidRPr="006D680B">
        <w:t>C</w:t>
      </w:r>
      <w:r w:rsidR="00380F98" w:rsidRPr="006D680B">
        <w:t>ontrol</w:t>
      </w:r>
      <w:bookmarkEnd w:id="70"/>
    </w:p>
    <w:p w14:paraId="27DC7F44" w14:textId="4CD6A267" w:rsidR="0063411B" w:rsidRDefault="0063411B" w:rsidP="0063411B">
      <w:pPr>
        <w:ind w:firstLine="720"/>
      </w:pPr>
      <w:r>
        <w:t>The control subfolder contains files that are fundamental to running simulations under control conditions (without drug effects). It typically includes:</w:t>
      </w:r>
    </w:p>
    <w:p w14:paraId="510B1663" w14:textId="77777777" w:rsidR="0063411B" w:rsidRDefault="0063411B" w:rsidP="0063411B"/>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63411B">
      <w:pPr>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63411B">
      <w:pPr>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63411B">
      <w:pPr>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63411B">
      <w:pPr>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63411B">
      <w:pPr>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63411B">
      <w:pPr>
        <w:ind w:left="360"/>
      </w:pPr>
    </w:p>
    <w:p w14:paraId="142D0D2B" w14:textId="7EDB5F33" w:rsidR="0063411B" w:rsidRDefault="0063411B" w:rsidP="0063411B">
      <w:r>
        <w:t>By isolating control data in its dedicated subfolder, the simulation framework ensures clarity when comparing control and drug-altered conditions.</w:t>
      </w:r>
    </w:p>
    <w:p w14:paraId="7D3BEC0B" w14:textId="77777777" w:rsidR="0063411B" w:rsidRPr="0063411B" w:rsidRDefault="0063411B" w:rsidP="0063411B"/>
    <w:p w14:paraId="72C9B8F4" w14:textId="6FA3A23C" w:rsidR="00380F98" w:rsidRDefault="00380F98" w:rsidP="00380F98">
      <w:pPr>
        <w:pStyle w:val="Heading2"/>
        <w:numPr>
          <w:ilvl w:val="1"/>
          <w:numId w:val="5"/>
        </w:numPr>
      </w:pPr>
      <w:bookmarkStart w:id="71" w:name="_Toc183626796"/>
      <w:r w:rsidRPr="006D680B">
        <w:lastRenderedPageBreak/>
        <w:t>drug</w:t>
      </w:r>
      <w:bookmarkEnd w:id="71"/>
    </w:p>
    <w:p w14:paraId="1579FC7D" w14:textId="08E3C699" w:rsidR="0063411B" w:rsidRDefault="0063411B" w:rsidP="0063411B">
      <w:pPr>
        <w:ind w:firstLine="720"/>
      </w:pPr>
      <w:r>
        <w:t xml:space="preserve">The drug subfolder stores input files related to simulations involving specific drugs. These files typically include the IC50 values and Hill coefficients for the drugs under study, which define their effects on various 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63411B">
      <w:pPr>
        <w:ind w:firstLine="720"/>
      </w:pPr>
    </w:p>
    <w:p w14:paraId="3FC94D58" w14:textId="09D3525E" w:rsidR="00380F98" w:rsidRPr="006D680B" w:rsidRDefault="00380F98" w:rsidP="00380F98">
      <w:pPr>
        <w:pStyle w:val="Heading2"/>
        <w:numPr>
          <w:ilvl w:val="1"/>
          <w:numId w:val="5"/>
        </w:numPr>
      </w:pPr>
      <w:bookmarkStart w:id="72" w:name="_Toc183626797"/>
      <w:r w:rsidRPr="006D680B">
        <w:t>result</w:t>
      </w:r>
      <w:bookmarkEnd w:id="72"/>
    </w:p>
    <w:p w14:paraId="6700C757" w14:textId="7551EB96" w:rsidR="00376D0F" w:rsidRDefault="00376D0F" w:rsidP="00376D0F">
      <w:pPr>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376D0F">
      <w:pPr>
        <w:ind w:firstLine="360"/>
      </w:pPr>
    </w:p>
    <w:p w14:paraId="5E9E4E0A" w14:textId="77777777" w:rsidR="00376D0F" w:rsidRPr="00376D0F" w:rsidRDefault="00376D0F" w:rsidP="00376D0F">
      <w:pPr>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376D0F">
      <w:pPr>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376D0F"/>
    <w:p w14:paraId="4B17AB46" w14:textId="735A08F8" w:rsidR="00376D0F" w:rsidRDefault="00376D0F" w:rsidP="00376D0F">
      <w:r>
        <w:t xml:space="preserve">With the first column as sample ID number, and the last column acts as number of pac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376D0F">
      <w:pPr>
        <w:ind w:firstLine="360"/>
      </w:pPr>
      <w:r>
        <w:t>This subfolder's structure allows for easy retrieval of outputs for validation and analysis, ensuring that results from different runs are preserved without overwriting.</w:t>
      </w:r>
    </w:p>
    <w:p w14:paraId="77900B50" w14:textId="77777777" w:rsidR="00A950DF" w:rsidRPr="006D680B" w:rsidRDefault="00A950DF" w:rsidP="00A950DF"/>
    <w:p w14:paraId="7F68DBD6" w14:textId="646CB7B0" w:rsidR="00A950DF" w:rsidRDefault="00A950DF" w:rsidP="00A950DF">
      <w:pPr>
        <w:pStyle w:val="Heading2"/>
        <w:numPr>
          <w:ilvl w:val="0"/>
          <w:numId w:val="5"/>
        </w:numPr>
      </w:pPr>
      <w:bookmarkStart w:id="73" w:name="_Toc183626798"/>
      <w:r w:rsidRPr="006D680B">
        <w:t>‘cellmodels’ Folder</w:t>
      </w:r>
      <w:bookmarkEnd w:id="73"/>
    </w:p>
    <w:p w14:paraId="39CFCE1A" w14:textId="67B8031D" w:rsidR="00C35618" w:rsidRDefault="00C35618" w:rsidP="00C35618">
      <w:pPr>
        <w:ind w:firstLine="360"/>
      </w:pPr>
      <w:r>
        <w:t xml:space="preserve">This folder contains mathematical models of the cell. The folder is created to make cell models easier to change and modify. </w:t>
      </w:r>
      <w:r w:rsidR="00950FDB">
        <w:t>I</w:t>
      </w:r>
      <w:r>
        <w:t xml:space="preserve"> put the converted C file in here, with an enum file as an addition.</w:t>
      </w:r>
    </w:p>
    <w:p w14:paraId="5341448B" w14:textId="77777777" w:rsidR="00F6710B" w:rsidRPr="00C35618" w:rsidRDefault="00F6710B" w:rsidP="00C35618">
      <w:pPr>
        <w:ind w:firstLine="360"/>
      </w:pPr>
    </w:p>
    <w:p w14:paraId="01251A1B" w14:textId="11E02607" w:rsidR="00380F98" w:rsidRDefault="00380F98" w:rsidP="00380F98">
      <w:pPr>
        <w:pStyle w:val="Heading2"/>
        <w:numPr>
          <w:ilvl w:val="1"/>
          <w:numId w:val="5"/>
        </w:numPr>
      </w:pPr>
      <w:bookmarkStart w:id="74" w:name="_Toc183626799"/>
      <w:r w:rsidRPr="006D680B">
        <w:t>Ohara_Rudy_2011.hpp</w:t>
      </w:r>
      <w:bookmarkEnd w:id="74"/>
    </w:p>
    <w:p w14:paraId="361D5B34" w14:textId="07DEB25D" w:rsidR="00C35618" w:rsidRDefault="00C35618" w:rsidP="00C35618">
      <w:pPr>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C35618">
      <w:pPr>
        <w:ind w:firstLine="720"/>
      </w:pPr>
    </w:p>
    <w:p w14:paraId="03BFAC83"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F6710B">
      <w:pPr>
        <w:ind w:firstLine="720"/>
        <w:rPr>
          <w:rFonts w:ascii="Courier New" w:hAnsi="Courier New" w:cs="Courier New"/>
          <w:sz w:val="14"/>
          <w:szCs w:val="14"/>
        </w:rPr>
      </w:pPr>
    </w:p>
    <w:p w14:paraId="3727F24A"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include "enums/enum_Ohara_Rudy_2011.hpp"</w:t>
      </w:r>
    </w:p>
    <w:p w14:paraId="1286CDEA"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include &lt;cuda_runtime.h&gt;</w:t>
      </w:r>
    </w:p>
    <w:p w14:paraId="589632FE" w14:textId="77777777" w:rsidR="00F6710B" w:rsidRPr="006E0B1B" w:rsidRDefault="00F6710B" w:rsidP="00F6710B">
      <w:pPr>
        <w:ind w:firstLine="720"/>
        <w:rPr>
          <w:rFonts w:ascii="Courier New" w:hAnsi="Courier New" w:cs="Courier New"/>
          <w:sz w:val="14"/>
          <w:szCs w:val="14"/>
        </w:rPr>
      </w:pPr>
    </w:p>
    <w:p w14:paraId="152F21D4"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void initConsts();</w:t>
      </w:r>
    </w:p>
    <w:p w14:paraId="4C31768A"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 void initConsts(double type);</w:t>
      </w:r>
    </w:p>
    <w:p w14:paraId="209D72A3"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 void initConsts(bool is_dutta);</w:t>
      </w:r>
    </w:p>
    <w:p w14:paraId="53439D46"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void initConsts(double *CONSTANTS, double *STATES, double type, double conc, double *ic50, double *cvar, bool is_dutta, bool is_cvar,  int offset);</w:t>
      </w:r>
    </w:p>
    <w:p w14:paraId="63F559E6"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void solveAnalytical(double *CONSTANTS, double *STATES, double *ALGEBRAIC, double *RATES, double dt, int offset);</w:t>
      </w:r>
    </w:p>
    <w:p w14:paraId="08A9EB59"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void solveEuler( double *STATES, double *RATES, double dt, int offset);</w:t>
      </w:r>
    </w:p>
    <w:p w14:paraId="79B663B6"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double set_time_step(double TIME,double time_point,double max_time_step,</w:t>
      </w:r>
    </w:p>
    <w:p w14:paraId="651C27AA"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cvar, int offset);</w:t>
      </w:r>
    </w:p>
    <w:p w14:paraId="33ED4AA3" w14:textId="77777777"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ab/>
        <w:t>// void ___initConsts(double *CONSTANTS, double *STATES, double type, int offset);</w:t>
      </w:r>
    </w:p>
    <w:p w14:paraId="31552ED3" w14:textId="77777777" w:rsidR="00F6710B" w:rsidRPr="006E0B1B" w:rsidRDefault="00F6710B" w:rsidP="00F6710B">
      <w:pPr>
        <w:ind w:firstLine="720"/>
        <w:rPr>
          <w:rFonts w:ascii="Courier New" w:hAnsi="Courier New" w:cs="Courier New"/>
          <w:sz w:val="14"/>
          <w:szCs w:val="14"/>
        </w:rPr>
      </w:pPr>
    </w:p>
    <w:p w14:paraId="7CED3418" w14:textId="03A0F873" w:rsidR="00F6710B" w:rsidRPr="006E0B1B" w:rsidRDefault="00F6710B" w:rsidP="00F6710B">
      <w:pPr>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F6710B"/>
    <w:p w14:paraId="0767291F" w14:textId="1B4B310E" w:rsidR="00380F98" w:rsidRDefault="00380F98" w:rsidP="00380F98">
      <w:pPr>
        <w:pStyle w:val="Heading2"/>
        <w:numPr>
          <w:ilvl w:val="1"/>
          <w:numId w:val="5"/>
        </w:numPr>
      </w:pPr>
      <w:bookmarkStart w:id="75" w:name="_Toc183626800"/>
      <w:r w:rsidRPr="006D680B">
        <w:t>Ohara_Rudy_2011.cpp</w:t>
      </w:r>
      <w:bookmarkEnd w:id="75"/>
    </w:p>
    <w:p w14:paraId="354BB422" w14:textId="12444EE6" w:rsidR="00B3545D" w:rsidRDefault="00F6710B" w:rsidP="006E0B1B">
      <w:pPr>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3545D">
      <w:pPr>
        <w:ind w:firstLine="720"/>
        <w:rPr>
          <w:rFonts w:ascii="Courier New" w:hAnsi="Courier New" w:cs="Courier New"/>
          <w:sz w:val="14"/>
          <w:szCs w:val="14"/>
        </w:rPr>
      </w:pPr>
    </w:p>
    <w:p w14:paraId="297C9F9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lt;cmath&gt;</w:t>
      </w:r>
    </w:p>
    <w:p w14:paraId="5084ED5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lt;cstdlib&gt;</w:t>
      </w:r>
    </w:p>
    <w:p w14:paraId="1692FA3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lt;cstdio&gt;</w:t>
      </w:r>
    </w:p>
    <w:p w14:paraId="1F965D1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include &lt;cuda_runtime.h&gt;</w:t>
      </w:r>
    </w:p>
    <w:p w14:paraId="239FCA0D" w14:textId="7356B48E"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clude &lt;cuda.h&gt;</w:t>
      </w:r>
    </w:p>
    <w:p w14:paraId="605996A8" w14:textId="67F59A99" w:rsidR="00B3545D" w:rsidRPr="006E0B1B" w:rsidRDefault="00B3545D" w:rsidP="00B3545D">
      <w:pPr>
        <w:ind w:firstLine="720"/>
        <w:rPr>
          <w:rFonts w:ascii="Courier New" w:hAnsi="Courier New" w:cs="Courier New"/>
          <w:sz w:val="14"/>
          <w:szCs w:val="14"/>
        </w:rPr>
      </w:pPr>
    </w:p>
    <w:p w14:paraId="216AB65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___initConsts(double *CONSTANTS, double *STATES, double type, int offset)</w:t>
      </w:r>
    </w:p>
    <w:p w14:paraId="15E2FCC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3545D">
      <w:pPr>
        <w:ind w:firstLine="720"/>
        <w:rPr>
          <w:rFonts w:ascii="Courier New" w:hAnsi="Courier New" w:cs="Courier New"/>
          <w:sz w:val="14"/>
          <w:szCs w:val="14"/>
        </w:rPr>
      </w:pPr>
    </w:p>
    <w:p w14:paraId="73EE2EA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constants = 145;</w:t>
      </w:r>
    </w:p>
    <w:p w14:paraId="13811AE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states = 41;</w:t>
      </w:r>
    </w:p>
    <w:p w14:paraId="5AF2068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printf("%d\n", offset);</w:t>
      </w:r>
    </w:p>
    <w:p w14:paraId="11F1577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celltype] = type;</w:t>
      </w:r>
    </w:p>
    <w:p w14:paraId="72B6263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nao] = 140;</w:t>
      </w:r>
    </w:p>
    <w:p w14:paraId="50E4AA4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cao] = 1.8;</w:t>
      </w:r>
    </w:p>
    <w:p w14:paraId="6F6441C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o] = 5.4;</w:t>
      </w:r>
    </w:p>
    <w:p w14:paraId="743C31A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R] = 8314;</w:t>
      </w:r>
    </w:p>
    <w:p w14:paraId="444AB7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T] = 310;</w:t>
      </w:r>
    </w:p>
    <w:p w14:paraId="01745A9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F] = 96485;</w:t>
      </w:r>
    </w:p>
    <w:p w14:paraId="67C4DD7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zna] = 1;</w:t>
      </w:r>
    </w:p>
    <w:p w14:paraId="0670694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zca] = 2;</w:t>
      </w:r>
    </w:p>
    <w:p w14:paraId="2182DE2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zk] = 1;</w:t>
      </w:r>
    </w:p>
    <w:p w14:paraId="3492059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L] = 0.01;</w:t>
      </w:r>
    </w:p>
    <w:p w14:paraId="60EE4AC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rad] = 0.0011;</w:t>
      </w:r>
    </w:p>
    <w:p w14:paraId="30B6851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stim_start] = 10.0;</w:t>
      </w:r>
    </w:p>
    <w:p w14:paraId="651D697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bcl</w:t>
      </w:r>
      <w:proofErr w:type="spellEnd"/>
      <w:r w:rsidRPr="006E0B1B">
        <w:rPr>
          <w:rFonts w:ascii="Courier New" w:hAnsi="Courier New" w:cs="Courier New"/>
          <w:sz w:val="14"/>
          <w:szCs w:val="14"/>
        </w:rPr>
        <w:t xml:space="preserve"> edited in the gpu.cu</w:t>
      </w:r>
    </w:p>
    <w:p w14:paraId="3463384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BCL] = 1000.0;</w:t>
      </w:r>
    </w:p>
    <w:p w14:paraId="5D73751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cvar starts here</w:t>
      </w:r>
    </w:p>
    <w:p w14:paraId="315F665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 1.0;</w:t>
      </w:r>
    </w:p>
    <w:p w14:paraId="33E51A6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 1.0;</w:t>
      </w:r>
    </w:p>
    <w:p w14:paraId="7732A74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 1.0;</w:t>
      </w:r>
    </w:p>
    <w:p w14:paraId="6D47272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 1.0;</w:t>
      </w:r>
    </w:p>
    <w:p w14:paraId="5DB6DC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 1.0;</w:t>
      </w:r>
    </w:p>
    <w:p w14:paraId="4B47ADB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cvar ends here</w:t>
      </w:r>
    </w:p>
    <w:p w14:paraId="17DF67D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V] = -87;</w:t>
      </w:r>
    </w:p>
    <w:p w14:paraId="709EBB2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amp] = -80;</w:t>
      </w:r>
    </w:p>
    <w:p w14:paraId="147FB00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duration] = 0.5;</w:t>
      </w:r>
    </w:p>
    <w:p w14:paraId="0190A7A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 0.15;</w:t>
      </w:r>
    </w:p>
    <w:p w14:paraId="257B8FF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 0.05;</w:t>
      </w:r>
    </w:p>
    <w:p w14:paraId="104F1E0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 0.00068;</w:t>
      </w:r>
    </w:p>
    <w:p w14:paraId="4640887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 0.05;</w:t>
      </w:r>
    </w:p>
    <w:p w14:paraId="34C1089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 0.0015;</w:t>
      </w:r>
    </w:p>
    <w:p w14:paraId="6C73CE5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0;</w:t>
      </w:r>
    </w:p>
    <w:p w14:paraId="31C0BE7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1e-4;</w:t>
      </w:r>
    </w:p>
    <w:p w14:paraId="4A58D99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 0.05;</w:t>
      </w:r>
    </w:p>
    <w:p w14:paraId="4DA04C5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 0.00238;</w:t>
      </w:r>
    </w:p>
    <w:p w14:paraId="199CD72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 0.07;</w:t>
      </w:r>
    </w:p>
    <w:p w14:paraId="30F6EC8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 0.0005;</w:t>
      </w:r>
    </w:p>
    <w:p w14:paraId="0BDDC0F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 0.047;</w:t>
      </w:r>
    </w:p>
    <w:p w14:paraId="5540216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 0.00087;</w:t>
      </w:r>
    </w:p>
    <w:p w14:paraId="184EB20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 1.124;</w:t>
      </w:r>
    </w:p>
    <w:p w14:paraId="1E0FA9A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 0.0087;</w:t>
      </w:r>
    </w:p>
    <w:p w14:paraId="59ED3F7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 10;</w:t>
      </w:r>
    </w:p>
    <w:p w14:paraId="7DA8AE7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 0.8;</w:t>
      </w:r>
    </w:p>
    <w:p w14:paraId="4B39FD3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7;</w:t>
      </w:r>
    </w:p>
    <w:p w14:paraId="0AB34BA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7;</w:t>
      </w:r>
    </w:p>
    <w:p w14:paraId="1B69C2A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145;</w:t>
      </w:r>
    </w:p>
    <w:p w14:paraId="435E102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145;</w:t>
      </w:r>
    </w:p>
    <w:p w14:paraId="0A9DC56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1.2;</w:t>
      </w:r>
    </w:p>
    <w:p w14:paraId="61AB3DE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1.2;</w:t>
      </w:r>
    </w:p>
    <w:p w14:paraId="0172FBA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1e-4;</w:t>
      </w:r>
    </w:p>
    <w:p w14:paraId="332CC74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cm] = 1;</w:t>
      </w:r>
    </w:p>
    <w:p w14:paraId="57E5BC9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 0.01833;</w:t>
      </w:r>
    </w:p>
    <w:p w14:paraId="238000D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ssV1] = 39.57;</w:t>
      </w:r>
    </w:p>
    <w:p w14:paraId="00AD51D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ssV2] = 9.871;</w:t>
      </w:r>
    </w:p>
    <w:p w14:paraId="142A344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tV1] = 11.64;</w:t>
      </w:r>
    </w:p>
    <w:p w14:paraId="3224229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tV2] = 34.77;</w:t>
      </w:r>
    </w:p>
    <w:p w14:paraId="2F50EDC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tD1] = 6.765;</w:t>
      </w:r>
    </w:p>
    <w:p w14:paraId="4EBF2D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tD2] = 8.552;</w:t>
      </w:r>
    </w:p>
    <w:p w14:paraId="1734B77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tV3] = 77.42;</w:t>
      </w:r>
    </w:p>
    <w:p w14:paraId="5C6EC3C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mtV4] = 5.955;</w:t>
      </w:r>
    </w:p>
    <w:p w14:paraId="205A16B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m] = 0;</w:t>
      </w:r>
    </w:p>
    <w:p w14:paraId="3B27424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ssV1] = 82.9;</w:t>
      </w:r>
    </w:p>
    <w:p w14:paraId="6C25792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ssV2] = 6.086;</w:t>
      </w:r>
    </w:p>
    <w:p w14:paraId="74A68AB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 0.99;</w:t>
      </w:r>
    </w:p>
    <w:p w14:paraId="3424608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hf] = 1;</w:t>
      </w:r>
    </w:p>
    <w:p w14:paraId="7297F0F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STATES[(offset * num_of_states)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1;</w:t>
      </w:r>
    </w:p>
    <w:p w14:paraId="4A04DA8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 75;</w:t>
      </w:r>
    </w:p>
    <w:p w14:paraId="373F2A2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j] = 1;</w:t>
      </w:r>
    </w:p>
    <w:p w14:paraId="0D41093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1;</w:t>
      </w:r>
    </w:p>
    <w:p w14:paraId="130B3D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1;</w:t>
      </w:r>
    </w:p>
    <w:p w14:paraId="314EAB8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mL] = 0;</w:t>
      </w:r>
    </w:p>
    <w:p w14:paraId="3216390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 = 200;</w:t>
      </w:r>
    </w:p>
    <w:p w14:paraId="199667C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1;</w:t>
      </w:r>
    </w:p>
    <w:p w14:paraId="3A17496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1;</w:t>
      </w:r>
    </w:p>
    <w:p w14:paraId="2A66E82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 0.0075;</w:t>
      </w:r>
    </w:p>
    <w:p w14:paraId="48E4F8C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 0.02;</w:t>
      </w:r>
    </w:p>
    <w:p w14:paraId="1329F27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a] = 0;</w:t>
      </w:r>
    </w:p>
    <w:p w14:paraId="4B47B43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1;</w:t>
      </w:r>
    </w:p>
    <w:p w14:paraId="18D8AA6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1;</w:t>
      </w:r>
    </w:p>
    <w:p w14:paraId="4B0DC26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ap] = 0;</w:t>
      </w:r>
    </w:p>
    <w:p w14:paraId="69E8B25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1;</w:t>
      </w:r>
    </w:p>
    <w:p w14:paraId="1F0F0FF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1;</w:t>
      </w:r>
    </w:p>
    <w:p w14:paraId="1FE47E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 0.002;</w:t>
      </w:r>
    </w:p>
    <w:p w14:paraId="1BE152E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2n] = 1000;</w:t>
      </w:r>
    </w:p>
    <w:p w14:paraId="2E36D00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 0.0001;</w:t>
      </w:r>
    </w:p>
    <w:p w14:paraId="07D82B9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d] = 0;</w:t>
      </w:r>
    </w:p>
    <w:p w14:paraId="0B0BE69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ff] = 1;</w:t>
      </w:r>
    </w:p>
    <w:p w14:paraId="6299057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fs] = 1;</w:t>
      </w:r>
    </w:p>
    <w:p w14:paraId="2372A5C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1;</w:t>
      </w:r>
    </w:p>
    <w:p w14:paraId="004F9CF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1;</w:t>
      </w:r>
    </w:p>
    <w:p w14:paraId="0944798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1;</w:t>
      </w:r>
    </w:p>
    <w:p w14:paraId="22F62D4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1;</w:t>
      </w:r>
    </w:p>
    <w:p w14:paraId="59347FE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1;</w:t>
      </w:r>
    </w:p>
    <w:p w14:paraId="4E1AF66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0;</w:t>
      </w:r>
    </w:p>
    <w:p w14:paraId="7B6BA1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 0.046;</w:t>
      </w:r>
    </w:p>
    <w:p w14:paraId="6B2A8A1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0;</w:t>
      </w:r>
    </w:p>
    <w:p w14:paraId="5A0067C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0;</w:t>
      </w:r>
    </w:p>
    <w:p w14:paraId="5C99110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 0.0034;</w:t>
      </w:r>
    </w:p>
    <w:p w14:paraId="772F496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xs1] = 0;</w:t>
      </w:r>
    </w:p>
    <w:p w14:paraId="6C1FEB0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xs2] = 0;</w:t>
      </w:r>
    </w:p>
    <w:p w14:paraId="1F885A1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K1_b] = 0.1908;</w:t>
      </w:r>
    </w:p>
    <w:p w14:paraId="4CF3EE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STATES[(offset * num_of_states) + xk1] = 1;</w:t>
      </w:r>
    </w:p>
    <w:p w14:paraId="45176A8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na1] = 15;</w:t>
      </w:r>
    </w:p>
    <w:p w14:paraId="2E5E085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na2] = 5;</w:t>
      </w:r>
    </w:p>
    <w:p w14:paraId="6873E3C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na3] = 88.12;</w:t>
      </w:r>
    </w:p>
    <w:p w14:paraId="40F5224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 12.5;</w:t>
      </w:r>
    </w:p>
    <w:p w14:paraId="1730DC5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 = 6e4;</w:t>
      </w:r>
    </w:p>
    <w:p w14:paraId="48824B6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 6e4;</w:t>
      </w:r>
    </w:p>
    <w:p w14:paraId="4992842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 = 5e3;</w:t>
      </w:r>
    </w:p>
    <w:p w14:paraId="14E5BE8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 = 1.5e6;</w:t>
      </w:r>
    </w:p>
    <w:p w14:paraId="4CCB883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 = 5e3;</w:t>
      </w:r>
    </w:p>
    <w:p w14:paraId="3735051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 0.5224;</w:t>
      </w:r>
    </w:p>
    <w:p w14:paraId="081100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 0.167;</w:t>
      </w:r>
    </w:p>
    <w:p w14:paraId="0F5869D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 150e-6;</w:t>
      </w:r>
    </w:p>
    <w:p w14:paraId="4DE19E9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 0.0008;</w:t>
      </w:r>
    </w:p>
    <w:p w14:paraId="638D20B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1p] = 949.5;</w:t>
      </w:r>
    </w:p>
    <w:p w14:paraId="382D69A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1m] = 182.4;</w:t>
      </w:r>
    </w:p>
    <w:p w14:paraId="413BA6C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2p] = 687.2;</w:t>
      </w:r>
    </w:p>
    <w:p w14:paraId="2879079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2m] = 39.4;</w:t>
      </w:r>
    </w:p>
    <w:p w14:paraId="4624FE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3p] = 1899;</w:t>
      </w:r>
    </w:p>
    <w:p w14:paraId="144A1B7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3m] = 79300;</w:t>
      </w:r>
    </w:p>
    <w:p w14:paraId="7A0D8DE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4p] = 639;</w:t>
      </w:r>
    </w:p>
    <w:p w14:paraId="7509F50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4m] = 40;</w:t>
      </w:r>
    </w:p>
    <w:p w14:paraId="1A097E7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nai0] = 9.073;</w:t>
      </w:r>
    </w:p>
    <w:p w14:paraId="7946216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nao0] = 27.78;</w:t>
      </w:r>
    </w:p>
    <w:p w14:paraId="127C5BC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delta] = -0.155;</w:t>
      </w:r>
    </w:p>
    <w:p w14:paraId="47D91EA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 0.5;</w:t>
      </w:r>
    </w:p>
    <w:p w14:paraId="6F7AE70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 0.3582;</w:t>
      </w:r>
    </w:p>
    <w:p w14:paraId="58FEE8D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 = 0.05;</w:t>
      </w:r>
    </w:p>
    <w:p w14:paraId="46384B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 9.8;</w:t>
      </w:r>
    </w:p>
    <w:p w14:paraId="78C708D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 1.698e-7;</w:t>
      </w:r>
    </w:p>
    <w:p w14:paraId="06ABE0B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 = 1e-7;</w:t>
      </w:r>
    </w:p>
    <w:p w14:paraId="0AD8FC5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 4.2;</w:t>
      </w:r>
    </w:p>
    <w:p w14:paraId="415554F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 1.698e-7;</w:t>
      </w:r>
    </w:p>
    <w:p w14:paraId="01AA87B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Knap] = 224;</w:t>
      </w:r>
    </w:p>
    <w:p w14:paraId="062633F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 = 292;</w:t>
      </w:r>
    </w:p>
    <w:p w14:paraId="02A4E14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 30;</w:t>
      </w:r>
    </w:p>
    <w:p w14:paraId="0A62468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 0.003;</w:t>
      </w:r>
    </w:p>
    <w:p w14:paraId="7737B3E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num_of_constants)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 3.75e-10;</w:t>
      </w:r>
    </w:p>
    <w:p w14:paraId="2EFCDA0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 2.5e-8;</w:t>
      </w:r>
    </w:p>
    <w:p w14:paraId="3545CE7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 0.0005;</w:t>
      </w:r>
    </w:p>
    <w:p w14:paraId="520E3F0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 0.0005;</w:t>
      </w:r>
    </w:p>
    <w:p w14:paraId="07942E2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 4.75;</w:t>
      </w:r>
    </w:p>
    <w:p w14:paraId="5ABA923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0;</w:t>
      </w:r>
    </w:p>
    <w:p w14:paraId="4288F75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0;</w:t>
      </w:r>
    </w:p>
    <w:p w14:paraId="1B86966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num_of_constants)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1544012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 = 1.00000 - CONSTANTS[(offset * num_of_constants)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w:t>
      </w:r>
    </w:p>
    <w:p w14:paraId="6CECD69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 xml:space="preserve">] = 3.00000 * CONSTANTS[(offset * num_of_constants)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4F112C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num_of_constants)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3F6A57D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num_of_constants) + celltype]==2.00000 ?  CONSTANTS[(offset * num_of_constants)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num_of_constants)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6DB90DD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 0.600000;</w:t>
      </w:r>
    </w:p>
    <w:p w14:paraId="6F544A5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num_of_constants) + celltype]==2.00000 ?  CONSTANTS[(offset * num_of_constants)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num_of_constants)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0FB5D59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 = 75.0000;</w:t>
      </w:r>
    </w:p>
    <w:p w14:paraId="4DCFA27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num_of_constants) + celltype]==2.00000 ?  CONSTANTS[(offset * num_of_constants)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num_of_constants)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197F02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GKs] = (CONSTANTS[(offset * num_of_constants) + celltype]==1.00000 ?  CONSTANTS[(offset * num_of_constants)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num_of_constants)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2CE471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K1] = (CONSTANTS[(offset * num_of_constants) + celltype]==1.00000 ?  CONSTANTS[(offset * num_of_constants) + GK1_b]*1.20000 : CONSTANTS[(offset * num_of_constants) + celltype]==2.00000 ?  CONSTANTS[(offset * num_of_constants) + GK1_b]*1.30000 : CONSTANTS[(offset * num_of_constants) + GK1_b]);</w:t>
      </w:r>
    </w:p>
    <w:p w14:paraId="52D63B2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 =  1000.00*3.14000*CONSTANTS[(offset * num_of_constants) + rad]*CONSTANTS[(offset * num_of_constants) + rad]*CONSTANTS[(offset * num_of_constants) + L];</w:t>
      </w:r>
    </w:p>
    <w:p w14:paraId="7FA88B1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num_of_constants)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7FED644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  0.500000*CONSTANTS[(offset * num_of_constants)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512CA6C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 =  1.25000*CONSTANTS[(offset * num_of_constants)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3906CF9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 (CONSTANTS[(offset * num_of_constants) + celltype]==1.0000 ? 1.30000 : 1.00000);</w:t>
      </w:r>
    </w:p>
    <w:p w14:paraId="5556057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 = 1.00000 - CONSTANTS[(offset * num_of_constants)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w:t>
      </w:r>
    </w:p>
    <w:p w14:paraId="601D19A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 =  1.10000*CONSTANTS[(offset * num_of_constants)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576EBB1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 =  0.00125000*CONSTANTS[(offset * num_of_constants)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E0C58D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 =  0.000357400*CONSTANTS[(offset * num_of_constants)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ABA0B9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 =  2.00000*3.14000*CONSTANTS[(offset * num_of_constants) + rad]*CONSTANTS[(offset * num_of_constants) + rad]+ 2.00000*3.14000*CONSTANTS[(offset * num_of_constants) + rad]*CONSTANTS[(offset * num_of_constants) + L];</w:t>
      </w:r>
    </w:p>
    <w:p w14:paraId="5E5CBDD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  0.500000*CONSTANTS[(offset * num_of_constants)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w:t>
      </w:r>
    </w:p>
    <w:p w14:paraId="26EB83E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 =  0.00125000*CONSTANTS[(offset * num_of_constants)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342EE6A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 =  0.000357400*CONSTANTS[(offset * num_of_constants)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0652F94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  2.00000*CONSTANTS[(offset * num_of_constants)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w:t>
      </w:r>
    </w:p>
    <w:p w14:paraId="3830AD4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0.680000*CONSTANTS[(offset * num_of_constants)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3E74F40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num_of_constants)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 =  0.0552000*CONSTANTS[(offset * num_of_constants)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27C3A6D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 =  0.00480000*CONSTANTS[(offset * num_of_constants)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17E3385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0.0200000*CONSTANTS[(offset * num_of_constants)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02F5B6C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h10_i] = CONSTANTS[(offset * num_of_constants)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1.00000+ (CONSTANTS[(offset * num_of_constants) + nao]/CONSTANTS[(offset * num_of_constants) + kna1])*(1.00000+CONSTANTS[(offset * num_of_constants) + nao]/CONSTANTS[(offset * num_of_constants) + kna2]);</w:t>
      </w:r>
    </w:p>
    <w:p w14:paraId="2771C13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11_i] = ( CONSTANTS[(offset * num_of_constants) + nao]*CONSTANTS[(offset * num_of_constants) + nao])/( CONSTANTS[(offset * num_of_constants) + h10_i]*CONSTANTS[(offset * num_of_constants) + kna1]*CONSTANTS[(offset * num_of_constants) + kna2]);</w:t>
      </w:r>
    </w:p>
    <w:p w14:paraId="520E3B6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12_i] = 1.00000/CONSTANTS[(offset * num_of_constants) + h10_i];</w:t>
      </w:r>
    </w:p>
    <w:p w14:paraId="070A399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k1_i] =  CONSTANTS[(offset * num_of_constants) + h12_i]*CONSTANTS[(offset * num_of_constants) + cao]*CONSTANTS[(offset * num_of_constants)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E4FEE6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k2_i] = CONSTANTS[(offset * num_of_constants)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B7AE1F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k5_i] = CONSTANTS[(offset * num_of_constants)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43C22D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num_of_constants) + celltype]==2.00000 ?  CONSTANTS[(offset * num_of_constants)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num_of_constants)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212597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h10_ss] = CONSTANTS[(offset * num_of_constants)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1.00000+ (CONSTANTS[(offset * num_of_constants) + nao]/CONSTANTS[(offset * num_of_constants) + kna1])*(1.00000+CONSTANTS[(offset * num_of_constants) + nao]/CONSTANTS[(offset * num_of_constants) + kna2]);</w:t>
      </w:r>
    </w:p>
    <w:p w14:paraId="24FF1AA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11_ss] = ( CONSTANTS[(offset * num_of_constants) + nao]*CONSTANTS[(offset * num_of_constants) + nao])/( CONSTANTS[(offset * num_of_constants) + h10_ss]*CONSTANTS[(offset * num_of_constants) + kna1]*CONSTANTS[(offset * num_of_constants) + kna2]);</w:t>
      </w:r>
    </w:p>
    <w:p w14:paraId="69AD314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h12_ss] = 1.00000/CONSTANTS[(offset * num_of_constants) + h10_ss];</w:t>
      </w:r>
    </w:p>
    <w:p w14:paraId="34488A1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k1_ss] =  CONSTANTS[(offset * num_of_constants) + h12_ss]*CONSTANTS[(offset * num_of_constants) + cao]*CONSTANTS[(offset * num_of_constants)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DE6ACF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k2_ss] = CONSTANTS[(offset * num_of_constants)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7587197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k5_ss] = CONSTANTS[(offset * num_of_constants)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5AE89C8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b1] =  CONSTANTS[(offset * num_of_constants) + k1m]*CONSTANTS[(offset * num_of_constants)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w:t>
      </w:r>
    </w:p>
    <w:p w14:paraId="28C8FC9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a2] = CONSTANTS[(offset * num_of_constants) + k2p];</w:t>
      </w:r>
    </w:p>
    <w:p w14:paraId="418E429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a4] = (( CONSTANTS[(offset * num_of_constants) + k4p]*CONSTANTS[(offset * num_of_constants)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xml:space="preserve">])/(1.00000+CONSTANTS[(offset * num_of_constants)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099E1E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num_of_constants) + celltype]==2.00000 ?  CONSTANTS[(offset * num_of_constants)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num_of_constants)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120FBCC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3545D">
      <w:pPr>
        <w:ind w:firstLine="720"/>
        <w:rPr>
          <w:rFonts w:ascii="Courier New" w:hAnsi="Courier New" w:cs="Courier New"/>
          <w:sz w:val="14"/>
          <w:szCs w:val="14"/>
        </w:rPr>
      </w:pPr>
    </w:p>
    <w:p w14:paraId="4ED0BF5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constants = 145;</w:t>
      </w:r>
    </w:p>
    <w:p w14:paraId="6735B87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sisanya</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ganti</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jadi</w:t>
      </w:r>
      <w:proofErr w:type="spellEnd"/>
      <w:r w:rsidRPr="006E0B1B">
        <w:rPr>
          <w:rFonts w:ascii="Courier New" w:hAnsi="Courier New" w:cs="Courier New"/>
          <w:sz w:val="14"/>
          <w:szCs w:val="14"/>
        </w:rPr>
        <w:t xml:space="preserve"> G (GKs for example)</w:t>
      </w:r>
    </w:p>
    <w:p w14:paraId="12F24EB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GKs + (offset * num_of_constants)] *= 1.870;</w:t>
      </w:r>
    </w:p>
    <w:p w14:paraId="74C2F07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offset * num_of_constants)] *= 1.013;</w:t>
      </w:r>
    </w:p>
    <w:p w14:paraId="758FD63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GK1 + (offset * num_of_constants)] *= 1.698;</w:t>
      </w:r>
    </w:p>
    <w:p w14:paraId="2A1A568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offset * num_of_constants)] *= 1.007; //</w:t>
      </w:r>
      <w:proofErr w:type="spellStart"/>
      <w:r w:rsidRPr="006E0B1B">
        <w:rPr>
          <w:rFonts w:ascii="Courier New" w:hAnsi="Courier New" w:cs="Courier New"/>
          <w:sz w:val="14"/>
          <w:szCs w:val="14"/>
        </w:rPr>
        <w:t>pca</w:t>
      </w:r>
      <w:proofErr w:type="spellEnd"/>
    </w:p>
    <w:p w14:paraId="4F770CD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offset * num_of_constants)] *= 2.661;</w:t>
      </w:r>
    </w:p>
    <w:p w14:paraId="2534F8C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3545D">
      <w:pPr>
        <w:ind w:firstLine="720"/>
        <w:rPr>
          <w:rFonts w:ascii="Courier New" w:hAnsi="Courier New" w:cs="Courier New"/>
          <w:sz w:val="14"/>
          <w:szCs w:val="14"/>
        </w:rPr>
      </w:pPr>
    </w:p>
    <w:p w14:paraId="3665014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cvar, int offset)</w:t>
      </w:r>
    </w:p>
    <w:p w14:paraId="49CBE39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w:t>
      </w:r>
    </w:p>
    <w:p w14:paraId="2DE6196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constants = 145;</w:t>
      </w:r>
    </w:p>
    <w:p w14:paraId="6F6860B2" w14:textId="77777777" w:rsidR="00B3545D" w:rsidRPr="006E0B1B" w:rsidRDefault="00B3545D" w:rsidP="00B3545D">
      <w:pPr>
        <w:ind w:firstLine="720"/>
        <w:rPr>
          <w:rFonts w:ascii="Courier New" w:hAnsi="Courier New" w:cs="Courier New"/>
          <w:sz w:val="14"/>
          <w:szCs w:val="14"/>
        </w:rPr>
      </w:pPr>
    </w:p>
    <w:p w14:paraId="1252914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 cvar[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w:t>
      </w:r>
      <w:proofErr w:type="spellEnd"/>
    </w:p>
    <w:p w14:paraId="049C8AD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 cvar[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L</w:t>
      </w:r>
      <w:proofErr w:type="spellEnd"/>
    </w:p>
    <w:p w14:paraId="0487347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 cvar[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to</w:t>
      </w:r>
      <w:proofErr w:type="spellEnd"/>
    </w:p>
    <w:p w14:paraId="51F4BBA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 cvar[3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r</w:t>
      </w:r>
      <w:proofErr w:type="spellEnd"/>
    </w:p>
    <w:p w14:paraId="34D0E51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s] *= cvar[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1] *= cvar[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 cvar[6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Ca</w:t>
      </w:r>
      <w:proofErr w:type="spellEnd"/>
    </w:p>
    <w:p w14:paraId="13F4986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 cvar[7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b</w:t>
      </w:r>
      <w:proofErr w:type="spellEnd"/>
    </w:p>
    <w:p w14:paraId="2986FB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 cvar[8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w:t>
      </w:r>
      <w:proofErr w:type="spellEnd"/>
    </w:p>
    <w:p w14:paraId="3A7CD8B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 cvar[9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INaK</w:t>
      </w:r>
      <w:proofErr w:type="spellEnd"/>
    </w:p>
    <w:p w14:paraId="6292E83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 cvar[1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Nab</w:t>
      </w:r>
      <w:proofErr w:type="spellEnd"/>
    </w:p>
    <w:p w14:paraId="38E2F9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 cvar[1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b</w:t>
      </w:r>
      <w:proofErr w:type="spellEnd"/>
    </w:p>
    <w:p w14:paraId="767DBE2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 cvar[1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pCa</w:t>
      </w:r>
      <w:proofErr w:type="spellEnd"/>
    </w:p>
    <w:p w14:paraId="50F4248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 cvar[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412AF4FD" w14:textId="77777777" w:rsidR="00B3545D" w:rsidRPr="006E0B1B" w:rsidRDefault="00B3545D" w:rsidP="00B3545D">
      <w:pPr>
        <w:ind w:firstLine="720"/>
        <w:rPr>
          <w:rFonts w:ascii="Courier New" w:hAnsi="Courier New" w:cs="Courier New"/>
          <w:sz w:val="14"/>
          <w:szCs w:val="14"/>
        </w:rPr>
      </w:pPr>
    </w:p>
    <w:p w14:paraId="2805577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 cvar[13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SERCA_Total</w:t>
      </w:r>
      <w:proofErr w:type="spellEnd"/>
      <w:r w:rsidRPr="006E0B1B">
        <w:rPr>
          <w:rFonts w:ascii="Courier New" w:hAnsi="Courier New" w:cs="Courier New"/>
          <w:sz w:val="14"/>
          <w:szCs w:val="14"/>
        </w:rPr>
        <w:t xml:space="preserve"> (release)</w:t>
      </w:r>
    </w:p>
    <w:p w14:paraId="6E3C005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 cvar[14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RyR_Total</w:t>
      </w:r>
      <w:proofErr w:type="spellEnd"/>
      <w:r w:rsidRPr="006E0B1B">
        <w:rPr>
          <w:rFonts w:ascii="Courier New" w:hAnsi="Courier New" w:cs="Courier New"/>
          <w:sz w:val="14"/>
          <w:szCs w:val="14"/>
        </w:rPr>
        <w:t xml:space="preserve"> (uptake)</w:t>
      </w:r>
    </w:p>
    <w:p w14:paraId="0EE6465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 cvar[15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Trans_Total</w:t>
      </w:r>
      <w:proofErr w:type="spellEnd"/>
      <w:r w:rsidRPr="006E0B1B">
        <w:rPr>
          <w:rFonts w:ascii="Courier New" w:hAnsi="Courier New" w:cs="Courier New"/>
          <w:sz w:val="14"/>
          <w:szCs w:val="14"/>
        </w:rPr>
        <w:t xml:space="preserve"> (NSR to JSR translocation)</w:t>
      </w:r>
    </w:p>
    <w:p w14:paraId="3325B37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 cvar[16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Leak_Total</w:t>
      </w:r>
      <w:proofErr w:type="spellEnd"/>
      <w:r w:rsidRPr="006E0B1B">
        <w:rPr>
          <w:rFonts w:ascii="Courier New" w:hAnsi="Courier New" w:cs="Courier New"/>
          <w:sz w:val="14"/>
          <w:szCs w:val="14"/>
        </w:rPr>
        <w:t xml:space="preserve"> (Ca leak from NSR)</w:t>
      </w:r>
    </w:p>
    <w:p w14:paraId="48622AE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CONSTANTS[(offset * num_of_constants)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 cvar[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7915B25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3545D">
      <w:pPr>
        <w:ind w:firstLine="720"/>
        <w:rPr>
          <w:rFonts w:ascii="Courier New" w:hAnsi="Courier New" w:cs="Courier New"/>
          <w:sz w:val="14"/>
          <w:szCs w:val="14"/>
        </w:rPr>
      </w:pPr>
    </w:p>
    <w:p w14:paraId="5A9D116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constants = 145;</w:t>
      </w:r>
    </w:p>
    <w:p w14:paraId="0F39912E" w14:textId="77777777" w:rsidR="00B3545D" w:rsidRPr="006E0B1B" w:rsidRDefault="00B3545D" w:rsidP="00B3545D">
      <w:pPr>
        <w:ind w:firstLine="720"/>
        <w:rPr>
          <w:rFonts w:ascii="Courier New" w:hAnsi="Courier New" w:cs="Courier New"/>
          <w:sz w:val="14"/>
          <w:szCs w:val="14"/>
        </w:rPr>
      </w:pPr>
    </w:p>
    <w:p w14:paraId="2E834CA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offset * num_of_constants)] = 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offset * num_of_constants)] * ( (ic50[0 + (offset*14)] &gt; epsilon &amp;&amp; ic50[1+ (offset*14)] &gt; epsilon) ? 1./(1.+pow(conc/ic50[0+ (offset*14)],ic50[1+ (offset*14)])) : 1.);</w:t>
      </w:r>
    </w:p>
    <w:p w14:paraId="7E219E2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GK1_b+(offset * num_of_constants)] = CONSTANTS[GK1_b+(offset * num_of_constants)] * ((ic50[2 + (offset*14)] &gt; epsilon &amp;&amp; ic50[3+ (offset*14)] &gt; epsilon) ? 1./(1.+pow(conc/ic50[2+ (offset*14)],ic50[3+ (offset*14)])) : 1.);</w:t>
      </w:r>
    </w:p>
    <w:p w14:paraId="6ABE24E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offset * num_of_constants)] = 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offset * num_of_constants)] * ((ic50[4 + (offset*14)] &gt; epsilon &amp;&amp; ic50[5+ (offset*14)] &gt; epsilon) ? 1./(1.+pow(conc/ic50[4+ (offset*14)],ic50[5+ (offset*14)])) : 1.);</w:t>
      </w:r>
    </w:p>
    <w:p w14:paraId="1B9B664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offset * num_of_constants)] = 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offset * num_of_constants)] * ((ic50[6 + (offset*14)] &gt; epsilon &amp;&amp; ic50[7+ (offset*14)] &gt; epsilon) ? 1./(1.+pow(conc/ic50[6+ (offset*14)],ic50[7+ (offset*14)])) : 1.);</w:t>
      </w:r>
    </w:p>
    <w:p w14:paraId="33AE6A0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offset * num_of_constants)] = 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offset * num_of_constants)] * ((ic50[8+ (offset*14)] &gt; epsilon &amp;&amp; ic50[9+ (offset*14)] &gt; epsilon) ? 1./(1.+pow(conc/ic50[8+ (offset*14)],ic50[9+ (offset*14)])) : 1.);</w:t>
      </w:r>
    </w:p>
    <w:p w14:paraId="4526AB5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offset * num_of_constants)] = 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offset * num_of_constants)] * ((ic50[10 + (offset*14)] &gt; epsilon &amp;&amp; ic50[11+ (offset*14)] &gt; epsilon) ? 1./(1.+pow(conc/ic50[10+ (offset*14)],ic50[11+ (offset*14)])) : 1.);</w:t>
      </w:r>
    </w:p>
    <w:p w14:paraId="778915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offset * num_of_constants)] = 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offset * num_of_constants)] * ((ic50[12+ (offset*14)] &gt; epsilon &amp;&amp; ic50[13+ (offset*14)] &gt; epsilon) ? 1./(1.+pow(conc/ic50[12+ (offset*14)],ic50[13+ (offset*14)])) : 1.);</w:t>
      </w:r>
    </w:p>
    <w:p w14:paraId="6110A612" w14:textId="77777777" w:rsidR="00B3545D" w:rsidRPr="006E0B1B" w:rsidRDefault="00B3545D" w:rsidP="00B3545D">
      <w:pPr>
        <w:ind w:firstLine="720"/>
        <w:rPr>
          <w:rFonts w:ascii="Courier New" w:hAnsi="Courier New" w:cs="Courier New"/>
          <w:sz w:val="14"/>
          <w:szCs w:val="14"/>
        </w:rPr>
      </w:pPr>
    </w:p>
    <w:p w14:paraId="56BFEAD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3545D">
      <w:pPr>
        <w:ind w:firstLine="720"/>
        <w:rPr>
          <w:rFonts w:ascii="Courier New" w:hAnsi="Courier New" w:cs="Courier New"/>
          <w:sz w:val="14"/>
          <w:szCs w:val="14"/>
        </w:rPr>
      </w:pPr>
    </w:p>
    <w:p w14:paraId="2E929FF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void initConsts(int offset)</w:t>
      </w:r>
    </w:p>
    <w:p w14:paraId="4A10341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initConsts(0.,offset);</w:t>
      </w:r>
    </w:p>
    <w:p w14:paraId="5827DC3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3545D">
      <w:pPr>
        <w:ind w:firstLine="720"/>
        <w:rPr>
          <w:rFonts w:ascii="Courier New" w:hAnsi="Courier New" w:cs="Courier New"/>
          <w:sz w:val="14"/>
          <w:szCs w:val="14"/>
        </w:rPr>
      </w:pPr>
    </w:p>
    <w:p w14:paraId="6709A17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void initConsts(double type)</w:t>
      </w:r>
    </w:p>
    <w:p w14:paraId="77836EF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initConsts(type, offset);</w:t>
      </w:r>
    </w:p>
    <w:p w14:paraId="3E566D2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3545D">
      <w:pPr>
        <w:ind w:firstLine="720"/>
        <w:rPr>
          <w:rFonts w:ascii="Courier New" w:hAnsi="Courier New" w:cs="Courier New"/>
          <w:sz w:val="14"/>
          <w:szCs w:val="14"/>
        </w:rPr>
      </w:pPr>
    </w:p>
    <w:p w14:paraId="1EF8F3D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initConsts(double *CONSTANTS, double *STATES, double type, double conc, double *ic50, double *cvar, bool is_dutta, bool is_cvar,  int offset)</w:t>
      </w:r>
    </w:p>
    <w:p w14:paraId="4FAEF23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int num_of_constants = 145;</w:t>
      </w:r>
    </w:p>
    <w:p w14:paraId="5EA0F4C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printf("ic50:%d %lf, %lf, %lf\n",offset,ic50[0 + (offset*14)],ic50[1 + (offset*14)],ic50[2 + (offset*14)]);</w:t>
      </w:r>
    </w:p>
    <w:p w14:paraId="5FDB8255" w14:textId="77777777" w:rsidR="00B3545D" w:rsidRPr="006E0B1B" w:rsidRDefault="00B3545D" w:rsidP="00B3545D">
      <w:pPr>
        <w:ind w:firstLine="720"/>
        <w:rPr>
          <w:rFonts w:ascii="Courier New" w:hAnsi="Courier New" w:cs="Courier New"/>
          <w:sz w:val="14"/>
          <w:szCs w:val="14"/>
        </w:rPr>
      </w:pPr>
    </w:p>
    <w:p w14:paraId="0323E36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xml:space="preserve">___initConsts(CONSTANTS, STATES, type, offset); // </w:t>
      </w:r>
      <w:proofErr w:type="spellStart"/>
      <w:r w:rsidRPr="006E0B1B">
        <w:rPr>
          <w:rFonts w:ascii="Courier New" w:hAnsi="Courier New" w:cs="Courier New"/>
          <w:sz w:val="14"/>
          <w:szCs w:val="14"/>
        </w:rPr>
        <w:t>initcons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kan</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inta</w:t>
      </w:r>
      <w:proofErr w:type="spellEnd"/>
      <w:r w:rsidRPr="006E0B1B">
        <w:rPr>
          <w:rFonts w:ascii="Courier New" w:hAnsi="Courier New" w:cs="Courier New"/>
          <w:sz w:val="14"/>
          <w:szCs w:val="14"/>
        </w:rPr>
        <w:t xml:space="preserve"> </w:t>
      </w:r>
    </w:p>
    <w:p w14:paraId="12D6B45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elltype: %lf\n", CONSTANTS[celltype]);</w:t>
      </w:r>
    </w:p>
    <w:p w14:paraId="51D0441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xml:space="preserve">// #ifndef COMPONENT_PATCH // for patch clamp </w:t>
      </w:r>
      <w:proofErr w:type="gramStart"/>
      <w:r w:rsidRPr="006E0B1B">
        <w:rPr>
          <w:rFonts w:ascii="Courier New" w:hAnsi="Courier New" w:cs="Courier New"/>
          <w:sz w:val="14"/>
          <w:szCs w:val="14"/>
        </w:rPr>
        <w:t>component based</w:t>
      </w:r>
      <w:proofErr w:type="gramEnd"/>
      <w:r w:rsidRPr="006E0B1B">
        <w:rPr>
          <w:rFonts w:ascii="Courier New" w:hAnsi="Courier New" w:cs="Courier New"/>
          <w:sz w:val="14"/>
          <w:szCs w:val="14"/>
        </w:rPr>
        <w:t xml:space="preserve"> research</w:t>
      </w:r>
    </w:p>
    <w:p w14:paraId="3DD228B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ontrol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426FB01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if(is_dutta == true){</w:t>
      </w:r>
    </w:p>
    <w:p w14:paraId="4F32FEE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3545D">
      <w:pPr>
        <w:ind w:firstLine="720"/>
        <w:rPr>
          <w:rFonts w:ascii="Courier New" w:hAnsi="Courier New" w:cs="Courier New"/>
          <w:sz w:val="14"/>
          <w:szCs w:val="14"/>
        </w:rPr>
      </w:pPr>
    </w:p>
    <w:p w14:paraId="6F1CD06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f(is_cvar == true){</w:t>
      </w:r>
    </w:p>
    <w:p w14:paraId="3F73602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Cvar(CONSTANTS, cvar, offset);</w:t>
      </w:r>
    </w:p>
    <w:p w14:paraId="483D5B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utta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F8F079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___applyDrugEffect(CONSTANTS, conc, ic50, 10E-14, offset);</w:t>
      </w:r>
    </w:p>
    <w:p w14:paraId="39A292E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rug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26E01E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3545D">
      <w:pPr>
        <w:ind w:firstLine="720"/>
        <w:rPr>
          <w:rFonts w:ascii="Courier New" w:hAnsi="Courier New" w:cs="Courier New"/>
          <w:sz w:val="14"/>
          <w:szCs w:val="14"/>
        </w:rPr>
      </w:pPr>
    </w:p>
    <w:p w14:paraId="325FBF9D" w14:textId="77777777" w:rsidR="00B3545D" w:rsidRPr="006E0B1B" w:rsidRDefault="00B3545D" w:rsidP="00B3545D">
      <w:pPr>
        <w:ind w:firstLine="720"/>
        <w:rPr>
          <w:rFonts w:ascii="Courier New" w:hAnsi="Courier New" w:cs="Courier New"/>
          <w:sz w:val="14"/>
          <w:szCs w:val="14"/>
        </w:rPr>
      </w:pPr>
    </w:p>
    <w:p w14:paraId="1E46B53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19A1D366" w14:textId="77777777" w:rsidR="00B3545D" w:rsidRPr="006E0B1B" w:rsidRDefault="00B3545D" w:rsidP="00B3545D">
      <w:pPr>
        <w:ind w:firstLine="720"/>
        <w:rPr>
          <w:rFonts w:ascii="Courier New" w:hAnsi="Courier New" w:cs="Courier New"/>
          <w:sz w:val="14"/>
          <w:szCs w:val="14"/>
        </w:rPr>
      </w:pPr>
    </w:p>
    <w:p w14:paraId="7037A52D" w14:textId="77777777" w:rsidR="00B3545D" w:rsidRPr="006E0B1B" w:rsidRDefault="00B3545D" w:rsidP="00B3545D">
      <w:pPr>
        <w:ind w:firstLine="720"/>
        <w:rPr>
          <w:rFonts w:ascii="Courier New" w:hAnsi="Courier New" w:cs="Courier New"/>
          <w:sz w:val="14"/>
          <w:szCs w:val="14"/>
        </w:rPr>
      </w:pPr>
    </w:p>
    <w:p w14:paraId="21C8A73C" w14:textId="77777777" w:rsidR="00B3545D" w:rsidRPr="006E0B1B" w:rsidRDefault="00B3545D" w:rsidP="00B3545D">
      <w:pPr>
        <w:ind w:firstLine="720"/>
        <w:rPr>
          <w:rFonts w:ascii="Courier New" w:hAnsi="Courier New" w:cs="Courier New"/>
          <w:sz w:val="14"/>
          <w:szCs w:val="14"/>
        </w:rPr>
      </w:pPr>
    </w:p>
    <w:p w14:paraId="29C4744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constants = 145; //done</w:t>
      </w:r>
    </w:p>
    <w:p w14:paraId="042FF9E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states = 41; //done</w:t>
      </w:r>
    </w:p>
    <w:p w14:paraId="3F93E3C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algebraic = 199; //done</w:t>
      </w:r>
    </w:p>
    <w:p w14:paraId="2796D5C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int num_of_rates = 41; //done</w:t>
      </w:r>
    </w:p>
    <w:p w14:paraId="60936CB5" w14:textId="77777777" w:rsidR="00B3545D" w:rsidRPr="006E0B1B" w:rsidRDefault="00B3545D" w:rsidP="00B3545D">
      <w:pPr>
        <w:ind w:firstLine="720"/>
        <w:rPr>
          <w:rFonts w:ascii="Courier New" w:hAnsi="Courier New" w:cs="Courier New"/>
          <w:sz w:val="14"/>
          <w:szCs w:val="14"/>
        </w:rPr>
      </w:pPr>
    </w:p>
    <w:p w14:paraId="12BE57E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num_of_constants)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391F4B2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num_of_constants)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0092847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num_of_constants) + celltype]==2.00000 ?  CONSTANTS[(offset * num_of_constants)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num_of_constants)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0FEF86C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num_of_constants) + celltype]==2.00000 ?  CONSTANTS[(offset * num_of_constants)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num_of_constants)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7312E5D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num_of_constants) + celltype]==2.00000 ?  CONSTANTS[(offset * num_of_constants)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num_of_constants)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709965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num_of_constants) + GKs] = (CONSTANTS[(offset * num_of_constants) + celltype]==1.00000 ?  CONSTANTS[(offset * num_of_constants)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num_of_constants)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05D915E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ONSTANTS[(offset * num_of_constants) + GK1] = (CONSTANTS[(offset * num_of_constants) + celltype]==1.00000 ?  CONSTANTS[(offset * num_of_constants) + GK1_b]*1.20000 : CONSTANTS[(offset * num_of_constants) + celltype]==2.00000 ?  CONSTANTS[(offset * num_of_constants) + GK1_b]*1.30000 : CONSTANTS[(offset * num_of_constants) + GK1_b]);</w:t>
      </w:r>
    </w:p>
    <w:p w14:paraId="742AA67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num_of_constants)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2340479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 (CONSTANTS[(offset * num_of_constants) + celltype]==1.0000 ? 1.30000 : 1.00000);</w:t>
      </w:r>
    </w:p>
    <w:p w14:paraId="7407668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num_of_constants) + celltype]==2.00000 ?  CONSTANTS[(offset * num_of_constants)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num_of_constants)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AF496B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num_of_constants) + celltype]==1.00000 ?  CONSTANTS[(offset * num_of_constants)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num_of_constants) + celltype]==2.00000 ?  CONSTANTS[(offset * num_of_constants)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num_of_constants)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7445DBB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 (TIME&gt;=CONSTANTS[(offset * num_of_constants) + stim_start] &amp;&amp; (TIME - CONSTANTS[(offset * num_of_constants) + stim_start]) - floor((TIME - CONSTANTS[(offset * num_of_constants) + stim_start])/CONSTANTS[(offset * num_of_constants) + BCL])*CONSTANTS[(offset * num_of_constants) + BCL]&lt;=CONSTANTS[(offset * num_of_constants) + duration] ? CONSTANTS[(offset * num_of_constants) + amp] : 0.000000);</w:t>
      </w:r>
    </w:p>
    <w:p w14:paraId="5DBF4E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 </w:t>
      </w:r>
      <w:proofErr w:type="spellStart"/>
      <w:r w:rsidRPr="006E0B1B">
        <w:rPr>
          <w:rFonts w:ascii="Courier New" w:hAnsi="Courier New" w:cs="Courier New"/>
          <w:sz w:val="14"/>
          <w:szCs w:val="14"/>
        </w:rPr>
        <w:t>libcml</w:t>
      </w:r>
      <w:proofErr w:type="spellEnd"/>
      <w:r w:rsidRPr="006E0B1B">
        <w:rPr>
          <w:rFonts w:ascii="Courier New" w:hAnsi="Courier New" w:cs="Courier New"/>
          <w:sz w:val="14"/>
          <w:szCs w:val="14"/>
        </w:rPr>
        <w:t xml:space="preserve"> there is ifdef TISSUE, ask further</w:t>
      </w:r>
    </w:p>
    <w:p w14:paraId="0F3E6B8F" w14:textId="77777777" w:rsidR="00B3545D" w:rsidRPr="006E0B1B" w:rsidRDefault="00B3545D" w:rsidP="00B3545D">
      <w:pPr>
        <w:ind w:firstLine="720"/>
        <w:rPr>
          <w:rFonts w:ascii="Courier New" w:hAnsi="Courier New" w:cs="Courier New"/>
          <w:sz w:val="14"/>
          <w:szCs w:val="14"/>
        </w:rPr>
      </w:pPr>
    </w:p>
    <w:p w14:paraId="68B10E0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 1.00000/(1.00000+exp((STATES[(offset * num_of_states) + V]+87.6100)/7.48800));</w:t>
      </w:r>
    </w:p>
    <w:p w14:paraId="6B754FB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 1.00000/(1.00000+exp((STATES[(offset * num_of_states) + V]+93.8100)/7.48800));</w:t>
      </w:r>
    </w:p>
    <w:p w14:paraId="0E80A38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 1.00000/(1.00000+exp(- (STATES[(offset * num_of_states) + V]+CONSTANTS[(offset * num_of_constants) + mssV1])/CONSTANTS[(offset * num_of_constants) + mssV2]));</w:t>
      </w:r>
    </w:p>
    <w:p w14:paraId="780F6AB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tm] = 1.00000/( CONSTANTS[(offset * num_of_constants) + mtD1]*exp((STATES[(offset * num_of_states) + V]+CONSTANTS[(offset * num_of_constants) + mtV1])/CONSTANTS[(offset * num_of_constants) + mtV2])+ CONSTANTS[(offset * num_of_constants) + mtD2]*exp(- (STATES[(offset * num_of_states) + V]+CONSTANTS[(offset * num_of_constants) + mtV3])/CONSTANTS[(offset * num_of_constants) + mtV4]));</w:t>
      </w:r>
    </w:p>
    <w:p w14:paraId="027D7FB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 1.00000/(1.00000+exp((STATES[(offset * num_of_states) + V]+CONSTANTS[(offset * num_of_constants) + hssV1])/CONSTANTS[(offset * num_of_constants) + hssV2]));</w:t>
      </w:r>
    </w:p>
    <w:p w14:paraId="239960E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 = 1.00000/( 1.43200e-05*exp(- (STATES[(offset * num_of_states) + V]+1.19600)/6.28500)+ 6.14900*exp((STATES[(offset * num_of_states) + V]+0.509600)/20.2700));</w:t>
      </w:r>
    </w:p>
    <w:p w14:paraId="4E284EF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 = 1.00000/( 0.00979400*exp(- (STATES[(offset * num_of_states) + V]+17.9500)/28.0500)+ 0.334300*exp((STATES[(offset * num_of_states) + V]+5.73000)/56.6600));</w:t>
      </w:r>
    </w:p>
    <w:p w14:paraId="7B698B8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ass] = 1.00000/(1.00000+exp(- (STATES[(offset * num_of_states) + V] - 14.3400)/14.8200));</w:t>
      </w:r>
    </w:p>
    <w:p w14:paraId="1B19BBC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ta] = 1.05150/(1.00000/( 1.20890*(1.00000+exp(- (STATES[(offset * num_of_states) + V] - 18.4099)/29.3814)))+3.50000/(1.00000+exp((STATES[(offset * num_of_states) + V]+100.000)/29.3814)));</w:t>
      </w:r>
    </w:p>
    <w:p w14:paraId="45460BD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 1.00000/(1.00000+exp(- (STATES[(offset * num_of_states) + V]+3.94000)/4.23000));</w:t>
      </w:r>
    </w:p>
    <w:p w14:paraId="2B40768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td] = 0.600000+1.00000/(exp( - 0.0500000*(STATES[(offset * num_of_states) + V]+6.00000))+exp( 0.0900000*(STATES[(offset * num_of_states) + V]+14.0000)));</w:t>
      </w:r>
    </w:p>
    <w:p w14:paraId="630F902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 1.00000/(1.00000+exp((STATES[(offset * num_of_states) + V]+19.5800)/3.69600));</w:t>
      </w:r>
    </w:p>
    <w:p w14:paraId="6719043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 = 7.00000+1.00000/( 0.00450000*exp(- (STATES[(offset * num_of_states) + V]+20.0000)/10.0000)+ 0.00450000*exp((STATES[(offset * num_of_states) + V]+20.0000)/10.0000));</w:t>
      </w:r>
    </w:p>
    <w:p w14:paraId="45C3EE6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 = 1000.00+1.00000/( 3.50000e-05*exp(- (STATES[(offset * num_of_states) + V]+5.00000)/4.00000)+ 3.50000e-05*exp((STATES[(offset * num_of_states) + V]+5.00000)/6.00000));</w:t>
      </w:r>
    </w:p>
    <w:p w14:paraId="089E9EC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w:t>
      </w:r>
    </w:p>
    <w:p w14:paraId="483DB6D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km2n] =  STATES[(offset * num_of_states)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1.00000;</w:t>
      </w:r>
    </w:p>
    <w:p w14:paraId="029D518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1.00000/(CONSTANTS[(offset * num_of_constants) + k2n]/ALGEBRAIC[(offset * num_of_algebraic) + </w:t>
      </w:r>
      <w:r w:rsidRPr="006E0B1B">
        <w:rPr>
          <w:rFonts w:ascii="Courier New" w:hAnsi="Courier New" w:cs="Courier New"/>
          <w:sz w:val="14"/>
          <w:szCs w:val="14"/>
        </w:rPr>
        <w:lastRenderedPageBreak/>
        <w:t xml:space="preserve">km2n]+pow(1.00000+CONSTANTS[(offset * num_of_constants)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4.00000));</w:t>
      </w:r>
    </w:p>
    <w:p w14:paraId="684E14B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 1.00000/(1.00000+exp(- (STATES[(offset * num_of_states) + V]+8.33700)/6.78900));</w:t>
      </w:r>
    </w:p>
    <w:p w14:paraId="167E8F4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 = 12.9800+1.00000/( 0.365200*exp((STATES[(offset * num_of_states) + V] - 31.6600)/3.86900)+ 4.12300e-05*exp(- (STATES[(offset * num_of_states) + V] - 47.7800)/20.3800));</w:t>
      </w:r>
    </w:p>
    <w:p w14:paraId="104C320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 = 1.86500+1.00000/( 0.0662900*exp((STATES[(offset * num_of_states) + V] - 34.7000)/7.35500)+ 1.12800e-05*exp(- (STATES[(offset * num_of_states) + V] - 29.7400)/25.9400));</w:t>
      </w:r>
    </w:p>
    <w:p w14:paraId="5627DAB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s1ss] = 1.00000/(1.00000+exp(- (STATES[(offset * num_of_states) + V]+11.6000)/8.93200));</w:t>
      </w:r>
    </w:p>
    <w:p w14:paraId="51FF2DD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xs1] = 817.300+1.00000/( 0.000232600*exp((STATES[(offset * num_of_states) + V]+48.2800)/17.8000)+ 0.00129200*exp(- (STATES[(offset * num_of_states) + V]+210.000)/230.000));</w:t>
      </w:r>
    </w:p>
    <w:p w14:paraId="458F9A1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k1ss] = 1.00000/(1.00000+exp(- (STATES[(offset * num_of_states) + V]+ 2.55380*CONSTANTS[(offset * num_of_constants) + ko]+144.590)/( 1.56920*CONSTANTS[(offset * num_of_constants) + ko]+3.81150)));</w:t>
      </w:r>
    </w:p>
    <w:p w14:paraId="3117CC5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xk1] = 122.200/(exp(- (STATES[(offset * num_of_states) + V]+127.200)/20.3600)+exp((STATES[(offset * num_of_states) + V]+236.800)/69.3300));</w:t>
      </w:r>
    </w:p>
    <w:p w14:paraId="7906C08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w:t>
      </w:r>
    </w:p>
    <w:p w14:paraId="1313F6B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 = 2.03800+1.00000/( 0.0213600*exp(- (STATES[(offset * num_of_states) + V]+100.600)/8.28100)+ 0.305200*exp((STATES[(offset * num_of_states) + V]+0.994100)/38.4500));</w:t>
      </w:r>
    </w:p>
    <w:p w14:paraId="7FECD35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 1.00000/(1.00000+exp(- (STATES[(offset * num_of_states) + V] - 24.3400)/14.8200));</w:t>
      </w:r>
    </w:p>
    <w:p w14:paraId="3B75DE3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 = 7.00000+1.00000/( 0.0400000*exp(- (STATES[(offset * num_of_states) + V] - 4.00000)/7.00000)+ 0.0400000*exp((STATES[(offset * num_of_states) + V] - 4.00000)/7.00000));</w:t>
      </w:r>
    </w:p>
    <w:p w14:paraId="33DBDEB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 = 100.000+1.00000/( 0.000120000*exp(- STATES[(offset * num_of_states) + V]/3.00000)+ 0.000120000*exp(STATES[(offset * num_of_states) + V]/7.00000));</w:t>
      </w:r>
    </w:p>
    <w:p w14:paraId="14FD004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 xml:space="preserve">] =  2.50000*ALGEBRAIC[(offset * num_of_algebraic)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49009B2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s2ss] = ALGEBRAIC[(offset * num_of_algebraic) + xs1ss];</w:t>
      </w:r>
    </w:p>
    <w:p w14:paraId="374D0E9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txs2] = 1.00000/( 0.0100000*exp((STATES[(offset * num_of_states) + V] - 50.0000)/20.0000)+ 0.0193000*exp(- (STATES[(offset * num_of_states) + V]+66.5400)/31.0000));</w:t>
      </w:r>
    </w:p>
    <w:p w14:paraId="2234C3F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 = ( CONSTANTS[(offset * num_of_constants)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xml:space="preserve">]*(1.00000 - STATES[(offset * num_of_states)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1.00000+CONSTANTS[(offset * num_of_constants)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w:t>
      </w:r>
    </w:p>
    <w:p w14:paraId="5D4FAF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 1.00000/(1.00000+exp((STATES[(offset * num_of_states) + V]+89.1000)/6.08600));</w:t>
      </w:r>
    </w:p>
    <w:p w14:paraId="5512855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 xml:space="preserve">] =  3.00000*ALGEBRAIC[(offset * num_of_algebraic)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4292351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 xml:space="preserve">] =  1.46000*ALGEBRAIC[(offset * num_of_algebraic)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7E0CA9E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 1.00000/(1.00000+exp(- (STATES[(offset * num_of_states) + V]+42.8500)/5.26400));</w:t>
      </w:r>
    </w:p>
    <w:p w14:paraId="46DF9D6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 = ALGEBRAIC[(offset * num_of_algebraic) + tm];</w:t>
      </w:r>
    </w:p>
    <w:p w14:paraId="0BA623C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 xml:space="preserve">] =  2.50000*ALGEBRAIC[(offset * num_of_algebraic)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7FB84FD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 1.00000/(1.00000+exp((STATES[(offset * num_of_states) + V]+43.9400)/5.71100));</w:t>
      </w:r>
    </w:p>
    <w:p w14:paraId="5CDB687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 = (CONSTANTS[(offset * num_of_constants) + celltype]==1.00000 ? 1.00000 - 0.950000/(1.00000+exp((STATES[(offset * num_of_states) + V]+70.0000)/5.00000)) : 1.00000);</w:t>
      </w:r>
    </w:p>
    <w:p w14:paraId="6844293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 4.56200+1.00000/( 0.393300*exp(- (STATES[(offset * num_of_states) + V]+100.000)/100.000)+ 0.0800400*exp((STATES[(offset * num_of_states) + V]+50.0000)/16.5900));</w:t>
      </w:r>
    </w:p>
    <w:p w14:paraId="19EF4BA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0C36F40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 23.6200+1.00000/( 0.00141600*exp(- (STATES[(offset * num_of_states) + V]+96.5200)/59.0500)+ 1.78000e-08*exp((STATES[(offset * num_of_states) + V]+114.100)/8.07900));</w:t>
      </w:r>
    </w:p>
    <w:p w14:paraId="333BA12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11A155D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num_of_algebraic)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 1.35400+0.000100000/(exp((STATES[(offset * num_of_states) + V] - 167.400)/15.8900)+exp(- (STATES[(offset * num_of_states) + V] - 12.2300)/0.215400));</w:t>
      </w:r>
    </w:p>
    <w:p w14:paraId="7567E82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 1.00000 - 0.500000/(1.00000+exp((STATES[(offset * num_of_states) + V]+70.0000)/20.0000));</w:t>
      </w:r>
    </w:p>
    <w:p w14:paraId="2E43384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63D3CB1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4F2351D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f] =  CONSTANTS[(offset * num_of_constants)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num_of_states) + ff]+ CONSTANTS[(offset * num_of_constants)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STATES[(offset * num_of_states) + fs];</w:t>
      </w:r>
    </w:p>
    <w:p w14:paraId="1907F4E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 0.300000+0.600000/(1.00000+exp((STATES[(offset * num_of_states) + V] - 10.0000)/10.0000));</w:t>
      </w:r>
    </w:p>
    <w:p w14:paraId="614A500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 = 1.00000 - ALGEBRAIC[(offset * num_of_algebraic)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w:t>
      </w:r>
    </w:p>
    <w:p w14:paraId="7AECF2C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ALGEBRAIC[(offset * num_of_algebraic)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F2AE57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 =  CONSTANTS[(offset * num_of_constants)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CONSTANTS[(offset * num_of_constants)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STATES[(offset * num_of_states) + fs];</w:t>
      </w:r>
    </w:p>
    <w:p w14:paraId="5BB27F3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ALGEBRAIC[(offset * num_of_algebraic)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9C7519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 ( STATES[(offset * num_of_states) + V]*CONSTANTS[(offset * num_of_constants) + F]*CONSTANTS[(offset * num_of_constants) + F])/( CONSTANTS[(offset * num_of_constants) + R]*CONSTANTS[(offset * num_of_constants) + T]);</w:t>
      </w:r>
    </w:p>
    <w:p w14:paraId="1E9234A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 STATES[(offset * num_of_states) + V]*CONSTANTS[(offset * num_of_constants) + F])/( CONSTANTS[(offset * num_of_constants) + R]*CONSTANTS[(offset * num_of_constants) + T]);</w:t>
      </w:r>
    </w:p>
    <w:p w14:paraId="69FA848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 = ( 4.00000*ALGEBRAIC[(offset * num_of_algebraic)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exp( 2.00000*ALGEBRAIC[(offset * num_of_algebraic)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num_of_constants) + cao]))/(exp( 2.00000*ALGEBRAIC[(offset * num_of_algebraic)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4ABAAF5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76E5925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 = 1.00000/(1.00000+CONSTANTS[(offset * num_of_constants)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602B14F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ICaL] =  (1.00000 - ALGEBRAIC[(offset * num_of_algebraic)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num_of_states) + d]*( ALGEBRAIC[(offset * num_of_algebraic) + f]*(1.00000 - 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num_of_algebraic)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num_of_states) + d]*( ALGEBRAIC[(offset * num_of_algebraic)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FD095D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 = ( CONSTANTS[(offset * num_of_constants)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ALGEBRAIC[(offset * num_of_algebraic) + ICaL])/(1.00000+ 1.00000*pow(1.50000/STATES[(offset * num_of_states)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3011E70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CONSTANTS[(offset * num_of_constants) + celltype]==2.00000 ?  ALGEBRAIC[(offset * num_of_algebraic)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1.70000 : ALGEBRAIC[(offset * num_of_algebraic)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w:t>
      </w:r>
    </w:p>
    <w:p w14:paraId="39D7A8F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 = CONSTANTS[(offset * num_of_constants)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xml:space="preserve">]/(1.00000+0.0123000/STATES[(offset * num_of_states)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2179EDE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lt;0.00100000 ? 0.00100000 : ALGEBRAIC[(offset * num_of_algebraic)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w:t>
      </w:r>
    </w:p>
    <w:p w14:paraId="5DA7F55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 = ( CONSTANTS[(offset * num_of_constants)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ALGEBRAIC[(offset * num_of_algebraic) + ICaL])/(1.00000+pow(1.50000/STATES[(offset * num_of_states)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0F7C806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CONSTANTS[(offset * num_of_constants) + celltype]==2.00000 ?  ALGEBRAIC[(offset * num_of_algebraic)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1.70000 : ALGEBRAIC[(offset * num_of_algebraic)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w:t>
      </w:r>
    </w:p>
    <w:p w14:paraId="36558D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 = CONSTANTS[(offset * num_of_constants)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1.00000+0.0123000/STATES[(offset * num_of_states)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0B33DAD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lt;0.00100000 ? 0.00100000 : ALGEBRAIC[(offset * num_of_algebraic)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w:t>
      </w:r>
    </w:p>
    <w:p w14:paraId="5F5FB7C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num_of_algebraic) + EK] =  (( CONSTANTS[(offset * num_of_constants) + R]*CONSTANTS[(offset * num_of_constants) + T])/CONSTANTS[(offset * num_of_constants) + F])*log(CONSTANTS[(offset * num_of_constants) + ko]/STATES[(offset * num_of_states)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w:t>
      </w:r>
    </w:p>
    <w:p w14:paraId="761A64A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 1.00000/(1.00000+exp((STATES[(offset * num_of_states) + V] - 213.600)/151.200));</w:t>
      </w:r>
    </w:p>
    <w:p w14:paraId="6D940AD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 = 1.00000 - ALGEBRAIC[(offset * num_of_algebraic)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w:t>
      </w:r>
    </w:p>
    <w:p w14:paraId="6370F8E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i] =  ALGEBRAIC[(offset * num_of_algebraic)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ALGEBRAIC[(offset * num_of_algebraic)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w:t>
      </w:r>
    </w:p>
    <w:p w14:paraId="0008A5A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ALGEBRAIC[(offset * num_of_algebraic)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w:t>
      </w:r>
    </w:p>
    <w:p w14:paraId="66C8EB2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 = 1.00000/(1.00000+CONSTANTS[(offset * num_of_constants)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44F273C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Ito] =  CONSTANTS[(offset * num_of_constants)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STATES[(offset * num_of_states) + V] - ALGEBRAIC[(offset * num_of_algebraic) + EK])*( (1.00000 - ALGEBRAIC[(offset * num_of_algebraic)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num_of_states) + a]*ALGEBRAIC[(offset * num_of_algebraic) + i]+ ALGEBRAIC[(offset * num_of_algebraic)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num_of_states) + ap]*ALGEBRAIC[(offset * num_of_algebraic)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w:t>
      </w:r>
    </w:p>
    <w:p w14:paraId="244FEE9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 1.00000/(1.00000+exp((STATES[(offset * num_of_states) + V]+54.8100)/38.2100));</w:t>
      </w:r>
    </w:p>
    <w:p w14:paraId="2980B5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 = 1.00000 - ALGEBRAIC[(offset * num_of_algebraic)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w:t>
      </w:r>
    </w:p>
    <w:p w14:paraId="49CB53F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ALGEBRAIC[(offset * num_of_algebraic)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w:t>
      </w:r>
    </w:p>
    <w:p w14:paraId="1861D49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 ( (1.00000/(1.00000+exp((STATES[(offset * num_of_states) + V]+55.0000)/75.0000)))*1.00000)/(1.00000+exp((STATES[(offset * num_of_states) + V] - 10.0000)/30.0000));</w:t>
      </w:r>
    </w:p>
    <w:p w14:paraId="7C24BFB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IKr] =  CONSTANTS[(offset * num_of_constants)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pow((CONSTANTS[(offset * num_of_constants) + ko]/5.40000), 1.0 / 2)*ALGEBRAIC[(offset * num_of_algebraic)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STATES[(offset * num_of_states) + V] - ALGEBRAIC[(offset * num_of_algebraic) + EK]);</w:t>
      </w:r>
    </w:p>
    <w:p w14:paraId="28DB2DF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EKs] =  (( CONSTANTS[(offset * num_of_constants) + R]*CONSTANTS[(offset * num_of_constants) + T])/CONSTANTS[(offset * num_of_constants) + F])*log((CONSTANTS[(offset * num_of_constants) + ko]+ CONSTANTS[(offset * num_of_constants)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CONSTANTS[(offset * num_of_constants) + nao])/(STATES[(offset * num_of_states)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CONSTANTS[(offset * num_of_constants)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7B80156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 = 1.00000+0.600000/(1.00000+pow(3.80000e-05/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1.40000));</w:t>
      </w:r>
    </w:p>
    <w:p w14:paraId="7BC2101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IKs] =  CONSTANTS[(offset * num_of_constants) + GKs]*ALGEBRAIC[(offset * num_of_algebraic)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STATES[(offset * num_of_states) + xs1]*STATES[(offset * num_of_states) + xs2]*(STATES[(offset * num_of_states) + V] - ALGEBRAIC[(offset * num_of_algebraic) + EKs]);</w:t>
      </w:r>
    </w:p>
    <w:p w14:paraId="5EF0565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rk1] = 1.00000/(1.00000+exp(((STATES[(offset * num_of_states) + V]+105.800) -  2.60000*CONSTANTS[(offset * num_of_constants) + ko])/9.49300));</w:t>
      </w:r>
    </w:p>
    <w:p w14:paraId="452D178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IK1] =  CONSTANTS[(offset * num_of_constants) + GK1]* pow(CONSTANTS[(offset * num_of_constants) + ko], 1.0 / 2)*ALGEBRAIC[(offset * num_of_algebraic) + rk1]*STATES[(offset * num_of_states) + xk1]*(STATES[(offset * num_of_states) + V] - ALGEBRAIC[(offset * num_of_algebraic) + EK]);</w:t>
      </w:r>
    </w:p>
    <w:p w14:paraId="6DED752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  CONSTANTS[(offset * num_of_constants) + Knao0]*exp(( (1.00000 - CONSTANTS[(offset * num_of_constants) + delta])*STATES[(offset * num_of_states) + V]*CONSTANTS[(offset * num_of_constants) + F])/( 3.00000*CONSTANTS[(offset * num_of_constants) + R]*CONSTANTS[(offset * num_of_constants) + T]));</w:t>
      </w:r>
    </w:p>
    <w:p w14:paraId="49B45FD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a3] = ( CONSTANTS[(offset * num_of_constants) + k3p]*pow(CONSTANTS[(offset * num_of_constants) + ko]/CONSTANTS[(offset * num_of_constants)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xml:space="preserve">], 2.00000))/((pow(1.00000+CONSTANTS[(offset * num_of_constants) + nao]/ALGEBRAIC[(offset * num_of_algebraic)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num_of_constants) + ko]/CONSTANTS[(offset * num_of_constants)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27CC982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P] = CONSTANTS[(offset * num_of_constants)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xml:space="preserve">]/(1.00000+CONSTANTS[(offset * num_of_constants) + H]/CONSTANTS[(offset * num_of_constants)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num_of_constants) + Knap]+STATES[(offset * num_of_states)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w:t>
      </w:r>
    </w:p>
    <w:p w14:paraId="6EF54DE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b3] = ( CONSTANTS[(offset * num_of_constants) + k3m]*ALGEBRAIC[(offset * num_of_algebraic) + P]*CONSTANTS[(offset * num_of_constants) + H])/(1.00000+CONSTANTS[(offset * num_of_constants)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53BB8D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  CONSTANTS[(offset * num_of_constants) + Knai0]*exp(( CONSTANTS[(offset * num_of_constants) + delta]*STATES[(offset * num_of_states) + V]*CONSTANTS[(offset * num_of_constants) + F])/( 3.00000*CONSTANTS[(offset * num_of_constants) + R]*CONSTANTS[(offset * num_of_constants) + T]));</w:t>
      </w:r>
    </w:p>
    <w:p w14:paraId="5D3B284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num_of_algebraic) + a1] = ( CONSTANTS[(offset * num_of_constants) + k1p]*pow(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num_of_states)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4184A72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b2] = ( CONSTANTS[(offset * num_of_constants) + k2m]*pow(CONSTANTS[(offset * num_of_constants) + nao]/ALGEBRAIC[(offset * num_of_algebraic)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num_of_constants) + nao]/ALGEBRAIC[(offset * num_of_algebraic)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num_of_constants) + ko]/CONSTANTS[(offset * num_of_constants)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190D2C9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b4] = ( CONSTANTS[(offset * num_of_constants) + k4m]*pow(STATES[(offset * num_of_states)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xml:space="preserve">], 2.00000))/((pow(1.00000+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num_of_states)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2974FAF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1] =  CONSTANTS[(offset * num_of_constants) + a4]*ALGEBRAIC[(offset * num_of_algebraic) + a1]*CONSTANTS[(offset * num_of_constants) + a2]+ ALGEBRAIC[(offset * num_of_algebraic) + b2]*ALGEBRAIC[(offset * num_of_algebraic) + b4]*ALGEBRAIC[(offset * num_of_algebraic) + b3]+ CONSTANTS[(offset * num_of_constants) + a2]*ALGEBRAIC[(offset * num_of_algebraic) + b4]*ALGEBRAIC[(offset * num_of_algebraic) + b3]+ ALGEBRAIC[(offset * num_of_algebraic) + b3]*ALGEBRAIC[(offset * num_of_algebraic) + a1]*CONSTANTS[(offset * num_of_constants) + a2];</w:t>
      </w:r>
    </w:p>
    <w:p w14:paraId="07CBD81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2] =  ALGEBRAIC[(offset * num_of_algebraic) + b2]*CONSTANTS[(offset * num_of_constants) + b1]*ALGEBRAIC[(offset * num_of_algebraic) + b4]+ ALGEBRAIC[(offset * num_of_algebraic) + a1]*CONSTANTS[(offset * num_of_constants) + a2]*ALGEBRAIC[(offset * num_of_algebraic) + a3]+ ALGEBRAIC[(offset * num_of_algebraic) + a3]*CONSTANTS[(offset * num_of_constants) + b1]*ALGEBRAIC[(offset * num_of_algebraic) + b4]+ CONSTANTS[(offset * num_of_constants) + a2]*ALGEBRAIC[(offset * num_of_algebraic) + a3]*ALGEBRAIC[(offset * num_of_algebraic) + b4];</w:t>
      </w:r>
    </w:p>
    <w:p w14:paraId="322D39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3] =  CONSTANTS[(offset * num_of_constants) + a2]*ALGEBRAIC[(offset * num_of_algebraic) + a3]*CONSTANTS[(offset * num_of_constants) + a4]+ ALGEBRAIC[(offset * num_of_algebraic) + b3]*ALGEBRAIC[(offset * num_of_algebraic) + b2]*CONSTANTS[(offset * num_of_constants) + b1]+ ALGEBRAIC[(offset * num_of_algebraic) + b2]*CONSTANTS[(offset * num_of_constants) + b1]*CONSTANTS[(offset * num_of_constants) + a4]+ ALGEBRAIC[(offset * num_of_algebraic) + a3]*CONSTANTS[(offset * num_of_constants) + a4]*CONSTANTS[(offset * num_of_constants) + b1];</w:t>
      </w:r>
    </w:p>
    <w:p w14:paraId="0C0992F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4] =  ALGEBRAIC[(offset * num_of_algebraic) + b4]*ALGEBRAIC[(offset * num_of_algebraic) + b3]*ALGEBRAIC[(offset * num_of_algebraic) + b2]+ ALGEBRAIC[(offset * num_of_algebraic) + a3]*CONSTANTS[(offset * num_of_constants) + a4]*ALGEBRAIC[(offset * num_of_algebraic) + a1]+ ALGEBRAIC[(offset * num_of_algebraic) + b2]*CONSTANTS[(offset * num_of_constants) + a4]*ALGEBRAIC[(offset * num_of_algebraic) + a1]+ ALGEBRAIC[(offset * num_of_algebraic) + b3]*ALGEBRAIC[(offset * num_of_algebraic) + b2]*ALGEBRAIC[(offset * num_of_algebraic) + a1];</w:t>
      </w:r>
    </w:p>
    <w:p w14:paraId="6657B24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1] = ALGEBRAIC[(offset * num_of_algebraic) + x1]/(ALGEBRAIC[(offset * num_of_algebraic) + x1]+ALGEBRAIC[(offset * num_of_algebraic) + x2]+ALGEBRAIC[(offset * num_of_algebraic) + x3]+ALGEBRAIC[(offset * num_of_algebraic) + x4]);</w:t>
      </w:r>
    </w:p>
    <w:p w14:paraId="4D5FD9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2] = ALGEBRAIC[(offset * num_of_algebraic) + x2]/(ALGEBRAIC[(offset * num_of_algebraic) + x1]+ALGEBRAIC[(offset * num_of_algebraic) + x2]+ALGEBRAIC[(offset * num_of_algebraic) + x3]+ALGEBRAIC[(offset * num_of_algebraic) + x4]);</w:t>
      </w:r>
    </w:p>
    <w:p w14:paraId="712E103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  3.00000*( ALGEBRAIC[(offset * num_of_algebraic) + E1]*ALGEBRAIC[(offset * num_of_algebraic) + a3] -  ALGEBRAIC[(offset * num_of_algebraic) + E2]*ALGEBRAIC[(offset * num_of_algebraic) + b3]);</w:t>
      </w:r>
    </w:p>
    <w:p w14:paraId="0F32114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3] = ALGEBRAIC[(offset * num_of_algebraic) + x3]/(ALGEBRAIC[(offset * num_of_algebraic) + x1]+ALGEBRAIC[(offset * num_of_algebraic) + x2]+ALGEBRAIC[(offset * num_of_algebraic) + x3]+ALGEBRAIC[(offset * num_of_algebraic) + x4]);</w:t>
      </w:r>
    </w:p>
    <w:p w14:paraId="0ECDF39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4] = ALGEBRAIC[(offset * num_of_algebraic) + x4]/(ALGEBRAIC[(offset * num_of_algebraic) + x1]+ALGEBRAIC[(offset * num_of_algebraic) + x2]+ALGEBRAIC[(offset * num_of_algebraic) + x3]+ALGEBRAIC[(offset * num_of_algebraic) + x4]);</w:t>
      </w:r>
    </w:p>
    <w:p w14:paraId="0E079C9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 =  2.00000*( ALGEBRAIC[(offset * num_of_algebraic) + E4]*CONSTANTS[(offset * num_of_constants) + b1] -  ALGEBRAIC[(offset * num_of_algebraic) + E3]*ALGEBRAIC[(offset * num_of_algebraic) + a1]);</w:t>
      </w:r>
    </w:p>
    <w:p w14:paraId="550E019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 =  CONSTANTS[(offset * num_of_constants)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CONSTANTS[(offset * num_of_constants) + zna]*ALGEBRAIC[(offset * num_of_algebraic)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CONSTANTS[(offset * num_of_constants) + zk]*ALGEBRAIC[(offset * num_of_algebraic)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w:t>
      </w:r>
    </w:p>
    <w:p w14:paraId="155F464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 1.00000/(1.00000+exp(- (STATES[(offset * num_of_states) + V] - 14.4800)/18.3400));</w:t>
      </w:r>
    </w:p>
    <w:p w14:paraId="0317345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 =  CONSTANTS[(offset * num_of_constants)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STATES[(offset * num_of_states) + V] - ALGEBRAIC[(offset * num_of_algebraic) + EK]);</w:t>
      </w:r>
    </w:p>
    <w:p w14:paraId="2C4073D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2.00000;</w:t>
      </w:r>
    </w:p>
    <w:p w14:paraId="3FA9688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num_of_algebraic)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 = ( 1.00000*ALGEBRAIC[(offset * num_of_algebraic)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num_of_states)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exp( 1.00000*ALGEBRAIC[(offset * num_of_algebraic)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num_of_constants) + ko]))/(exp( 1.00000*ALGEBRAIC[(offset * num_of_algebraic)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611B2C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 =  (1.00000 - ALGEBRAIC[(offset * num_of_algebraic)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num_of_states) + d]*( ALGEBRAIC[(offset * num_of_algebraic) + f]*(1.00000 - 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num_of_algebraic)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num_of_states) + d]*( ALGEBRAIC[(offset * num_of_algebraic)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A928BB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 =  (( CONSTANTS[(offset * num_of_constants) + R]*CONSTANTS[(offset * num_of_constants) + T])/CONSTANTS[(offset * num_of_constants) + F])*log(CONSTANTS[(offset * num_of_constants) + nao]/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1305C94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h] =  CONSTANTS[(offset * num_of_constants)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num_of_states) + hf]+ CONSTANTS[(offset * num_of_constants)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w:t>
      </w:r>
    </w:p>
    <w:p w14:paraId="6006DF8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hp] =  CONSTANTS[(offset * num_of_constants)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num_of_states) + hf]+ CONSTANTS[(offset * num_of_constants)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w:t>
      </w:r>
    </w:p>
    <w:p w14:paraId="02B98C1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 = 1.00000/(1.00000+CONSTANTS[(offset * num_of_constants)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33F3C1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INa] =  CONSTANTS[(offset * num_of_constants)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STATES[(offset * num_of_states) + V] - ALGEBRAIC[(offset * num_of_algebraic)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pow(STATES[(offset * num_of_states) + m], 3.00000)*( (1.00000 - ALGEBRAIC[(offset * num_of_algebraic)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num_of_algebraic) + h]*STATES[(offset * num_of_states) + j]+ ALGEBRAIC[(offset * num_of_algebraic)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num_of_algebraic) + hp]*STATES[(offset * num_of_states)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w:t>
      </w:r>
    </w:p>
    <w:p w14:paraId="4BF14F5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 = 1.00000/(1.00000+CONSTANTS[(offset * num_of_constants)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037DBF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INaL] =  CONSTANTS[(offset * num_of_constants)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STATES[(offset * num_of_states) + V] - ALGEBRAIC[(offset * num_of_algebraic)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STATES[(offset * num_of_states) + mL]*( (1.00000 - ALGEBRAIC[(offset * num_of_algebraic)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ALGEBRAIC[(offset * num_of_algebraic)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w:t>
      </w:r>
    </w:p>
    <w:p w14:paraId="0A2E5D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 1.00000/(1.00000+pow(CONSTANTS[(offset * num_of_constants)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2FD7563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 exp(( CONSTANTS[(offset * num_of_constants)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STATES[(offset * num_of_states) + V]*CONSTANTS[(offset * num_of_constants) + F])/( CONSTANTS[(offset * num_of_constants) + R]*CONSTANTS[(offset * num_of_constants) + T]));</w:t>
      </w:r>
    </w:p>
    <w:p w14:paraId="73148B5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h7_i] = 1.00000+ (CONSTANTS[(offset * num_of_constants) + nao]/CONSTANTS[(offset * num_of_constants) + kna3])*(1.00000+1.00000/ALGEBRAIC[(offset * num_of_algebraic)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7632B4B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h8_i] = CONSTANTS[(offset * num_of_constants) + nao]/( CONSTANTS[(offset * num_of_constants) + kna3]*ALGEBRAIC[(offset * num_of_algebraic)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ALGEBRAIC[(offset * num_of_algebraic) + h7_i]);</w:t>
      </w:r>
    </w:p>
    <w:p w14:paraId="124BB32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k3pp_i] =  ALGEBRAIC[(offset * num_of_algebraic) + h8_i]*CONSTANTS[(offset * num_of_constants)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D250E4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h1_i] = 1.00000+ (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num_of_constants) + kna3])*(1.00000+ALGEBRAIC[(offset * num_of_algebraic)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11A1803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h2_i] = ( 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CONSTANTS[(offset * num_of_constants) + kna3]*ALGEBRAIC[(offset * num_of_algebraic) + h1_i]);</w:t>
      </w:r>
    </w:p>
    <w:p w14:paraId="7BC1010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k4pp_i] =  ALGEBRAIC[(offset * num_of_algebraic) + h2_i]*CONSTANTS[(offset * num_of_constants)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3650EF6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h4_i] = 1.00000+ (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num_of_constants) + kna1])*(1.00000+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CONSTANTS[(offset * num_of_constants) + kna2]);</w:t>
      </w:r>
    </w:p>
    <w:p w14:paraId="59FC896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h5_i] = ( 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ALGEBRAIC[(offset * num_of_algebraic) + h4_i]*CONSTANTS[(offset * num_of_constants) + kna1]*CONSTANTS[(offset * num_of_constants) + kna2]);</w:t>
      </w:r>
    </w:p>
    <w:p w14:paraId="482FDF2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k7_i] =  ALGEBRAIC[(offset * num_of_algebraic) + h5_i]*ALGEBRAIC[(offset * num_of_algebraic) + h2_i]*CONSTANTS[(offset * num_of_constants)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6F8FBCF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num_of_algebraic) + k8_i] =  ALGEBRAIC[(offset * num_of_algebraic) + h8_i]*CONSTANTS[(offset * num_of_constants) + h11_i]*CONSTANTS[(offset * num_of_constants)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78524B7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9_i] = 1.00000/ALGEBRAIC[(offset * num_of_algebraic) + h7_i];</w:t>
      </w:r>
    </w:p>
    <w:p w14:paraId="0826035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k3p_i] =  ALGEBRAIC[(offset * num_of_algebraic) + h9_i]*CONSTANTS[(offset * num_of_constants)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355B558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3_i] = ALGEBRAIC[(offset * num_of_algebraic) + k3p_i]+ALGEBRAIC[(offset * num_of_algebraic) + k3pp_i];</w:t>
      </w:r>
    </w:p>
    <w:p w14:paraId="0BEE1BD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 xml:space="preserve">] = exp(( CONSTANTS[(offset * num_of_constants)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STATES[(offset * num_of_states) + V]*CONSTANTS[(offset * num_of_constants) + F])/( CONSTANTS[(offset * num_of_constants) + R]*CONSTANTS[(offset * num_of_constants) + T]));</w:t>
      </w:r>
    </w:p>
    <w:p w14:paraId="48AE556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3_i] = 1.00000/ALGEBRAIC[(offset * num_of_algebraic) +  h1_i];</w:t>
      </w:r>
    </w:p>
    <w:p w14:paraId="6310266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k4p_i] = ( ALGEBRAIC[(offset * num_of_algebraic) +  h3_i]*CONSTANTS[(offset * num_of_constants)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7D9DA47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4_i] = ALGEBRAIC[(offset * num_of_algebraic) +  k4p_i]+ALGEBRAIC[(offset * num_of_algebraic) +  k4pp_i];</w:t>
      </w:r>
    </w:p>
    <w:p w14:paraId="23BB56C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6_i] = 1.00000/ALGEBRAIC[(offset * num_of_algebraic) +  h4_i];</w:t>
      </w:r>
    </w:p>
    <w:p w14:paraId="64FCD95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k6_i] =  ALGEBRAIC[(offset * num_of_algebraic) + h6_i]*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32B08F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1_i] =  CONSTANTS[(offset * num_of_constants) + k2_i]*ALGEBRAIC[(offset * num_of_algebraic) +  k4_i]*(ALGEBRAIC[(offset * num_of_algebraic) +  k7_i]+ALGEBRAIC[(offset * num_of_algebraic) +  k6_i])+ CONSTANTS[(offset * num_of_constants) + k5_i]*ALGEBRAIC[(offset * num_of_algebraic) +  k7_i]*(CONSTANTS[(offset * num_of_constants) + k2_i]+ALGEBRAIC[(offset * num_of_algebraic) +  k3_i]);</w:t>
      </w:r>
    </w:p>
    <w:p w14:paraId="3504D41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2_i] =  CONSTANTS[(offset * num_of_constants) + k1_i]*ALGEBRAIC[(offset * num_of_algebraic) +  k7_i]*(ALGEBRAIC[(offset * num_of_algebraic) +  k4_i]+CONSTANTS[(offset * num_of_constants) + k5_i])+ ALGEBRAIC[(offset * num_of_algebraic) +  k4_i]*ALGEBRAIC[(offset * num_of_algebraic) +  k6_i]*(CONSTANTS[(offset * num_of_constants) + k1_i]+ALGEBRAIC[(offset * num_of_algebraic) +  k8_i]);</w:t>
      </w:r>
    </w:p>
    <w:p w14:paraId="154830D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3_i] =  CONSTANTS[(offset * num_of_constants) + k1_i]*ALGEBRAIC[(offset * num_of_algebraic) +  k3_i]*(ALGEBRAIC[(offset * num_of_algebraic) +  k7_i]+ALGEBRAIC[(offset * num_of_algebraic) +  k6_i])+ ALGEBRAIC[(offset * num_of_algebraic) +  k8_i]*ALGEBRAIC[(offset * num_of_algebraic) +  k6_i]*(CONSTANTS[(offset * num_of_constants) + k2_i]+ALGEBRAIC[(offset * num_of_algebraic) +  k3_i]);</w:t>
      </w:r>
    </w:p>
    <w:p w14:paraId="0D86AFC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4_i] =  CONSTANTS[(offset * num_of_constants) + k2_i]*ALGEBRAIC[(offset * num_of_algebraic) +  k8_i]*(ALGEBRAIC[(offset * num_of_algebraic) +  k4_i]+CONSTANTS[(offset * num_of_constants) + k5_i])+ ALGEBRAIC[(offset * num_of_algebraic) +  k3_i]*CONSTANTS[(offset * num_of_constants) + k5_i]*(CONSTANTS[(offset * num_of_constants) + k1_i]+ALGEBRAIC[(offset * num_of_algebraic) +  k8_i]);</w:t>
      </w:r>
    </w:p>
    <w:p w14:paraId="0313237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1_i] = ALGEBRAIC[(offset * num_of_algebraic) +  x1_i]/(ALGEBRAIC[(offset * num_of_algebraic) +  x1_i]+ALGEBRAIC[(offset * num_of_algebraic) +  x2_i]+ALGEBRAIC[(offset * num_of_algebraic) +  x3_i]+ALGEBRAIC[(offset * num_of_algebraic) + x4_i]);</w:t>
      </w:r>
    </w:p>
    <w:p w14:paraId="104362F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2_i] = ALGEBRAIC[(offset * num_of_algebraic) + x2_i]/(ALGEBRAIC[(offset * num_of_algebraic) + x1_i]+ALGEBRAIC[(offset * num_of_algebraic) + x2_i]+ALGEBRAIC[(offset * num_of_algebraic) + x3_i]+ALGEBRAIC[(offset * num_of_algebraic) + x4_i]);</w:t>
      </w:r>
    </w:p>
    <w:p w14:paraId="0438916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3_i] = ALGEBRAIC[(offset * num_of_algebraic) + x3_i]/(ALGEBRAIC[(offset * num_of_algebraic) + x1_i]+ALGEBRAIC[(offset * num_of_algebraic) + x2_i]+ALGEBRAIC[(offset * num_of_algebraic) + x3_i]+ALGEBRAIC[(offset * num_of_algebraic) + x4_i]);</w:t>
      </w:r>
    </w:p>
    <w:p w14:paraId="092FB81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4_i] = ALGEBRAIC[(offset * num_of_algebraic) + x4_i]/(ALGEBRAIC[(offset * num_of_algebraic) + x1_i]+ALGEBRAIC[(offset * num_of_algebraic) + x2_i]+ALGEBRAIC[(offset * num_of_algebraic) + x3_i]+ALGEBRAIC[(offset * num_of_algebraic) + x4_i]);</w:t>
      </w:r>
    </w:p>
    <w:p w14:paraId="06B6651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 ( 3.00000*( ALGEBRAIC[(offset * num_of_algebraic) + E4_i]*ALGEBRAIC[(offset * num_of_algebraic) + k7_i] -  ALGEBRAIC[(offset * num_of_algebraic) + E1_i]*ALGEBRAIC[(offset * num_of_algebraic) + k8_i])+ ALGEBRAIC[(offset * num_of_algebraic) + E3_i]*ALGEBRAIC[(offset * num_of_algebraic) + k4pp_i]) -  ALGEBRAIC[(offset * num_of_algebraic) + E2_i]*ALGEBRAIC[(offset * num_of_algebraic) + k3pp_i];</w:t>
      </w:r>
    </w:p>
    <w:p w14:paraId="1E50B3D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 =  ALGEBRAIC[(offset * num_of_algebraic) + E2_i]*CONSTANTS[(offset * num_of_constants) + k2_i] -  ALGEBRAIC[(offset * num_of_algebraic) + E1_i]*CONSTANTS[(offset * num_of_constants) + k1_i];</w:t>
      </w:r>
    </w:p>
    <w:p w14:paraId="1910177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  0.800000*CONSTANTS[(offset * num_of_constants)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CONSTANTS[(offset * num_of_constants) + zna]*ALGEBRAIC[(offset * num_of_algebraic)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CONSTANTS[(offset * num_of_constants) + zca]*ALGEBRAIC[(offset * num_of_algebraic)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w:t>
      </w:r>
    </w:p>
    <w:p w14:paraId="1960502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num_of_algebraic)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 = ( CONSTANTS[(offset * num_of_constants)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exp(ALGEBRAIC[(offset * num_of_algebraic)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CONSTANTS[(offset * num_of_constants) + nao]))/(exp(ALGEBRAIC[(offset * num_of_algebraic)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1EF0871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2.00000;</w:t>
      </w:r>
    </w:p>
    <w:p w14:paraId="0C7A844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 = ( 1.00000*ALGEBRAIC[(offset * num_of_algebraic)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num_of_st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exp( 1.00000*ALGEBRAIC[(offset * num_of_algebraic)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num_of_constants) + nao]))/(exp( 1.00000*ALGEBRAIC[(offset * num_of_algebraic)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533136E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  (1.00000 - ALGEBRAIC[(offset * num_of_algebraic)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num_of_states) + d]*( ALGEBRAIC[(offset * num_of_algebraic) + f]*(1.00000 - 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num_of_algebraic)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num_of_states) + d]*( ALGEBRAIC[(offset * num_of_algebraic)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22138AE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 1.00000/(1.00000+pow(CONSTANTS[(offset * num_of_constants)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62C514C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h7_ss] = 1.00000+ (CONSTANTS[(offset * num_of_constants) + nao]/CONSTANTS[(offset * num_of_constants) + kna3])*(1.00000+1.00000/ALGEBRAIC[(offset * num_of_algebraic)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3DBB64C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h8_ss] = CONSTANTS[(offset * num_of_constants) + nao]/( CONSTANTS[(offset * num_of_constants) + kna3]*ALGEBRAIC[(offset * num_of_algebraic)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ALGEBRAIC[(offset * num_of_algebraic) + h7_ss]);</w:t>
      </w:r>
    </w:p>
    <w:p w14:paraId="5916B0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k3pp_ss] =  ALGEBRAIC[(offset * num_of_algebraic) + h8_ss]*CONSTANTS[(offset * num_of_constants)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5684395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h1_ss] = 1.00000+ (STATES[(offset * num_of_st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num_of_constants) + kna3])*(1.00000+ALGEBRAIC[(offset * num_of_algebraic)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299847F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h2_ss] = ( STATES[(offset * num_of_st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CONSTANTS[(offset * num_of_constants) + kna3]*ALGEBRAIC[(offset * num_of_algebraic) + h1_ss]);</w:t>
      </w:r>
    </w:p>
    <w:p w14:paraId="520DE9F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k4pp_ss] =  ALGEBRAIC[(offset * num_of_algebraic) + h2_ss]*CONSTANTS[(offset * num_of_constants)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AD629C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h4_ss] = 1.00000+ (STATES[(offset * num_of_st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num_of_constants) + kna1])*(1.00000+STATES[(offset * num_of_st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CONSTANTS[(offset * num_of_constants) + kna2]);</w:t>
      </w:r>
    </w:p>
    <w:p w14:paraId="050ECC0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h5_ss] = ( STATES[(offset * num_of_st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ALGEBRAIC[(offset * num_of_algebraic) + h4_ss]*CONSTANTS[(offset * num_of_constants) + kna1]*CONSTANTS[(offset * num_of_constants) + kna2]);</w:t>
      </w:r>
    </w:p>
    <w:p w14:paraId="23B7179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k7_ss] =  ALGEBRAIC[(offset * num_of_algebraic) + h5_ss]*ALGEBRAIC[(offset * num_of_algebraic) + h2_ss]*CONSTANTS[(offset * num_of_constants)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11DCC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k8_ss] =  ALGEBRAIC[(offset * num_of_algebraic) + h8_ss]*CONSTANTS[(offset * num_of_constants) + h11_ss]*CONSTANTS[(offset * num_of_constants)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4F394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9_ss] = 1.00000/ALGEBRAIC[(offset * num_of_algebraic) + h7_ss];</w:t>
      </w:r>
    </w:p>
    <w:p w14:paraId="745505B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k3p_ss] =  ALGEBRAIC[(offset * num_of_algebraic) + h9_ss]*CONSTANTS[(offset * num_of_constants)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7CCA6FF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3_ss] = ALGEBRAIC[(offset * num_of_algebraic) + k3p_ss]+ALGEBRAIC[(offset * num_of_algebraic) + k3pp_ss];</w:t>
      </w:r>
    </w:p>
    <w:p w14:paraId="7D3723A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3_ss] = 1.00000/ALGEBRAIC[(offset * num_of_algebraic) + h1_ss];</w:t>
      </w:r>
    </w:p>
    <w:p w14:paraId="475EFF4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k4p_ss] = ( ALGEBRAIC[(offset * num_of_algebraic) + h3_ss]*CONSTANTS[(offset * num_of_constants)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22732EC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k4_ss] = ALGEBRAIC[(offset * num_of_algebraic) + k4p_ss]+ALGEBRAIC[(offset * num_of_algebraic) + k4pp_ss];</w:t>
      </w:r>
    </w:p>
    <w:p w14:paraId="37D5D9F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h6_ss] = 1.00000/ALGEBRAIC[(offset * num_of_algebraic) + h4_ss];</w:t>
      </w:r>
    </w:p>
    <w:p w14:paraId="22188F0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k6_ss] =  ALGEBRAIC[(offset * num_of_algebraic) + h6_ss]*STATES[(offset * num_of_st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333203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x1_ss] =  CONSTANTS[(offset * num_of_constants) + k2_ss]*ALGEBRAIC[(offset * num_of_algebraic) + k4_ss]*(ALGEBRAIC[(offset * num_of_algebraic) + k7_ss]+ALGEBRAIC[(offset * num_of_algebraic) + k6_ss])+ CONSTANTS[(offset * num_of_constants) </w:t>
      </w:r>
      <w:r w:rsidRPr="006E0B1B">
        <w:rPr>
          <w:rFonts w:ascii="Courier New" w:hAnsi="Courier New" w:cs="Courier New"/>
          <w:sz w:val="14"/>
          <w:szCs w:val="14"/>
        </w:rPr>
        <w:lastRenderedPageBreak/>
        <w:t>+ k5_ss]*ALGEBRAIC[(offset * num_of_algebraic) + k7_ss]*(CONSTANTS[(offset * num_of_constants) + k2_ss]+ALGEBRAIC[(offset * num_of_algebraic) + k3_ss]);</w:t>
      </w:r>
    </w:p>
    <w:p w14:paraId="7B6875D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2_ss] =  CONSTANTS[(offset * num_of_constants) + k1_ss]*ALGEBRAIC[(offset * num_of_algebraic) + k7_ss]*(ALGEBRAIC[(offset * num_of_algebraic) + k4_ss]+CONSTANTS[(offset * num_of_constants) + k5_ss])+ ALGEBRAIC[(offset * num_of_algebraic) + k4_ss]*ALGEBRAIC[(offset * num_of_algebraic) + k6_ss]*(CONSTANTS[(offset * num_of_constants) + k1_ss]+ALGEBRAIC[(offset * num_of_algebraic) + k8_ss]);</w:t>
      </w:r>
    </w:p>
    <w:p w14:paraId="717D7CF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3_ss] =  CONSTANTS[(offset * num_of_constants) + k1_ss]*ALGEBRAIC[(offset * num_of_algebraic) + k3_ss]*(ALGEBRAIC[(offset * num_of_algebraic) + k7_ss]+ALGEBRAIC[(offset * num_of_algebraic) + k6_ss])+ ALGEBRAIC[(offset * num_of_algebraic) + k8_ss]*ALGEBRAIC[(offset * num_of_algebraic) + k6_ss]*(CONSTANTS[(offset * num_of_constants) + k2_ss]+ALGEBRAIC[(offset * num_of_algebraic) + k3_ss]);</w:t>
      </w:r>
    </w:p>
    <w:p w14:paraId="7630E5A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x4_ss] =  CONSTANTS[(offset * num_of_constants) + k2_ss]*ALGEBRAIC[(offset * num_of_algebraic) + k8_ss]*(ALGEBRAIC[(offset * num_of_algebraic) + k4_ss]+CONSTANTS[(offset * num_of_constants) + k5_ss])+ ALGEBRAIC[(offset * num_of_algebraic) + k3_ss]*CONSTANTS[(offset * num_of_constants) + k5_ss]*(CONSTANTS[(offset * num_of_constants) + k1_ss]+ALGEBRAIC[(offset * num_of_algebraic) + k8_ss]);</w:t>
      </w:r>
    </w:p>
    <w:p w14:paraId="4CE624B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1_ss] = ALGEBRAIC[(offset * num_of_algebraic) + x1_ss]/(ALGEBRAIC[(offset * num_of_algebraic) + x1_ss]+ALGEBRAIC[(offset * num_of_algebraic) + x2_ss]+ALGEBRAIC[(offset * num_of_algebraic) + x3_ss]+ALGEBRAIC[(offset * num_of_algebraic) + x4_ss]);</w:t>
      </w:r>
    </w:p>
    <w:p w14:paraId="341C12A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2_ss] = ALGEBRAIC[(offset * num_of_algebraic) + x2_ss]/(ALGEBRAIC[(offset * num_of_algebraic) + x1_ss]+ALGEBRAIC[(offset * num_of_algebraic) + x2_ss]+ALGEBRAIC[(offset * num_of_algebraic) + x3_ss]+ALGEBRAIC[(offset * num_of_algebraic) + x4_ss]);</w:t>
      </w:r>
    </w:p>
    <w:p w14:paraId="34040F5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3_ss] = ALGEBRAIC[(offset * num_of_algebraic) + x3_ss]/(ALGEBRAIC[(offset * num_of_algebraic) + x1_ss]+ALGEBRAIC[(offset * num_of_algebraic) + x2_ss]+ALGEBRAIC[(offset * num_of_algebraic) + x3_ss]+ALGEBRAIC[(offset * num_of_algebraic) + x4_ss]);</w:t>
      </w:r>
    </w:p>
    <w:p w14:paraId="1ACC8C4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ALGEBRAIC[(offset * num_of_algebraic) + E4_ss] = ALGEBRAIC[(offset * num_of_algebraic) + x4_ss]/(ALGEBRAIC[(offset * num_of_algebraic) + x1_ss]+ALGEBRAIC[(offset * num_of_algebraic) + x2_ss]+ALGEBRAIC[(offset * num_of_algebraic) + x3_ss]+ALGEBRAIC[(offset * num_of_algebraic) + x4_ss]);</w:t>
      </w:r>
    </w:p>
    <w:p w14:paraId="342EC20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 ( 3.00000*( ALGEBRAIC[(offset * num_of_algebraic) + E4_ss]*ALGEBRAIC[(offset * num_of_algebraic) + k7_ss] -  ALGEBRAIC[(offset * num_of_algebraic) + E1_ss]*ALGEBRAIC[(offset * num_of_algebraic) + k8_ss])+ ALGEBRAIC[(offset * num_of_algebraic) + E3_ss]*ALGEBRAIC[(offset * num_of_algebraic) + k4pp_ss]) -  ALGEBRAIC[(offset * num_of_algebraic) + E2_ss]*ALGEBRAIC[(offset * num_of_algebraic) + k3pp_ss];</w:t>
      </w:r>
    </w:p>
    <w:p w14:paraId="00D5996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 =  ALGEBRAIC[(offset * num_of_algebraic) + E2_ss]*CONSTANTS[(offset * num_of_constants) + k2_ss] -  ALGEBRAIC[(offset * num_of_algebraic) + E1_ss]*CONSTANTS[(offset * num_of_constants) + k1_ss];</w:t>
      </w:r>
    </w:p>
    <w:p w14:paraId="1D69B8C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 =  0.200000*CONSTANTS[(offset * num_of_constants)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CONSTANTS[(offset * num_of_constants) + zna]*ALGEBRAIC[(offset * num_of_algebraic)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CONSTANTS[(offset * num_of_constants) + zca]*ALGEBRAIC[(offset * num_of_algebraic)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w:t>
      </w:r>
    </w:p>
    <w:p w14:paraId="7BE1F63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 = ( CONSTANTS[(offset * num_of_constants)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w:t>
      </w:r>
    </w:p>
    <w:p w14:paraId="26AF9E7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 CONSTANTS[(offset * num_of_constants)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4.00000*ALGEBRAIC[(offset * num_of_algebraic)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exp( 2.00000*ALGEBRAIC[(offset * num_of_algebraic)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num_of_constants) + cao]))/(exp( 2.00000*ALGEBRAIC[(offset * num_of_algebraic)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3A5F34D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200000;</w:t>
      </w:r>
    </w:p>
    <w:p w14:paraId="717AEE6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 = 1.00000/(1.00000+CONSTANTS[(offset * num_of_constants)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1417C3A7" w14:textId="77777777" w:rsidR="00B3545D" w:rsidRPr="006E0B1B" w:rsidRDefault="00B3545D" w:rsidP="00B3545D">
      <w:pPr>
        <w:ind w:firstLine="720"/>
        <w:rPr>
          <w:rFonts w:ascii="Courier New" w:hAnsi="Courier New" w:cs="Courier New"/>
          <w:sz w:val="14"/>
          <w:szCs w:val="14"/>
        </w:rPr>
      </w:pPr>
    </w:p>
    <w:p w14:paraId="6EB98AF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var starts here</w:t>
      </w:r>
    </w:p>
    <w:p w14:paraId="5F1654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 = CONSTANTS[(offset * num_of_constants)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 (1.00000 - ALGEBRAIC[(offset * num_of_algebraic)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ALGEBRAIC[(offset * num_of_algebraic)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w:t>
      </w:r>
    </w:p>
    <w:p w14:paraId="76BCE8E3" w14:textId="77777777" w:rsidR="00B3545D" w:rsidRPr="006E0B1B" w:rsidRDefault="00B3545D" w:rsidP="00B3545D">
      <w:pPr>
        <w:ind w:firstLine="720"/>
        <w:rPr>
          <w:rFonts w:ascii="Courier New" w:hAnsi="Courier New" w:cs="Courier New"/>
          <w:sz w:val="14"/>
          <w:szCs w:val="14"/>
        </w:rPr>
      </w:pPr>
    </w:p>
    <w:p w14:paraId="483F48B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1.00000/(1.00000+( CONSTANTS[(offset * num_of_constants)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pow(CONSTANTS[(offset * num_of_constants)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2.00000)+( CONSTANTS[(offset * num_of_constants)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pow(CONSTANTS[(offset * num_of_constants)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3ED4B4C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 ( CONSTANTS[(offset * num_of_constants)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0.00437500*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w:t>
      </w:r>
    </w:p>
    <w:p w14:paraId="0128D1A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num_of_algebraic)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 CONSTANTS[(offset * num_of_constants)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2.75000*0.00437500*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 - 0.000170000);</w:t>
      </w:r>
    </w:p>
    <w:p w14:paraId="16008BF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 = 1.00000/(1.00000+CONSTANTS[(offset * num_of_constants)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E06BD28" w14:textId="77777777" w:rsidR="00B3545D" w:rsidRPr="006E0B1B" w:rsidRDefault="00B3545D" w:rsidP="00B3545D">
      <w:pPr>
        <w:ind w:firstLine="720"/>
        <w:rPr>
          <w:rFonts w:ascii="Courier New" w:hAnsi="Courier New" w:cs="Courier New"/>
          <w:sz w:val="14"/>
          <w:szCs w:val="14"/>
        </w:rPr>
      </w:pPr>
    </w:p>
    <w:p w14:paraId="5393638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 xml:space="preserve">] = CONSTANTS[(offset * num_of_constants)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 0.00393750*STATES[(offset * num_of_states)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15.0000;</w:t>
      </w:r>
    </w:p>
    <w:p w14:paraId="585D6EB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CONSTANTS[(offset * num_of_constants)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 ( (1.00000 - ALGEBRAIC[(offset * num_of_algebraic)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ALGEBRAIC[(offset * num_of_algebraic)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w:t>
      </w:r>
    </w:p>
    <w:p w14:paraId="136D6E00" w14:textId="77777777" w:rsidR="00B3545D" w:rsidRPr="006E0B1B" w:rsidRDefault="00B3545D" w:rsidP="00B3545D">
      <w:pPr>
        <w:ind w:firstLine="720"/>
        <w:rPr>
          <w:rFonts w:ascii="Courier New" w:hAnsi="Courier New" w:cs="Courier New"/>
          <w:sz w:val="14"/>
          <w:szCs w:val="14"/>
        </w:rPr>
      </w:pPr>
    </w:p>
    <w:p w14:paraId="6821B1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1.00000/(1.00000+( CONSTANTS[(offset * num_of_constants)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pow(CONSTANTS[(offset * num_of_constants)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2.00000)+( CONSTANTS[(offset * num_of_constants)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pow(CONSTANTS[(offset * num_of_constants)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6FABB0C4" w14:textId="77777777" w:rsidR="00B3545D" w:rsidRPr="006E0B1B" w:rsidRDefault="00B3545D" w:rsidP="00B3545D">
      <w:pPr>
        <w:ind w:firstLine="720"/>
        <w:rPr>
          <w:rFonts w:ascii="Courier New" w:hAnsi="Courier New" w:cs="Courier New"/>
          <w:sz w:val="14"/>
          <w:szCs w:val="14"/>
        </w:rPr>
      </w:pPr>
    </w:p>
    <w:p w14:paraId="28A92FA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CONSTANTS[(offset * num_of_constants)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100.000;</w:t>
      </w:r>
    </w:p>
    <w:p w14:paraId="7D95515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cvar ends here</w:t>
      </w:r>
    </w:p>
    <w:p w14:paraId="645F2BC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 = 1.00000/(1.00000+( CONSTANTS[(offset * num_of_constants)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pow(CONSTANTS[(offset * num_of_constants)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2.00000));</w:t>
      </w:r>
    </w:p>
    <w:p w14:paraId="321E9CB3" w14:textId="77777777" w:rsidR="00B3545D" w:rsidRPr="006E0B1B" w:rsidRDefault="00B3545D" w:rsidP="00B3545D">
      <w:pPr>
        <w:ind w:firstLine="720"/>
        <w:rPr>
          <w:rFonts w:ascii="Courier New" w:hAnsi="Courier New" w:cs="Courier New"/>
          <w:sz w:val="14"/>
          <w:szCs w:val="14"/>
        </w:rPr>
      </w:pPr>
    </w:p>
    <w:p w14:paraId="5B6E5618" w14:textId="77777777" w:rsidR="00B3545D" w:rsidRPr="006E0B1B" w:rsidRDefault="00B3545D" w:rsidP="00B3545D">
      <w:pPr>
        <w:ind w:firstLine="720"/>
        <w:rPr>
          <w:rFonts w:ascii="Courier New" w:hAnsi="Courier New" w:cs="Courier New"/>
          <w:sz w:val="14"/>
          <w:szCs w:val="14"/>
        </w:rPr>
      </w:pPr>
    </w:p>
    <w:p w14:paraId="32E9B31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4A88EB3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01B4D07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m] = (ALGEBRAIC[(offset * num_of_algebraic)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 STATES[(offset * num_of_states) + m])/ALGEBRAIC[(offset * num_of_algebraic) + tm];</w:t>
      </w:r>
    </w:p>
    <w:p w14:paraId="10AD0D4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hf] = (ALGEBRAIC[(offset * num_of_algebraic)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num_of_states) + hf])/ALGEBRAIC[(offset * num_of_algebraic)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59E396F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0B24673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a] = (ALGEBRAIC[(offset * num_of_algebraic) + ass] - STATES[(offset * num_of_states) + a])/ALGEBRAIC[(offset * num_of_algebraic) + ta];</w:t>
      </w:r>
    </w:p>
    <w:p w14:paraId="0E9873C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d] = (ALGEBRAIC[(offset * num_of_algebraic)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 STATES[(offset * num_of_states) + d])/ALGEBRAIC[(offset * num_of_algebraic) + td];</w:t>
      </w:r>
    </w:p>
    <w:p w14:paraId="099DBD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ff] = (ALGEBRAIC[(offset * num_of_algebraic)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num_of_states) + ff])/ALGEBRAIC[(offset * num_of_algebraic)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038D29B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fs] = (ALGEBRAIC[(offset * num_of_algebraic)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num_of_states) + fs])/ALGEBRAIC[(offset * num_of_algebraic)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5986E0F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267080F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CONSTANTS[(offset * num_of_constants) + k2n] - 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ALGEBRAIC[(offset * num_of_algebraic) + km2n];</w:t>
      </w:r>
    </w:p>
    <w:p w14:paraId="4510C13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2ED18FB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3882F11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xs1] = (ALGEBRAIC[(offset * num_of_algebraic) + xs1ss] - STATES[(offset * num_of_states) + xs1])/ALGEBRAIC[(offset * num_of_algebraic) + txs1];</w:t>
      </w:r>
    </w:p>
    <w:p w14:paraId="1267CD2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xk1] = (ALGEBRAIC[(offset * num_of_algebraic) + xk1ss] - STATES[(offset * num_of_states) + xk1])/ALGEBRAIC[(offset * num_of_algebraic) + txk1];</w:t>
      </w:r>
    </w:p>
    <w:p w14:paraId="333559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j] = (ALGEBRAIC[(offset * num_of_algebraic)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num_of_states) + j])/ALGEBRAIC[(offset * num_of_algebraic)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20BD66B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ap] = (ALGEBRAIC[(offset * num_of_algebraic)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 STATES[(offset * num_of_states) + ap])/ALGEBRAIC[(offset * num_of_algebraic) + ta];</w:t>
      </w:r>
    </w:p>
    <w:p w14:paraId="1D1B18E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33984C1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74ACAC5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1F5D054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RATES[(offset * num_of_rates) + xs2] = (ALGEBRAIC[(offset * num_of_algebraic) + xs2ss] - STATES[(offset * num_of_states) + xs2])/ALGEBRAIC[(offset * num_of_algebraic) + txs2];</w:t>
      </w:r>
    </w:p>
    <w:p w14:paraId="4E9FABE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num_of_rates)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num_of_constants)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num_of_constants)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xml:space="preserve">]*STATES[(offset * num_of_states)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5E92076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2333798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8CADC5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mL] = (ALGEBRAIC[(offset * num_of_algebraic)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num_of_states) + mL])/ALGEBRAIC[(offset * num_of_algebraic)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6974697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3200103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477A069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2F5B79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6359376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0B0112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2D9027F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0E5929B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 - ((ALGEBRAIC[(offset * num_of_algebraic) + Ito]+ALGEBRAIC[(offset * num_of_algebraic) + IKr]+ALGEBRAIC[(offset * num_of_algebraic) + IKs]+ALGEBRAIC[(offset * num_of_algebraic) + IK1]+ALGEBRAIC[(offset * num_of_algebraic)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2.00000*ALGEBRAIC[(offset * num_of_algebraic)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CONSTANTS[(offset * num_of_constants) + cm]*CONSTANTS[(offset * num_of_constants)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num_of_constants) + F]*CONSTANTS[(offset * num_of_constants)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num_of_algebraic)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DA2DB5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 - ALGEBRAIC[(offset * num_of_algebraic)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CONSTANTS[(offset * num_of_constants) + cm]*CONSTANTS[(offset * num_of_constants)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num_of_constants) + F]*CONSTANTS[(offset * num_of_constants)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w:t>
      </w:r>
    </w:p>
    <w:p w14:paraId="3BC4EAA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 - (ALGEBRAIC[(offset * num_of_algebraic) + INa]+ALGEBRAIC[(offset * num_of_algebraic) + INaL]+ 3.00000*ALGEBRAIC[(offset * num_of_algebraic)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3.00000*ALGEBRAIC[(offset * num_of_algebraic)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CONSTANTS[(offset * num_of_constants) + cm])/( CONSTANTS[(offset * num_of_constants) + F]*CONSTANTS[(offset * num_of_constants)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num_of_algebraic)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C6BBB6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 - (ALGEBRAIC[(offset * num_of_algebraic)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3.00000*ALGEBRAIC[(offset * num_of_algebraic)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num_of_constants) + cm]*CONSTANTS[(offset * num_of_constants)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num_of_constants) + F]*CONSTANTS[(offset * num_of_constants)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w:t>
      </w:r>
    </w:p>
    <w:p w14:paraId="1C02108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V] = - (ALGEBRAIC[(offset * num_of_algebraic) + INa]+ALGEBRAIC[(offset * num_of_algebraic) + INaL]+ALGEBRAIC[(offset * num_of_algebraic) +  Ito]+ALGEBRAIC[(offset * num_of_algebraic) +  ICaL]+ALGEBRAIC[(offset * num_of_algebraic)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ALGEBRAIC[(offset * num_of_algebraic) + IKr]+ALGEBRAIC[(offset * num_of_algebraic) + IKs]+ALGEBRAIC[(offset * num_of_algebraic) + IK1]+ALGEBRAIC[(offset * num_of_algebraic)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w:t>
      </w:r>
    </w:p>
    <w:p w14:paraId="163FD86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ALGEBRAIC[(offset * num_of_algebraic) + ICaL] -  2.00000*ALGEBRAIC[(offset * num_of_algebraic)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num_of_constants) + cm]*CONSTANTS[(offset * num_of_constants)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num_of_constants) + F]*CONSTANTS[(offset * num_of_constants)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ALGEBRAIC[(offset * num_of_algebraic)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w:t>
      </w:r>
    </w:p>
    <w:p w14:paraId="2A5E332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2.00000*ALGEBRAIC[(offset * num_of_algebraic)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CONSTANTS[(offset * num_of_constants) + cm]*CONSTANTS[(offset * num_of_constants)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num_of_constants) + F]*CONSTANTS[(offset * num_of_constants)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 ALGEBRAIC[(offset * num_of_algebraic)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CONSTANTS[(offset * num_of_constants) </w:t>
      </w: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num_of_algebraic)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7ADD0E1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 ALGEBRAIC[(offset * num_of_algebraic)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num_of_constants)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w:t>
      </w:r>
    </w:p>
    <w:p w14:paraId="0D71BD8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RATES[(offset * num_of_rates)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ALGEBRAIC[(offset * num_of_algebraic)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w:t>
      </w:r>
    </w:p>
    <w:p w14:paraId="5F7FC6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3545D">
      <w:pPr>
        <w:ind w:firstLine="720"/>
        <w:rPr>
          <w:rFonts w:ascii="Courier New" w:hAnsi="Courier New" w:cs="Courier New"/>
          <w:sz w:val="14"/>
          <w:szCs w:val="14"/>
        </w:rPr>
      </w:pPr>
    </w:p>
    <w:p w14:paraId="5A6402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solveEuler( double *STATES, double *RATES, double dt, int offset){</w:t>
      </w:r>
    </w:p>
    <w:p w14:paraId="49CBC2AB" w14:textId="77777777" w:rsidR="00B3545D" w:rsidRPr="006E0B1B" w:rsidRDefault="00B3545D" w:rsidP="00B3545D">
      <w:pPr>
        <w:ind w:firstLine="720"/>
        <w:rPr>
          <w:rFonts w:ascii="Courier New" w:hAnsi="Courier New" w:cs="Courier New"/>
          <w:sz w:val="14"/>
          <w:szCs w:val="14"/>
        </w:rPr>
      </w:pPr>
    </w:p>
    <w:p w14:paraId="28F7F84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states = 41;</w:t>
      </w:r>
    </w:p>
    <w:p w14:paraId="4BFDAE8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rates = 41;</w:t>
      </w:r>
    </w:p>
    <w:p w14:paraId="5E1DB4AE" w14:textId="77777777" w:rsidR="00B3545D" w:rsidRPr="006E0B1B" w:rsidRDefault="00B3545D" w:rsidP="00B3545D">
      <w:pPr>
        <w:ind w:firstLine="720"/>
        <w:rPr>
          <w:rFonts w:ascii="Courier New" w:hAnsi="Courier New" w:cs="Courier New"/>
          <w:sz w:val="14"/>
          <w:szCs w:val="14"/>
        </w:rPr>
      </w:pPr>
    </w:p>
    <w:p w14:paraId="34A95B2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V] = STATES[(offset * num_of_states) + V] + RATES[(offset * num_of_rates) + V] * dt;</w:t>
      </w:r>
    </w:p>
    <w:p w14:paraId="601B3FE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1070A05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4BC3443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1D1D482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0764D26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41E8D75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1C9B071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026BE45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dt;</w:t>
      </w:r>
    </w:p>
    <w:p w14:paraId="0022743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44D0D00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 = STATES[(offset * num_of_states) + m] + RATES[(offset * num_of_rates) + m] * dt;</w:t>
      </w:r>
    </w:p>
    <w:p w14:paraId="19C86A1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f] = STATES[(offset * num_of_states) + hf] + RATES[(offset * num_of_rates) + hf] * dt;</w:t>
      </w:r>
    </w:p>
    <w:p w14:paraId="389997C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dt;</w:t>
      </w:r>
    </w:p>
    <w:p w14:paraId="77601DA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 = STATES[(offset * num_of_states) + j] + RATES[(offset * num_of_rates) + j] * dt;</w:t>
      </w:r>
    </w:p>
    <w:p w14:paraId="3D5DAB1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dt;</w:t>
      </w:r>
    </w:p>
    <w:p w14:paraId="4D7A5AA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dt;</w:t>
      </w:r>
    </w:p>
    <w:p w14:paraId="69F5118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L] = STATES[(offset * num_of_states) + mL] + RATES[(offset * num_of_rates) + mL] * dt;</w:t>
      </w:r>
    </w:p>
    <w:p w14:paraId="79AD9BB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dt;</w:t>
      </w:r>
    </w:p>
    <w:p w14:paraId="143AAB9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dt;</w:t>
      </w:r>
    </w:p>
    <w:p w14:paraId="29D6AFD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 = STATES[(offset * num_of_states) + a] + RATES[(offset * num_of_rates) + a] * dt;</w:t>
      </w:r>
    </w:p>
    <w:p w14:paraId="2C24334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dt;</w:t>
      </w:r>
    </w:p>
    <w:p w14:paraId="03D00DC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dt;</w:t>
      </w:r>
    </w:p>
    <w:p w14:paraId="5FAD3CB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p] = STATES[(offset * num_of_states) + ap] + RATES[(offset * num_of_rates) + ap] * dt;</w:t>
      </w:r>
    </w:p>
    <w:p w14:paraId="140040B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dt;</w:t>
      </w:r>
    </w:p>
    <w:p w14:paraId="68C01B8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dt;</w:t>
      </w:r>
    </w:p>
    <w:p w14:paraId="2CEBE7F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d] = STATES[(offset * num_of_states) + d] + RATES[(offset * num_of_rates) + d] * dt;</w:t>
      </w:r>
    </w:p>
    <w:p w14:paraId="712F199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 = STATES[(offset * num_of_states) + ff] + RATES[(offset * num_of_rates) + ff] * dt;</w:t>
      </w:r>
    </w:p>
    <w:p w14:paraId="36F4AEE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s] = STATES[(offset * num_of_states) + fs] + RATES[(offset * num_of_rates) + fs] * dt;</w:t>
      </w:r>
    </w:p>
    <w:p w14:paraId="63E6F56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num_of_states)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dt;</w:t>
      </w:r>
    </w:p>
    <w:p w14:paraId="2E60C18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dt;</w:t>
      </w:r>
    </w:p>
    <w:p w14:paraId="50ECA3A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214FB23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dt;</w:t>
      </w:r>
    </w:p>
    <w:p w14:paraId="09757CD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dt;</w:t>
      </w:r>
    </w:p>
    <w:p w14:paraId="7B43242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dt;</w:t>
      </w:r>
    </w:p>
    <w:p w14:paraId="59CF33D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dt;</w:t>
      </w:r>
    </w:p>
    <w:p w14:paraId="7D050EE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dt;</w:t>
      </w:r>
    </w:p>
    <w:p w14:paraId="4618C20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1] = STATES[(offset * num_of_states) + xs1] + RATES[(offset * num_of_rates) + xs1] * dt;</w:t>
      </w:r>
    </w:p>
    <w:p w14:paraId="3ED85C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2] = STATES[(offset * num_of_states) + xs2] + RATES[(offset * num_of_rates) + xs2] * dt;</w:t>
      </w:r>
    </w:p>
    <w:p w14:paraId="0D6C677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k1] = STATES[(offset * num_of_states) + xk1] + RATES[(offset * num_of_rates) + xk1] * dt;</w:t>
      </w:r>
    </w:p>
    <w:p w14:paraId="12CAB91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dt;</w:t>
      </w:r>
    </w:p>
    <w:p w14:paraId="062AA3C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dt;</w:t>
      </w:r>
    </w:p>
    <w:p w14:paraId="2CDA0AF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3545D">
      <w:pPr>
        <w:ind w:firstLine="720"/>
        <w:rPr>
          <w:rFonts w:ascii="Courier New" w:hAnsi="Courier New" w:cs="Courier New"/>
          <w:sz w:val="14"/>
          <w:szCs w:val="14"/>
        </w:rPr>
      </w:pPr>
    </w:p>
    <w:p w14:paraId="344A0A6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void solveAnalytical(double *CONSTANTS, double *STATES, double *ALGEBRAIC, double *RATES, double dt, int offset)</w:t>
      </w:r>
    </w:p>
    <w:p w14:paraId="177DE72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constants = 145;</w:t>
      </w:r>
    </w:p>
    <w:p w14:paraId="5D7F3DB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states = 41;</w:t>
      </w:r>
    </w:p>
    <w:p w14:paraId="756F28B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algebraic = 199;</w:t>
      </w:r>
    </w:p>
    <w:p w14:paraId="447AA84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rates = 41;</w:t>
      </w:r>
    </w:p>
    <w:p w14:paraId="3096D94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3545D">
      <w:pPr>
        <w:ind w:firstLine="720"/>
        <w:rPr>
          <w:rFonts w:ascii="Courier New" w:hAnsi="Courier New" w:cs="Courier New"/>
          <w:sz w:val="14"/>
          <w:szCs w:val="14"/>
        </w:rPr>
      </w:pPr>
    </w:p>
    <w:p w14:paraId="7EB80A0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 = ALGEBRAIC[(offset * num_of_algebraic)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 STATES[(offset * num_of_states) + m]) * exp(-dt / ALGEBRAIC[(offset * num_of_algebraic) + tm]);</w:t>
      </w:r>
    </w:p>
    <w:p w14:paraId="1ACEB8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f] = ALGEBRAIC[(offset * num_of_algebraic)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num_of_states) + hf]) * exp(-dt / ALGEBRAIC[(offset * num_of_algebraic)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07944D9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exp(-dt / ALGEBRAIC[(offset * num_of_algebraic)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5F72624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 = ALGEBRAIC[(offset * num_of_algebraic)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num_of_states) + j]) * exp(-dt / ALGEBRAIC[(offset * num_of_algebraic)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4230A99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exp(-dt / ALGEBRAIC[(offset * num_of_algebraic)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5FE5D18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exp(-dt / ALGEBRAIC[(offset * num_of_algebraic)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EA313B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L] = ALGEBRAIC[(offset * num_of_algebraic)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num_of_states) + mL]) * exp(-dt / ALGEBRAIC[(offset * num_of_algebraic)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213707E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exp(-dt / CONSTANTS[(offset * num_of_constants)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736EEE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exp(-dt / CONSTANTS[(offset * num_of_constants)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7177E06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num_of_states) + a] = ALGEBRAIC[(offset * num_of_algebraic) + ass] - (ALGEBRAIC[(offset * num_of_algebraic) + ass] - STATES[(offset * num_of_states) + a]) * exp(-dt / ALGEBRAIC[(offset * num_of_algebraic) + ta]);</w:t>
      </w:r>
    </w:p>
    <w:p w14:paraId="784ED3A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exp(-dt / ALGEBRAIC[(offset * num_of_algebraic)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031AAC4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exp(-dt / ALGEBRAIC[(offset * num_of_algebraic)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3150B88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p] = ALGEBRAIC[(offset * num_of_algebraic)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 STATES[(offset * num_of_states) + ap]) * exp(-dt / ALGEBRAIC[(offset * num_of_algebraic) + ta]);</w:t>
      </w:r>
    </w:p>
    <w:p w14:paraId="00C4C40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exp(-dt / ALGEBRAIC[(offset * num_of_algebraic)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17A02F7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exp(-dt / ALGEBRAIC[(offset * num_of_algebraic)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74A68B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d] = ALGEBRAIC[(offset * num_of_algebraic)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 STATES[(offset * num_of_states) + d]) * exp(-dt / ALGEBRAIC[(offset * num_of_algebraic) + td]);</w:t>
      </w:r>
    </w:p>
    <w:p w14:paraId="1DE4600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 = ALGEBRAIC[(offset * num_of_algebraic)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num_of_states) + ff]) * exp(-dt / ALGEBRAIC[(offset * num_of_algebraic)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5D44C72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s] = ALGEBRAIC[(offset * num_of_algebraic)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num_of_states) + fs]) * exp(-dt / ALGEBRAIC[(offset * num_of_algebraic)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32982DF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exp(-dt / ALGEBRAIC[(offset * num_of_algebraic)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1328CCB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exp(-dt / ALGEBRAIC[(offset * num_of_algebraic)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1F42CD8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exp(- dt / CONSTANTS[(offset * num_of_constants)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60D41C6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exp(-dt / ALGEBRAIC[(offset * num_of_algebraic)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445232C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exp(-d / ALGEBRAIC[(offset * num_of_algebraic)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2073895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num_of_constants) + k2n] / ALGEBRAIC[(offset * num_of_algebraic) + km2n] - (ALGEBRAIC[(offset * num_of_algebraic)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num_of_constants) + k2n] / ALGEBRAIC[(offset * num_of_algebraic) + km2n] - STATES[(offset * num_of_states)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exp(-ALGEBRAIC[(offset * num_of_algebraic) + km2n] * dt);</w:t>
      </w:r>
    </w:p>
    <w:p w14:paraId="0B6972AE"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Kr</w:t>
      </w:r>
    </w:p>
    <w:p w14:paraId="6761320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exp(-dt / ALGEBRAIC[(offset * num_of_algebraic)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16C95F4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exp(-dt / ALGEBRAIC[(offset * num_of_algebraic)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4659291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1] = ALGEBRAIC[(offset * num_of_algebraic) + xs1ss] - (ALGEBRAIC[(offset * num_of_algebraic) + xs1ss] - STATES[(offset * num_of_states) + xs1]) * exp(-dt / ALGEBRAIC[(offset * num_of_algebraic) + txs1]);</w:t>
      </w:r>
    </w:p>
    <w:p w14:paraId="0693030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2] = ALGEBRAIC[(offset * num_of_algebraic) + xs2ss] - (ALGEBRAIC[(offset * num_of_algebraic) + xs2ss] - STATES[(offset * num_of_states) + xs2]) * exp(-dt / ALGEBRAIC[(offset * num_of_algebraic) + txs2]);</w:t>
      </w:r>
    </w:p>
    <w:p w14:paraId="50E7FC4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k1] = ALGEBRAIC[(offset * num_of_algebraic) + xk1ss] - (ALGEBRAIC[(offset * num_of_algebraic) + xk1ss] - STATES[(offset * num_of_states) + xk1]) * exp(-dt / ALGEBRAIC[(offset * num_of_algebraic) + txk1]);</w:t>
      </w:r>
    </w:p>
    <w:p w14:paraId="2209A47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Ca</w:t>
      </w:r>
      <w:proofErr w:type="spellEnd"/>
    </w:p>
    <w:p w14:paraId="66F70B9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K</w:t>
      </w:r>
      <w:proofErr w:type="spellEnd"/>
    </w:p>
    <w:p w14:paraId="2E85BAE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b</w:t>
      </w:r>
      <w:proofErr w:type="spellEnd"/>
    </w:p>
    <w:p w14:paraId="5B6068E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b</w:t>
      </w:r>
      <w:proofErr w:type="spellEnd"/>
    </w:p>
    <w:p w14:paraId="1CA5C4E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Cab</w:t>
      </w:r>
      <w:proofErr w:type="spellEnd"/>
    </w:p>
    <w:p w14:paraId="1E7FC15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pCa</w:t>
      </w:r>
      <w:proofErr w:type="spellEnd"/>
    </w:p>
    <w:p w14:paraId="2628DDE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RyR</w:t>
      </w:r>
      <w:proofErr w:type="spellEnd"/>
      <w:r w:rsidRPr="006E0B1B">
        <w:rPr>
          <w:rFonts w:ascii="Courier New" w:hAnsi="Courier New" w:cs="Courier New"/>
          <w:sz w:val="14"/>
          <w:szCs w:val="14"/>
        </w:rPr>
        <w:t xml:space="preserve"> receptors</w:t>
      </w:r>
    </w:p>
    <w:p w14:paraId="0B9B60C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exp(-dt / ALGEBRAIC[(offset * num_of_algebraic)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62DCE05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ALGEBRAIC[(offset * num_of_algebraic)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exp(-dt / ALGEBRAIC[(offset * num_of_algebraic)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4E97B4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CaL</w:t>
      </w:r>
    </w:p>
    <w:p w14:paraId="5B3B5E5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R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0F9F580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aMK</w:t>
      </w:r>
      <w:proofErr w:type="spellEnd"/>
    </w:p>
    <w:p w14:paraId="6F01846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284208B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V] = STATES[(offset * num_of_states) + V] + RATES[(offset * num_of_rates) + V] * dt;</w:t>
      </w:r>
    </w:p>
    <w:p w14:paraId="1E50249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08E196D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516364D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6D200CD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019A005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0C0C71F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547CA81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4D4A12E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num_of_states)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num_of_rates)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dt; </w:t>
      </w:r>
    </w:p>
    <w:p w14:paraId="2DC4DAA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3545D">
      <w:pPr>
        <w:ind w:firstLine="720"/>
        <w:rPr>
          <w:rFonts w:ascii="Courier New" w:hAnsi="Courier New" w:cs="Courier New"/>
          <w:sz w:val="14"/>
          <w:szCs w:val="14"/>
        </w:rPr>
      </w:pPr>
    </w:p>
    <w:p w14:paraId="3345CF6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__device__ double set_time_step(double TIME,</w:t>
      </w:r>
    </w:p>
    <w:p w14:paraId="1832515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w:t>
      </w:r>
    </w:p>
    <w:p w14:paraId="5D66ABC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max_time_step,</w:t>
      </w:r>
    </w:p>
    <w:p w14:paraId="46D7D35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67A64B3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constants = 145;</w:t>
      </w:r>
    </w:p>
    <w:p w14:paraId="71A150B4"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nt num_of_rates = 41;</w:t>
      </w:r>
    </w:p>
    <w:p w14:paraId="54A1F8A9" w14:textId="77777777" w:rsidR="00B3545D" w:rsidRPr="006E0B1B" w:rsidRDefault="00B3545D" w:rsidP="00B3545D">
      <w:pPr>
        <w:ind w:firstLine="720"/>
        <w:rPr>
          <w:rFonts w:ascii="Courier New" w:hAnsi="Courier New" w:cs="Courier New"/>
          <w:sz w:val="14"/>
          <w:szCs w:val="14"/>
        </w:rPr>
      </w:pPr>
    </w:p>
    <w:p w14:paraId="64CD3B3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f (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 (TIME - floor(TIME / CONSTANTS[BCL + (offset * num_of_constants)]) * CONSTANTS[BCL + (offset * num_of_constants)])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w:t>
      </w:r>
    </w:p>
    <w:p w14:paraId="3064B1CD"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printf("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2205C7A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2C87A9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printf("</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RATES</w:t>
      </w:r>
      <w:proofErr w:type="spellEnd"/>
      <w:r w:rsidRPr="006E0B1B">
        <w:rPr>
          <w:rFonts w:ascii="Courier New" w:hAnsi="Courier New" w:cs="Courier New"/>
          <w:sz w:val="14"/>
          <w:szCs w:val="14"/>
        </w:rPr>
        <w:t xml:space="preserve">[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70143D3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printf("TIME &g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66EFDBA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num_of_rates)]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lt;= 0.2) {//Slow changes in V</w:t>
      </w:r>
    </w:p>
    <w:p w14:paraId="1AC9A64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printf("</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lt;= 0.2\n");</w:t>
      </w:r>
    </w:p>
    <w:p w14:paraId="44FBBB4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0.8 / RATES[V + (offset * num_of_rates)]);</w:t>
      </w:r>
    </w:p>
    <w:p w14:paraId="084C0DA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Make sur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is between 0.005 and max_time_step</w:t>
      </w:r>
    </w:p>
    <w:p w14:paraId="68B37882"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0.005) {</w:t>
      </w:r>
    </w:p>
    <w:p w14:paraId="4822F4B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0012A9A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gt; max_time_step) {</w:t>
      </w:r>
    </w:p>
    <w:p w14:paraId="097C199F"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max_time_step;</w:t>
      </w:r>
    </w:p>
    <w:p w14:paraId="78EF8DD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lastRenderedPageBreak/>
        <w:t xml:space="preserve">        //printf("</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3E02D6E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num_of_rates)]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Fast changes in V</w:t>
      </w:r>
    </w:p>
    <w:p w14:paraId="05DAB470"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printf("</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gt;= 0.8\n");</w:t>
      </w:r>
    </w:p>
    <w:p w14:paraId="3248D7D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0.2 / RATES[V + (offset * num_of_rates)]);</w:t>
      </w:r>
    </w:p>
    <w:p w14:paraId="2F8D6B49"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num_of_rates)]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amp;&amp;</w:t>
      </w:r>
    </w:p>
    <w:p w14:paraId="5F59A5FC"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0.005 &lt;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amp;&amp;</w:t>
      </w:r>
    </w:p>
    <w:p w14:paraId="0D41A5E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max_time_step) {</w:t>
      </w:r>
    </w:p>
    <w:p w14:paraId="2A86D508"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10.0;</w:t>
      </w:r>
    </w:p>
    <w:p w14:paraId="11A7514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printf("</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AE5BB3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 __</w:t>
      </w:r>
      <w:proofErr w:type="spellStart"/>
      <w:r w:rsidRPr="006E0B1B">
        <w:rPr>
          <w:rFonts w:ascii="Courier New" w:hAnsi="Courier New" w:cs="Courier New"/>
          <w:sz w:val="14"/>
          <w:szCs w:val="14"/>
        </w:rPr>
        <w:t>syncthreads</w:t>
      </w:r>
      <w:proofErr w:type="spellEnd"/>
      <w:r w:rsidRPr="006E0B1B">
        <w:rPr>
          <w:rFonts w:ascii="Courier New" w:hAnsi="Courier New" w:cs="Courier New"/>
          <w:sz w:val="14"/>
          <w:szCs w:val="14"/>
        </w:rPr>
        <w:t>();</w:t>
      </w:r>
    </w:p>
    <w:p w14:paraId="0FCD106B"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48FB8275" w14:textId="77777777"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3545D">
      <w:pPr>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6" w:name="_Toc183626801"/>
      <w:r w:rsidRPr="006D680B">
        <w:t>Cellmodel.hpp</w:t>
      </w:r>
      <w:bookmarkEnd w:id="76"/>
    </w:p>
    <w:p w14:paraId="7FDB1089" w14:textId="12D8201C" w:rsidR="001678D2" w:rsidRPr="006E0B1B" w:rsidRDefault="00B3545D" w:rsidP="006E0B1B">
      <w:pPr>
        <w:ind w:firstLine="720"/>
        <w:rPr>
          <w:sz w:val="14"/>
          <w:szCs w:val="14"/>
        </w:rPr>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21497251"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1678D2">
      <w:pPr>
        <w:ind w:firstLine="720"/>
        <w:rPr>
          <w:rFonts w:ascii="Courier New" w:hAnsi="Courier New" w:cs="Courier New"/>
          <w:sz w:val="14"/>
          <w:szCs w:val="14"/>
        </w:rPr>
      </w:pPr>
    </w:p>
    <w:p w14:paraId="1E2BBF3D"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class </w:t>
      </w:r>
      <w:proofErr w:type="spellStart"/>
      <w:r w:rsidRPr="006E0B1B">
        <w:rPr>
          <w:rFonts w:ascii="Courier New" w:hAnsi="Courier New" w:cs="Courier New"/>
          <w:sz w:val="14"/>
          <w:szCs w:val="14"/>
        </w:rPr>
        <w:t>Cellmodel</w:t>
      </w:r>
      <w:proofErr w:type="spellEnd"/>
    </w:p>
    <w:p w14:paraId="0F544D39"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w:t>
      </w:r>
    </w:p>
    <w:p w14:paraId="1AE86B13"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algebraic_size</w:t>
      </w:r>
      <w:proofErr w:type="spellEnd"/>
      <w:r w:rsidRPr="006E0B1B">
        <w:rPr>
          <w:rFonts w:ascii="Courier New" w:hAnsi="Courier New" w:cs="Courier New"/>
          <w:sz w:val="14"/>
          <w:szCs w:val="14"/>
        </w:rPr>
        <w:t>;</w:t>
      </w:r>
    </w:p>
    <w:p w14:paraId="4A40C2B4"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stants_size</w:t>
      </w:r>
      <w:proofErr w:type="spellEnd"/>
      <w:r w:rsidRPr="006E0B1B">
        <w:rPr>
          <w:rFonts w:ascii="Courier New" w:hAnsi="Courier New" w:cs="Courier New"/>
          <w:sz w:val="14"/>
          <w:szCs w:val="14"/>
        </w:rPr>
        <w:t>;</w:t>
      </w:r>
    </w:p>
    <w:p w14:paraId="317A5878"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states_size</w:t>
      </w:r>
      <w:proofErr w:type="spellEnd"/>
      <w:r w:rsidRPr="006E0B1B">
        <w:rPr>
          <w:rFonts w:ascii="Courier New" w:hAnsi="Courier New" w:cs="Courier New"/>
          <w:sz w:val="14"/>
          <w:szCs w:val="14"/>
        </w:rPr>
        <w:t>;</w:t>
      </w:r>
    </w:p>
    <w:p w14:paraId="3DA0CEB5"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size</w:t>
      </w:r>
      <w:proofErr w:type="spellEnd"/>
      <w:r w:rsidRPr="006E0B1B">
        <w:rPr>
          <w:rFonts w:ascii="Courier New" w:hAnsi="Courier New" w:cs="Courier New"/>
          <w:sz w:val="14"/>
          <w:szCs w:val="14"/>
        </w:rPr>
        <w:t>;</w:t>
      </w:r>
    </w:p>
    <w:p w14:paraId="5D26CACC"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size</w:t>
      </w:r>
      <w:proofErr w:type="spellEnd"/>
      <w:r w:rsidRPr="006E0B1B">
        <w:rPr>
          <w:rFonts w:ascii="Courier New" w:hAnsi="Courier New" w:cs="Courier New"/>
          <w:sz w:val="14"/>
          <w:szCs w:val="14"/>
        </w:rPr>
        <w:t>;</w:t>
      </w:r>
    </w:p>
    <w:p w14:paraId="343ED42B"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size</w:t>
      </w:r>
      <w:proofErr w:type="spellEnd"/>
      <w:r w:rsidRPr="006E0B1B">
        <w:rPr>
          <w:rFonts w:ascii="Courier New" w:hAnsi="Courier New" w:cs="Courier New"/>
          <w:sz w:val="14"/>
          <w:szCs w:val="14"/>
        </w:rPr>
        <w:t>;</w:t>
      </w:r>
    </w:p>
    <w:p w14:paraId="695E4A37"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gates_header</w:t>
      </w:r>
      <w:proofErr w:type="spellEnd"/>
      <w:r w:rsidRPr="006E0B1B">
        <w:rPr>
          <w:rFonts w:ascii="Courier New" w:hAnsi="Courier New" w:cs="Courier New"/>
          <w:sz w:val="14"/>
          <w:szCs w:val="14"/>
        </w:rPr>
        <w:t>[255];</w:t>
      </w:r>
    </w:p>
    <w:p w14:paraId="5843E1CB"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indices</w:t>
      </w:r>
      <w:proofErr w:type="spellEnd"/>
      <w:r w:rsidRPr="006E0B1B">
        <w:rPr>
          <w:rFonts w:ascii="Courier New" w:hAnsi="Courier New" w:cs="Courier New"/>
          <w:sz w:val="14"/>
          <w:szCs w:val="14"/>
        </w:rPr>
        <w:t>[255];</w:t>
      </w:r>
    </w:p>
    <w:p w14:paraId="3F3A1FF6"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urrent_header</w:t>
      </w:r>
      <w:proofErr w:type="spellEnd"/>
      <w:r w:rsidRPr="006E0B1B">
        <w:rPr>
          <w:rFonts w:ascii="Courier New" w:hAnsi="Courier New" w:cs="Courier New"/>
          <w:sz w:val="14"/>
          <w:szCs w:val="14"/>
        </w:rPr>
        <w:t>[255];</w:t>
      </w:r>
    </w:p>
    <w:p w14:paraId="33E8EA79"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indices</w:t>
      </w:r>
      <w:proofErr w:type="spellEnd"/>
      <w:r w:rsidRPr="006E0B1B">
        <w:rPr>
          <w:rFonts w:ascii="Courier New" w:hAnsi="Courier New" w:cs="Courier New"/>
          <w:sz w:val="14"/>
          <w:szCs w:val="14"/>
        </w:rPr>
        <w:t>[255];</w:t>
      </w:r>
    </w:p>
    <w:p w14:paraId="0977F016"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oncs_header</w:t>
      </w:r>
      <w:proofErr w:type="spellEnd"/>
      <w:r w:rsidRPr="006E0B1B">
        <w:rPr>
          <w:rFonts w:ascii="Courier New" w:hAnsi="Courier New" w:cs="Courier New"/>
          <w:sz w:val="14"/>
          <w:szCs w:val="14"/>
        </w:rPr>
        <w:t>[255];</w:t>
      </w:r>
    </w:p>
    <w:p w14:paraId="59424472"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indices</w:t>
      </w:r>
      <w:proofErr w:type="spellEnd"/>
      <w:r w:rsidRPr="006E0B1B">
        <w:rPr>
          <w:rFonts w:ascii="Courier New" w:hAnsi="Courier New" w:cs="Courier New"/>
          <w:sz w:val="14"/>
          <w:szCs w:val="14"/>
        </w:rPr>
        <w:t>[255];</w:t>
      </w:r>
    </w:p>
    <w:p w14:paraId="5E48BC0E"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 {}</w:t>
      </w:r>
    </w:p>
    <w:p w14:paraId="27633B7B"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initConsts() = 0;</w:t>
      </w:r>
    </w:p>
    <w:p w14:paraId="24EDA1B8"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initConsts(double type){}</w:t>
      </w:r>
    </w:p>
    <w:p w14:paraId="4B61E6FC"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initConsts(double type, double conc, double *hill){}</w:t>
      </w:r>
    </w:p>
    <w:p w14:paraId="05E734E8"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initConsts(double type, double conc, double *hill, bool is_dutta){}</w:t>
      </w:r>
    </w:p>
    <w:p w14:paraId="11E55637"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 xml:space="preserve">  virtual void solveAnalytical(double dt) {};</w:t>
      </w:r>
    </w:p>
    <w:p w14:paraId="234104C7" w14:textId="08547E75" w:rsidR="001678D2" w:rsidRPr="006E0B1B" w:rsidRDefault="001678D2" w:rsidP="006E0B1B">
      <w:pPr>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1678D2">
      <w:pPr>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3545D">
      <w:pPr>
        <w:ind w:firstLine="720"/>
      </w:pPr>
    </w:p>
    <w:p w14:paraId="13B9199D" w14:textId="5E1C20E7" w:rsidR="00380F98" w:rsidRDefault="00380F98" w:rsidP="00380F98">
      <w:pPr>
        <w:pStyle w:val="Heading2"/>
        <w:numPr>
          <w:ilvl w:val="1"/>
          <w:numId w:val="5"/>
        </w:numPr>
      </w:pPr>
      <w:bookmarkStart w:id="77" w:name="_Toc183626802"/>
      <w:r w:rsidRPr="006D680B">
        <w:t>enums/enum_Ohara_rudy_2011.hpp</w:t>
      </w:r>
      <w:bookmarkEnd w:id="77"/>
    </w:p>
    <w:p w14:paraId="433D3E17" w14:textId="0FC1199A" w:rsidR="0043048A" w:rsidRDefault="00C7314F" w:rsidP="006E0B1B">
      <w:pPr>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w:t>
      </w:r>
      <w:r>
        <w:lastRenderedPageBreak/>
        <w:t>each correct values in the cell model. The enumeration follows CellML’s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43048A">
      <w:pPr>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17A5BE9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ifndef EN_OHARA_RUDY_2011_HPP</w:t>
            </w:r>
          </w:p>
          <w:p w14:paraId="65054E9D" w14:textId="519D12DC" w:rsidR="004C4ED0" w:rsidRDefault="004C4ED0" w:rsidP="004C4ED0">
            <w:pPr>
              <w:ind w:firstLine="360"/>
              <w:rPr>
                <w:rFonts w:ascii="Courier New" w:hAnsi="Courier New" w:cs="Courier New"/>
                <w:sz w:val="14"/>
                <w:szCs w:val="14"/>
              </w:rPr>
            </w:pPr>
            <w:r w:rsidRPr="0043048A">
              <w:rPr>
                <w:rFonts w:ascii="Courier New" w:hAnsi="Courier New" w:cs="Courier New"/>
                <w:sz w:val="14"/>
                <w:szCs w:val="14"/>
              </w:rPr>
              <w:t>#define EN_OHARA_RUDY_2011_HPP</w:t>
            </w:r>
          </w:p>
          <w:p w14:paraId="0E15F332" w14:textId="3A583566" w:rsidR="006E0B1B" w:rsidRPr="0043048A" w:rsidRDefault="006E0B1B" w:rsidP="006E0B1B">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ALGEBRAIC_T{</w:t>
            </w:r>
          </w:p>
          <w:p w14:paraId="7B1F83B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ffrt</w:t>
            </w:r>
            <w:proofErr w:type="spellEnd"/>
            <w:r w:rsidRPr="0043048A">
              <w:rPr>
                <w:rFonts w:ascii="Courier New" w:hAnsi="Courier New" w:cs="Courier New"/>
                <w:sz w:val="14"/>
                <w:szCs w:val="14"/>
              </w:rPr>
              <w:t xml:space="preserve"> = 29,</w:t>
            </w:r>
          </w:p>
          <w:p w14:paraId="030D6A1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frt</w:t>
            </w:r>
            <w:proofErr w:type="spellEnd"/>
            <w:r w:rsidRPr="0043048A">
              <w:rPr>
                <w:rFonts w:ascii="Courier New" w:hAnsi="Courier New" w:cs="Courier New"/>
                <w:sz w:val="14"/>
                <w:szCs w:val="14"/>
              </w:rPr>
              <w:t xml:space="preserve"> = 39,</w:t>
            </w:r>
          </w:p>
          <w:p w14:paraId="34AC919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Na = 62,</w:t>
            </w:r>
          </w:p>
          <w:p w14:paraId="5B5AD48E"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NaL = 64,</w:t>
            </w:r>
          </w:p>
          <w:p w14:paraId="469935F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to = 70,</w:t>
            </w:r>
          </w:p>
          <w:p w14:paraId="7EB8DBA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CaL = 81,</w:t>
            </w:r>
          </w:p>
          <w:p w14:paraId="14D0D24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Na</w:t>
            </w:r>
            <w:proofErr w:type="spellEnd"/>
            <w:r w:rsidRPr="0043048A">
              <w:rPr>
                <w:rFonts w:ascii="Courier New" w:hAnsi="Courier New" w:cs="Courier New"/>
                <w:sz w:val="14"/>
                <w:szCs w:val="14"/>
              </w:rPr>
              <w:t xml:space="preserve"> = 82,</w:t>
            </w:r>
          </w:p>
          <w:p w14:paraId="2A205BB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K</w:t>
            </w:r>
            <w:proofErr w:type="spellEnd"/>
            <w:r w:rsidRPr="0043048A">
              <w:rPr>
                <w:rFonts w:ascii="Courier New" w:hAnsi="Courier New" w:cs="Courier New"/>
                <w:sz w:val="14"/>
                <w:szCs w:val="14"/>
              </w:rPr>
              <w:t xml:space="preserve"> = 85,</w:t>
            </w:r>
          </w:p>
          <w:p w14:paraId="366A63F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Kr = 96,</w:t>
            </w:r>
          </w:p>
          <w:p w14:paraId="2A8A3D0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Ks = 98,</w:t>
            </w:r>
          </w:p>
          <w:p w14:paraId="1453C26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K1 = 100,</w:t>
            </w:r>
          </w:p>
          <w:p w14:paraId="6C56D917"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Ca_i</w:t>
            </w:r>
            <w:proofErr w:type="spellEnd"/>
            <w:r w:rsidRPr="0043048A">
              <w:rPr>
                <w:rFonts w:ascii="Courier New" w:hAnsi="Courier New" w:cs="Courier New"/>
                <w:sz w:val="14"/>
                <w:szCs w:val="14"/>
              </w:rPr>
              <w:t xml:space="preserve"> = 132,</w:t>
            </w:r>
          </w:p>
          <w:p w14:paraId="5AD32D1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Ca_ss</w:t>
            </w:r>
            <w:proofErr w:type="spellEnd"/>
            <w:r w:rsidRPr="0043048A">
              <w:rPr>
                <w:rFonts w:ascii="Courier New" w:hAnsi="Courier New" w:cs="Courier New"/>
                <w:sz w:val="14"/>
                <w:szCs w:val="14"/>
              </w:rPr>
              <w:t xml:space="preserve"> = 162,</w:t>
            </w:r>
          </w:p>
          <w:p w14:paraId="7276586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K</w:t>
            </w:r>
            <w:proofErr w:type="spellEnd"/>
            <w:r w:rsidRPr="0043048A">
              <w:rPr>
                <w:rFonts w:ascii="Courier New" w:hAnsi="Courier New" w:cs="Courier New"/>
                <w:sz w:val="14"/>
                <w:szCs w:val="14"/>
              </w:rPr>
              <w:t xml:space="preserve"> = 181,</w:t>
            </w:r>
          </w:p>
          <w:p w14:paraId="412B0B7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Nab</w:t>
            </w:r>
            <w:proofErr w:type="spellEnd"/>
            <w:r w:rsidRPr="0043048A">
              <w:rPr>
                <w:rFonts w:ascii="Courier New" w:hAnsi="Courier New" w:cs="Courier New"/>
                <w:sz w:val="14"/>
                <w:szCs w:val="14"/>
              </w:rPr>
              <w:t xml:space="preserve"> = 184,</w:t>
            </w:r>
          </w:p>
          <w:p w14:paraId="2B6495C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Kb</w:t>
            </w:r>
            <w:proofErr w:type="spellEnd"/>
            <w:r w:rsidRPr="0043048A">
              <w:rPr>
                <w:rFonts w:ascii="Courier New" w:hAnsi="Courier New" w:cs="Courier New"/>
                <w:sz w:val="14"/>
                <w:szCs w:val="14"/>
              </w:rPr>
              <w:t xml:space="preserve"> = 183,</w:t>
            </w:r>
          </w:p>
          <w:p w14:paraId="4CD1AA5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pCa</w:t>
            </w:r>
            <w:proofErr w:type="spellEnd"/>
            <w:r w:rsidRPr="0043048A">
              <w:rPr>
                <w:rFonts w:ascii="Courier New" w:hAnsi="Courier New" w:cs="Courier New"/>
                <w:sz w:val="14"/>
                <w:szCs w:val="14"/>
              </w:rPr>
              <w:t xml:space="preserve"> = 188,</w:t>
            </w:r>
          </w:p>
          <w:p w14:paraId="228078F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Cab</w:t>
            </w:r>
            <w:proofErr w:type="spellEnd"/>
            <w:r w:rsidRPr="0043048A">
              <w:rPr>
                <w:rFonts w:ascii="Courier New" w:hAnsi="Courier New" w:cs="Courier New"/>
                <w:sz w:val="14"/>
                <w:szCs w:val="14"/>
              </w:rPr>
              <w:t xml:space="preserve"> = 186,</w:t>
            </w:r>
          </w:p>
          <w:p w14:paraId="35AC64E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tim</w:t>
            </w:r>
            <w:proofErr w:type="spellEnd"/>
            <w:r w:rsidRPr="0043048A">
              <w:rPr>
                <w:rFonts w:ascii="Courier New" w:hAnsi="Courier New" w:cs="Courier New"/>
                <w:sz w:val="14"/>
                <w:szCs w:val="14"/>
              </w:rPr>
              <w:t xml:space="preserve"> = 12,</w:t>
            </w:r>
          </w:p>
          <w:p w14:paraId="31A7EA5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b</w:t>
            </w:r>
            <w:proofErr w:type="spellEnd"/>
            <w:r w:rsidRPr="0043048A">
              <w:rPr>
                <w:rFonts w:ascii="Courier New" w:hAnsi="Courier New" w:cs="Courier New"/>
                <w:sz w:val="14"/>
                <w:szCs w:val="14"/>
              </w:rPr>
              <w:t xml:space="preserve"> = 45,</w:t>
            </w:r>
          </w:p>
          <w:p w14:paraId="11D56E6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a</w:t>
            </w:r>
            <w:proofErr w:type="spellEnd"/>
            <w:r w:rsidRPr="0043048A">
              <w:rPr>
                <w:rFonts w:ascii="Courier New" w:hAnsi="Courier New" w:cs="Courier New"/>
                <w:sz w:val="14"/>
                <w:szCs w:val="14"/>
              </w:rPr>
              <w:t xml:space="preserve"> = 47,</w:t>
            </w:r>
          </w:p>
          <w:p w14:paraId="43F8859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Na</w:t>
            </w:r>
            <w:proofErr w:type="spellEnd"/>
            <w:r w:rsidRPr="0043048A">
              <w:rPr>
                <w:rFonts w:ascii="Courier New" w:hAnsi="Courier New" w:cs="Courier New"/>
                <w:sz w:val="14"/>
                <w:szCs w:val="14"/>
              </w:rPr>
              <w:t xml:space="preserve"> = 187,</w:t>
            </w:r>
          </w:p>
          <w:p w14:paraId="3029991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w:t>
            </w:r>
            <w:proofErr w:type="spellEnd"/>
            <w:r w:rsidRPr="0043048A">
              <w:rPr>
                <w:rFonts w:ascii="Courier New" w:hAnsi="Courier New" w:cs="Courier New"/>
                <w:sz w:val="14"/>
                <w:szCs w:val="14"/>
              </w:rPr>
              <w:t xml:space="preserve"> = 189,</w:t>
            </w:r>
          </w:p>
          <w:p w14:paraId="46E3F4A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w:t>
            </w:r>
            <w:proofErr w:type="spellEnd"/>
            <w:r w:rsidRPr="0043048A">
              <w:rPr>
                <w:rFonts w:ascii="Courier New" w:hAnsi="Courier New" w:cs="Courier New"/>
                <w:sz w:val="14"/>
                <w:szCs w:val="14"/>
              </w:rPr>
              <w:t xml:space="preserve"> = 196,</w:t>
            </w:r>
          </w:p>
          <w:p w14:paraId="322CB16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diffK</w:t>
            </w:r>
            <w:proofErr w:type="spellEnd"/>
            <w:r w:rsidRPr="0043048A">
              <w:rPr>
                <w:rFonts w:ascii="Courier New" w:hAnsi="Courier New" w:cs="Courier New"/>
                <w:sz w:val="14"/>
                <w:szCs w:val="14"/>
              </w:rPr>
              <w:t xml:space="preserve"> = 185,</w:t>
            </w:r>
          </w:p>
          <w:p w14:paraId="779FCD3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w:t>
            </w:r>
            <w:proofErr w:type="spellEnd"/>
            <w:r w:rsidRPr="0043048A">
              <w:rPr>
                <w:rFonts w:ascii="Courier New" w:hAnsi="Courier New" w:cs="Courier New"/>
                <w:sz w:val="14"/>
                <w:szCs w:val="14"/>
              </w:rPr>
              <w:t xml:space="preserve"> = 191,</w:t>
            </w:r>
          </w:p>
          <w:p w14:paraId="48905AF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tr</w:t>
            </w:r>
            <w:proofErr w:type="spellEnd"/>
            <w:r w:rsidRPr="0043048A">
              <w:rPr>
                <w:rFonts w:ascii="Courier New" w:hAnsi="Courier New" w:cs="Courier New"/>
                <w:sz w:val="14"/>
                <w:szCs w:val="14"/>
              </w:rPr>
              <w:t xml:space="preserve"> = 197,</w:t>
            </w:r>
          </w:p>
          <w:p w14:paraId="64FDD6F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i</w:t>
            </w:r>
            <w:proofErr w:type="spellEnd"/>
            <w:r w:rsidRPr="0043048A">
              <w:rPr>
                <w:rFonts w:ascii="Courier New" w:hAnsi="Courier New" w:cs="Courier New"/>
                <w:sz w:val="14"/>
                <w:szCs w:val="14"/>
              </w:rPr>
              <w:t xml:space="preserve"> = 49,</w:t>
            </w:r>
          </w:p>
          <w:p w14:paraId="792BE45E"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jsr</w:t>
            </w:r>
            <w:proofErr w:type="spellEnd"/>
            <w:r w:rsidRPr="0043048A">
              <w:rPr>
                <w:rFonts w:ascii="Courier New" w:hAnsi="Courier New" w:cs="Courier New"/>
                <w:sz w:val="14"/>
                <w:szCs w:val="14"/>
              </w:rPr>
              <w:t xml:space="preserve"> = 53,</w:t>
            </w:r>
          </w:p>
          <w:p w14:paraId="23E4DDE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ss</w:t>
            </w:r>
            <w:proofErr w:type="spellEnd"/>
            <w:r w:rsidRPr="0043048A">
              <w:rPr>
                <w:rFonts w:ascii="Courier New" w:hAnsi="Courier New" w:cs="Courier New"/>
                <w:sz w:val="14"/>
                <w:szCs w:val="14"/>
              </w:rPr>
              <w:t xml:space="preserve"> = 51,</w:t>
            </w:r>
          </w:p>
          <w:p w14:paraId="1E2225E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ENa</w:t>
            </w:r>
            <w:proofErr w:type="spellEnd"/>
            <w:r w:rsidRPr="0043048A">
              <w:rPr>
                <w:rFonts w:ascii="Courier New" w:hAnsi="Courier New" w:cs="Courier New"/>
                <w:sz w:val="14"/>
                <w:szCs w:val="14"/>
              </w:rPr>
              <w:t xml:space="preserve"> = 56,</w:t>
            </w:r>
          </w:p>
          <w:p w14:paraId="1F15359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K = 57,</w:t>
            </w:r>
          </w:p>
          <w:p w14:paraId="0BB4879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Ks = 58,</w:t>
            </w:r>
          </w:p>
          <w:p w14:paraId="27C2812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ss</w:t>
            </w:r>
            <w:proofErr w:type="spellEnd"/>
            <w:r w:rsidRPr="0043048A">
              <w:rPr>
                <w:rFonts w:ascii="Courier New" w:hAnsi="Courier New" w:cs="Courier New"/>
                <w:sz w:val="14"/>
                <w:szCs w:val="14"/>
              </w:rPr>
              <w:t xml:space="preserve"> = 0,</w:t>
            </w:r>
          </w:p>
          <w:p w14:paraId="6BE0773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m = 13,</w:t>
            </w:r>
          </w:p>
          <w:p w14:paraId="1D4AB44E"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s</w:t>
            </w:r>
            <w:proofErr w:type="spellEnd"/>
            <w:r w:rsidRPr="0043048A">
              <w:rPr>
                <w:rFonts w:ascii="Courier New" w:hAnsi="Courier New" w:cs="Courier New"/>
                <w:sz w:val="14"/>
                <w:szCs w:val="14"/>
              </w:rPr>
              <w:t xml:space="preserve"> = 1,</w:t>
            </w:r>
          </w:p>
          <w:p w14:paraId="55F3CBB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f</w:t>
            </w:r>
            <w:proofErr w:type="spellEnd"/>
            <w:r w:rsidRPr="0043048A">
              <w:rPr>
                <w:rFonts w:ascii="Courier New" w:hAnsi="Courier New" w:cs="Courier New"/>
                <w:sz w:val="14"/>
                <w:szCs w:val="14"/>
              </w:rPr>
              <w:t xml:space="preserve"> = 14,</w:t>
            </w:r>
          </w:p>
          <w:p w14:paraId="04DAC18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s</w:t>
            </w:r>
            <w:proofErr w:type="spellEnd"/>
            <w:r w:rsidRPr="0043048A">
              <w:rPr>
                <w:rFonts w:ascii="Courier New" w:hAnsi="Courier New" w:cs="Courier New"/>
                <w:sz w:val="14"/>
                <w:szCs w:val="14"/>
              </w:rPr>
              <w:t xml:space="preserve"> = 15,</w:t>
            </w:r>
          </w:p>
          <w:p w14:paraId="573E818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 = 59,</w:t>
            </w:r>
          </w:p>
          <w:p w14:paraId="13FAED3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ss</w:t>
            </w:r>
            <w:proofErr w:type="spellEnd"/>
            <w:r w:rsidRPr="0043048A">
              <w:rPr>
                <w:rFonts w:ascii="Courier New" w:hAnsi="Courier New" w:cs="Courier New"/>
                <w:sz w:val="14"/>
                <w:szCs w:val="14"/>
              </w:rPr>
              <w:t xml:space="preserve"> = 16,</w:t>
            </w:r>
          </w:p>
          <w:p w14:paraId="1C6ADEB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w:t>
            </w:r>
            <w:proofErr w:type="spellEnd"/>
            <w:r w:rsidRPr="0043048A">
              <w:rPr>
                <w:rFonts w:ascii="Courier New" w:hAnsi="Courier New" w:cs="Courier New"/>
                <w:sz w:val="14"/>
                <w:szCs w:val="14"/>
              </w:rPr>
              <w:t xml:space="preserve"> = 30,</w:t>
            </w:r>
          </w:p>
          <w:p w14:paraId="4AEE47B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sp</w:t>
            </w:r>
            <w:proofErr w:type="spellEnd"/>
            <w:r w:rsidRPr="0043048A">
              <w:rPr>
                <w:rFonts w:ascii="Courier New" w:hAnsi="Courier New" w:cs="Courier New"/>
                <w:sz w:val="14"/>
                <w:szCs w:val="14"/>
              </w:rPr>
              <w:t xml:space="preserve"> = 31,</w:t>
            </w:r>
          </w:p>
          <w:p w14:paraId="32419397"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sp</w:t>
            </w:r>
            <w:proofErr w:type="spellEnd"/>
            <w:r w:rsidRPr="0043048A">
              <w:rPr>
                <w:rFonts w:ascii="Courier New" w:hAnsi="Courier New" w:cs="Courier New"/>
                <w:sz w:val="14"/>
                <w:szCs w:val="14"/>
              </w:rPr>
              <w:t xml:space="preserve"> = 40,</w:t>
            </w:r>
          </w:p>
          <w:p w14:paraId="18C7E17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p = 60,</w:t>
            </w:r>
          </w:p>
          <w:p w14:paraId="47219BB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p</w:t>
            </w:r>
            <w:proofErr w:type="spellEnd"/>
            <w:r w:rsidRPr="0043048A">
              <w:rPr>
                <w:rFonts w:ascii="Courier New" w:hAnsi="Courier New" w:cs="Courier New"/>
                <w:sz w:val="14"/>
                <w:szCs w:val="14"/>
              </w:rPr>
              <w:t xml:space="preserve"> = 41,</w:t>
            </w:r>
          </w:p>
          <w:p w14:paraId="6F5FEDF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Nap</w:t>
            </w:r>
            <w:proofErr w:type="spellEnd"/>
            <w:r w:rsidRPr="0043048A">
              <w:rPr>
                <w:rFonts w:ascii="Courier New" w:hAnsi="Courier New" w:cs="Courier New"/>
                <w:sz w:val="14"/>
                <w:szCs w:val="14"/>
              </w:rPr>
              <w:t xml:space="preserve"> = 61,</w:t>
            </w:r>
          </w:p>
          <w:p w14:paraId="4E38C37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Lss</w:t>
            </w:r>
            <w:proofErr w:type="spellEnd"/>
            <w:r w:rsidRPr="0043048A">
              <w:rPr>
                <w:rFonts w:ascii="Courier New" w:hAnsi="Courier New" w:cs="Courier New"/>
                <w:sz w:val="14"/>
                <w:szCs w:val="14"/>
              </w:rPr>
              <w:t xml:space="preserve"> = 32,</w:t>
            </w:r>
          </w:p>
          <w:p w14:paraId="72AFA8F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mL</w:t>
            </w:r>
            <w:proofErr w:type="spellEnd"/>
            <w:r w:rsidRPr="0043048A">
              <w:rPr>
                <w:rFonts w:ascii="Courier New" w:hAnsi="Courier New" w:cs="Courier New"/>
                <w:sz w:val="14"/>
                <w:szCs w:val="14"/>
              </w:rPr>
              <w:t xml:space="preserve"> = 42,</w:t>
            </w:r>
          </w:p>
          <w:p w14:paraId="57F2B5F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ss</w:t>
            </w:r>
            <w:proofErr w:type="spellEnd"/>
            <w:r w:rsidRPr="0043048A">
              <w:rPr>
                <w:rFonts w:ascii="Courier New" w:hAnsi="Courier New" w:cs="Courier New"/>
                <w:sz w:val="14"/>
                <w:szCs w:val="14"/>
              </w:rPr>
              <w:t xml:space="preserve"> = 2,</w:t>
            </w:r>
          </w:p>
          <w:p w14:paraId="153ADC0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ssp</w:t>
            </w:r>
            <w:proofErr w:type="spellEnd"/>
            <w:r w:rsidRPr="0043048A">
              <w:rPr>
                <w:rFonts w:ascii="Courier New" w:hAnsi="Courier New" w:cs="Courier New"/>
                <w:sz w:val="14"/>
                <w:szCs w:val="14"/>
              </w:rPr>
              <w:t xml:space="preserve"> = 3,</w:t>
            </w:r>
          </w:p>
          <w:p w14:paraId="0E18E87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INaLp</w:t>
            </w:r>
            <w:proofErr w:type="spellEnd"/>
            <w:r w:rsidRPr="0043048A">
              <w:rPr>
                <w:rFonts w:ascii="Courier New" w:hAnsi="Courier New" w:cs="Courier New"/>
                <w:sz w:val="14"/>
                <w:szCs w:val="14"/>
              </w:rPr>
              <w:t xml:space="preserve"> = 63,</w:t>
            </w:r>
          </w:p>
          <w:p w14:paraId="6C9A0B5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ass = 4,</w:t>
            </w:r>
          </w:p>
          <w:p w14:paraId="6CB2161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ta = 17,</w:t>
            </w:r>
          </w:p>
          <w:p w14:paraId="070587F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s</w:t>
            </w:r>
            <w:proofErr w:type="spellEnd"/>
            <w:r w:rsidRPr="0043048A">
              <w:rPr>
                <w:rFonts w:ascii="Courier New" w:hAnsi="Courier New" w:cs="Courier New"/>
                <w:sz w:val="14"/>
                <w:szCs w:val="14"/>
              </w:rPr>
              <w:t xml:space="preserve"> = 5,</w:t>
            </w:r>
          </w:p>
          <w:p w14:paraId="7A3E811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elta_epi</w:t>
            </w:r>
            <w:proofErr w:type="spellEnd"/>
            <w:r w:rsidRPr="0043048A">
              <w:rPr>
                <w:rFonts w:ascii="Courier New" w:hAnsi="Courier New" w:cs="Courier New"/>
                <w:sz w:val="14"/>
                <w:szCs w:val="14"/>
              </w:rPr>
              <w:t xml:space="preserve"> = 18,</w:t>
            </w:r>
          </w:p>
          <w:p w14:paraId="4AEC7367"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_b</w:t>
            </w:r>
            <w:proofErr w:type="spellEnd"/>
            <w:r w:rsidRPr="0043048A">
              <w:rPr>
                <w:rFonts w:ascii="Courier New" w:hAnsi="Courier New" w:cs="Courier New"/>
                <w:sz w:val="14"/>
                <w:szCs w:val="14"/>
              </w:rPr>
              <w:t xml:space="preserve"> = 33,</w:t>
            </w:r>
          </w:p>
          <w:p w14:paraId="6C141B0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_b</w:t>
            </w:r>
            <w:proofErr w:type="spellEnd"/>
            <w:r w:rsidRPr="0043048A">
              <w:rPr>
                <w:rFonts w:ascii="Courier New" w:hAnsi="Courier New" w:cs="Courier New"/>
                <w:sz w:val="14"/>
                <w:szCs w:val="14"/>
              </w:rPr>
              <w:t xml:space="preserve"> = 43,</w:t>
            </w:r>
          </w:p>
          <w:p w14:paraId="5A5E730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F</w:t>
            </w:r>
            <w:proofErr w:type="spellEnd"/>
            <w:r w:rsidRPr="0043048A">
              <w:rPr>
                <w:rFonts w:ascii="Courier New" w:hAnsi="Courier New" w:cs="Courier New"/>
                <w:sz w:val="14"/>
                <w:szCs w:val="14"/>
              </w:rPr>
              <w:t xml:space="preserve"> = 46,</w:t>
            </w:r>
          </w:p>
          <w:p w14:paraId="746F9B1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iS</w:t>
            </w:r>
            <w:proofErr w:type="spellEnd"/>
            <w:r w:rsidRPr="0043048A">
              <w:rPr>
                <w:rFonts w:ascii="Courier New" w:hAnsi="Courier New" w:cs="Courier New"/>
                <w:sz w:val="14"/>
                <w:szCs w:val="14"/>
              </w:rPr>
              <w:t xml:space="preserve"> = 48,</w:t>
            </w:r>
          </w:p>
          <w:p w14:paraId="789DF9D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iF</w:t>
            </w:r>
            <w:proofErr w:type="spellEnd"/>
            <w:r w:rsidRPr="0043048A">
              <w:rPr>
                <w:rFonts w:ascii="Courier New" w:hAnsi="Courier New" w:cs="Courier New"/>
                <w:sz w:val="14"/>
                <w:szCs w:val="14"/>
              </w:rPr>
              <w:t xml:space="preserve"> = 65,</w:t>
            </w:r>
          </w:p>
          <w:p w14:paraId="5F861BA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iS</w:t>
            </w:r>
            <w:proofErr w:type="spellEnd"/>
            <w:r w:rsidRPr="0043048A">
              <w:rPr>
                <w:rFonts w:ascii="Courier New" w:hAnsi="Courier New" w:cs="Courier New"/>
                <w:sz w:val="14"/>
                <w:szCs w:val="14"/>
              </w:rPr>
              <w:t xml:space="preserve"> = 66,</w:t>
            </w:r>
          </w:p>
          <w:p w14:paraId="36DF7CD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i = 67,</w:t>
            </w:r>
          </w:p>
          <w:p w14:paraId="7C3C80AA" w14:textId="7492310F" w:rsidR="006E0B1B" w:rsidRDefault="006E0B1B"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ssp</w:t>
            </w:r>
            <w:proofErr w:type="spellEnd"/>
            <w:r w:rsidRPr="0043048A">
              <w:rPr>
                <w:rFonts w:ascii="Courier New" w:hAnsi="Courier New" w:cs="Courier New"/>
                <w:sz w:val="14"/>
                <w:szCs w:val="14"/>
              </w:rPr>
              <w:t xml:space="preserve"> = 34,</w:t>
            </w:r>
          </w:p>
        </w:tc>
        <w:tc>
          <w:tcPr>
            <w:tcW w:w="2646" w:type="dxa"/>
          </w:tcPr>
          <w:p w14:paraId="51F25C5E" w14:textId="77777777" w:rsidR="004C4ED0" w:rsidRPr="0043048A" w:rsidRDefault="004C4ED0" w:rsidP="004C4ED0">
            <w:pPr>
              <w:rPr>
                <w:rFonts w:ascii="Courier New" w:hAnsi="Courier New" w:cs="Courier New"/>
                <w:sz w:val="14"/>
                <w:szCs w:val="14"/>
              </w:rPr>
            </w:pPr>
          </w:p>
          <w:p w14:paraId="38132800" w14:textId="59CE7038" w:rsidR="004C4ED0"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dti_develop</w:t>
            </w:r>
            <w:proofErr w:type="spellEnd"/>
            <w:r w:rsidRPr="0043048A">
              <w:rPr>
                <w:rFonts w:ascii="Courier New" w:hAnsi="Courier New" w:cs="Courier New"/>
                <w:sz w:val="14"/>
                <w:szCs w:val="14"/>
              </w:rPr>
              <w:t xml:space="preserve"> = 50,</w:t>
            </w:r>
          </w:p>
          <w:p w14:paraId="13524E66" w14:textId="13CB3E00" w:rsidR="006E0B1B" w:rsidRPr="0043048A" w:rsidRDefault="004C4ED0" w:rsidP="006E0B1B">
            <w:pPr>
              <w:ind w:firstLine="360"/>
              <w:rPr>
                <w:rFonts w:ascii="Courier New" w:hAnsi="Courier New" w:cs="Courier New"/>
                <w:sz w:val="14"/>
                <w:szCs w:val="14"/>
              </w:rPr>
            </w:pPr>
            <w:r>
              <w:rPr>
                <w:rFonts w:ascii="Courier New" w:hAnsi="Courier New" w:cs="Courier New"/>
                <w:sz w:val="14"/>
                <w:szCs w:val="14"/>
              </w:rPr>
              <w:t xml:space="preserve">  </w:t>
            </w:r>
            <w:r w:rsidR="006E0B1B" w:rsidRPr="0043048A">
              <w:rPr>
                <w:rFonts w:ascii="Courier New" w:hAnsi="Courier New" w:cs="Courier New"/>
                <w:sz w:val="14"/>
                <w:szCs w:val="14"/>
              </w:rPr>
              <w:t>h1_ss = 133,</w:t>
            </w:r>
          </w:p>
          <w:p w14:paraId="579647F7"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2_ss = 134,</w:t>
            </w:r>
          </w:p>
          <w:p w14:paraId="3B53AF5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3_ss = 135,</w:t>
            </w:r>
          </w:p>
          <w:p w14:paraId="14796F1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4_ss = 136,</w:t>
            </w:r>
          </w:p>
          <w:p w14:paraId="11A6EBA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5_ss = 137,</w:t>
            </w:r>
          </w:p>
          <w:p w14:paraId="4BABC8B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6_ss = 138,</w:t>
            </w:r>
          </w:p>
          <w:p w14:paraId="183F631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7_ss = 139,</w:t>
            </w:r>
          </w:p>
          <w:p w14:paraId="52C9C1B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8_ss = 140,</w:t>
            </w:r>
          </w:p>
          <w:p w14:paraId="211AAC6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h9_ss = 141,</w:t>
            </w:r>
          </w:p>
          <w:p w14:paraId="1754DA77"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3p_ss = 142,</w:t>
            </w:r>
          </w:p>
          <w:p w14:paraId="2D4DC20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3pp_ss = 143,</w:t>
            </w:r>
          </w:p>
          <w:p w14:paraId="1B1A36C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3_ss = 144,</w:t>
            </w:r>
          </w:p>
          <w:p w14:paraId="57B34F4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4_ss = 147,</w:t>
            </w:r>
          </w:p>
          <w:p w14:paraId="14F4FD0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4p_ss = 145,</w:t>
            </w:r>
          </w:p>
          <w:p w14:paraId="159B01A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4pp_ss = 146,</w:t>
            </w:r>
          </w:p>
          <w:p w14:paraId="769A576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6_ss = 148,</w:t>
            </w:r>
          </w:p>
          <w:p w14:paraId="1A17E31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7_ss = 149,</w:t>
            </w:r>
          </w:p>
          <w:p w14:paraId="216E8BC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k8_ss = 150,</w:t>
            </w:r>
          </w:p>
          <w:p w14:paraId="28F5C05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1_ss = 151,</w:t>
            </w:r>
          </w:p>
          <w:p w14:paraId="76DFA78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2_ss = 152,</w:t>
            </w:r>
          </w:p>
          <w:p w14:paraId="7D2B10E0"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3_ss = 153,</w:t>
            </w:r>
          </w:p>
          <w:p w14:paraId="783366F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4_ss = 154,</w:t>
            </w:r>
          </w:p>
          <w:p w14:paraId="6702333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1_ss = 155,</w:t>
            </w:r>
          </w:p>
          <w:p w14:paraId="5A73162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2_ss = 156,</w:t>
            </w:r>
          </w:p>
          <w:p w14:paraId="6D79EF37" w14:textId="77777777" w:rsidR="006E0B1B"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3_ss = 157,</w:t>
            </w:r>
          </w:p>
          <w:p w14:paraId="44D4E535" w14:textId="60B3F1E9" w:rsidR="006E0B1B" w:rsidRPr="0043048A" w:rsidRDefault="006E0B1B" w:rsidP="006E0B1B">
            <w:pPr>
              <w:ind w:firstLine="360"/>
              <w:rPr>
                <w:rFonts w:ascii="Courier New" w:hAnsi="Courier New" w:cs="Courier New"/>
                <w:sz w:val="14"/>
                <w:szCs w:val="14"/>
              </w:rPr>
            </w:pPr>
            <w:r>
              <w:rPr>
                <w:rFonts w:ascii="Courier New" w:hAnsi="Courier New" w:cs="Courier New"/>
                <w:sz w:val="14"/>
                <w:szCs w:val="14"/>
              </w:rPr>
              <w:t xml:space="preserve">  </w:t>
            </w:r>
            <w:r w:rsidRPr="0043048A">
              <w:rPr>
                <w:rFonts w:ascii="Courier New" w:hAnsi="Courier New" w:cs="Courier New"/>
                <w:sz w:val="14"/>
                <w:szCs w:val="14"/>
              </w:rPr>
              <w:t>E4_ss = 158,</w:t>
            </w:r>
          </w:p>
          <w:p w14:paraId="366A029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llo_ss</w:t>
            </w:r>
            <w:proofErr w:type="spellEnd"/>
            <w:r w:rsidRPr="0043048A">
              <w:rPr>
                <w:rFonts w:ascii="Courier New" w:hAnsi="Courier New" w:cs="Courier New"/>
                <w:sz w:val="14"/>
                <w:szCs w:val="14"/>
              </w:rPr>
              <w:t xml:space="preserve"> = 159,</w:t>
            </w:r>
          </w:p>
          <w:p w14:paraId="1BF30B2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Na_ss</w:t>
            </w:r>
            <w:proofErr w:type="spellEnd"/>
            <w:r w:rsidRPr="0043048A">
              <w:rPr>
                <w:rFonts w:ascii="Courier New" w:hAnsi="Courier New" w:cs="Courier New"/>
                <w:sz w:val="14"/>
                <w:szCs w:val="14"/>
              </w:rPr>
              <w:t xml:space="preserve"> = 160,</w:t>
            </w:r>
          </w:p>
          <w:p w14:paraId="55FF303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cxCa_ss</w:t>
            </w:r>
            <w:proofErr w:type="spellEnd"/>
            <w:r w:rsidRPr="0043048A">
              <w:rPr>
                <w:rFonts w:ascii="Courier New" w:hAnsi="Courier New" w:cs="Courier New"/>
                <w:sz w:val="14"/>
                <w:szCs w:val="14"/>
              </w:rPr>
              <w:t xml:space="preserve"> = 161,</w:t>
            </w:r>
          </w:p>
          <w:p w14:paraId="39E929B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nai</w:t>
            </w:r>
            <w:proofErr w:type="spellEnd"/>
            <w:r w:rsidRPr="0043048A">
              <w:rPr>
                <w:rFonts w:ascii="Courier New" w:hAnsi="Courier New" w:cs="Courier New"/>
                <w:sz w:val="14"/>
                <w:szCs w:val="14"/>
              </w:rPr>
              <w:t xml:space="preserve"> = 163,</w:t>
            </w:r>
          </w:p>
          <w:p w14:paraId="40F1F76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nao</w:t>
            </w:r>
            <w:proofErr w:type="spellEnd"/>
            <w:r w:rsidRPr="0043048A">
              <w:rPr>
                <w:rFonts w:ascii="Courier New" w:hAnsi="Courier New" w:cs="Courier New"/>
                <w:sz w:val="14"/>
                <w:szCs w:val="14"/>
              </w:rPr>
              <w:t xml:space="preserve"> = 164,</w:t>
            </w:r>
          </w:p>
          <w:p w14:paraId="1DACB41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P = 165,</w:t>
            </w:r>
          </w:p>
          <w:p w14:paraId="0585740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a1 = 166,</w:t>
            </w:r>
          </w:p>
          <w:p w14:paraId="6BC107A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b2 = 167,</w:t>
            </w:r>
          </w:p>
          <w:p w14:paraId="6750A7E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a3 = 168,</w:t>
            </w:r>
          </w:p>
          <w:p w14:paraId="1C4729E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b3 = 169,</w:t>
            </w:r>
          </w:p>
          <w:p w14:paraId="711F77F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b4 = 170,</w:t>
            </w:r>
          </w:p>
          <w:p w14:paraId="5F49C13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1 = 171,</w:t>
            </w:r>
          </w:p>
          <w:p w14:paraId="2B85C195"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2 = 172,</w:t>
            </w:r>
          </w:p>
          <w:p w14:paraId="456034D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3 = 173,</w:t>
            </w:r>
          </w:p>
          <w:p w14:paraId="16D8E3EB"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x4 = 174,</w:t>
            </w:r>
          </w:p>
          <w:p w14:paraId="19AC7BD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1 = 175,</w:t>
            </w:r>
          </w:p>
          <w:p w14:paraId="091806A2"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2 = 176,</w:t>
            </w:r>
          </w:p>
          <w:p w14:paraId="79C31D4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3 = 177,</w:t>
            </w:r>
          </w:p>
          <w:p w14:paraId="4D48633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E4 = 178,</w:t>
            </w:r>
          </w:p>
          <w:p w14:paraId="6D126CF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akNa</w:t>
            </w:r>
            <w:proofErr w:type="spellEnd"/>
            <w:r w:rsidRPr="0043048A">
              <w:rPr>
                <w:rFonts w:ascii="Courier New" w:hAnsi="Courier New" w:cs="Courier New"/>
                <w:sz w:val="14"/>
                <w:szCs w:val="14"/>
              </w:rPr>
              <w:t xml:space="preserve"> = 179,</w:t>
            </w:r>
          </w:p>
          <w:p w14:paraId="76EB774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nakK</w:t>
            </w:r>
            <w:proofErr w:type="spellEnd"/>
            <w:r w:rsidRPr="0043048A">
              <w:rPr>
                <w:rFonts w:ascii="Courier New" w:hAnsi="Courier New" w:cs="Courier New"/>
                <w:sz w:val="14"/>
                <w:szCs w:val="14"/>
              </w:rPr>
              <w:t xml:space="preserve"> = 180,</w:t>
            </w:r>
          </w:p>
          <w:p w14:paraId="424CC61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kb</w:t>
            </w:r>
            <w:proofErr w:type="spellEnd"/>
            <w:r w:rsidRPr="0043048A">
              <w:rPr>
                <w:rFonts w:ascii="Courier New" w:hAnsi="Courier New" w:cs="Courier New"/>
                <w:sz w:val="14"/>
                <w:szCs w:val="14"/>
              </w:rPr>
              <w:t xml:space="preserve"> = 182,</w:t>
            </w:r>
          </w:p>
          <w:p w14:paraId="16579F8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w:t>
            </w:r>
            <w:proofErr w:type="spellEnd"/>
            <w:r w:rsidRPr="0043048A">
              <w:rPr>
                <w:rFonts w:ascii="Courier New" w:hAnsi="Courier New" w:cs="Courier New"/>
                <w:sz w:val="14"/>
                <w:szCs w:val="14"/>
              </w:rPr>
              <w:t xml:space="preserve"> = 86,</w:t>
            </w:r>
          </w:p>
          <w:p w14:paraId="3A906CC4"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w:t>
            </w:r>
            <w:proofErr w:type="spellEnd"/>
            <w:r w:rsidRPr="0043048A">
              <w:rPr>
                <w:rFonts w:ascii="Courier New" w:hAnsi="Courier New" w:cs="Courier New"/>
                <w:sz w:val="14"/>
                <w:szCs w:val="14"/>
              </w:rPr>
              <w:t xml:space="preserve"> = 92,</w:t>
            </w:r>
          </w:p>
          <w:p w14:paraId="51A969CD"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p</w:t>
            </w:r>
            <w:proofErr w:type="spellEnd"/>
            <w:r w:rsidRPr="0043048A">
              <w:rPr>
                <w:rFonts w:ascii="Courier New" w:hAnsi="Courier New" w:cs="Courier New"/>
                <w:sz w:val="14"/>
                <w:szCs w:val="14"/>
              </w:rPr>
              <w:t xml:space="preserve"> = 87,</w:t>
            </w:r>
          </w:p>
          <w:p w14:paraId="6B4CCC1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temp</w:t>
            </w:r>
            <w:proofErr w:type="spellEnd"/>
            <w:r w:rsidRPr="0043048A">
              <w:rPr>
                <w:rFonts w:ascii="Courier New" w:hAnsi="Courier New" w:cs="Courier New"/>
                <w:sz w:val="14"/>
                <w:szCs w:val="14"/>
              </w:rPr>
              <w:t xml:space="preserve"> = 84,</w:t>
            </w:r>
          </w:p>
          <w:p w14:paraId="7C3D85E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p</w:t>
            </w:r>
            <w:proofErr w:type="spellEnd"/>
            <w:r w:rsidRPr="0043048A">
              <w:rPr>
                <w:rFonts w:ascii="Courier New" w:hAnsi="Courier New" w:cs="Courier New"/>
                <w:sz w:val="14"/>
                <w:szCs w:val="14"/>
              </w:rPr>
              <w:t xml:space="preserve"> = 93,</w:t>
            </w:r>
          </w:p>
          <w:p w14:paraId="5F471E79"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_inf_temp</w:t>
            </w:r>
            <w:proofErr w:type="spellEnd"/>
            <w:r w:rsidRPr="0043048A">
              <w:rPr>
                <w:rFonts w:ascii="Courier New" w:hAnsi="Courier New" w:cs="Courier New"/>
                <w:sz w:val="14"/>
                <w:szCs w:val="14"/>
              </w:rPr>
              <w:t xml:space="preserve"> = 83,</w:t>
            </w:r>
          </w:p>
          <w:p w14:paraId="4668F846"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Jrelp</w:t>
            </w:r>
            <w:proofErr w:type="spellEnd"/>
            <w:r w:rsidRPr="0043048A">
              <w:rPr>
                <w:rFonts w:ascii="Courier New" w:hAnsi="Courier New" w:cs="Courier New"/>
                <w:sz w:val="14"/>
                <w:szCs w:val="14"/>
              </w:rPr>
              <w:t xml:space="preserve"> = 190,</w:t>
            </w:r>
          </w:p>
          <w:p w14:paraId="440979F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_temp</w:t>
            </w:r>
            <w:proofErr w:type="spellEnd"/>
            <w:r w:rsidRPr="0043048A">
              <w:rPr>
                <w:rFonts w:ascii="Courier New" w:hAnsi="Courier New" w:cs="Courier New"/>
                <w:sz w:val="14"/>
                <w:szCs w:val="14"/>
              </w:rPr>
              <w:t xml:space="preserve"> = 89,</w:t>
            </w:r>
          </w:p>
          <w:p w14:paraId="3A99893F"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au_relp_temp</w:t>
            </w:r>
            <w:proofErr w:type="spellEnd"/>
            <w:r w:rsidRPr="0043048A">
              <w:rPr>
                <w:rFonts w:ascii="Courier New" w:hAnsi="Courier New" w:cs="Courier New"/>
                <w:sz w:val="14"/>
                <w:szCs w:val="14"/>
              </w:rPr>
              <w:t xml:space="preserve"> = 90,</w:t>
            </w:r>
          </w:p>
          <w:p w14:paraId="2F33016A"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np</w:t>
            </w:r>
            <w:proofErr w:type="spellEnd"/>
            <w:r w:rsidRPr="0043048A">
              <w:rPr>
                <w:rFonts w:ascii="Courier New" w:hAnsi="Courier New" w:cs="Courier New"/>
                <w:sz w:val="14"/>
                <w:szCs w:val="14"/>
              </w:rPr>
              <w:t xml:space="preserve"> = 192,</w:t>
            </w:r>
          </w:p>
          <w:p w14:paraId="52CA1CF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upp</w:t>
            </w:r>
            <w:proofErr w:type="spellEnd"/>
            <w:r w:rsidRPr="0043048A">
              <w:rPr>
                <w:rFonts w:ascii="Courier New" w:hAnsi="Courier New" w:cs="Courier New"/>
                <w:sz w:val="14"/>
                <w:szCs w:val="14"/>
              </w:rPr>
              <w:t xml:space="preserve"> = 193,</w:t>
            </w:r>
          </w:p>
          <w:p w14:paraId="2EC536CC"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Jupp</w:t>
            </w:r>
            <w:proofErr w:type="spellEnd"/>
            <w:r w:rsidRPr="0043048A">
              <w:rPr>
                <w:rFonts w:ascii="Courier New" w:hAnsi="Courier New" w:cs="Courier New"/>
                <w:sz w:val="14"/>
                <w:szCs w:val="14"/>
              </w:rPr>
              <w:t xml:space="preserve"> = 194,</w:t>
            </w:r>
          </w:p>
          <w:p w14:paraId="5ED4038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leak</w:t>
            </w:r>
            <w:proofErr w:type="spellEnd"/>
            <w:r w:rsidRPr="0043048A">
              <w:rPr>
                <w:rFonts w:ascii="Courier New" w:hAnsi="Courier New" w:cs="Courier New"/>
                <w:sz w:val="14"/>
                <w:szCs w:val="14"/>
              </w:rPr>
              <w:t xml:space="preserve"> = 195,</w:t>
            </w:r>
          </w:p>
          <w:p w14:paraId="06974C13"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ep_low</w:t>
            </w:r>
            <w:proofErr w:type="spellEnd"/>
            <w:r w:rsidRPr="0043048A">
              <w:rPr>
                <w:rFonts w:ascii="Courier New" w:hAnsi="Courier New" w:cs="Courier New"/>
                <w:sz w:val="14"/>
                <w:szCs w:val="14"/>
              </w:rPr>
              <w:t xml:space="preserve"> = 196,</w:t>
            </w:r>
          </w:p>
          <w:p w14:paraId="754E3111"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ep_high</w:t>
            </w:r>
            <w:proofErr w:type="spellEnd"/>
            <w:r w:rsidRPr="0043048A">
              <w:rPr>
                <w:rFonts w:ascii="Courier New" w:hAnsi="Courier New" w:cs="Courier New"/>
                <w:sz w:val="14"/>
                <w:szCs w:val="14"/>
              </w:rPr>
              <w:t xml:space="preserve"> = 197,</w:t>
            </w:r>
          </w:p>
          <w:p w14:paraId="53BD53E8" w14:textId="77777777" w:rsidR="006E0B1B" w:rsidRPr="0043048A" w:rsidRDefault="006E0B1B" w:rsidP="006E0B1B">
            <w:pPr>
              <w:ind w:firstLine="360"/>
              <w:rPr>
                <w:rFonts w:ascii="Courier New" w:hAnsi="Courier New" w:cs="Courier New"/>
                <w:sz w:val="14"/>
                <w:szCs w:val="14"/>
              </w:rPr>
            </w:pPr>
            <w:r w:rsidRPr="0043048A">
              <w:rPr>
                <w:rFonts w:ascii="Courier New" w:hAnsi="Courier New" w:cs="Courier New"/>
                <w:sz w:val="14"/>
                <w:szCs w:val="14"/>
              </w:rPr>
              <w:t>};</w:t>
            </w:r>
          </w:p>
          <w:p w14:paraId="11FD7DEF" w14:textId="77777777" w:rsidR="006E0B1B" w:rsidRPr="0043048A" w:rsidRDefault="006E0B1B" w:rsidP="006E0B1B">
            <w:pPr>
              <w:ind w:firstLine="360"/>
              <w:rPr>
                <w:rFonts w:ascii="Courier New" w:hAnsi="Courier New" w:cs="Courier New"/>
                <w:sz w:val="14"/>
                <w:szCs w:val="14"/>
              </w:rPr>
            </w:pPr>
          </w:p>
          <w:p w14:paraId="3820E6A1" w14:textId="77777777" w:rsidR="006E0B1B" w:rsidRDefault="006E0B1B" w:rsidP="0043048A">
            <w:pPr>
              <w:rPr>
                <w:rFonts w:ascii="Courier New" w:hAnsi="Courier New" w:cs="Courier New"/>
                <w:sz w:val="14"/>
                <w:szCs w:val="14"/>
              </w:rPr>
            </w:pPr>
          </w:p>
        </w:tc>
        <w:tc>
          <w:tcPr>
            <w:tcW w:w="2647" w:type="dxa"/>
          </w:tcPr>
          <w:p w14:paraId="3AB9E0E3" w14:textId="77777777" w:rsidR="004C4ED0" w:rsidRPr="0043048A" w:rsidRDefault="004C4ED0" w:rsidP="004C4ED0">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CONSTANTS_T{</w:t>
            </w:r>
          </w:p>
          <w:p w14:paraId="07F53A1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elltype = 0,</w:t>
            </w:r>
          </w:p>
          <w:p w14:paraId="65C30F3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nao = 1,</w:t>
            </w:r>
          </w:p>
          <w:p w14:paraId="072CE43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ao = 2,</w:t>
            </w:r>
          </w:p>
          <w:p w14:paraId="603CD7C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o = 3,</w:t>
            </w:r>
          </w:p>
          <w:p w14:paraId="192E71B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R = 4,</w:t>
            </w:r>
          </w:p>
          <w:p w14:paraId="25CD487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T = 5,</w:t>
            </w:r>
          </w:p>
          <w:p w14:paraId="4F61753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F = 6,</w:t>
            </w:r>
          </w:p>
          <w:p w14:paraId="68DA881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zna = 7,</w:t>
            </w:r>
          </w:p>
          <w:p w14:paraId="22A47EC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zca = 8,</w:t>
            </w:r>
          </w:p>
          <w:p w14:paraId="1BA1562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zk = 9,</w:t>
            </w:r>
          </w:p>
          <w:p w14:paraId="17726A7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L = 10,</w:t>
            </w:r>
          </w:p>
          <w:p w14:paraId="1B6BF4D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rad = 11,</w:t>
            </w:r>
          </w:p>
          <w:p w14:paraId="179D5F4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cell</w:t>
            </w:r>
            <w:proofErr w:type="spellEnd"/>
            <w:r w:rsidRPr="0043048A">
              <w:rPr>
                <w:rFonts w:ascii="Courier New" w:hAnsi="Courier New" w:cs="Courier New"/>
                <w:sz w:val="14"/>
                <w:szCs w:val="14"/>
              </w:rPr>
              <w:t xml:space="preserve"> = 104,</w:t>
            </w:r>
          </w:p>
          <w:p w14:paraId="0B5D325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geo</w:t>
            </w:r>
            <w:proofErr w:type="spellEnd"/>
            <w:r w:rsidRPr="0043048A">
              <w:rPr>
                <w:rFonts w:ascii="Courier New" w:hAnsi="Courier New" w:cs="Courier New"/>
                <w:sz w:val="14"/>
                <w:szCs w:val="14"/>
              </w:rPr>
              <w:t xml:space="preserve"> = 113,</w:t>
            </w:r>
          </w:p>
          <w:p w14:paraId="115FE2C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cap</w:t>
            </w:r>
            <w:proofErr w:type="spellEnd"/>
            <w:r w:rsidRPr="0043048A">
              <w:rPr>
                <w:rFonts w:ascii="Courier New" w:hAnsi="Courier New" w:cs="Courier New"/>
                <w:sz w:val="14"/>
                <w:szCs w:val="14"/>
              </w:rPr>
              <w:t xml:space="preserve"> = 117,</w:t>
            </w:r>
          </w:p>
          <w:p w14:paraId="268BE39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myo</w:t>
            </w:r>
            <w:proofErr w:type="spellEnd"/>
            <w:r w:rsidRPr="0043048A">
              <w:rPr>
                <w:rFonts w:ascii="Courier New" w:hAnsi="Courier New" w:cs="Courier New"/>
                <w:sz w:val="14"/>
                <w:szCs w:val="14"/>
              </w:rPr>
              <w:t xml:space="preserve"> = 118,</w:t>
            </w:r>
          </w:p>
          <w:p w14:paraId="5FA6853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nsr</w:t>
            </w:r>
            <w:proofErr w:type="spellEnd"/>
            <w:r w:rsidRPr="0043048A">
              <w:rPr>
                <w:rFonts w:ascii="Courier New" w:hAnsi="Courier New" w:cs="Courier New"/>
                <w:sz w:val="14"/>
                <w:szCs w:val="14"/>
              </w:rPr>
              <w:t xml:space="preserve"> = 119,</w:t>
            </w:r>
          </w:p>
          <w:p w14:paraId="1250C69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jsr</w:t>
            </w:r>
            <w:proofErr w:type="spellEnd"/>
            <w:r w:rsidRPr="0043048A">
              <w:rPr>
                <w:rFonts w:ascii="Courier New" w:hAnsi="Courier New" w:cs="Courier New"/>
                <w:sz w:val="14"/>
                <w:szCs w:val="14"/>
              </w:rPr>
              <w:t xml:space="preserve"> = 120,</w:t>
            </w:r>
          </w:p>
          <w:p w14:paraId="3FDFC9F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vss</w:t>
            </w:r>
            <w:proofErr w:type="spellEnd"/>
            <w:r w:rsidRPr="0043048A">
              <w:rPr>
                <w:rFonts w:ascii="Courier New" w:hAnsi="Courier New" w:cs="Courier New"/>
                <w:sz w:val="14"/>
                <w:szCs w:val="14"/>
              </w:rPr>
              <w:t xml:space="preserve"> = 121,</w:t>
            </w:r>
          </w:p>
          <w:p w14:paraId="07535E7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mp = 12,</w:t>
            </w:r>
          </w:p>
          <w:p w14:paraId="245C10B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duration = 13,</w:t>
            </w:r>
          </w:p>
          <w:p w14:paraId="7AF9FE4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MK</w:t>
            </w:r>
            <w:proofErr w:type="spellEnd"/>
            <w:r w:rsidRPr="0043048A">
              <w:rPr>
                <w:rFonts w:ascii="Courier New" w:hAnsi="Courier New" w:cs="Courier New"/>
                <w:sz w:val="14"/>
                <w:szCs w:val="14"/>
              </w:rPr>
              <w:t xml:space="preserve"> = 14,</w:t>
            </w:r>
          </w:p>
          <w:p w14:paraId="639C62F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CaMK</w:t>
            </w:r>
            <w:proofErr w:type="spellEnd"/>
            <w:r w:rsidRPr="0043048A">
              <w:rPr>
                <w:rFonts w:ascii="Courier New" w:hAnsi="Courier New" w:cs="Courier New"/>
                <w:sz w:val="14"/>
                <w:szCs w:val="14"/>
              </w:rPr>
              <w:t xml:space="preserve"> = 15,</w:t>
            </w:r>
          </w:p>
          <w:p w14:paraId="018DD66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CaMK</w:t>
            </w:r>
            <w:proofErr w:type="spellEnd"/>
            <w:r w:rsidRPr="0043048A">
              <w:rPr>
                <w:rFonts w:ascii="Courier New" w:hAnsi="Courier New" w:cs="Courier New"/>
                <w:sz w:val="14"/>
                <w:szCs w:val="14"/>
              </w:rPr>
              <w:t xml:space="preserve"> = 16,</w:t>
            </w:r>
          </w:p>
          <w:p w14:paraId="396809F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o</w:t>
            </w:r>
            <w:proofErr w:type="spellEnd"/>
            <w:r w:rsidRPr="0043048A">
              <w:rPr>
                <w:rFonts w:ascii="Courier New" w:hAnsi="Courier New" w:cs="Courier New"/>
                <w:sz w:val="14"/>
                <w:szCs w:val="14"/>
              </w:rPr>
              <w:t xml:space="preserve"> = 17,</w:t>
            </w:r>
          </w:p>
          <w:p w14:paraId="6753E21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M</w:t>
            </w:r>
            <w:proofErr w:type="spellEnd"/>
            <w:r w:rsidRPr="0043048A">
              <w:rPr>
                <w:rFonts w:ascii="Courier New" w:hAnsi="Courier New" w:cs="Courier New"/>
                <w:sz w:val="14"/>
                <w:szCs w:val="14"/>
              </w:rPr>
              <w:t xml:space="preserve"> = 18,</w:t>
            </w:r>
          </w:p>
          <w:p w14:paraId="18154D9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mdnmax_b</w:t>
            </w:r>
            <w:proofErr w:type="spellEnd"/>
            <w:r w:rsidRPr="0043048A">
              <w:rPr>
                <w:rFonts w:ascii="Courier New" w:hAnsi="Courier New" w:cs="Courier New"/>
                <w:sz w:val="14"/>
                <w:szCs w:val="14"/>
              </w:rPr>
              <w:t xml:space="preserve"> = 19,</w:t>
            </w:r>
          </w:p>
          <w:p w14:paraId="044F884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mdnmax</w:t>
            </w:r>
            <w:proofErr w:type="spellEnd"/>
            <w:r w:rsidRPr="0043048A">
              <w:rPr>
                <w:rFonts w:ascii="Courier New" w:hAnsi="Courier New" w:cs="Courier New"/>
                <w:sz w:val="14"/>
                <w:szCs w:val="14"/>
              </w:rPr>
              <w:t xml:space="preserve"> = 93,</w:t>
            </w:r>
          </w:p>
          <w:p w14:paraId="7A2B07F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mdn</w:t>
            </w:r>
            <w:proofErr w:type="spellEnd"/>
            <w:r w:rsidRPr="0043048A">
              <w:rPr>
                <w:rFonts w:ascii="Courier New" w:hAnsi="Courier New" w:cs="Courier New"/>
                <w:sz w:val="14"/>
                <w:szCs w:val="14"/>
              </w:rPr>
              <w:t xml:space="preserve"> = 20,</w:t>
            </w:r>
          </w:p>
          <w:p w14:paraId="5FDE881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rpnmax</w:t>
            </w:r>
            <w:proofErr w:type="spellEnd"/>
            <w:r w:rsidRPr="0043048A">
              <w:rPr>
                <w:rFonts w:ascii="Courier New" w:hAnsi="Courier New" w:cs="Courier New"/>
                <w:sz w:val="14"/>
                <w:szCs w:val="14"/>
              </w:rPr>
              <w:t xml:space="preserve"> = 21,</w:t>
            </w:r>
          </w:p>
          <w:p w14:paraId="7716EA7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trpn</w:t>
            </w:r>
            <w:proofErr w:type="spellEnd"/>
            <w:r w:rsidRPr="0043048A">
              <w:rPr>
                <w:rFonts w:ascii="Courier New" w:hAnsi="Courier New" w:cs="Courier New"/>
                <w:sz w:val="14"/>
                <w:szCs w:val="14"/>
              </w:rPr>
              <w:t xml:space="preserve"> = 22,</w:t>
            </w:r>
          </w:p>
          <w:p w14:paraId="452E8FF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SRmax</w:t>
            </w:r>
            <w:proofErr w:type="spellEnd"/>
            <w:r w:rsidRPr="0043048A">
              <w:rPr>
                <w:rFonts w:ascii="Courier New" w:hAnsi="Courier New" w:cs="Courier New"/>
                <w:sz w:val="14"/>
                <w:szCs w:val="14"/>
              </w:rPr>
              <w:t xml:space="preserve"> = 23,</w:t>
            </w:r>
          </w:p>
          <w:p w14:paraId="2656709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BSR</w:t>
            </w:r>
            <w:proofErr w:type="spellEnd"/>
            <w:r w:rsidRPr="0043048A">
              <w:rPr>
                <w:rFonts w:ascii="Courier New" w:hAnsi="Courier New" w:cs="Courier New"/>
                <w:sz w:val="14"/>
                <w:szCs w:val="14"/>
              </w:rPr>
              <w:t xml:space="preserve"> = 24,</w:t>
            </w:r>
          </w:p>
          <w:p w14:paraId="5D2B2E7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SLmax</w:t>
            </w:r>
            <w:proofErr w:type="spellEnd"/>
            <w:r w:rsidRPr="0043048A">
              <w:rPr>
                <w:rFonts w:ascii="Courier New" w:hAnsi="Courier New" w:cs="Courier New"/>
                <w:sz w:val="14"/>
                <w:szCs w:val="14"/>
              </w:rPr>
              <w:t xml:space="preserve"> = 25,</w:t>
            </w:r>
          </w:p>
          <w:p w14:paraId="5CA29FF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BSL</w:t>
            </w:r>
            <w:proofErr w:type="spellEnd"/>
            <w:r w:rsidRPr="0043048A">
              <w:rPr>
                <w:rFonts w:ascii="Courier New" w:hAnsi="Courier New" w:cs="Courier New"/>
                <w:sz w:val="14"/>
                <w:szCs w:val="14"/>
              </w:rPr>
              <w:t xml:space="preserve"> = 26,</w:t>
            </w:r>
          </w:p>
          <w:p w14:paraId="65DF8F8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sqnmax</w:t>
            </w:r>
            <w:proofErr w:type="spellEnd"/>
            <w:r w:rsidRPr="0043048A">
              <w:rPr>
                <w:rFonts w:ascii="Courier New" w:hAnsi="Courier New" w:cs="Courier New"/>
                <w:sz w:val="14"/>
                <w:szCs w:val="14"/>
              </w:rPr>
              <w:t xml:space="preserve"> = 27,</w:t>
            </w:r>
          </w:p>
          <w:p w14:paraId="4C93501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sqn</w:t>
            </w:r>
            <w:proofErr w:type="spellEnd"/>
            <w:r w:rsidRPr="0043048A">
              <w:rPr>
                <w:rFonts w:ascii="Courier New" w:hAnsi="Courier New" w:cs="Courier New"/>
                <w:sz w:val="14"/>
                <w:szCs w:val="14"/>
              </w:rPr>
              <w:t xml:space="preserve"> = 28,</w:t>
            </w:r>
          </w:p>
          <w:p w14:paraId="4A73845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cm = 29,</w:t>
            </w:r>
          </w:p>
          <w:p w14:paraId="4CA8506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KNa</w:t>
            </w:r>
            <w:proofErr w:type="spellEnd"/>
            <w:r w:rsidRPr="0043048A">
              <w:rPr>
                <w:rFonts w:ascii="Courier New" w:hAnsi="Courier New" w:cs="Courier New"/>
                <w:sz w:val="14"/>
                <w:szCs w:val="14"/>
              </w:rPr>
              <w:t xml:space="preserve"> = 30,</w:t>
            </w:r>
          </w:p>
          <w:p w14:paraId="70222B2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ssV1 = 31,</w:t>
            </w:r>
          </w:p>
          <w:p w14:paraId="69DD806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ssV2 = 32,</w:t>
            </w:r>
          </w:p>
          <w:p w14:paraId="7193F38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V1 = 33,</w:t>
            </w:r>
          </w:p>
          <w:p w14:paraId="53F1F1B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V2 = 34,</w:t>
            </w:r>
          </w:p>
          <w:p w14:paraId="03D2962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D1 = 35,</w:t>
            </w:r>
          </w:p>
          <w:p w14:paraId="40D82BF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D2 = 36,</w:t>
            </w:r>
          </w:p>
          <w:p w14:paraId="401C7B7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V3 = 37,</w:t>
            </w:r>
          </w:p>
          <w:p w14:paraId="1FB9C6B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tV4 = 38,</w:t>
            </w:r>
          </w:p>
          <w:p w14:paraId="350A558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ssV1 = 39,</w:t>
            </w:r>
          </w:p>
          <w:p w14:paraId="68808C4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ssV2 = 40,</w:t>
            </w:r>
          </w:p>
          <w:p w14:paraId="2691CD3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hs</w:t>
            </w:r>
            <w:proofErr w:type="spellEnd"/>
            <w:r w:rsidRPr="0043048A">
              <w:rPr>
                <w:rFonts w:ascii="Courier New" w:hAnsi="Courier New" w:cs="Courier New"/>
                <w:sz w:val="14"/>
                <w:szCs w:val="14"/>
              </w:rPr>
              <w:t xml:space="preserve"> = 94,</w:t>
            </w:r>
          </w:p>
          <w:p w14:paraId="427A9FE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hf</w:t>
            </w:r>
            <w:proofErr w:type="spellEnd"/>
            <w:r w:rsidRPr="0043048A">
              <w:rPr>
                <w:rFonts w:ascii="Courier New" w:hAnsi="Courier New" w:cs="Courier New"/>
                <w:sz w:val="14"/>
                <w:szCs w:val="14"/>
              </w:rPr>
              <w:t xml:space="preserve"> = 41,</w:t>
            </w:r>
          </w:p>
          <w:p w14:paraId="75545FF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w:t>
            </w:r>
            <w:proofErr w:type="spellEnd"/>
            <w:r w:rsidRPr="0043048A">
              <w:rPr>
                <w:rFonts w:ascii="Courier New" w:hAnsi="Courier New" w:cs="Courier New"/>
                <w:sz w:val="14"/>
                <w:szCs w:val="14"/>
              </w:rPr>
              <w:t xml:space="preserve"> = 42,</w:t>
            </w:r>
          </w:p>
          <w:p w14:paraId="40F26FC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L</w:t>
            </w:r>
            <w:proofErr w:type="spellEnd"/>
            <w:r w:rsidRPr="0043048A">
              <w:rPr>
                <w:rFonts w:ascii="Courier New" w:hAnsi="Courier New" w:cs="Courier New"/>
                <w:sz w:val="14"/>
                <w:szCs w:val="14"/>
              </w:rPr>
              <w:t xml:space="preserve"> = 43,</w:t>
            </w:r>
          </w:p>
          <w:p w14:paraId="2FB7189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hLp</w:t>
            </w:r>
            <w:proofErr w:type="spellEnd"/>
            <w:r w:rsidRPr="0043048A">
              <w:rPr>
                <w:rFonts w:ascii="Courier New" w:hAnsi="Courier New" w:cs="Courier New"/>
                <w:sz w:val="14"/>
                <w:szCs w:val="14"/>
              </w:rPr>
              <w:t xml:space="preserve"> = 95,</w:t>
            </w:r>
          </w:p>
          <w:p w14:paraId="1E37E10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L_b</w:t>
            </w:r>
            <w:proofErr w:type="spellEnd"/>
            <w:r w:rsidRPr="0043048A">
              <w:rPr>
                <w:rFonts w:ascii="Courier New" w:hAnsi="Courier New" w:cs="Courier New"/>
                <w:sz w:val="14"/>
                <w:szCs w:val="14"/>
              </w:rPr>
              <w:t xml:space="preserve"> = 44,</w:t>
            </w:r>
          </w:p>
          <w:p w14:paraId="60C19B6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aL</w:t>
            </w:r>
            <w:proofErr w:type="spellEnd"/>
            <w:r w:rsidRPr="0043048A">
              <w:rPr>
                <w:rFonts w:ascii="Courier New" w:hAnsi="Courier New" w:cs="Courier New"/>
                <w:sz w:val="14"/>
                <w:szCs w:val="14"/>
              </w:rPr>
              <w:t xml:space="preserve"> = 96,</w:t>
            </w:r>
          </w:p>
          <w:p w14:paraId="7E734C3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to_b</w:t>
            </w:r>
            <w:proofErr w:type="spellEnd"/>
            <w:r w:rsidRPr="0043048A">
              <w:rPr>
                <w:rFonts w:ascii="Courier New" w:hAnsi="Courier New" w:cs="Courier New"/>
                <w:sz w:val="14"/>
                <w:szCs w:val="14"/>
              </w:rPr>
              <w:t xml:space="preserve"> = 45,</w:t>
            </w:r>
          </w:p>
          <w:p w14:paraId="283F50E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to</w:t>
            </w:r>
            <w:proofErr w:type="spellEnd"/>
            <w:r w:rsidRPr="0043048A">
              <w:rPr>
                <w:rFonts w:ascii="Courier New" w:hAnsi="Courier New" w:cs="Courier New"/>
                <w:sz w:val="14"/>
                <w:szCs w:val="14"/>
              </w:rPr>
              <w:t xml:space="preserve"> = 97,</w:t>
            </w:r>
          </w:p>
          <w:p w14:paraId="200FFBC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n</w:t>
            </w:r>
            <w:proofErr w:type="spellEnd"/>
            <w:r w:rsidRPr="0043048A">
              <w:rPr>
                <w:rFonts w:ascii="Courier New" w:hAnsi="Courier New" w:cs="Courier New"/>
                <w:sz w:val="14"/>
                <w:szCs w:val="14"/>
              </w:rPr>
              <w:t xml:space="preserve"> = 46,</w:t>
            </w:r>
          </w:p>
          <w:p w14:paraId="2039A6F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2n = 47,</w:t>
            </w:r>
          </w:p>
          <w:p w14:paraId="5EC6ACF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_b</w:t>
            </w:r>
            <w:proofErr w:type="spellEnd"/>
            <w:r w:rsidRPr="0043048A">
              <w:rPr>
                <w:rFonts w:ascii="Courier New" w:hAnsi="Courier New" w:cs="Courier New"/>
                <w:sz w:val="14"/>
                <w:szCs w:val="14"/>
              </w:rPr>
              <w:t xml:space="preserve"> = 48,</w:t>
            </w:r>
          </w:p>
          <w:p w14:paraId="06E56C4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f</w:t>
            </w:r>
            <w:proofErr w:type="spellEnd"/>
            <w:r w:rsidRPr="0043048A">
              <w:rPr>
                <w:rFonts w:ascii="Courier New" w:hAnsi="Courier New" w:cs="Courier New"/>
                <w:sz w:val="14"/>
                <w:szCs w:val="14"/>
              </w:rPr>
              <w:t xml:space="preserve"> = 98,</w:t>
            </w:r>
          </w:p>
          <w:p w14:paraId="2A77814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fs</w:t>
            </w:r>
            <w:proofErr w:type="spellEnd"/>
            <w:r w:rsidRPr="0043048A">
              <w:rPr>
                <w:rFonts w:ascii="Courier New" w:hAnsi="Courier New" w:cs="Courier New"/>
                <w:sz w:val="14"/>
                <w:szCs w:val="14"/>
              </w:rPr>
              <w:t xml:space="preserve"> = 109,</w:t>
            </w:r>
          </w:p>
          <w:p w14:paraId="45A7AEC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w:t>
            </w:r>
            <w:proofErr w:type="spellEnd"/>
            <w:r w:rsidRPr="0043048A">
              <w:rPr>
                <w:rFonts w:ascii="Courier New" w:hAnsi="Courier New" w:cs="Courier New"/>
                <w:sz w:val="14"/>
                <w:szCs w:val="14"/>
              </w:rPr>
              <w:t xml:space="preserve"> = 99,</w:t>
            </w:r>
          </w:p>
          <w:p w14:paraId="613C857A" w14:textId="148D54EB" w:rsidR="006E0B1B" w:rsidRDefault="004C4ED0" w:rsidP="004C4ED0">
            <w:pPr>
              <w:rPr>
                <w:rFonts w:ascii="Courier New" w:hAnsi="Courier New" w:cs="Courier New"/>
                <w:sz w:val="14"/>
                <w:szCs w:val="14"/>
              </w:rPr>
            </w:pPr>
            <w:r w:rsidRPr="0043048A">
              <w:rPr>
                <w:rFonts w:ascii="Courier New" w:hAnsi="Courier New" w:cs="Courier New"/>
                <w:sz w:val="14"/>
                <w:szCs w:val="14"/>
              </w:rPr>
              <w:t xml:space="preserve">  </w:t>
            </w:r>
            <w:r>
              <w:rPr>
                <w:rFonts w:ascii="Courier New" w:hAnsi="Courier New" w:cs="Courier New"/>
                <w:sz w:val="14"/>
                <w:szCs w:val="14"/>
              </w:rPr>
              <w:t xml:space="preserve">    </w:t>
            </w:r>
            <w:proofErr w:type="spellStart"/>
            <w:r w:rsidRPr="0043048A">
              <w:rPr>
                <w:rFonts w:ascii="Courier New" w:hAnsi="Courier New" w:cs="Courier New"/>
                <w:sz w:val="14"/>
                <w:szCs w:val="14"/>
              </w:rPr>
              <w:t>PCap</w:t>
            </w:r>
            <w:proofErr w:type="spellEnd"/>
            <w:r w:rsidRPr="0043048A">
              <w:rPr>
                <w:rFonts w:ascii="Courier New" w:hAnsi="Courier New" w:cs="Courier New"/>
                <w:sz w:val="14"/>
                <w:szCs w:val="14"/>
              </w:rPr>
              <w:t xml:space="preserve"> = 110,</w:t>
            </w:r>
          </w:p>
        </w:tc>
      </w:tr>
    </w:tbl>
    <w:p w14:paraId="616470C3" w14:textId="77777777" w:rsidR="0043048A" w:rsidRPr="0043048A" w:rsidRDefault="0043048A" w:rsidP="0043048A">
      <w:pPr>
        <w:ind w:firstLine="360"/>
        <w:rPr>
          <w:rFonts w:ascii="Courier New" w:hAnsi="Courier New" w:cs="Courier New"/>
          <w:sz w:val="14"/>
          <w:szCs w:val="14"/>
        </w:rPr>
      </w:pPr>
    </w:p>
    <w:p w14:paraId="41C6D6EE" w14:textId="35CCD50C" w:rsidR="0043048A" w:rsidRPr="0043048A" w:rsidRDefault="0043048A" w:rsidP="0043048A">
      <w:pPr>
        <w:ind w:firstLine="360"/>
        <w:rPr>
          <w:rFonts w:ascii="Courier New" w:hAnsi="Courier New" w:cs="Courier New"/>
          <w:sz w:val="14"/>
          <w:szCs w:val="14"/>
        </w:rPr>
      </w:pPr>
    </w:p>
    <w:p w14:paraId="4F824BE1" w14:textId="65C811F1" w:rsidR="0043048A" w:rsidRPr="0043048A" w:rsidRDefault="0043048A" w:rsidP="006E0B1B">
      <w:pPr>
        <w:ind w:firstLine="360"/>
        <w:rPr>
          <w:rFonts w:ascii="Courier New" w:hAnsi="Courier New" w:cs="Courier New"/>
          <w:sz w:val="14"/>
          <w:szCs w:val="14"/>
        </w:rPr>
      </w:pPr>
      <w:r w:rsidRPr="0043048A">
        <w:rPr>
          <w:rFonts w:ascii="Courier New" w:hAnsi="Courier New" w:cs="Courier New"/>
          <w:sz w:val="14"/>
          <w:szCs w:val="14"/>
        </w:rPr>
        <w:t xml:space="preserve">  </w:t>
      </w:r>
    </w:p>
    <w:p w14:paraId="3D4FF555" w14:textId="25A70407" w:rsidR="0043048A" w:rsidRPr="0043048A" w:rsidRDefault="0043048A" w:rsidP="006E0B1B">
      <w:pPr>
        <w:ind w:firstLine="360"/>
        <w:rPr>
          <w:rFonts w:ascii="Courier New" w:hAnsi="Courier New" w:cs="Courier New"/>
          <w:sz w:val="14"/>
          <w:szCs w:val="14"/>
        </w:rPr>
      </w:pPr>
      <w:r w:rsidRPr="0043048A">
        <w:rPr>
          <w:rFonts w:ascii="Courier New" w:hAnsi="Courier New" w:cs="Courier New"/>
          <w:sz w:val="14"/>
          <w:szCs w:val="14"/>
        </w:rPr>
        <w:t xml:space="preserve">  </w:t>
      </w:r>
    </w:p>
    <w:p w14:paraId="222D40E3" w14:textId="0545D054" w:rsidR="0043048A" w:rsidRPr="0043048A" w:rsidRDefault="0043048A" w:rsidP="006E0B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3F4EC453" w14:textId="63A04E90" w:rsidR="004C4ED0" w:rsidRPr="0043048A" w:rsidRDefault="004C4ED0" w:rsidP="004C4ED0">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43048A">
              <w:rPr>
                <w:rFonts w:ascii="Courier New" w:hAnsi="Courier New" w:cs="Courier New"/>
                <w:sz w:val="14"/>
                <w:szCs w:val="14"/>
              </w:rPr>
              <w:t>PCaNa</w:t>
            </w:r>
            <w:proofErr w:type="spellEnd"/>
            <w:r w:rsidRPr="0043048A">
              <w:rPr>
                <w:rFonts w:ascii="Courier New" w:hAnsi="Courier New" w:cs="Courier New"/>
                <w:sz w:val="14"/>
                <w:szCs w:val="14"/>
              </w:rPr>
              <w:t xml:space="preserve"> = 111,</w:t>
            </w:r>
          </w:p>
          <w:p w14:paraId="4BCE8B4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K</w:t>
            </w:r>
            <w:proofErr w:type="spellEnd"/>
            <w:r w:rsidRPr="0043048A">
              <w:rPr>
                <w:rFonts w:ascii="Courier New" w:hAnsi="Courier New" w:cs="Courier New"/>
                <w:sz w:val="14"/>
                <w:szCs w:val="14"/>
              </w:rPr>
              <w:t xml:space="preserve"> = 112,</w:t>
            </w:r>
          </w:p>
          <w:p w14:paraId="4DC1140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Nap</w:t>
            </w:r>
            <w:proofErr w:type="spellEnd"/>
            <w:r w:rsidRPr="0043048A">
              <w:rPr>
                <w:rFonts w:ascii="Courier New" w:hAnsi="Courier New" w:cs="Courier New"/>
                <w:sz w:val="14"/>
                <w:szCs w:val="14"/>
              </w:rPr>
              <w:t xml:space="preserve"> = 115,</w:t>
            </w:r>
          </w:p>
          <w:p w14:paraId="032B35F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CaKp</w:t>
            </w:r>
            <w:proofErr w:type="spellEnd"/>
            <w:r w:rsidRPr="0043048A">
              <w:rPr>
                <w:rFonts w:ascii="Courier New" w:hAnsi="Courier New" w:cs="Courier New"/>
                <w:sz w:val="14"/>
                <w:szCs w:val="14"/>
              </w:rPr>
              <w:t xml:space="preserve"> = 116,</w:t>
            </w:r>
          </w:p>
          <w:p w14:paraId="2BC1957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tjca</w:t>
            </w:r>
            <w:proofErr w:type="spellEnd"/>
            <w:r w:rsidRPr="0043048A">
              <w:rPr>
                <w:rFonts w:ascii="Courier New" w:hAnsi="Courier New" w:cs="Courier New"/>
                <w:sz w:val="14"/>
                <w:szCs w:val="14"/>
              </w:rPr>
              <w:t xml:space="preserve"> = 100,</w:t>
            </w:r>
          </w:p>
          <w:p w14:paraId="3C8F456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r_b</w:t>
            </w:r>
            <w:proofErr w:type="spellEnd"/>
            <w:r w:rsidRPr="0043048A">
              <w:rPr>
                <w:rFonts w:ascii="Courier New" w:hAnsi="Courier New" w:cs="Courier New"/>
                <w:sz w:val="14"/>
                <w:szCs w:val="14"/>
              </w:rPr>
              <w:t xml:space="preserve"> = 49,</w:t>
            </w:r>
          </w:p>
          <w:p w14:paraId="5F657A9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r</w:t>
            </w:r>
            <w:proofErr w:type="spellEnd"/>
            <w:r w:rsidRPr="0043048A">
              <w:rPr>
                <w:rFonts w:ascii="Courier New" w:hAnsi="Courier New" w:cs="Courier New"/>
                <w:sz w:val="14"/>
                <w:szCs w:val="14"/>
              </w:rPr>
              <w:t xml:space="preserve"> = 101,</w:t>
            </w:r>
          </w:p>
          <w:p w14:paraId="531D09A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s_b</w:t>
            </w:r>
            <w:proofErr w:type="spellEnd"/>
            <w:r w:rsidRPr="0043048A">
              <w:rPr>
                <w:rFonts w:ascii="Courier New" w:hAnsi="Courier New" w:cs="Courier New"/>
                <w:sz w:val="14"/>
                <w:szCs w:val="14"/>
              </w:rPr>
              <w:t xml:space="preserve"> = 50,</w:t>
            </w:r>
          </w:p>
          <w:p w14:paraId="1C09711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Ks = 102,</w:t>
            </w:r>
          </w:p>
          <w:p w14:paraId="314361A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K1 = 103,</w:t>
            </w:r>
          </w:p>
          <w:p w14:paraId="0105502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GK1_b = 51,</w:t>
            </w:r>
          </w:p>
          <w:p w14:paraId="43DFD86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1 = 52,</w:t>
            </w:r>
          </w:p>
          <w:p w14:paraId="7D7CEBA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2 = 53,</w:t>
            </w:r>
          </w:p>
          <w:p w14:paraId="3C68AED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3 = 54,</w:t>
            </w:r>
          </w:p>
          <w:p w14:paraId="170789A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asymm</w:t>
            </w:r>
            <w:proofErr w:type="spellEnd"/>
            <w:r w:rsidRPr="0043048A">
              <w:rPr>
                <w:rFonts w:ascii="Courier New" w:hAnsi="Courier New" w:cs="Courier New"/>
                <w:sz w:val="14"/>
                <w:szCs w:val="14"/>
              </w:rPr>
              <w:t xml:space="preserve"> = 55,</w:t>
            </w:r>
          </w:p>
          <w:p w14:paraId="1737A91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na</w:t>
            </w:r>
            <w:proofErr w:type="spellEnd"/>
            <w:r w:rsidRPr="0043048A">
              <w:rPr>
                <w:rFonts w:ascii="Courier New" w:hAnsi="Courier New" w:cs="Courier New"/>
                <w:sz w:val="14"/>
                <w:szCs w:val="14"/>
              </w:rPr>
              <w:t xml:space="preserve"> = 56,</w:t>
            </w:r>
          </w:p>
          <w:p w14:paraId="4D5E119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ca</w:t>
            </w:r>
            <w:proofErr w:type="spellEnd"/>
            <w:r w:rsidRPr="0043048A">
              <w:rPr>
                <w:rFonts w:ascii="Courier New" w:hAnsi="Courier New" w:cs="Courier New"/>
                <w:sz w:val="14"/>
                <w:szCs w:val="14"/>
              </w:rPr>
              <w:t xml:space="preserve"> = 57,</w:t>
            </w:r>
          </w:p>
          <w:p w14:paraId="2CD5F04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wnaca</w:t>
            </w:r>
            <w:proofErr w:type="spellEnd"/>
            <w:r w:rsidRPr="0043048A">
              <w:rPr>
                <w:rFonts w:ascii="Courier New" w:hAnsi="Courier New" w:cs="Courier New"/>
                <w:sz w:val="14"/>
                <w:szCs w:val="14"/>
              </w:rPr>
              <w:t xml:space="preserve"> = 58,</w:t>
            </w:r>
          </w:p>
          <w:p w14:paraId="26708C0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on</w:t>
            </w:r>
            <w:proofErr w:type="spellEnd"/>
            <w:r w:rsidRPr="0043048A">
              <w:rPr>
                <w:rFonts w:ascii="Courier New" w:hAnsi="Courier New" w:cs="Courier New"/>
                <w:sz w:val="14"/>
                <w:szCs w:val="14"/>
              </w:rPr>
              <w:t xml:space="preserve"> = 59,</w:t>
            </w:r>
          </w:p>
          <w:p w14:paraId="46B871A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caoff</w:t>
            </w:r>
            <w:proofErr w:type="spellEnd"/>
            <w:r w:rsidRPr="0043048A">
              <w:rPr>
                <w:rFonts w:ascii="Courier New" w:hAnsi="Courier New" w:cs="Courier New"/>
                <w:sz w:val="14"/>
                <w:szCs w:val="14"/>
              </w:rPr>
              <w:t xml:space="preserve"> = 60,</w:t>
            </w:r>
          </w:p>
          <w:p w14:paraId="2CEE268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qna</w:t>
            </w:r>
            <w:proofErr w:type="spellEnd"/>
            <w:r w:rsidRPr="0043048A">
              <w:rPr>
                <w:rFonts w:ascii="Courier New" w:hAnsi="Courier New" w:cs="Courier New"/>
                <w:sz w:val="14"/>
                <w:szCs w:val="14"/>
              </w:rPr>
              <w:t xml:space="preserve"> = 61,</w:t>
            </w:r>
          </w:p>
          <w:p w14:paraId="474A099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qca</w:t>
            </w:r>
            <w:proofErr w:type="spellEnd"/>
            <w:r w:rsidRPr="0043048A">
              <w:rPr>
                <w:rFonts w:ascii="Courier New" w:hAnsi="Courier New" w:cs="Courier New"/>
                <w:sz w:val="14"/>
                <w:szCs w:val="14"/>
              </w:rPr>
              <w:t xml:space="preserve"> = 62,</w:t>
            </w:r>
          </w:p>
          <w:p w14:paraId="7E5E2D2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Act</w:t>
            </w:r>
            <w:proofErr w:type="spellEnd"/>
            <w:r w:rsidRPr="0043048A">
              <w:rPr>
                <w:rFonts w:ascii="Courier New" w:hAnsi="Courier New" w:cs="Courier New"/>
                <w:sz w:val="14"/>
                <w:szCs w:val="14"/>
              </w:rPr>
              <w:t xml:space="preserve"> = 63,</w:t>
            </w:r>
          </w:p>
          <w:p w14:paraId="7DF65E4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cx_b</w:t>
            </w:r>
            <w:proofErr w:type="spellEnd"/>
            <w:r w:rsidRPr="0043048A">
              <w:rPr>
                <w:rFonts w:ascii="Courier New" w:hAnsi="Courier New" w:cs="Courier New"/>
                <w:sz w:val="14"/>
                <w:szCs w:val="14"/>
              </w:rPr>
              <w:t xml:space="preserve"> = 64,</w:t>
            </w:r>
          </w:p>
          <w:p w14:paraId="6F8C67A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ncx</w:t>
            </w:r>
            <w:proofErr w:type="spellEnd"/>
            <w:r w:rsidRPr="0043048A">
              <w:rPr>
                <w:rFonts w:ascii="Courier New" w:hAnsi="Courier New" w:cs="Courier New"/>
                <w:sz w:val="14"/>
                <w:szCs w:val="14"/>
              </w:rPr>
              <w:t xml:space="preserve"> = 128,</w:t>
            </w:r>
          </w:p>
          <w:p w14:paraId="7870FD4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0_i = 122,</w:t>
            </w:r>
          </w:p>
          <w:p w14:paraId="21B192F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1_i = 123,</w:t>
            </w:r>
          </w:p>
          <w:p w14:paraId="3460DA0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2_i = 124,</w:t>
            </w:r>
          </w:p>
          <w:p w14:paraId="02997B3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1_i = 125,</w:t>
            </w:r>
          </w:p>
          <w:p w14:paraId="5518AEB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2_i = 126,</w:t>
            </w:r>
          </w:p>
          <w:p w14:paraId="2EF2A19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5_i = 127,</w:t>
            </w:r>
          </w:p>
          <w:p w14:paraId="2D2E97F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0_ss = 129,</w:t>
            </w:r>
          </w:p>
          <w:p w14:paraId="6F88C4B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1_ss = 130,</w:t>
            </w:r>
          </w:p>
          <w:p w14:paraId="6CEF35C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12_ss = 131,</w:t>
            </w:r>
          </w:p>
          <w:p w14:paraId="2FEE43C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1_ss = 132,</w:t>
            </w:r>
          </w:p>
          <w:p w14:paraId="62ABA75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2_ss = 133,</w:t>
            </w:r>
          </w:p>
          <w:p w14:paraId="6E40E58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5_ss = 134,</w:t>
            </w:r>
          </w:p>
          <w:p w14:paraId="4AB2CCE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1p = 65,</w:t>
            </w:r>
          </w:p>
          <w:p w14:paraId="486B97C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1m = 66,</w:t>
            </w:r>
          </w:p>
          <w:p w14:paraId="62AB842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2p = 67,</w:t>
            </w:r>
          </w:p>
          <w:p w14:paraId="68FA204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2m = 68,</w:t>
            </w:r>
          </w:p>
          <w:p w14:paraId="5EB5995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3p = 69,</w:t>
            </w:r>
          </w:p>
          <w:p w14:paraId="77C86C0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3m = 70,</w:t>
            </w:r>
          </w:p>
          <w:p w14:paraId="5EE4548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4p = 71,</w:t>
            </w:r>
          </w:p>
          <w:p w14:paraId="788C9E8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4m = 72,</w:t>
            </w:r>
          </w:p>
          <w:p w14:paraId="45AAA42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i0 = 73,</w:t>
            </w:r>
          </w:p>
          <w:p w14:paraId="3E68DAA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o0 = 74,</w:t>
            </w:r>
          </w:p>
          <w:p w14:paraId="57998BD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delta = 75,</w:t>
            </w:r>
          </w:p>
          <w:p w14:paraId="3895A58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ki</w:t>
            </w:r>
            <w:proofErr w:type="spellEnd"/>
            <w:r w:rsidRPr="0043048A">
              <w:rPr>
                <w:rFonts w:ascii="Courier New" w:hAnsi="Courier New" w:cs="Courier New"/>
                <w:sz w:val="14"/>
                <w:szCs w:val="14"/>
              </w:rPr>
              <w:t xml:space="preserve"> = 76,</w:t>
            </w:r>
          </w:p>
          <w:p w14:paraId="5FFBBBE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ko</w:t>
            </w:r>
            <w:proofErr w:type="spellEnd"/>
            <w:r w:rsidRPr="0043048A">
              <w:rPr>
                <w:rFonts w:ascii="Courier New" w:hAnsi="Courier New" w:cs="Courier New"/>
                <w:sz w:val="14"/>
                <w:szCs w:val="14"/>
              </w:rPr>
              <w:t xml:space="preserve"> = 77,</w:t>
            </w:r>
          </w:p>
          <w:p w14:paraId="5765606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gADP</w:t>
            </w:r>
            <w:proofErr w:type="spellEnd"/>
            <w:r w:rsidRPr="0043048A">
              <w:rPr>
                <w:rFonts w:ascii="Courier New" w:hAnsi="Courier New" w:cs="Courier New"/>
                <w:sz w:val="14"/>
                <w:szCs w:val="14"/>
              </w:rPr>
              <w:t xml:space="preserve"> = 78,</w:t>
            </w:r>
          </w:p>
          <w:p w14:paraId="6730C33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MgATP</w:t>
            </w:r>
            <w:proofErr w:type="spellEnd"/>
            <w:r w:rsidRPr="0043048A">
              <w:rPr>
                <w:rFonts w:ascii="Courier New" w:hAnsi="Courier New" w:cs="Courier New"/>
                <w:sz w:val="14"/>
                <w:szCs w:val="14"/>
              </w:rPr>
              <w:t xml:space="preserve"> = 79,</w:t>
            </w:r>
          </w:p>
          <w:p w14:paraId="54BEB0E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gatp</w:t>
            </w:r>
            <w:proofErr w:type="spellEnd"/>
            <w:r w:rsidRPr="0043048A">
              <w:rPr>
                <w:rFonts w:ascii="Courier New" w:hAnsi="Courier New" w:cs="Courier New"/>
                <w:sz w:val="14"/>
                <w:szCs w:val="14"/>
              </w:rPr>
              <w:t xml:space="preserve"> = 80,</w:t>
            </w:r>
          </w:p>
          <w:p w14:paraId="3294B10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 = 81,</w:t>
            </w:r>
          </w:p>
          <w:p w14:paraId="0D576A9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eP</w:t>
            </w:r>
            <w:proofErr w:type="spellEnd"/>
            <w:r w:rsidRPr="0043048A">
              <w:rPr>
                <w:rFonts w:ascii="Courier New" w:hAnsi="Courier New" w:cs="Courier New"/>
                <w:sz w:val="14"/>
                <w:szCs w:val="14"/>
              </w:rPr>
              <w:t xml:space="preserve"> = 82,</w:t>
            </w:r>
          </w:p>
          <w:p w14:paraId="6DA062DD"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hp</w:t>
            </w:r>
            <w:proofErr w:type="spellEnd"/>
            <w:r w:rsidRPr="0043048A">
              <w:rPr>
                <w:rFonts w:ascii="Courier New" w:hAnsi="Courier New" w:cs="Courier New"/>
                <w:sz w:val="14"/>
                <w:szCs w:val="14"/>
              </w:rPr>
              <w:t xml:space="preserve"> = 83,</w:t>
            </w:r>
          </w:p>
          <w:p w14:paraId="3CFDB3D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Knap = 84,</w:t>
            </w:r>
          </w:p>
          <w:p w14:paraId="6BE92D2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xkur</w:t>
            </w:r>
            <w:proofErr w:type="spellEnd"/>
            <w:r w:rsidRPr="0043048A">
              <w:rPr>
                <w:rFonts w:ascii="Courier New" w:hAnsi="Courier New" w:cs="Courier New"/>
                <w:sz w:val="14"/>
                <w:szCs w:val="14"/>
              </w:rPr>
              <w:t xml:space="preserve"> = 85,</w:t>
            </w:r>
          </w:p>
          <w:p w14:paraId="6B76EAA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k_b</w:t>
            </w:r>
            <w:proofErr w:type="spellEnd"/>
            <w:r w:rsidRPr="0043048A">
              <w:rPr>
                <w:rFonts w:ascii="Courier New" w:hAnsi="Courier New" w:cs="Courier New"/>
                <w:sz w:val="14"/>
                <w:szCs w:val="14"/>
              </w:rPr>
              <w:t xml:space="preserve"> = 86,</w:t>
            </w:r>
          </w:p>
          <w:p w14:paraId="4C157B5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k</w:t>
            </w:r>
            <w:proofErr w:type="spellEnd"/>
            <w:r w:rsidRPr="0043048A">
              <w:rPr>
                <w:rFonts w:ascii="Courier New" w:hAnsi="Courier New" w:cs="Courier New"/>
                <w:sz w:val="14"/>
                <w:szCs w:val="14"/>
              </w:rPr>
              <w:t xml:space="preserve"> = 138,</w:t>
            </w:r>
          </w:p>
          <w:p w14:paraId="6F2A5F2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b1 = 135,</w:t>
            </w:r>
          </w:p>
          <w:p w14:paraId="47910FC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2 = 136,</w:t>
            </w:r>
          </w:p>
          <w:p w14:paraId="2316BFD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4 = 137,</w:t>
            </w:r>
          </w:p>
          <w:p w14:paraId="3AC9D18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b_b</w:t>
            </w:r>
            <w:proofErr w:type="spellEnd"/>
            <w:r w:rsidRPr="0043048A">
              <w:rPr>
                <w:rFonts w:ascii="Courier New" w:hAnsi="Courier New" w:cs="Courier New"/>
                <w:sz w:val="14"/>
                <w:szCs w:val="14"/>
              </w:rPr>
              <w:t xml:space="preserve"> = 87,</w:t>
            </w:r>
          </w:p>
          <w:p w14:paraId="6B77F3A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Kb</w:t>
            </w:r>
            <w:proofErr w:type="spellEnd"/>
            <w:r w:rsidRPr="0043048A">
              <w:rPr>
                <w:rFonts w:ascii="Courier New" w:hAnsi="Courier New" w:cs="Courier New"/>
                <w:sz w:val="14"/>
                <w:szCs w:val="14"/>
              </w:rPr>
              <w:t xml:space="preserve"> = 105,</w:t>
            </w:r>
          </w:p>
          <w:p w14:paraId="4C4DBFAA" w14:textId="17F2CDF8" w:rsidR="004C4ED0"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PNab</w:t>
            </w:r>
            <w:proofErr w:type="spellEnd"/>
            <w:r w:rsidRPr="0043048A">
              <w:rPr>
                <w:rFonts w:ascii="Courier New" w:hAnsi="Courier New" w:cs="Courier New"/>
                <w:sz w:val="14"/>
                <w:szCs w:val="14"/>
              </w:rPr>
              <w:t xml:space="preserve"> = 88,</w:t>
            </w:r>
          </w:p>
        </w:tc>
        <w:tc>
          <w:tcPr>
            <w:tcW w:w="2646" w:type="dxa"/>
          </w:tcPr>
          <w:p w14:paraId="2D9C225A" w14:textId="77777777" w:rsidR="004C4ED0" w:rsidRPr="0043048A" w:rsidRDefault="004C4ED0" w:rsidP="004C4ED0">
            <w:pPr>
              <w:ind w:firstLine="360"/>
              <w:rPr>
                <w:rFonts w:ascii="Courier New" w:hAnsi="Courier New" w:cs="Courier New"/>
                <w:sz w:val="14"/>
                <w:szCs w:val="14"/>
              </w:rPr>
            </w:pPr>
            <w:proofErr w:type="spellStart"/>
            <w:r w:rsidRPr="0043048A">
              <w:rPr>
                <w:rFonts w:ascii="Courier New" w:hAnsi="Courier New" w:cs="Courier New"/>
                <w:sz w:val="14"/>
                <w:szCs w:val="14"/>
              </w:rPr>
              <w:t>PCab</w:t>
            </w:r>
            <w:proofErr w:type="spellEnd"/>
            <w:r w:rsidRPr="0043048A">
              <w:rPr>
                <w:rFonts w:ascii="Courier New" w:hAnsi="Courier New" w:cs="Courier New"/>
                <w:sz w:val="14"/>
                <w:szCs w:val="14"/>
              </w:rPr>
              <w:t xml:space="preserve"> = 89,</w:t>
            </w:r>
          </w:p>
          <w:p w14:paraId="59DE951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GpCa</w:t>
            </w:r>
            <w:proofErr w:type="spellEnd"/>
            <w:r w:rsidRPr="0043048A">
              <w:rPr>
                <w:rFonts w:ascii="Courier New" w:hAnsi="Courier New" w:cs="Courier New"/>
                <w:sz w:val="14"/>
                <w:szCs w:val="14"/>
              </w:rPr>
              <w:t xml:space="preserve"> = 90,</w:t>
            </w:r>
          </w:p>
          <w:p w14:paraId="4B0B38C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mCap</w:t>
            </w:r>
            <w:proofErr w:type="spellEnd"/>
            <w:r w:rsidRPr="0043048A">
              <w:rPr>
                <w:rFonts w:ascii="Courier New" w:hAnsi="Courier New" w:cs="Courier New"/>
                <w:sz w:val="14"/>
                <w:szCs w:val="14"/>
              </w:rPr>
              <w:t xml:space="preserve"> = 91,</w:t>
            </w:r>
          </w:p>
          <w:p w14:paraId="088DE976"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t</w:t>
            </w:r>
            <w:proofErr w:type="spellEnd"/>
            <w:r w:rsidRPr="0043048A">
              <w:rPr>
                <w:rFonts w:ascii="Courier New" w:hAnsi="Courier New" w:cs="Courier New"/>
                <w:sz w:val="14"/>
                <w:szCs w:val="14"/>
              </w:rPr>
              <w:t xml:space="preserve"> = 92,</w:t>
            </w:r>
          </w:p>
          <w:p w14:paraId="47420C1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_rel</w:t>
            </w:r>
            <w:proofErr w:type="spellEnd"/>
            <w:r w:rsidRPr="0043048A">
              <w:rPr>
                <w:rFonts w:ascii="Courier New" w:hAnsi="Courier New" w:cs="Courier New"/>
                <w:sz w:val="14"/>
                <w:szCs w:val="14"/>
              </w:rPr>
              <w:t xml:space="preserve"> = 106,</w:t>
            </w:r>
          </w:p>
          <w:p w14:paraId="4BD5A47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btp</w:t>
            </w:r>
            <w:proofErr w:type="spellEnd"/>
            <w:r w:rsidRPr="0043048A">
              <w:rPr>
                <w:rFonts w:ascii="Courier New" w:hAnsi="Courier New" w:cs="Courier New"/>
                <w:sz w:val="14"/>
                <w:szCs w:val="14"/>
              </w:rPr>
              <w:t xml:space="preserve"> = 107,</w:t>
            </w:r>
          </w:p>
          <w:p w14:paraId="5E14581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a_relp</w:t>
            </w:r>
            <w:proofErr w:type="spellEnd"/>
            <w:r w:rsidRPr="0043048A">
              <w:rPr>
                <w:rFonts w:ascii="Courier New" w:hAnsi="Courier New" w:cs="Courier New"/>
                <w:sz w:val="14"/>
                <w:szCs w:val="14"/>
              </w:rPr>
              <w:t xml:space="preserve"> = 114,</w:t>
            </w:r>
          </w:p>
          <w:p w14:paraId="4D83DD1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upScale</w:t>
            </w:r>
            <w:proofErr w:type="spellEnd"/>
            <w:r w:rsidRPr="0043048A">
              <w:rPr>
                <w:rFonts w:ascii="Courier New" w:hAnsi="Courier New" w:cs="Courier New"/>
                <w:sz w:val="14"/>
                <w:szCs w:val="14"/>
              </w:rPr>
              <w:t xml:space="preserve"> = 108,</w:t>
            </w:r>
          </w:p>
          <w:p w14:paraId="56C5B5C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stim_start = 139,</w:t>
            </w:r>
          </w:p>
          <w:p w14:paraId="79DBD89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BCL = 140,</w:t>
            </w:r>
          </w:p>
          <w:p w14:paraId="0210899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stim_end</w:t>
            </w:r>
            <w:proofErr w:type="spellEnd"/>
            <w:r w:rsidRPr="0043048A">
              <w:rPr>
                <w:rFonts w:ascii="Courier New" w:hAnsi="Courier New" w:cs="Courier New"/>
                <w:sz w:val="14"/>
                <w:szCs w:val="14"/>
              </w:rPr>
              <w:t xml:space="preserve">  = 141,</w:t>
            </w:r>
          </w:p>
          <w:p w14:paraId="70910D3F" w14:textId="77777777" w:rsidR="004C4ED0" w:rsidRPr="0043048A" w:rsidRDefault="004C4ED0" w:rsidP="004C4ED0">
            <w:pPr>
              <w:rPr>
                <w:rFonts w:ascii="Courier New" w:hAnsi="Courier New" w:cs="Courier New"/>
                <w:sz w:val="14"/>
                <w:szCs w:val="14"/>
              </w:rPr>
            </w:pPr>
          </w:p>
          <w:p w14:paraId="07B60C6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w:t>
            </w:r>
          </w:p>
          <w:p w14:paraId="6E073950" w14:textId="77777777" w:rsidR="004C4ED0" w:rsidRPr="0043048A" w:rsidRDefault="004C4ED0" w:rsidP="004C4ED0">
            <w:pPr>
              <w:ind w:firstLine="360"/>
              <w:rPr>
                <w:rFonts w:ascii="Courier New" w:hAnsi="Courier New" w:cs="Courier New"/>
                <w:sz w:val="14"/>
                <w:szCs w:val="14"/>
              </w:rPr>
            </w:pPr>
          </w:p>
          <w:p w14:paraId="262EA71A" w14:textId="77777777" w:rsidR="004C4ED0" w:rsidRPr="0043048A" w:rsidRDefault="004C4ED0" w:rsidP="004C4ED0">
            <w:pPr>
              <w:ind w:firstLine="360"/>
              <w:rPr>
                <w:rFonts w:ascii="Courier New" w:hAnsi="Courier New" w:cs="Courier New"/>
                <w:sz w:val="14"/>
                <w:szCs w:val="14"/>
              </w:rPr>
            </w:pPr>
            <w:proofErr w:type="spellStart"/>
            <w:r w:rsidRPr="0043048A">
              <w:rPr>
                <w:rFonts w:ascii="Courier New" w:hAnsi="Courier New" w:cs="Courier New"/>
                <w:sz w:val="14"/>
                <w:szCs w:val="14"/>
              </w:rPr>
              <w:t>enum</w:t>
            </w:r>
            <w:proofErr w:type="spellEnd"/>
            <w:r w:rsidRPr="0043048A">
              <w:rPr>
                <w:rFonts w:ascii="Courier New" w:hAnsi="Courier New" w:cs="Courier New"/>
                <w:sz w:val="14"/>
                <w:szCs w:val="14"/>
              </w:rPr>
              <w:t xml:space="preserve"> E_STATES_T{</w:t>
            </w:r>
          </w:p>
          <w:p w14:paraId="66CD5FC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V = 0,</w:t>
            </w:r>
          </w:p>
          <w:p w14:paraId="6FE0D64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MKt</w:t>
            </w:r>
            <w:proofErr w:type="spellEnd"/>
            <w:r w:rsidRPr="0043048A">
              <w:rPr>
                <w:rFonts w:ascii="Courier New" w:hAnsi="Courier New" w:cs="Courier New"/>
                <w:sz w:val="14"/>
                <w:szCs w:val="14"/>
              </w:rPr>
              <w:t xml:space="preserve"> = 1,</w:t>
            </w:r>
          </w:p>
          <w:p w14:paraId="1F89FC8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ss</w:t>
            </w:r>
            <w:proofErr w:type="spellEnd"/>
            <w:r w:rsidRPr="0043048A">
              <w:rPr>
                <w:rFonts w:ascii="Courier New" w:hAnsi="Courier New" w:cs="Courier New"/>
                <w:sz w:val="14"/>
                <w:szCs w:val="14"/>
              </w:rPr>
              <w:t xml:space="preserve"> = 2,</w:t>
            </w:r>
          </w:p>
          <w:p w14:paraId="0BA87AB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i</w:t>
            </w:r>
            <w:proofErr w:type="spellEnd"/>
            <w:r w:rsidRPr="0043048A">
              <w:rPr>
                <w:rFonts w:ascii="Courier New" w:hAnsi="Courier New" w:cs="Courier New"/>
                <w:sz w:val="14"/>
                <w:szCs w:val="14"/>
              </w:rPr>
              <w:t xml:space="preserve"> = 3,</w:t>
            </w:r>
          </w:p>
          <w:p w14:paraId="59788B8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ass</w:t>
            </w:r>
            <w:proofErr w:type="spellEnd"/>
            <w:r w:rsidRPr="0043048A">
              <w:rPr>
                <w:rFonts w:ascii="Courier New" w:hAnsi="Courier New" w:cs="Courier New"/>
                <w:sz w:val="14"/>
                <w:szCs w:val="14"/>
              </w:rPr>
              <w:t xml:space="preserve"> = 4,</w:t>
            </w:r>
          </w:p>
          <w:p w14:paraId="008CC99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i</w:t>
            </w:r>
            <w:proofErr w:type="spellEnd"/>
            <w:r w:rsidRPr="0043048A">
              <w:rPr>
                <w:rFonts w:ascii="Courier New" w:hAnsi="Courier New" w:cs="Courier New"/>
                <w:sz w:val="14"/>
                <w:szCs w:val="14"/>
              </w:rPr>
              <w:t xml:space="preserve"> = 5,</w:t>
            </w:r>
          </w:p>
          <w:p w14:paraId="341DF3F4"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kss</w:t>
            </w:r>
            <w:proofErr w:type="spellEnd"/>
            <w:r w:rsidRPr="0043048A">
              <w:rPr>
                <w:rFonts w:ascii="Courier New" w:hAnsi="Courier New" w:cs="Courier New"/>
                <w:sz w:val="14"/>
                <w:szCs w:val="14"/>
              </w:rPr>
              <w:t xml:space="preserve"> = 6,</w:t>
            </w:r>
          </w:p>
          <w:p w14:paraId="7C24B28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nsr</w:t>
            </w:r>
            <w:proofErr w:type="spellEnd"/>
            <w:r w:rsidRPr="0043048A">
              <w:rPr>
                <w:rFonts w:ascii="Courier New" w:hAnsi="Courier New" w:cs="Courier New"/>
                <w:sz w:val="14"/>
                <w:szCs w:val="14"/>
              </w:rPr>
              <w:t xml:space="preserve"> = 7,</w:t>
            </w:r>
          </w:p>
          <w:p w14:paraId="26E1D70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jsr</w:t>
            </w:r>
            <w:proofErr w:type="spellEnd"/>
            <w:r w:rsidRPr="0043048A">
              <w:rPr>
                <w:rFonts w:ascii="Courier New" w:hAnsi="Courier New" w:cs="Courier New"/>
                <w:sz w:val="14"/>
                <w:szCs w:val="14"/>
              </w:rPr>
              <w:t xml:space="preserve"> = 8,</w:t>
            </w:r>
          </w:p>
          <w:p w14:paraId="4103BC1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cai</w:t>
            </w:r>
            <w:proofErr w:type="spellEnd"/>
            <w:r w:rsidRPr="0043048A">
              <w:rPr>
                <w:rFonts w:ascii="Courier New" w:hAnsi="Courier New" w:cs="Courier New"/>
                <w:sz w:val="14"/>
                <w:szCs w:val="14"/>
              </w:rPr>
              <w:t xml:space="preserve"> = 9,</w:t>
            </w:r>
          </w:p>
          <w:p w14:paraId="47541BF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 = 10,</w:t>
            </w:r>
          </w:p>
          <w:p w14:paraId="00C2C45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hf = 11,</w:t>
            </w:r>
          </w:p>
          <w:p w14:paraId="4AF38BC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w:t>
            </w:r>
            <w:proofErr w:type="spellEnd"/>
            <w:r w:rsidRPr="0043048A">
              <w:rPr>
                <w:rFonts w:ascii="Courier New" w:hAnsi="Courier New" w:cs="Courier New"/>
                <w:sz w:val="14"/>
                <w:szCs w:val="14"/>
              </w:rPr>
              <w:t xml:space="preserve"> = 12,</w:t>
            </w:r>
          </w:p>
          <w:p w14:paraId="7C47593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j = 13,</w:t>
            </w:r>
          </w:p>
          <w:p w14:paraId="58378B0B"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sp</w:t>
            </w:r>
            <w:proofErr w:type="spellEnd"/>
            <w:r w:rsidRPr="0043048A">
              <w:rPr>
                <w:rFonts w:ascii="Courier New" w:hAnsi="Courier New" w:cs="Courier New"/>
                <w:sz w:val="14"/>
                <w:szCs w:val="14"/>
              </w:rPr>
              <w:t xml:space="preserve"> = 14,</w:t>
            </w:r>
          </w:p>
          <w:p w14:paraId="65DE180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p</w:t>
            </w:r>
            <w:proofErr w:type="spellEnd"/>
            <w:r w:rsidRPr="0043048A">
              <w:rPr>
                <w:rFonts w:ascii="Courier New" w:hAnsi="Courier New" w:cs="Courier New"/>
                <w:sz w:val="14"/>
                <w:szCs w:val="14"/>
              </w:rPr>
              <w:t xml:space="preserve"> = 15,</w:t>
            </w:r>
          </w:p>
          <w:p w14:paraId="144BFDF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mL = 16,</w:t>
            </w:r>
          </w:p>
          <w:p w14:paraId="425A9C2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w:t>
            </w:r>
            <w:proofErr w:type="spellEnd"/>
            <w:r w:rsidRPr="0043048A">
              <w:rPr>
                <w:rFonts w:ascii="Courier New" w:hAnsi="Courier New" w:cs="Courier New"/>
                <w:sz w:val="14"/>
                <w:szCs w:val="14"/>
              </w:rPr>
              <w:t xml:space="preserve"> = 17,</w:t>
            </w:r>
          </w:p>
          <w:p w14:paraId="2925A9E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hLp</w:t>
            </w:r>
            <w:proofErr w:type="spellEnd"/>
            <w:r w:rsidRPr="0043048A">
              <w:rPr>
                <w:rFonts w:ascii="Courier New" w:hAnsi="Courier New" w:cs="Courier New"/>
                <w:sz w:val="14"/>
                <w:szCs w:val="14"/>
              </w:rPr>
              <w:t xml:space="preserve"> = 18,</w:t>
            </w:r>
          </w:p>
          <w:p w14:paraId="24F4216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 = 19,</w:t>
            </w:r>
          </w:p>
          <w:p w14:paraId="44B1D9B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F</w:t>
            </w:r>
            <w:proofErr w:type="spellEnd"/>
            <w:r w:rsidRPr="0043048A">
              <w:rPr>
                <w:rFonts w:ascii="Courier New" w:hAnsi="Courier New" w:cs="Courier New"/>
                <w:sz w:val="14"/>
                <w:szCs w:val="14"/>
              </w:rPr>
              <w:t xml:space="preserve"> = 20,</w:t>
            </w:r>
          </w:p>
          <w:p w14:paraId="75F8FF0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w:t>
            </w:r>
            <w:proofErr w:type="spellEnd"/>
            <w:r w:rsidRPr="0043048A">
              <w:rPr>
                <w:rFonts w:ascii="Courier New" w:hAnsi="Courier New" w:cs="Courier New"/>
                <w:sz w:val="14"/>
                <w:szCs w:val="14"/>
              </w:rPr>
              <w:t xml:space="preserve"> = 21,</w:t>
            </w:r>
          </w:p>
          <w:p w14:paraId="6C5D151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ap = 22,</w:t>
            </w:r>
          </w:p>
          <w:p w14:paraId="4A003515"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Fp</w:t>
            </w:r>
            <w:proofErr w:type="spellEnd"/>
            <w:r w:rsidRPr="0043048A">
              <w:rPr>
                <w:rFonts w:ascii="Courier New" w:hAnsi="Courier New" w:cs="Courier New"/>
                <w:sz w:val="14"/>
                <w:szCs w:val="14"/>
              </w:rPr>
              <w:t xml:space="preserve"> = 23,</w:t>
            </w:r>
          </w:p>
          <w:p w14:paraId="050132F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iSp</w:t>
            </w:r>
            <w:proofErr w:type="spellEnd"/>
            <w:r w:rsidRPr="0043048A">
              <w:rPr>
                <w:rFonts w:ascii="Courier New" w:hAnsi="Courier New" w:cs="Courier New"/>
                <w:sz w:val="14"/>
                <w:szCs w:val="14"/>
              </w:rPr>
              <w:t xml:space="preserve"> = 24,</w:t>
            </w:r>
          </w:p>
          <w:p w14:paraId="1A0DA48C"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d = 25,</w:t>
            </w:r>
          </w:p>
          <w:p w14:paraId="186E4EC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ff = 26,</w:t>
            </w:r>
          </w:p>
          <w:p w14:paraId="5AD0D972"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fs = 27,</w:t>
            </w:r>
          </w:p>
          <w:p w14:paraId="1932CA4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f</w:t>
            </w:r>
            <w:proofErr w:type="spellEnd"/>
            <w:r w:rsidRPr="0043048A">
              <w:rPr>
                <w:rFonts w:ascii="Courier New" w:hAnsi="Courier New" w:cs="Courier New"/>
                <w:sz w:val="14"/>
                <w:szCs w:val="14"/>
              </w:rPr>
              <w:t xml:space="preserve"> = 28,</w:t>
            </w:r>
          </w:p>
          <w:p w14:paraId="4C85B8F0"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s</w:t>
            </w:r>
            <w:proofErr w:type="spellEnd"/>
            <w:r w:rsidRPr="0043048A">
              <w:rPr>
                <w:rFonts w:ascii="Courier New" w:hAnsi="Courier New" w:cs="Courier New"/>
                <w:sz w:val="14"/>
                <w:szCs w:val="14"/>
              </w:rPr>
              <w:t xml:space="preserve"> = 29,</w:t>
            </w:r>
          </w:p>
          <w:p w14:paraId="4114B82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ca</w:t>
            </w:r>
            <w:proofErr w:type="spellEnd"/>
            <w:r w:rsidRPr="0043048A">
              <w:rPr>
                <w:rFonts w:ascii="Courier New" w:hAnsi="Courier New" w:cs="Courier New"/>
                <w:sz w:val="14"/>
                <w:szCs w:val="14"/>
              </w:rPr>
              <w:t xml:space="preserve"> = 30,</w:t>
            </w:r>
          </w:p>
          <w:p w14:paraId="52E9E917"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fp</w:t>
            </w:r>
            <w:proofErr w:type="spellEnd"/>
            <w:r w:rsidRPr="0043048A">
              <w:rPr>
                <w:rFonts w:ascii="Courier New" w:hAnsi="Courier New" w:cs="Courier New"/>
                <w:sz w:val="14"/>
                <w:szCs w:val="14"/>
              </w:rPr>
              <w:t xml:space="preserve"> = 31,</w:t>
            </w:r>
          </w:p>
          <w:p w14:paraId="729FFC4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fcafp</w:t>
            </w:r>
            <w:proofErr w:type="spellEnd"/>
            <w:r w:rsidRPr="0043048A">
              <w:rPr>
                <w:rFonts w:ascii="Courier New" w:hAnsi="Courier New" w:cs="Courier New"/>
                <w:sz w:val="14"/>
                <w:szCs w:val="14"/>
              </w:rPr>
              <w:t xml:space="preserve"> = 32,</w:t>
            </w:r>
          </w:p>
          <w:p w14:paraId="7E9E49B1"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nca</w:t>
            </w:r>
            <w:proofErr w:type="spellEnd"/>
            <w:r w:rsidRPr="0043048A">
              <w:rPr>
                <w:rFonts w:ascii="Courier New" w:hAnsi="Courier New" w:cs="Courier New"/>
                <w:sz w:val="14"/>
                <w:szCs w:val="14"/>
              </w:rPr>
              <w:t xml:space="preserve"> = 33,</w:t>
            </w:r>
          </w:p>
          <w:p w14:paraId="197E0F1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f</w:t>
            </w:r>
            <w:proofErr w:type="spellEnd"/>
            <w:r w:rsidRPr="0043048A">
              <w:rPr>
                <w:rFonts w:ascii="Courier New" w:hAnsi="Courier New" w:cs="Courier New"/>
                <w:sz w:val="14"/>
                <w:szCs w:val="14"/>
              </w:rPr>
              <w:t xml:space="preserve"> = 34,</w:t>
            </w:r>
          </w:p>
          <w:p w14:paraId="14161F6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xrs</w:t>
            </w:r>
            <w:proofErr w:type="spellEnd"/>
            <w:r w:rsidRPr="0043048A">
              <w:rPr>
                <w:rFonts w:ascii="Courier New" w:hAnsi="Courier New" w:cs="Courier New"/>
                <w:sz w:val="14"/>
                <w:szCs w:val="14"/>
              </w:rPr>
              <w:t xml:space="preserve"> = 35,</w:t>
            </w:r>
          </w:p>
          <w:p w14:paraId="2FBF8CC8"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xs1 = 36,</w:t>
            </w:r>
          </w:p>
          <w:p w14:paraId="6288B0B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xs2 = 37,</w:t>
            </w:r>
          </w:p>
          <w:p w14:paraId="30F14BEE"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xk1 = 38,</w:t>
            </w:r>
          </w:p>
          <w:p w14:paraId="33FABA4F"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np</w:t>
            </w:r>
            <w:proofErr w:type="spellEnd"/>
            <w:r w:rsidRPr="0043048A">
              <w:rPr>
                <w:rFonts w:ascii="Courier New" w:hAnsi="Courier New" w:cs="Courier New"/>
                <w:sz w:val="14"/>
                <w:szCs w:val="14"/>
              </w:rPr>
              <w:t xml:space="preserve"> = 39,</w:t>
            </w:r>
          </w:p>
          <w:p w14:paraId="34CA422A"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 xml:space="preserve">  </w:t>
            </w:r>
            <w:proofErr w:type="spellStart"/>
            <w:r w:rsidRPr="0043048A">
              <w:rPr>
                <w:rFonts w:ascii="Courier New" w:hAnsi="Courier New" w:cs="Courier New"/>
                <w:sz w:val="14"/>
                <w:szCs w:val="14"/>
              </w:rPr>
              <w:t>Jrelp</w:t>
            </w:r>
            <w:proofErr w:type="spellEnd"/>
            <w:r w:rsidRPr="0043048A">
              <w:rPr>
                <w:rFonts w:ascii="Courier New" w:hAnsi="Courier New" w:cs="Courier New"/>
                <w:sz w:val="14"/>
                <w:szCs w:val="14"/>
              </w:rPr>
              <w:t xml:space="preserve"> = 40,</w:t>
            </w:r>
          </w:p>
          <w:p w14:paraId="4E591A73"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w:t>
            </w:r>
          </w:p>
          <w:p w14:paraId="4B589BC6" w14:textId="77777777" w:rsidR="004C4ED0" w:rsidRPr="0043048A" w:rsidRDefault="004C4ED0" w:rsidP="004C4ED0">
            <w:pPr>
              <w:ind w:firstLine="360"/>
              <w:rPr>
                <w:rFonts w:ascii="Courier New" w:hAnsi="Courier New" w:cs="Courier New"/>
                <w:sz w:val="14"/>
                <w:szCs w:val="14"/>
              </w:rPr>
            </w:pPr>
          </w:p>
          <w:p w14:paraId="215CC749" w14:textId="77777777" w:rsidR="004C4ED0" w:rsidRPr="0043048A" w:rsidRDefault="004C4ED0" w:rsidP="004C4ED0">
            <w:pPr>
              <w:ind w:firstLine="360"/>
              <w:rPr>
                <w:rFonts w:ascii="Courier New" w:hAnsi="Courier New" w:cs="Courier New"/>
                <w:sz w:val="14"/>
                <w:szCs w:val="14"/>
              </w:rPr>
            </w:pPr>
            <w:r w:rsidRPr="0043048A">
              <w:rPr>
                <w:rFonts w:ascii="Courier New" w:hAnsi="Courier New" w:cs="Courier New"/>
                <w:sz w:val="14"/>
                <w:szCs w:val="14"/>
              </w:rPr>
              <w:t>#endif</w:t>
            </w:r>
          </w:p>
          <w:p w14:paraId="5DBEAF41" w14:textId="77777777" w:rsidR="004C4ED0" w:rsidRDefault="004C4ED0" w:rsidP="0043048A">
            <w:pPr>
              <w:rPr>
                <w:rFonts w:ascii="Courier New" w:hAnsi="Courier New" w:cs="Courier New"/>
                <w:sz w:val="14"/>
                <w:szCs w:val="14"/>
              </w:rPr>
            </w:pPr>
          </w:p>
        </w:tc>
        <w:tc>
          <w:tcPr>
            <w:tcW w:w="2647" w:type="dxa"/>
          </w:tcPr>
          <w:p w14:paraId="775629ED" w14:textId="77777777" w:rsidR="004C4ED0" w:rsidRDefault="004C4ED0" w:rsidP="0043048A">
            <w:pPr>
              <w:rPr>
                <w:rFonts w:ascii="Courier New" w:hAnsi="Courier New" w:cs="Courier New"/>
                <w:sz w:val="14"/>
                <w:szCs w:val="14"/>
              </w:rPr>
            </w:pPr>
          </w:p>
        </w:tc>
      </w:tr>
    </w:tbl>
    <w:p w14:paraId="3D1EF817" w14:textId="77777777" w:rsidR="0043048A" w:rsidRPr="0043048A" w:rsidRDefault="0043048A" w:rsidP="0043048A">
      <w:pPr>
        <w:ind w:firstLine="360"/>
        <w:rPr>
          <w:rFonts w:ascii="Courier New" w:hAnsi="Courier New" w:cs="Courier New"/>
          <w:sz w:val="14"/>
          <w:szCs w:val="14"/>
        </w:rPr>
      </w:pPr>
    </w:p>
    <w:p w14:paraId="404A0410" w14:textId="0CE7FBF7" w:rsidR="0043048A" w:rsidRPr="0043048A" w:rsidRDefault="0043048A" w:rsidP="0043048A">
      <w:pPr>
        <w:ind w:firstLine="360"/>
        <w:rPr>
          <w:rFonts w:ascii="Courier New" w:hAnsi="Courier New" w:cs="Courier New"/>
          <w:sz w:val="14"/>
          <w:szCs w:val="14"/>
        </w:rPr>
      </w:pPr>
    </w:p>
    <w:p w14:paraId="02410890" w14:textId="2E599FA8" w:rsidR="0043048A" w:rsidRPr="0043048A" w:rsidRDefault="0043048A" w:rsidP="004C4ED0">
      <w:pPr>
        <w:ind w:firstLine="360"/>
        <w:rPr>
          <w:rFonts w:ascii="Courier New" w:hAnsi="Courier New" w:cs="Courier New"/>
          <w:sz w:val="14"/>
          <w:szCs w:val="14"/>
        </w:rPr>
      </w:pPr>
      <w:r w:rsidRPr="0043048A">
        <w:rPr>
          <w:rFonts w:ascii="Courier New" w:hAnsi="Courier New" w:cs="Courier New"/>
          <w:sz w:val="14"/>
          <w:szCs w:val="14"/>
        </w:rPr>
        <w:lastRenderedPageBreak/>
        <w:t xml:space="preserve">  </w:t>
      </w:r>
    </w:p>
    <w:p w14:paraId="2034AD8D" w14:textId="5BC19C75" w:rsidR="0043048A" w:rsidRPr="0043048A" w:rsidRDefault="0043048A" w:rsidP="004C4ED0">
      <w:pPr>
        <w:ind w:firstLine="360"/>
        <w:rPr>
          <w:rFonts w:ascii="Courier New" w:hAnsi="Courier New" w:cs="Courier New"/>
          <w:sz w:val="14"/>
          <w:szCs w:val="14"/>
        </w:rPr>
      </w:pPr>
      <w:r w:rsidRPr="0043048A">
        <w:rPr>
          <w:rFonts w:ascii="Courier New" w:hAnsi="Courier New" w:cs="Courier New"/>
          <w:sz w:val="14"/>
          <w:szCs w:val="14"/>
        </w:rPr>
        <w:t xml:space="preserve">  </w:t>
      </w:r>
    </w:p>
    <w:p w14:paraId="5892571F" w14:textId="77777777" w:rsidR="00380F98" w:rsidRPr="006D680B" w:rsidRDefault="00380F98" w:rsidP="00380F98"/>
    <w:p w14:paraId="3A83F8C9" w14:textId="77777777" w:rsidR="00A950DF" w:rsidRPr="006D680B" w:rsidRDefault="00A950DF" w:rsidP="00A950DF"/>
    <w:p w14:paraId="101187C5" w14:textId="7D2B6B87" w:rsidR="00A950DF" w:rsidRDefault="00A950DF" w:rsidP="00A950DF">
      <w:pPr>
        <w:pStyle w:val="Heading2"/>
        <w:numPr>
          <w:ilvl w:val="0"/>
          <w:numId w:val="5"/>
        </w:numPr>
      </w:pPr>
      <w:bookmarkStart w:id="78" w:name="_Toc183626803"/>
      <w:r w:rsidRPr="006D680B">
        <w:t>‘modules’ Folder</w:t>
      </w:r>
      <w:bookmarkEnd w:id="78"/>
    </w:p>
    <w:p w14:paraId="0DA6BDEF" w14:textId="0F8A3CB6" w:rsidR="0043048A" w:rsidRPr="0043048A" w:rsidRDefault="0043048A" w:rsidP="0043048A">
      <w:pPr>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cpp or .cu) and header (.hpp or .cuh)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9" w:name="_Toc183626804"/>
      <w:r w:rsidRPr="006D680B">
        <w:t>cipa_t.cu and cipa_t.cuh</w:t>
      </w:r>
      <w:bookmarkEnd w:id="79"/>
    </w:p>
    <w:p w14:paraId="32334D8B" w14:textId="4D54C2A3" w:rsidR="0043048A" w:rsidRDefault="0043048A" w:rsidP="007D0CFD">
      <w:pPr>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cipa_t.cuh) and will be removed in the next updates. Header file of cipa_t.cuh</w:t>
      </w:r>
      <w:r w:rsidR="00295113">
        <w:t xml:space="preserve"> contains commented old vectors and naturalised 1D arrays as such: </w:t>
      </w:r>
    </w:p>
    <w:p w14:paraId="47BBCBC5" w14:textId="0A851545" w:rsidR="00295113" w:rsidRDefault="00295113" w:rsidP="007D0CFD">
      <w:pPr>
        <w:ind w:firstLine="720"/>
      </w:pPr>
    </w:p>
    <w:p w14:paraId="4871FCA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295113">
      <w:pPr>
        <w:ind w:firstLine="720"/>
        <w:rPr>
          <w:rFonts w:ascii="Courier New" w:hAnsi="Courier New" w:cs="Courier New"/>
          <w:sz w:val="14"/>
          <w:szCs w:val="14"/>
        </w:rPr>
      </w:pPr>
    </w:p>
    <w:p w14:paraId="7B3CFD0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295113">
      <w:pPr>
        <w:ind w:firstLine="720"/>
        <w:rPr>
          <w:rFonts w:ascii="Courier New" w:hAnsi="Courier New" w:cs="Courier New"/>
          <w:sz w:val="14"/>
          <w:szCs w:val="14"/>
        </w:rPr>
      </w:pPr>
    </w:p>
    <w:p w14:paraId="2F078A4A"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include &lt;cuda_runtime.h&gt;</w:t>
      </w:r>
    </w:p>
    <w:p w14:paraId="4F510AEE" w14:textId="77777777" w:rsidR="00295113" w:rsidRPr="00547B34" w:rsidRDefault="00295113" w:rsidP="00295113">
      <w:pPr>
        <w:ind w:firstLine="720"/>
        <w:rPr>
          <w:rFonts w:ascii="Courier New" w:hAnsi="Courier New" w:cs="Courier New"/>
          <w:sz w:val="14"/>
          <w:szCs w:val="14"/>
        </w:rPr>
      </w:pPr>
    </w:p>
    <w:p w14:paraId="731D2253"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multimap;</w:t>
      </w:r>
    </w:p>
    <w:p w14:paraId="3FBAD080"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string;</w:t>
      </w:r>
    </w:p>
    <w:p w14:paraId="5A58683A"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__global__ struct cipa_t{</w:t>
      </w:r>
    </w:p>
    <w:p w14:paraId="0CA361E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ap</w:t>
      </w:r>
      <w:proofErr w:type="spellEnd"/>
      <w:r w:rsidRPr="00547B34">
        <w:rPr>
          <w:rFonts w:ascii="Courier New" w:hAnsi="Courier New" w:cs="Courier New"/>
          <w:sz w:val="14"/>
          <w:szCs w:val="14"/>
        </w:rPr>
        <w:t>;</w:t>
      </w:r>
    </w:p>
    <w:p w14:paraId="72EF6C73"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ap</w:t>
      </w:r>
      <w:proofErr w:type="spellEnd"/>
      <w:r w:rsidRPr="00547B34">
        <w:rPr>
          <w:rFonts w:ascii="Courier New" w:hAnsi="Courier New" w:cs="Courier New"/>
          <w:sz w:val="14"/>
          <w:szCs w:val="14"/>
        </w:rPr>
        <w:t>;</w:t>
      </w:r>
    </w:p>
    <w:p w14:paraId="03CD8AC8"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ap</w:t>
      </w:r>
      <w:proofErr w:type="spellEnd"/>
      <w:r w:rsidRPr="00547B34">
        <w:rPr>
          <w:rFonts w:ascii="Courier New" w:hAnsi="Courier New" w:cs="Courier New"/>
          <w:sz w:val="14"/>
          <w:szCs w:val="14"/>
        </w:rPr>
        <w:t>;</w:t>
      </w:r>
    </w:p>
    <w:p w14:paraId="7F51DF9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cl</w:t>
      </w:r>
      <w:proofErr w:type="spellEnd"/>
      <w:r w:rsidRPr="00547B34">
        <w:rPr>
          <w:rFonts w:ascii="Courier New" w:hAnsi="Courier New" w:cs="Courier New"/>
          <w:sz w:val="14"/>
          <w:szCs w:val="14"/>
        </w:rPr>
        <w:t>;</w:t>
      </w:r>
    </w:p>
    <w:p w14:paraId="02FB81E5"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l</w:t>
      </w:r>
      <w:proofErr w:type="spellEnd"/>
      <w:r w:rsidRPr="00547B34">
        <w:rPr>
          <w:rFonts w:ascii="Courier New" w:hAnsi="Courier New" w:cs="Courier New"/>
          <w:sz w:val="14"/>
          <w:szCs w:val="14"/>
        </w:rPr>
        <w:t>;</w:t>
      </w:r>
    </w:p>
    <w:p w14:paraId="3A4EB16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l</w:t>
      </w:r>
      <w:proofErr w:type="spellEnd"/>
      <w:r w:rsidRPr="00547B34">
        <w:rPr>
          <w:rFonts w:ascii="Courier New" w:hAnsi="Courier New" w:cs="Courier New"/>
          <w:sz w:val="14"/>
          <w:szCs w:val="14"/>
        </w:rPr>
        <w:t>;</w:t>
      </w:r>
    </w:p>
    <w:p w14:paraId="77F7CC50"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repol</w:t>
      </w:r>
      <w:proofErr w:type="spellEnd"/>
      <w:r w:rsidRPr="00547B34">
        <w:rPr>
          <w:rFonts w:ascii="Courier New" w:hAnsi="Courier New" w:cs="Courier New"/>
          <w:sz w:val="14"/>
          <w:szCs w:val="14"/>
        </w:rPr>
        <w:t>;</w:t>
      </w:r>
    </w:p>
    <w:p w14:paraId="7F20A03E"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peak</w:t>
      </w:r>
      <w:proofErr w:type="spellEnd"/>
      <w:r w:rsidRPr="00547B34">
        <w:rPr>
          <w:rFonts w:ascii="Courier New" w:hAnsi="Courier New" w:cs="Courier New"/>
          <w:sz w:val="14"/>
          <w:szCs w:val="14"/>
        </w:rPr>
        <w:t>;</w:t>
      </w:r>
    </w:p>
    <w:p w14:paraId="21B056A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ley</w:t>
      </w:r>
      <w:proofErr w:type="spellEnd"/>
      <w:r w:rsidRPr="00547B34">
        <w:rPr>
          <w:rFonts w:ascii="Courier New" w:hAnsi="Courier New" w:cs="Courier New"/>
          <w:sz w:val="14"/>
          <w:szCs w:val="14"/>
        </w:rPr>
        <w:t>;</w:t>
      </w:r>
    </w:p>
    <w:p w14:paraId="04F8D5FB"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w:t>
      </w:r>
    </w:p>
    <w:p w14:paraId="5935B01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w:t>
      </w:r>
    </w:p>
    <w:p w14:paraId="7BB114C7"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w:t>
      </w:r>
    </w:p>
    <w:p w14:paraId="53771FDC"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w:t>
      </w:r>
    </w:p>
    <w:p w14:paraId="1C0E27A5"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w:t>
      </w:r>
    </w:p>
    <w:p w14:paraId="1C040D6E"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w:t>
      </w:r>
    </w:p>
    <w:p w14:paraId="6283EE81"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w:t>
      </w:r>
    </w:p>
    <w:p w14:paraId="7F7406C3" w14:textId="77777777" w:rsidR="00295113" w:rsidRPr="00547B34" w:rsidRDefault="00295113" w:rsidP="00295113">
      <w:pPr>
        <w:ind w:firstLine="720"/>
        <w:rPr>
          <w:rFonts w:ascii="Courier New" w:hAnsi="Courier New" w:cs="Courier New"/>
          <w:sz w:val="14"/>
          <w:szCs w:val="14"/>
        </w:rPr>
      </w:pPr>
    </w:p>
    <w:p w14:paraId="213463E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7000];</w:t>
      </w:r>
    </w:p>
    <w:p w14:paraId="18B713FA"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time</w:t>
      </w:r>
      <w:proofErr w:type="spellEnd"/>
      <w:r w:rsidRPr="00547B34">
        <w:rPr>
          <w:rFonts w:ascii="Courier New" w:hAnsi="Courier New" w:cs="Courier New"/>
          <w:sz w:val="14"/>
          <w:szCs w:val="14"/>
        </w:rPr>
        <w:t>[7000];</w:t>
      </w:r>
    </w:p>
    <w:p w14:paraId="42861831" w14:textId="77777777" w:rsidR="00295113" w:rsidRPr="00547B34" w:rsidRDefault="00295113" w:rsidP="00295113">
      <w:pPr>
        <w:ind w:firstLine="720"/>
        <w:rPr>
          <w:rFonts w:ascii="Courier New" w:hAnsi="Courier New" w:cs="Courier New"/>
          <w:sz w:val="14"/>
          <w:szCs w:val="14"/>
        </w:rPr>
      </w:pPr>
    </w:p>
    <w:p w14:paraId="2D5AD66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7000];</w:t>
      </w:r>
    </w:p>
    <w:p w14:paraId="10DF4B7D"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time</w:t>
      </w:r>
      <w:proofErr w:type="spellEnd"/>
      <w:r w:rsidRPr="00547B34">
        <w:rPr>
          <w:rFonts w:ascii="Courier New" w:hAnsi="Courier New" w:cs="Courier New"/>
          <w:sz w:val="14"/>
          <w:szCs w:val="14"/>
        </w:rPr>
        <w:t>[7000];</w:t>
      </w:r>
    </w:p>
    <w:p w14:paraId="615FC4BD" w14:textId="77777777" w:rsidR="00295113" w:rsidRPr="00547B34" w:rsidRDefault="00295113" w:rsidP="00295113">
      <w:pPr>
        <w:ind w:firstLine="720"/>
        <w:rPr>
          <w:rFonts w:ascii="Courier New" w:hAnsi="Courier New" w:cs="Courier New"/>
          <w:sz w:val="14"/>
          <w:szCs w:val="14"/>
        </w:rPr>
      </w:pPr>
    </w:p>
    <w:p w14:paraId="320B67B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7000];</w:t>
      </w:r>
    </w:p>
    <w:p w14:paraId="7A95D3C1"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time</w:t>
      </w:r>
      <w:proofErr w:type="spellEnd"/>
      <w:r w:rsidRPr="00547B34">
        <w:rPr>
          <w:rFonts w:ascii="Courier New" w:hAnsi="Courier New" w:cs="Courier New"/>
          <w:sz w:val="14"/>
          <w:szCs w:val="14"/>
        </w:rPr>
        <w:t>[7000];</w:t>
      </w:r>
    </w:p>
    <w:p w14:paraId="60E986E0" w14:textId="77777777" w:rsidR="00295113" w:rsidRPr="00547B34" w:rsidRDefault="00295113" w:rsidP="00295113">
      <w:pPr>
        <w:ind w:firstLine="720"/>
        <w:rPr>
          <w:rFonts w:ascii="Courier New" w:hAnsi="Courier New" w:cs="Courier New"/>
          <w:sz w:val="14"/>
          <w:szCs w:val="14"/>
        </w:rPr>
      </w:pPr>
    </w:p>
    <w:p w14:paraId="79E831A3"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7000];</w:t>
      </w:r>
    </w:p>
    <w:p w14:paraId="5BC53A7E"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time</w:t>
      </w:r>
      <w:proofErr w:type="spellEnd"/>
      <w:r w:rsidRPr="00547B34">
        <w:rPr>
          <w:rFonts w:ascii="Courier New" w:hAnsi="Courier New" w:cs="Courier New"/>
          <w:sz w:val="14"/>
          <w:szCs w:val="14"/>
        </w:rPr>
        <w:t>[7000];</w:t>
      </w:r>
    </w:p>
    <w:p w14:paraId="3861CC6A" w14:textId="77777777" w:rsidR="00295113" w:rsidRPr="00547B34" w:rsidRDefault="00295113" w:rsidP="00295113">
      <w:pPr>
        <w:ind w:firstLine="720"/>
        <w:rPr>
          <w:rFonts w:ascii="Courier New" w:hAnsi="Courier New" w:cs="Courier New"/>
          <w:sz w:val="14"/>
          <w:szCs w:val="14"/>
        </w:rPr>
      </w:pPr>
    </w:p>
    <w:p w14:paraId="1AEBD3C7"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7000];</w:t>
      </w:r>
    </w:p>
    <w:p w14:paraId="642847E4"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time</w:t>
      </w:r>
      <w:proofErr w:type="spellEnd"/>
      <w:r w:rsidRPr="00547B34">
        <w:rPr>
          <w:rFonts w:ascii="Courier New" w:hAnsi="Courier New" w:cs="Courier New"/>
          <w:sz w:val="14"/>
          <w:szCs w:val="14"/>
        </w:rPr>
        <w:t>[7000];</w:t>
      </w:r>
    </w:p>
    <w:p w14:paraId="785AE46B" w14:textId="77777777" w:rsidR="00295113" w:rsidRPr="00547B34" w:rsidRDefault="00295113" w:rsidP="00295113">
      <w:pPr>
        <w:ind w:firstLine="720"/>
        <w:rPr>
          <w:rFonts w:ascii="Courier New" w:hAnsi="Courier New" w:cs="Courier New"/>
          <w:sz w:val="14"/>
          <w:szCs w:val="14"/>
        </w:rPr>
      </w:pPr>
    </w:p>
    <w:p w14:paraId="51F9E0F8"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7000];</w:t>
      </w:r>
    </w:p>
    <w:p w14:paraId="7A386CEC"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time</w:t>
      </w:r>
      <w:proofErr w:type="spellEnd"/>
      <w:r w:rsidRPr="00547B34">
        <w:rPr>
          <w:rFonts w:ascii="Courier New" w:hAnsi="Courier New" w:cs="Courier New"/>
          <w:sz w:val="14"/>
          <w:szCs w:val="14"/>
        </w:rPr>
        <w:t>[7000];</w:t>
      </w:r>
    </w:p>
    <w:p w14:paraId="61B789FA" w14:textId="77777777" w:rsidR="00295113" w:rsidRPr="00547B34" w:rsidRDefault="00295113" w:rsidP="00295113">
      <w:pPr>
        <w:ind w:firstLine="720"/>
        <w:rPr>
          <w:rFonts w:ascii="Courier New" w:hAnsi="Courier New" w:cs="Courier New"/>
          <w:sz w:val="14"/>
          <w:szCs w:val="14"/>
        </w:rPr>
      </w:pPr>
    </w:p>
    <w:p w14:paraId="5935198E"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295113">
      <w:pPr>
        <w:ind w:firstLine="720"/>
        <w:rPr>
          <w:rFonts w:ascii="Courier New" w:hAnsi="Courier New" w:cs="Courier New"/>
          <w:sz w:val="14"/>
          <w:szCs w:val="14"/>
        </w:rPr>
      </w:pPr>
    </w:p>
    <w:p w14:paraId="70A25DA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7000];</w:t>
      </w:r>
    </w:p>
    <w:p w14:paraId="1FEFA52A"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time</w:t>
      </w:r>
      <w:proofErr w:type="spellEnd"/>
      <w:r w:rsidRPr="00547B34">
        <w:rPr>
          <w:rFonts w:ascii="Courier New" w:hAnsi="Courier New" w:cs="Courier New"/>
          <w:sz w:val="14"/>
          <w:szCs w:val="14"/>
        </w:rPr>
        <w:t>[7000];</w:t>
      </w:r>
    </w:p>
    <w:p w14:paraId="479FF979" w14:textId="77777777" w:rsidR="00295113" w:rsidRPr="00547B34" w:rsidRDefault="00295113" w:rsidP="00295113">
      <w:pPr>
        <w:ind w:firstLine="720"/>
        <w:rPr>
          <w:rFonts w:ascii="Courier New" w:hAnsi="Courier New" w:cs="Courier New"/>
          <w:sz w:val="14"/>
          <w:szCs w:val="14"/>
        </w:rPr>
      </w:pPr>
    </w:p>
    <w:p w14:paraId="5F328028" w14:textId="77777777" w:rsidR="00295113" w:rsidRPr="00547B34" w:rsidRDefault="00295113" w:rsidP="00295113">
      <w:pPr>
        <w:ind w:firstLine="720"/>
        <w:rPr>
          <w:rFonts w:ascii="Courier New" w:hAnsi="Courier New" w:cs="Courier New"/>
          <w:sz w:val="14"/>
          <w:szCs w:val="14"/>
        </w:rPr>
      </w:pPr>
    </w:p>
    <w:p w14:paraId="2F6B5945"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__device__ cipa_t();</w:t>
      </w:r>
    </w:p>
    <w:p w14:paraId="46890927"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__device__ cipa_t( const cipa_t &amp;source );</w:t>
      </w:r>
    </w:p>
    <w:p w14:paraId="1230EFE4"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cipa_t&amp; operator=(const cipa_t &amp; source);</w:t>
      </w:r>
    </w:p>
    <w:p w14:paraId="7A6FC5AE"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__device__ void copy(const cipa_t &amp;source);</w:t>
      </w:r>
    </w:p>
    <w:p w14:paraId="2CFFABD5"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__device__ void init(const double </w:t>
      </w:r>
      <w:proofErr w:type="spellStart"/>
      <w:r w:rsidRPr="00547B34">
        <w:rPr>
          <w:rFonts w:ascii="Courier New" w:hAnsi="Courier New" w:cs="Courier New"/>
          <w:sz w:val="14"/>
          <w:szCs w:val="14"/>
        </w:rPr>
        <w:t>vm_val</w:t>
      </w:r>
      <w:proofErr w:type="spellEnd"/>
      <w:r w:rsidRPr="00547B34">
        <w:rPr>
          <w:rFonts w:ascii="Courier New" w:hAnsi="Courier New" w:cs="Courier New"/>
          <w:sz w:val="14"/>
          <w:szCs w:val="14"/>
        </w:rPr>
        <w:t>);</w:t>
      </w:r>
    </w:p>
    <w:p w14:paraId="676FDB8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  // __device__ void </w:t>
      </w:r>
      <w:proofErr w:type="spellStart"/>
      <w:r w:rsidRPr="00547B34">
        <w:rPr>
          <w:rFonts w:ascii="Courier New" w:hAnsi="Courier New" w:cs="Courier New"/>
          <w:sz w:val="14"/>
          <w:szCs w:val="14"/>
        </w:rPr>
        <w:t>clear_time_result</w:t>
      </w:r>
      <w:proofErr w:type="spellEnd"/>
      <w:r w:rsidRPr="00547B34">
        <w:rPr>
          <w:rFonts w:ascii="Courier New" w:hAnsi="Courier New" w:cs="Courier New"/>
          <w:sz w:val="14"/>
          <w:szCs w:val="14"/>
        </w:rPr>
        <w:t>();</w:t>
      </w:r>
    </w:p>
    <w:p w14:paraId="49459904" w14:textId="77777777" w:rsidR="00295113" w:rsidRPr="00547B34" w:rsidRDefault="00295113" w:rsidP="00295113">
      <w:pPr>
        <w:ind w:firstLine="720"/>
        <w:rPr>
          <w:rFonts w:ascii="Courier New" w:hAnsi="Courier New" w:cs="Courier New"/>
          <w:sz w:val="14"/>
          <w:szCs w:val="14"/>
        </w:rPr>
      </w:pPr>
    </w:p>
    <w:p w14:paraId="0E0C1987" w14:textId="77777777" w:rsidR="00295113" w:rsidRPr="00547B34" w:rsidRDefault="00295113" w:rsidP="00295113">
      <w:pPr>
        <w:ind w:firstLine="720"/>
        <w:rPr>
          <w:rFonts w:ascii="Courier New" w:hAnsi="Courier New" w:cs="Courier New"/>
          <w:sz w:val="14"/>
          <w:szCs w:val="14"/>
        </w:rPr>
      </w:pPr>
    </w:p>
    <w:p w14:paraId="013C192D"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295113">
      <w:pPr>
        <w:ind w:firstLine="720"/>
        <w:rPr>
          <w:rFonts w:ascii="Courier New" w:hAnsi="Courier New" w:cs="Courier New"/>
          <w:sz w:val="14"/>
          <w:szCs w:val="14"/>
        </w:rPr>
      </w:pPr>
    </w:p>
    <w:p w14:paraId="53450BB4" w14:textId="77777777" w:rsidR="00295113" w:rsidRPr="00547B34" w:rsidRDefault="00295113" w:rsidP="00295113">
      <w:pPr>
        <w:ind w:firstLine="720"/>
        <w:rPr>
          <w:rFonts w:ascii="Courier New" w:hAnsi="Courier New" w:cs="Courier New"/>
          <w:sz w:val="14"/>
          <w:szCs w:val="14"/>
        </w:rPr>
      </w:pPr>
    </w:p>
    <w:p w14:paraId="2E8D9D3B" w14:textId="1ADECB5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7D0CFD">
      <w:pPr>
        <w:ind w:firstLine="720"/>
      </w:pPr>
    </w:p>
    <w:p w14:paraId="0B60C375" w14:textId="702B7F00" w:rsidR="00894214" w:rsidRDefault="00894214" w:rsidP="00894214">
      <w:pPr>
        <w:pStyle w:val="Heading2"/>
        <w:numPr>
          <w:ilvl w:val="1"/>
          <w:numId w:val="5"/>
        </w:numPr>
      </w:pPr>
      <w:bookmarkStart w:id="80" w:name="_Toc183626805"/>
      <w:r w:rsidRPr="006D680B">
        <w:t>drug_conc.cpp and drug_conc.hpp</w:t>
      </w:r>
      <w:bookmarkEnd w:id="80"/>
    </w:p>
    <w:p w14:paraId="4FB41E42" w14:textId="45602D1F" w:rsidR="00295113" w:rsidRDefault="00295113" w:rsidP="00295113">
      <w:pPr>
        <w:ind w:firstLine="720"/>
      </w:pPr>
      <w:r w:rsidRPr="00295113">
        <w:t>These files manage the drug concentration data used in the simulations.</w:t>
      </w:r>
      <w:r>
        <w:t xml:space="preserve"> These act as utility file to lookup if user did not declare the 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295113">
      <w:pPr>
        <w:ind w:firstLine="720"/>
        <w:rPr>
          <w:rFonts w:ascii="Courier New" w:hAnsi="Courier New" w:cs="Courier New"/>
          <w:sz w:val="15"/>
          <w:szCs w:val="16"/>
        </w:rPr>
      </w:pPr>
    </w:p>
    <w:p w14:paraId="7FE55491"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float </w:t>
      </w:r>
      <w:proofErr w:type="spellStart"/>
      <w:r w:rsidRPr="00547B34">
        <w:rPr>
          <w:rFonts w:ascii="Courier New" w:hAnsi="Courier New" w:cs="Courier New"/>
          <w:sz w:val="15"/>
          <w:szCs w:val="16"/>
        </w:rPr>
        <w:t>getValue</w:t>
      </w:r>
      <w:proofErr w:type="spellEnd"/>
      <w:r w:rsidRPr="00547B34">
        <w:rPr>
          <w:rFonts w:ascii="Courier New" w:hAnsi="Courier New" w:cs="Courier New"/>
          <w:sz w:val="15"/>
          <w:szCs w:val="16"/>
        </w:rPr>
        <w:t xml:space="preserve">(const </w:t>
      </w: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amp; </w:t>
      </w:r>
      <w:proofErr w:type="spellStart"/>
      <w:r w:rsidRPr="00547B34">
        <w:rPr>
          <w:rFonts w:ascii="Courier New" w:hAnsi="Courier New" w:cs="Courier New"/>
          <w:sz w:val="15"/>
          <w:szCs w:val="16"/>
        </w:rPr>
        <w:t>drugConc</w:t>
      </w:r>
      <w:proofErr w:type="spellEnd"/>
      <w:r w:rsidRPr="00547B34">
        <w:rPr>
          <w:rFonts w:ascii="Courier New" w:hAnsi="Courier New" w:cs="Courier New"/>
          <w:sz w:val="15"/>
          <w:szCs w:val="16"/>
        </w:rPr>
        <w:t xml:space="preserve">, const std::string&amp; key, float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 {</w:t>
      </w:r>
    </w:p>
    <w:p w14:paraId="1BEA49E5"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auto it = </w:t>
      </w:r>
      <w:proofErr w:type="spellStart"/>
      <w:r w:rsidRPr="00547B34">
        <w:rPr>
          <w:rFonts w:ascii="Courier New" w:hAnsi="Courier New" w:cs="Courier New"/>
          <w:sz w:val="15"/>
          <w:szCs w:val="16"/>
        </w:rPr>
        <w:t>drugConc.find</w:t>
      </w:r>
      <w:proofErr w:type="spellEnd"/>
      <w:r w:rsidRPr="00547B34">
        <w:rPr>
          <w:rFonts w:ascii="Courier New" w:hAnsi="Courier New" w:cs="Courier New"/>
          <w:sz w:val="15"/>
          <w:szCs w:val="16"/>
        </w:rPr>
        <w:t>(key);</w:t>
      </w:r>
    </w:p>
    <w:p w14:paraId="06219C8E"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if (it != </w:t>
      </w:r>
      <w:proofErr w:type="spellStart"/>
      <w:r w:rsidRPr="00547B34">
        <w:rPr>
          <w:rFonts w:ascii="Courier New" w:hAnsi="Courier New" w:cs="Courier New"/>
          <w:sz w:val="15"/>
          <w:szCs w:val="16"/>
        </w:rPr>
        <w:t>drugConc.end</w:t>
      </w:r>
      <w:proofErr w:type="spellEnd"/>
      <w:r w:rsidRPr="00547B34">
        <w:rPr>
          <w:rFonts w:ascii="Courier New" w:hAnsi="Courier New" w:cs="Courier New"/>
          <w:sz w:val="15"/>
          <w:szCs w:val="16"/>
        </w:rPr>
        <w:t>()) {</w:t>
      </w:r>
    </w:p>
    <w:p w14:paraId="527F9634"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return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w:t>
      </w:r>
    </w:p>
    <w:p w14:paraId="394D814A"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295113">
      <w:pPr>
        <w:ind w:firstLine="720"/>
        <w:rPr>
          <w:rFonts w:ascii="Courier New" w:hAnsi="Courier New" w:cs="Courier New"/>
          <w:sz w:val="15"/>
          <w:szCs w:val="16"/>
        </w:rPr>
      </w:pPr>
    </w:p>
    <w:p w14:paraId="773890DD"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295113">
      <w:pPr>
        <w:ind w:firstLine="720"/>
        <w:rPr>
          <w:rFonts w:ascii="Courier New" w:hAnsi="Courier New" w:cs="Courier New"/>
          <w:sz w:val="15"/>
          <w:szCs w:val="16"/>
        </w:rPr>
      </w:pP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 </w:t>
      </w:r>
      <w:proofErr w:type="spellStart"/>
      <w:r w:rsidRPr="00547B34">
        <w:rPr>
          <w:rFonts w:ascii="Courier New" w:hAnsi="Courier New" w:cs="Courier New"/>
          <w:sz w:val="15"/>
          <w:szCs w:val="16"/>
        </w:rPr>
        <w:t>drugConcentration</w:t>
      </w:r>
      <w:proofErr w:type="spellEnd"/>
      <w:r w:rsidRPr="00547B34">
        <w:rPr>
          <w:rFonts w:ascii="Courier New" w:hAnsi="Courier New" w:cs="Courier New"/>
          <w:sz w:val="15"/>
          <w:szCs w:val="16"/>
        </w:rPr>
        <w:t xml:space="preserve"> = {</w:t>
      </w:r>
    </w:p>
    <w:p w14:paraId="2232B5F8"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zimilide</w:t>
      </w:r>
      <w:proofErr w:type="spellEnd"/>
      <w:r w:rsidRPr="00547B34">
        <w:rPr>
          <w:rFonts w:ascii="Courier New" w:hAnsi="Courier New" w:cs="Courier New"/>
          <w:sz w:val="15"/>
          <w:szCs w:val="16"/>
        </w:rPr>
        <w:t>", 70.0f},</w:t>
      </w:r>
    </w:p>
    <w:p w14:paraId="0E7BA6BD"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lastRenderedPageBreak/>
        <w:t xml:space="preserve">    {"</w:t>
      </w:r>
      <w:proofErr w:type="spellStart"/>
      <w:r w:rsidRPr="00547B34">
        <w:rPr>
          <w:rFonts w:ascii="Courier New" w:hAnsi="Courier New" w:cs="Courier New"/>
          <w:sz w:val="15"/>
          <w:szCs w:val="16"/>
        </w:rPr>
        <w:t>dofetilide</w:t>
      </w:r>
      <w:proofErr w:type="spellEnd"/>
      <w:r w:rsidRPr="00547B34">
        <w:rPr>
          <w:rFonts w:ascii="Courier New" w:hAnsi="Courier New" w:cs="Courier New"/>
          <w:sz w:val="15"/>
          <w:szCs w:val="16"/>
        </w:rPr>
        <w:t>", 2.0f},</w:t>
      </w:r>
    </w:p>
    <w:p w14:paraId="244D8A8E"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ibutilide</w:t>
      </w:r>
      <w:proofErr w:type="spellEnd"/>
      <w:r w:rsidRPr="00547B34">
        <w:rPr>
          <w:rFonts w:ascii="Courier New" w:hAnsi="Courier New" w:cs="Courier New"/>
          <w:sz w:val="15"/>
          <w:szCs w:val="16"/>
        </w:rPr>
        <w:t>", 100.0f},</w:t>
      </w:r>
    </w:p>
    <w:p w14:paraId="4DC9351D"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vandetanib</w:t>
      </w:r>
      <w:proofErr w:type="spellEnd"/>
      <w:r w:rsidRPr="00547B34">
        <w:rPr>
          <w:rFonts w:ascii="Courier New" w:hAnsi="Courier New" w:cs="Courier New"/>
          <w:sz w:val="15"/>
          <w:szCs w:val="16"/>
        </w:rPr>
        <w:t>", 255.0f},</w:t>
      </w:r>
    </w:p>
    <w:p w14:paraId="50AFDE00"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stemizole</w:t>
      </w:r>
      <w:proofErr w:type="spellEnd"/>
      <w:r w:rsidRPr="00547B34">
        <w:rPr>
          <w:rFonts w:ascii="Courier New" w:hAnsi="Courier New" w:cs="Courier New"/>
          <w:sz w:val="15"/>
          <w:szCs w:val="16"/>
        </w:rPr>
        <w:t>", 0.26f},</w:t>
      </w:r>
    </w:p>
    <w:p w14:paraId="05E48636"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isapride</w:t>
      </w:r>
      <w:proofErr w:type="spellEnd"/>
      <w:r w:rsidRPr="00547B34">
        <w:rPr>
          <w:rFonts w:ascii="Courier New" w:hAnsi="Courier New" w:cs="Courier New"/>
          <w:sz w:val="15"/>
          <w:szCs w:val="16"/>
        </w:rPr>
        <w:t>", 2.6f},</w:t>
      </w:r>
    </w:p>
    <w:p w14:paraId="5A68D063"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roperidol</w:t>
      </w:r>
      <w:proofErr w:type="spellEnd"/>
      <w:r w:rsidRPr="00547B34">
        <w:rPr>
          <w:rFonts w:ascii="Courier New" w:hAnsi="Courier New" w:cs="Courier New"/>
          <w:sz w:val="15"/>
          <w:szCs w:val="16"/>
        </w:rPr>
        <w:t>", 6.3f},</w:t>
      </w:r>
    </w:p>
    <w:p w14:paraId="03991861"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 xml:space="preserve">    {"verapamil", 81.0f}</w:t>
      </w:r>
    </w:p>
    <w:p w14:paraId="15AFC5D2" w14:textId="135D97DF" w:rsidR="00295113" w:rsidRPr="00547B34" w:rsidRDefault="00295113" w:rsidP="00295113">
      <w:pPr>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295113">
      <w:pPr>
        <w:ind w:firstLine="720"/>
      </w:pPr>
    </w:p>
    <w:p w14:paraId="4A4AD692" w14:textId="36B39CF4" w:rsidR="00295113" w:rsidRDefault="00295113" w:rsidP="00295113">
      <w:pPr>
        <w:ind w:firstLine="720"/>
      </w:pPr>
      <w:r>
        <w:t>And header file:</w:t>
      </w:r>
    </w:p>
    <w:p w14:paraId="23991CB3" w14:textId="43EED39F" w:rsidR="00295113" w:rsidRDefault="00295113" w:rsidP="00295113">
      <w:pPr>
        <w:ind w:firstLine="720"/>
      </w:pPr>
    </w:p>
    <w:p w14:paraId="1D28777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295113">
      <w:pPr>
        <w:ind w:firstLine="720"/>
        <w:rPr>
          <w:rFonts w:ascii="Courier New" w:hAnsi="Courier New" w:cs="Courier New"/>
          <w:sz w:val="14"/>
          <w:szCs w:val="14"/>
        </w:rPr>
      </w:pPr>
    </w:p>
    <w:p w14:paraId="151EF819"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ordered_map</w:t>
      </w:r>
      <w:proofErr w:type="spellEnd"/>
      <w:r w:rsidRPr="00547B34">
        <w:rPr>
          <w:rFonts w:ascii="Courier New" w:hAnsi="Courier New" w:cs="Courier New"/>
          <w:sz w:val="14"/>
          <w:szCs w:val="14"/>
        </w:rPr>
        <w:t>&gt;</w:t>
      </w:r>
    </w:p>
    <w:p w14:paraId="602085E9"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295113">
      <w:pPr>
        <w:ind w:firstLine="720"/>
        <w:rPr>
          <w:rFonts w:ascii="Courier New" w:hAnsi="Courier New" w:cs="Courier New"/>
          <w:sz w:val="14"/>
          <w:szCs w:val="14"/>
        </w:rPr>
      </w:pPr>
    </w:p>
    <w:p w14:paraId="4C5044EE"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float </w:t>
      </w:r>
      <w:proofErr w:type="spellStart"/>
      <w:r w:rsidRPr="00547B34">
        <w:rPr>
          <w:rFonts w:ascii="Courier New" w:hAnsi="Courier New" w:cs="Courier New"/>
          <w:sz w:val="14"/>
          <w:szCs w:val="14"/>
        </w:rPr>
        <w:t>getValue</w:t>
      </w:r>
      <w:proofErr w:type="spellEnd"/>
      <w:r w:rsidRPr="00547B34">
        <w:rPr>
          <w:rFonts w:ascii="Courier New" w:hAnsi="Courier New" w:cs="Courier New"/>
          <w:sz w:val="14"/>
          <w:szCs w:val="14"/>
        </w:rPr>
        <w:t xml:space="preserve">(const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amp; </w:t>
      </w:r>
      <w:proofErr w:type="spellStart"/>
      <w:r w:rsidRPr="00547B34">
        <w:rPr>
          <w:rFonts w:ascii="Courier New" w:hAnsi="Courier New" w:cs="Courier New"/>
          <w:sz w:val="14"/>
          <w:szCs w:val="14"/>
        </w:rPr>
        <w:t>drugConc</w:t>
      </w:r>
      <w:proofErr w:type="spellEnd"/>
      <w:r w:rsidRPr="00547B34">
        <w:rPr>
          <w:rFonts w:ascii="Courier New" w:hAnsi="Courier New" w:cs="Courier New"/>
          <w:sz w:val="14"/>
          <w:szCs w:val="14"/>
        </w:rPr>
        <w:t xml:space="preserve">, const std::string&amp; key, float </w:t>
      </w:r>
      <w:proofErr w:type="spellStart"/>
      <w:r w:rsidRPr="00547B34">
        <w:rPr>
          <w:rFonts w:ascii="Courier New" w:hAnsi="Courier New" w:cs="Courier New"/>
          <w:sz w:val="14"/>
          <w:szCs w:val="14"/>
        </w:rPr>
        <w:t>defaultValue</w:t>
      </w:r>
      <w:proofErr w:type="spellEnd"/>
      <w:r w:rsidRPr="00547B34">
        <w:rPr>
          <w:rFonts w:ascii="Courier New" w:hAnsi="Courier New" w:cs="Courier New"/>
          <w:sz w:val="14"/>
          <w:szCs w:val="14"/>
        </w:rPr>
        <w:t xml:space="preserve"> = 0.0);</w:t>
      </w:r>
    </w:p>
    <w:p w14:paraId="1910CD92" w14:textId="77777777" w:rsidR="00295113" w:rsidRPr="00547B34" w:rsidRDefault="00295113" w:rsidP="00295113">
      <w:pPr>
        <w:ind w:firstLine="720"/>
        <w:rPr>
          <w:rFonts w:ascii="Courier New" w:hAnsi="Courier New" w:cs="Courier New"/>
          <w:sz w:val="14"/>
          <w:szCs w:val="14"/>
        </w:rPr>
      </w:pPr>
    </w:p>
    <w:p w14:paraId="34AB0B31"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 xml:space="preserve">extern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 </w:t>
      </w:r>
      <w:proofErr w:type="spellStart"/>
      <w:r w:rsidRPr="00547B34">
        <w:rPr>
          <w:rFonts w:ascii="Courier New" w:hAnsi="Courier New" w:cs="Courier New"/>
          <w:sz w:val="14"/>
          <w:szCs w:val="14"/>
        </w:rPr>
        <w:t>drugConcentration</w:t>
      </w:r>
      <w:proofErr w:type="spellEnd"/>
      <w:r w:rsidRPr="00547B34">
        <w:rPr>
          <w:rFonts w:ascii="Courier New" w:hAnsi="Courier New" w:cs="Courier New"/>
          <w:sz w:val="14"/>
          <w:szCs w:val="14"/>
        </w:rPr>
        <w:t>;</w:t>
      </w:r>
    </w:p>
    <w:p w14:paraId="3C395760" w14:textId="6DA1E8E4" w:rsidR="00295113" w:rsidRPr="00547B34" w:rsidRDefault="00295113" w:rsidP="00295113">
      <w:pPr>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295113">
      <w:pPr>
        <w:ind w:firstLine="720"/>
        <w:rPr>
          <w:rFonts w:ascii="Courier New" w:hAnsi="Courier New" w:cs="Courier New"/>
          <w:sz w:val="18"/>
          <w:szCs w:val="20"/>
        </w:rPr>
      </w:pPr>
    </w:p>
    <w:p w14:paraId="1993556D" w14:textId="77777777" w:rsidR="00295113" w:rsidRPr="00295113" w:rsidRDefault="00295113" w:rsidP="00295113">
      <w:pPr>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1" w:name="_Toc183626806"/>
      <w:r w:rsidRPr="006D680B">
        <w:t>glob_funct.</w:t>
      </w:r>
      <w:r w:rsidR="00AC5CC4" w:rsidRPr="006D680B">
        <w:t>cpp</w:t>
      </w:r>
      <w:r w:rsidRPr="006D680B">
        <w:t xml:space="preserve"> and glob_funct.</w:t>
      </w:r>
      <w:r w:rsidR="00AC5CC4" w:rsidRPr="006D680B">
        <w:t>hpp</w:t>
      </w:r>
      <w:bookmarkEnd w:id="81"/>
    </w:p>
    <w:p w14:paraId="2E0EF635" w14:textId="062774DC" w:rsidR="00B574CA" w:rsidRDefault="00B574CA" w:rsidP="00B574CA">
      <w:pPr>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nclude </w:t>
      </w:r>
      <w:proofErr w:type="gramStart"/>
      <w:r w:rsidRPr="00547B34">
        <w:rPr>
          <w:rFonts w:ascii="Courier New" w:hAnsi="Courier New" w:cs="Courier New"/>
          <w:sz w:val="14"/>
          <w:szCs w:val="14"/>
        </w:rPr>
        <w:t>"..</w:t>
      </w:r>
      <w:proofErr w:type="gramEnd"/>
      <w:r w:rsidRPr="00547B34">
        <w:rPr>
          <w:rFonts w:ascii="Courier New" w:hAnsi="Courier New" w:cs="Courier New"/>
          <w:sz w:val="14"/>
          <w:szCs w:val="14"/>
        </w:rPr>
        <w:t>/libs/</w:t>
      </w:r>
      <w:proofErr w:type="spellStart"/>
      <w:r w:rsidRPr="00547B34">
        <w:rPr>
          <w:rFonts w:ascii="Courier New" w:hAnsi="Courier New" w:cs="Courier New"/>
          <w:sz w:val="14"/>
          <w:szCs w:val="14"/>
        </w:rPr>
        <w:t>zip.h</w:t>
      </w:r>
      <w:proofErr w:type="spellEnd"/>
      <w:r w:rsidRPr="00547B34">
        <w:rPr>
          <w:rFonts w:ascii="Courier New" w:hAnsi="Courier New" w:cs="Courier New"/>
          <w:sz w:val="14"/>
          <w:szCs w:val="14"/>
        </w:rPr>
        <w:t>"</w:t>
      </w:r>
    </w:p>
    <w:p w14:paraId="654BD481" w14:textId="77777777" w:rsidR="00B574CA" w:rsidRPr="00547B34" w:rsidRDefault="00B574CA" w:rsidP="00B574CA">
      <w:pPr>
        <w:ind w:firstLine="720"/>
        <w:rPr>
          <w:rFonts w:ascii="Courier New" w:hAnsi="Courier New" w:cs="Courier New"/>
          <w:sz w:val="14"/>
          <w:szCs w:val="14"/>
        </w:rPr>
      </w:pPr>
    </w:p>
    <w:p w14:paraId="292450D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arg</w:t>
      </w:r>
      <w:proofErr w:type="spellEnd"/>
      <w:r w:rsidRPr="00547B34">
        <w:rPr>
          <w:rFonts w:ascii="Courier New" w:hAnsi="Courier New" w:cs="Courier New"/>
          <w:sz w:val="14"/>
          <w:szCs w:val="14"/>
        </w:rPr>
        <w:t>&gt;</w:t>
      </w:r>
    </w:p>
    <w:p w14:paraId="713D811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lt;cstdio&gt;</w:t>
      </w:r>
    </w:p>
    <w:p w14:paraId="5F8D883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lt;cstdlib&gt;</w:t>
      </w:r>
    </w:p>
    <w:p w14:paraId="53B0CAB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lt;cstring&gt;</w:t>
      </w:r>
    </w:p>
    <w:p w14:paraId="405D31DC" w14:textId="77777777" w:rsidR="00B574CA" w:rsidRPr="00547B34" w:rsidRDefault="00B574CA" w:rsidP="00B574CA">
      <w:pPr>
        <w:ind w:firstLine="720"/>
        <w:rPr>
          <w:rFonts w:ascii="Courier New" w:hAnsi="Courier New" w:cs="Courier New"/>
          <w:sz w:val="14"/>
          <w:szCs w:val="14"/>
        </w:rPr>
      </w:pPr>
    </w:p>
    <w:p w14:paraId="524E8FE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ct.h</w:t>
      </w:r>
      <w:proofErr w:type="spellEnd"/>
      <w:r w:rsidRPr="00547B34">
        <w:rPr>
          <w:rFonts w:ascii="Courier New" w:hAnsi="Courier New" w:cs="Courier New"/>
          <w:sz w:val="14"/>
          <w:szCs w:val="14"/>
        </w:rPr>
        <w:t>&gt;</w:t>
      </w:r>
    </w:p>
    <w:p w14:paraId="4F71A54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nprintf</w:t>
      </w:r>
      <w:proofErr w:type="spellEnd"/>
    </w:p>
    <w:p w14:paraId="55DDCDF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lastRenderedPageBreak/>
        <w:t xml:space="preserve">  #define </w:t>
      </w:r>
      <w:proofErr w:type="spellStart"/>
      <w:r w:rsidRPr="00547B34">
        <w:rPr>
          <w:rFonts w:ascii="Courier New" w:hAnsi="Courier New" w:cs="Courier New"/>
          <w:sz w:val="14"/>
          <w:szCs w:val="14"/>
        </w:rPr>
        <w:t>v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vsnprintf</w:t>
      </w:r>
      <w:proofErr w:type="spellEnd"/>
    </w:p>
    <w:p w14:paraId="393423C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icmp</w:t>
      </w:r>
      <w:proofErr w:type="spellEnd"/>
    </w:p>
    <w:p w14:paraId="204E2E7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n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nicmp</w:t>
      </w:r>
      <w:proofErr w:type="spellEnd"/>
    </w:p>
    <w:p w14:paraId="725A4208"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lse</w:t>
      </w:r>
    </w:p>
    <w:p w14:paraId="0BA417D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nt.h</w:t>
      </w:r>
      <w:proofErr w:type="spellEnd"/>
      <w:r w:rsidRPr="00547B34">
        <w:rPr>
          <w:rFonts w:ascii="Courier New" w:hAnsi="Courier New" w:cs="Courier New"/>
          <w:sz w:val="14"/>
          <w:szCs w:val="14"/>
        </w:rPr>
        <w:t>&gt;</w:t>
      </w:r>
    </w:p>
    <w:p w14:paraId="313301A6"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types.h</w:t>
      </w:r>
      <w:proofErr w:type="spellEnd"/>
      <w:r w:rsidRPr="00547B34">
        <w:rPr>
          <w:rFonts w:ascii="Courier New" w:hAnsi="Courier New" w:cs="Courier New"/>
          <w:sz w:val="14"/>
          <w:szCs w:val="14"/>
        </w:rPr>
        <w:t>&gt;</w:t>
      </w:r>
    </w:p>
    <w:p w14:paraId="17516D7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lt;sys/stat.h&gt;</w:t>
      </w:r>
    </w:p>
    <w:p w14:paraId="29E0C9F8"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istd.h</w:t>
      </w:r>
      <w:proofErr w:type="spellEnd"/>
      <w:r w:rsidRPr="00547B34">
        <w:rPr>
          <w:rFonts w:ascii="Courier New" w:hAnsi="Courier New" w:cs="Courier New"/>
          <w:sz w:val="14"/>
          <w:szCs w:val="14"/>
        </w:rPr>
        <w:t>&gt;</w:t>
      </w:r>
    </w:p>
    <w:p w14:paraId="2FB0E5DE" w14:textId="77777777" w:rsidR="00B574CA" w:rsidRPr="00547B34" w:rsidRDefault="00B574CA" w:rsidP="00B574CA">
      <w:pPr>
        <w:ind w:firstLine="720"/>
        <w:rPr>
          <w:rFonts w:ascii="Courier New" w:hAnsi="Courier New" w:cs="Courier New"/>
          <w:sz w:val="14"/>
          <w:szCs w:val="14"/>
        </w:rPr>
      </w:pPr>
    </w:p>
    <w:p w14:paraId="306F4706" w14:textId="77777777" w:rsidR="00B574CA" w:rsidRPr="00547B34" w:rsidRDefault="00B574CA" w:rsidP="00B574CA">
      <w:pPr>
        <w:ind w:firstLine="720"/>
        <w:rPr>
          <w:rFonts w:ascii="Courier New" w:hAnsi="Courier New" w:cs="Courier New"/>
          <w:sz w:val="14"/>
          <w:szCs w:val="14"/>
        </w:rPr>
      </w:pPr>
    </w:p>
    <w:p w14:paraId="38046EB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const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1D17816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574CA">
      <w:pPr>
        <w:ind w:firstLine="720"/>
        <w:rPr>
          <w:rFonts w:ascii="Courier New" w:hAnsi="Courier New" w:cs="Courier New"/>
          <w:sz w:val="14"/>
          <w:szCs w:val="14"/>
        </w:rPr>
      </w:pPr>
    </w:p>
    <w:p w14:paraId="6D506E0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19ACF4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B0F8A1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print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E30D138"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41D734C6"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574CA">
      <w:pPr>
        <w:ind w:firstLine="720"/>
        <w:rPr>
          <w:rFonts w:ascii="Courier New" w:hAnsi="Courier New" w:cs="Courier New"/>
          <w:sz w:val="14"/>
          <w:szCs w:val="14"/>
        </w:rPr>
      </w:pPr>
    </w:p>
    <w:p w14:paraId="28ED19C8"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f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FILE *stream, const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2B02E58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proofErr w:type="gramStart"/>
      <w:r w:rsidRPr="00547B34">
        <w:rPr>
          <w:rFonts w:ascii="Courier New" w:hAnsi="Courier New" w:cs="Courier New"/>
          <w:sz w:val="14"/>
          <w:szCs w:val="14"/>
        </w:rPr>
        <w:t>mympi</w:t>
      </w:r>
      <w:proofErr w:type="spellEnd"/>
      <w:r w:rsidRPr="00547B34">
        <w:rPr>
          <w:rFonts w:ascii="Courier New" w:hAnsi="Courier New" w:cs="Courier New"/>
          <w:sz w:val="14"/>
          <w:szCs w:val="14"/>
        </w:rPr>
        <w:t>::</w:t>
      </w:r>
      <w:proofErr w:type="gramEnd"/>
      <w:r w:rsidRPr="00547B34">
        <w:rPr>
          <w:rFonts w:ascii="Courier New" w:hAnsi="Courier New" w:cs="Courier New"/>
          <w:sz w:val="14"/>
          <w:szCs w:val="14"/>
        </w:rPr>
        <w:t xml:space="preserve">rank ==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w:t>
      </w:r>
    </w:p>
    <w:p w14:paraId="5E03D3C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53E186C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0DFCBE0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4124FA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D85CBD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03C2C0C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16A037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B137AB1"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7556B44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574CA">
      <w:pPr>
        <w:ind w:firstLine="720"/>
        <w:rPr>
          <w:rFonts w:ascii="Courier New" w:hAnsi="Courier New" w:cs="Courier New"/>
          <w:sz w:val="14"/>
          <w:szCs w:val="14"/>
        </w:rPr>
      </w:pPr>
    </w:p>
    <w:p w14:paraId="3F5ECC0E"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edison_assign_params</w:t>
      </w:r>
      <w:proofErr w:type="spellEnd"/>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char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 param_t *p_param)</w:t>
      </w:r>
    </w:p>
    <w:p w14:paraId="32C709AE"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bool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w:t>
      </w:r>
    </w:p>
    <w:p w14:paraId="46B6499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150];</w:t>
      </w:r>
    </w:p>
    <w:p w14:paraId="52D8829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FIL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w:t>
      </w:r>
    </w:p>
    <w:p w14:paraId="5716413B" w14:textId="77777777" w:rsidR="00B574CA" w:rsidRPr="00547B34" w:rsidRDefault="00B574CA" w:rsidP="00B574CA">
      <w:pPr>
        <w:ind w:firstLine="720"/>
        <w:rPr>
          <w:rFonts w:ascii="Courier New" w:hAnsi="Courier New" w:cs="Courier New"/>
          <w:sz w:val="14"/>
          <w:szCs w:val="14"/>
        </w:rPr>
      </w:pPr>
    </w:p>
    <w:p w14:paraId="0BD149A1"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for (int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l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2) {</w:t>
      </w:r>
    </w:p>
    <w:p w14:paraId="33210A9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input_deck"))</w:t>
      </w:r>
    </w:p>
    <w:p w14:paraId="15A1067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sizeof(</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5D8216D6"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hill_file"))</w:t>
      </w:r>
    </w:p>
    <w:p w14:paraId="62B3098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 xml:space="preserve">(p_param-&gt;hill_fil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sizeof(p_param-&gt;hill_file));</w:t>
      </w:r>
    </w:p>
    <w:p w14:paraId="098053B6"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1B18294A"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p_param-&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sizeof(p_param-&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08F4A9E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574CA">
      <w:pPr>
        <w:ind w:firstLine="720"/>
        <w:rPr>
          <w:rFonts w:ascii="Courier New" w:hAnsi="Courier New" w:cs="Courier New"/>
          <w:sz w:val="14"/>
          <w:szCs w:val="14"/>
        </w:rPr>
      </w:pPr>
    </w:p>
    <w:p w14:paraId="32F8F617"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w:t>
      </w:r>
    </w:p>
    <w:p w14:paraId="1405A99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fopen(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r");</w:t>
      </w:r>
    </w:p>
    <w:p w14:paraId="384812D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NULL){</w:t>
      </w:r>
    </w:p>
    <w:p w14:paraId="4008C90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w:t>
      </w:r>
      <w:proofErr w:type="spellStart"/>
      <w:r w:rsidRPr="00547B34">
        <w:rPr>
          <w:rFonts w:ascii="Courier New" w:hAnsi="Courier New" w:cs="Courier New"/>
          <w:sz w:val="14"/>
          <w:szCs w:val="14"/>
        </w:rPr>
        <w:t>nUse</w:t>
      </w:r>
      <w:proofErr w:type="spellEnd"/>
      <w:r w:rsidRPr="00547B34">
        <w:rPr>
          <w:rFonts w:ascii="Courier New" w:hAnsi="Courier New" w:cs="Courier New"/>
          <w:sz w:val="14"/>
          <w:szCs w:val="14"/>
        </w:rPr>
        <w:t xml:space="preserve"> default value as the failsafe.\n",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2C141CF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true;</w:t>
      </w:r>
    </w:p>
    <w:p w14:paraId="1AA7A49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574CA">
      <w:pPr>
        <w:ind w:firstLine="720"/>
        <w:rPr>
          <w:rFonts w:ascii="Courier New" w:hAnsi="Courier New" w:cs="Courier New"/>
          <w:sz w:val="14"/>
          <w:szCs w:val="14"/>
        </w:rPr>
      </w:pPr>
    </w:p>
    <w:p w14:paraId="25FD45E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read input_deck line by line</w:t>
      </w:r>
    </w:p>
    <w:p w14:paraId="006F2A2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hile (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amp;&amp; </w:t>
      </w:r>
      <w:proofErr w:type="spellStart"/>
      <w:r w:rsidRPr="00547B34">
        <w:rPr>
          <w:rFonts w:ascii="Courier New" w:hAnsi="Courier New" w:cs="Courier New"/>
          <w:sz w:val="14"/>
          <w:szCs w:val="14"/>
        </w:rPr>
        <w:t>fgets</w:t>
      </w:r>
      <w:proofErr w:type="spellEnd"/>
      <w:r w:rsidRPr="00547B34">
        <w:rPr>
          <w:rFonts w:ascii="Courier New" w:hAnsi="Courier New" w:cs="Courier New"/>
          <w:sz w:val="14"/>
          <w:szCs w:val="14"/>
        </w:rPr>
        <w:t xml:space="preserve">( buffer, 100,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 NULL ) {</w:t>
      </w:r>
    </w:p>
    <w:p w14:paraId="4AB7BB4A"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scanf</w:t>
      </w:r>
      <w:proofErr w:type="spellEnd"/>
      <w:r w:rsidRPr="00547B34">
        <w:rPr>
          <w:rFonts w:ascii="Courier New" w:hAnsi="Courier New" w:cs="Courier New"/>
          <w:sz w:val="14"/>
          <w:szCs w:val="14"/>
        </w:rPr>
        <w:t>( buffer, "%s %*s %s", key, value );</w:t>
      </w:r>
    </w:p>
    <w:p w14:paraId="0598D2C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Simulation_Mode") == 0) {</w:t>
      </w:r>
    </w:p>
    <w:p w14:paraId="52DA444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1A793B0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Celltype") == 0) {</w:t>
      </w:r>
    </w:p>
    <w:p w14:paraId="6514D8E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celltyp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6BD1B87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lastRenderedPageBreak/>
        <w:t xml:space="preserve">    }</w:t>
      </w:r>
    </w:p>
    <w:p w14:paraId="679E5697"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Is_Dutta") == 0) {</w:t>
      </w:r>
    </w:p>
    <w:p w14:paraId="406CC2E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is_dutta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277D44C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Use_Conductance_Variability") == 0) {</w:t>
      </w:r>
    </w:p>
    <w:p w14:paraId="5BD882A7"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is_cvar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1C19203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Pace_Find_Steepest") == 0) {</w:t>
      </w:r>
    </w:p>
    <w:p w14:paraId="7C01C6A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find_steepest_start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6B2E1F8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GPU_Index") == 0) {</w:t>
      </w:r>
    </w:p>
    <w:p w14:paraId="54C8D45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gpu_index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37862A8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Basic_Cycle_Length") == 0) {</w:t>
      </w:r>
    </w:p>
    <w:p w14:paraId="7C44A90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w:t>
      </w:r>
      <w:proofErr w:type="spellStart"/>
      <w:r w:rsidRPr="00547B34">
        <w:rPr>
          <w:rFonts w:ascii="Courier New" w:hAnsi="Courier New" w:cs="Courier New"/>
          <w:sz w:val="14"/>
          <w:szCs w:val="14"/>
        </w:rPr>
        <w:t>bcl</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11501A6"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Number_of_Pacing") == 0) {</w:t>
      </w:r>
    </w:p>
    <w:p w14:paraId="21ADF25B"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pace_max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293746C1"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Time_Step</w:t>
      </w:r>
      <w:proofErr w:type="spellEnd"/>
      <w:r w:rsidRPr="00547B34">
        <w:rPr>
          <w:rFonts w:ascii="Courier New" w:hAnsi="Courier New" w:cs="Courier New"/>
          <w:sz w:val="14"/>
          <w:szCs w:val="14"/>
        </w:rPr>
        <w:t>") == 0) {</w:t>
      </w:r>
    </w:p>
    <w:p w14:paraId="10E6B25E"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p_param-&gt;dt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D55871A"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TODO: #Automation 1. eliminate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and concentration on </w:t>
      </w:r>
      <w:proofErr w:type="spellStart"/>
      <w:r w:rsidRPr="00547B34">
        <w:rPr>
          <w:rFonts w:ascii="Courier New" w:hAnsi="Courier New" w:cs="Courier New"/>
          <w:sz w:val="14"/>
          <w:szCs w:val="14"/>
        </w:rPr>
        <w:t>drug_name</w:t>
      </w:r>
      <w:proofErr w:type="spellEnd"/>
    </w:p>
    <w:p w14:paraId="382D013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Drug_Name") == 0) {</w:t>
      </w:r>
    </w:p>
    <w:p w14:paraId="3194B23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 p_param-&gt;</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value, sizeof(p_param-&gt;</w:t>
      </w:r>
      <w:proofErr w:type="spellStart"/>
      <w:r w:rsidRPr="00547B34">
        <w:rPr>
          <w:rFonts w:ascii="Courier New" w:hAnsi="Courier New" w:cs="Courier New"/>
          <w:sz w:val="14"/>
          <w:szCs w:val="14"/>
        </w:rPr>
        <w:t>concs</w:t>
      </w:r>
      <w:proofErr w:type="spellEnd"/>
      <w:r w:rsidRPr="00547B34">
        <w:rPr>
          <w:rFonts w:ascii="Courier New" w:hAnsi="Courier New" w:cs="Courier New"/>
          <w:sz w:val="14"/>
          <w:szCs w:val="14"/>
        </w:rPr>
        <w:t>) );</w:t>
      </w:r>
    </w:p>
    <w:p w14:paraId="3084A40B"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Concentrations") == 0) {</w:t>
      </w:r>
    </w:p>
    <w:p w14:paraId="779229C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p_param-&gt;conc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3D592F6D"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 }</w:t>
      </w:r>
    </w:p>
    <w:p w14:paraId="217D3FBE" w14:textId="77777777" w:rsidR="00B574CA" w:rsidRPr="00547B34" w:rsidRDefault="00B574CA" w:rsidP="00B574CA">
      <w:pPr>
        <w:ind w:firstLine="720"/>
        <w:rPr>
          <w:rFonts w:ascii="Courier New" w:hAnsi="Courier New" w:cs="Courier New"/>
          <w:sz w:val="14"/>
          <w:szCs w:val="14"/>
        </w:rPr>
      </w:pPr>
    </w:p>
    <w:p w14:paraId="5D03190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574CA">
      <w:pPr>
        <w:ind w:firstLine="720"/>
        <w:rPr>
          <w:rFonts w:ascii="Courier New" w:hAnsi="Courier New" w:cs="Courier New"/>
          <w:sz w:val="14"/>
          <w:szCs w:val="14"/>
        </w:rPr>
      </w:pPr>
    </w:p>
    <w:p w14:paraId="651BC07C"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 fclos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w:t>
      </w:r>
    </w:p>
    <w:p w14:paraId="74B452D9"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574CA">
      <w:pPr>
        <w:ind w:firstLine="720"/>
        <w:rPr>
          <w:rFonts w:ascii="Courier New" w:hAnsi="Courier New" w:cs="Courier New"/>
          <w:sz w:val="14"/>
          <w:szCs w:val="14"/>
        </w:rPr>
      </w:pPr>
    </w:p>
    <w:p w14:paraId="31C53A90" w14:textId="77777777" w:rsidR="00B574CA" w:rsidRPr="00547B34" w:rsidRDefault="00B574CA" w:rsidP="00B574CA">
      <w:pPr>
        <w:ind w:firstLine="720"/>
        <w:rPr>
          <w:rFonts w:ascii="Courier New" w:hAnsi="Courier New" w:cs="Courier New"/>
          <w:sz w:val="14"/>
          <w:szCs w:val="14"/>
        </w:rPr>
      </w:pPr>
    </w:p>
    <w:p w14:paraId="76646BC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make_directory</w:t>
      </w:r>
      <w:proofErr w:type="spellEnd"/>
      <w:r w:rsidRPr="00547B34">
        <w:rPr>
          <w:rFonts w:ascii="Courier New" w:hAnsi="Courier New" w:cs="Courier New"/>
          <w:sz w:val="14"/>
          <w:szCs w:val="14"/>
        </w:rPr>
        <w:t xml:space="preserve">(const char* </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xml:space="preserve"> )</w:t>
      </w:r>
    </w:p>
    <w:p w14:paraId="05874D05"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return _mkdir(</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w:t>
      </w:r>
    </w:p>
    <w:p w14:paraId="49F89EF4"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return mkdir(</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0775);</w:t>
      </w:r>
    </w:p>
    <w:p w14:paraId="533BC0C7"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574CA">
      <w:pPr>
        <w:ind w:firstLine="720"/>
        <w:rPr>
          <w:rFonts w:ascii="Courier New" w:hAnsi="Courier New" w:cs="Courier New"/>
          <w:sz w:val="14"/>
          <w:szCs w:val="14"/>
        </w:rPr>
      </w:pPr>
    </w:p>
    <w:p w14:paraId="73CB2840"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is_file_existed</w:t>
      </w:r>
      <w:proofErr w:type="spellEnd"/>
      <w:r w:rsidRPr="00547B34">
        <w:rPr>
          <w:rFonts w:ascii="Courier New" w:hAnsi="Courier New" w:cs="Courier New"/>
          <w:sz w:val="14"/>
          <w:szCs w:val="14"/>
        </w:rPr>
        <w:t>(const char* pathname)</w:t>
      </w:r>
    </w:p>
    <w:p w14:paraId="53D419C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struct _stat </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w:t>
      </w:r>
    </w:p>
    <w:p w14:paraId="021F135A"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return _stat( pathname, &amp;</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 xml:space="preserve"> );</w:t>
      </w:r>
    </w:p>
    <w:p w14:paraId="7D36088E"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struct stat </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 xml:space="preserve"> = {0};</w:t>
      </w:r>
    </w:p>
    <w:p w14:paraId="3A99A8BF"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 xml:space="preserve">  return stat(pathname, &amp;</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w:t>
      </w:r>
    </w:p>
    <w:p w14:paraId="33EB7038" w14:textId="77777777"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574CA">
      <w:pPr>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2" w:name="_Toc183626807"/>
      <w:r w:rsidRPr="006D680B">
        <w:t>glob_type.</w:t>
      </w:r>
      <w:r w:rsidR="00AC5CC4" w:rsidRPr="006D680B">
        <w:t>cpp</w:t>
      </w:r>
      <w:r w:rsidRPr="006D680B">
        <w:t xml:space="preserve"> and glob_type.</w:t>
      </w:r>
      <w:r w:rsidR="00AC5CC4" w:rsidRPr="006D680B">
        <w:t>hpp</w:t>
      </w:r>
      <w:bookmarkEnd w:id="82"/>
    </w:p>
    <w:p w14:paraId="24DEF3B5" w14:textId="7FBE9F5E" w:rsidR="00B574CA" w:rsidRDefault="00B574CA" w:rsidP="00B574CA">
      <w:pPr>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574CA">
      <w:pPr>
        <w:ind w:firstLine="720"/>
      </w:pPr>
    </w:p>
    <w:p w14:paraId="3B03F6D0"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1415BC">
      <w:pPr>
        <w:ind w:firstLine="720"/>
        <w:rPr>
          <w:rFonts w:ascii="Courier New" w:hAnsi="Courier New" w:cs="Courier New"/>
          <w:sz w:val="14"/>
          <w:szCs w:val="14"/>
        </w:rPr>
      </w:pPr>
    </w:p>
    <w:p w14:paraId="35F51701"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1415BC">
      <w:pPr>
        <w:ind w:firstLine="720"/>
        <w:rPr>
          <w:rFonts w:ascii="Courier New" w:hAnsi="Courier New" w:cs="Courier New"/>
          <w:sz w:val="14"/>
          <w:szCs w:val="14"/>
        </w:rPr>
      </w:pPr>
    </w:p>
    <w:p w14:paraId="5201908D"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lastRenderedPageBreak/>
        <w:t>// global variable for MPI.</w:t>
      </w:r>
    </w:p>
    <w:p w14:paraId="21133FF9"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struct </w:t>
      </w:r>
      <w:proofErr w:type="spellStart"/>
      <w:r w:rsidRPr="00547B34">
        <w:rPr>
          <w:rFonts w:ascii="Courier New" w:hAnsi="Courier New" w:cs="Courier New"/>
          <w:sz w:val="14"/>
          <w:szCs w:val="14"/>
        </w:rPr>
        <w:t>mympi</w:t>
      </w:r>
      <w:proofErr w:type="spellEnd"/>
    </w:p>
    <w:p w14:paraId="7A8A099F"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static char </w:t>
      </w:r>
      <w:proofErr w:type="spellStart"/>
      <w:r w:rsidRPr="00547B34">
        <w:rPr>
          <w:rFonts w:ascii="Courier New" w:hAnsi="Courier New" w:cs="Courier New"/>
          <w:sz w:val="14"/>
          <w:szCs w:val="14"/>
        </w:rPr>
        <w:t>host_name</w:t>
      </w:r>
      <w:proofErr w:type="spellEnd"/>
      <w:r w:rsidRPr="00547B34">
        <w:rPr>
          <w:rFonts w:ascii="Courier New" w:hAnsi="Courier New" w:cs="Courier New"/>
          <w:sz w:val="14"/>
          <w:szCs w:val="14"/>
        </w:rPr>
        <w:t>[255];</w:t>
      </w:r>
    </w:p>
    <w:p w14:paraId="4443D4FA"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static int </w:t>
      </w:r>
      <w:proofErr w:type="spellStart"/>
      <w:r w:rsidRPr="00547B34">
        <w:rPr>
          <w:rFonts w:ascii="Courier New" w:hAnsi="Courier New" w:cs="Courier New"/>
          <w:sz w:val="14"/>
          <w:szCs w:val="14"/>
        </w:rPr>
        <w:t>host_name_len</w:t>
      </w:r>
      <w:proofErr w:type="spellEnd"/>
      <w:r w:rsidRPr="00547B34">
        <w:rPr>
          <w:rFonts w:ascii="Courier New" w:hAnsi="Courier New" w:cs="Courier New"/>
          <w:sz w:val="14"/>
          <w:szCs w:val="14"/>
        </w:rPr>
        <w:t>;</w:t>
      </w:r>
    </w:p>
    <w:p w14:paraId="794E6404"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1415BC">
      <w:pPr>
        <w:ind w:firstLine="720"/>
        <w:rPr>
          <w:rFonts w:ascii="Courier New" w:hAnsi="Courier New" w:cs="Courier New"/>
          <w:sz w:val="14"/>
          <w:szCs w:val="14"/>
        </w:rPr>
      </w:pPr>
    </w:p>
    <w:p w14:paraId="2C0A4C35"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typedef struc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 double data[14]; }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w:t>
      </w:r>
    </w:p>
    <w:p w14:paraId="674E53C8"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typedef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 xml:space="preserve">vector&l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gt; </w:t>
      </w:r>
      <w:proofErr w:type="spellStart"/>
      <w:r w:rsidRPr="00547B34">
        <w:rPr>
          <w:rFonts w:ascii="Courier New" w:hAnsi="Courier New" w:cs="Courier New"/>
          <w:sz w:val="14"/>
          <w:szCs w:val="14"/>
        </w:rPr>
        <w:t>drug_t</w:t>
      </w:r>
      <w:proofErr w:type="spellEnd"/>
      <w:r w:rsidRPr="00547B34">
        <w:rPr>
          <w:rFonts w:ascii="Courier New" w:hAnsi="Courier New" w:cs="Courier New"/>
          <w:sz w:val="14"/>
          <w:szCs w:val="14"/>
        </w:rPr>
        <w:t>;</w:t>
      </w:r>
    </w:p>
    <w:p w14:paraId="42F10269" w14:textId="77777777" w:rsidR="001415BC" w:rsidRPr="00547B34" w:rsidRDefault="001415BC" w:rsidP="001415BC">
      <w:pPr>
        <w:ind w:firstLine="720"/>
        <w:rPr>
          <w:rFonts w:ascii="Courier New" w:hAnsi="Courier New" w:cs="Courier New"/>
          <w:sz w:val="14"/>
          <w:szCs w:val="14"/>
        </w:rPr>
      </w:pPr>
    </w:p>
    <w:p w14:paraId="32F65F6B"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for calculating </w:t>
      </w:r>
      <w:proofErr w:type="spellStart"/>
      <w:r w:rsidRPr="00547B34">
        <w:rPr>
          <w:rFonts w:ascii="Courier New" w:hAnsi="Courier New" w:cs="Courier New"/>
          <w:sz w:val="14"/>
          <w:szCs w:val="14"/>
        </w:rPr>
        <w:t>qinward</w:t>
      </w:r>
      <w:proofErr w:type="spellEnd"/>
    </w:p>
    <w:p w14:paraId="2796354B"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ontrol</w:t>
      </w:r>
      <w:proofErr w:type="spellEnd"/>
      <w:r w:rsidRPr="00547B34">
        <w:rPr>
          <w:rFonts w:ascii="Courier New" w:hAnsi="Courier New" w:cs="Courier New"/>
          <w:sz w:val="14"/>
          <w:szCs w:val="14"/>
        </w:rPr>
        <w:t>;</w:t>
      </w:r>
    </w:p>
    <w:p w14:paraId="4B70A73D"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ontrol</w:t>
      </w:r>
      <w:proofErr w:type="spellEnd"/>
      <w:r w:rsidRPr="00547B34">
        <w:rPr>
          <w:rFonts w:ascii="Courier New" w:hAnsi="Courier New" w:cs="Courier New"/>
          <w:sz w:val="14"/>
          <w:szCs w:val="14"/>
        </w:rPr>
        <w:t>;</w:t>
      </w:r>
    </w:p>
    <w:p w14:paraId="3BCC9C43"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drug</w:t>
      </w:r>
      <w:proofErr w:type="spellEnd"/>
      <w:r w:rsidRPr="00547B34">
        <w:rPr>
          <w:rFonts w:ascii="Courier New" w:hAnsi="Courier New" w:cs="Courier New"/>
          <w:sz w:val="14"/>
          <w:szCs w:val="14"/>
        </w:rPr>
        <w:t>;</w:t>
      </w:r>
    </w:p>
    <w:p w14:paraId="33938CA9"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drug</w:t>
      </w:r>
      <w:proofErr w:type="spellEnd"/>
      <w:r w:rsidRPr="00547B34">
        <w:rPr>
          <w:rFonts w:ascii="Courier New" w:hAnsi="Courier New" w:cs="Courier New"/>
          <w:sz w:val="14"/>
          <w:szCs w:val="14"/>
        </w:rPr>
        <w:t>;</w:t>
      </w:r>
    </w:p>
    <w:p w14:paraId="3E87EC76" w14:textId="77777777"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qinward_t</w:t>
      </w:r>
      <w:proofErr w:type="spellEnd"/>
      <w:r w:rsidRPr="00547B34">
        <w:rPr>
          <w:rFonts w:ascii="Courier New" w:hAnsi="Courier New" w:cs="Courier New"/>
          <w:sz w:val="14"/>
          <w:szCs w:val="14"/>
        </w:rPr>
        <w:t>;</w:t>
      </w:r>
    </w:p>
    <w:p w14:paraId="7F874620" w14:textId="77777777" w:rsidR="001415BC" w:rsidRPr="00547B34" w:rsidRDefault="001415BC" w:rsidP="001415BC">
      <w:pPr>
        <w:ind w:firstLine="720"/>
        <w:rPr>
          <w:rFonts w:ascii="Courier New" w:hAnsi="Courier New" w:cs="Courier New"/>
          <w:sz w:val="14"/>
          <w:szCs w:val="14"/>
        </w:rPr>
      </w:pPr>
    </w:p>
    <w:p w14:paraId="34335522" w14:textId="5007FBFC" w:rsidR="001415BC" w:rsidRPr="00547B34" w:rsidRDefault="001415BC" w:rsidP="001415BC">
      <w:pPr>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1415BC">
      <w:pPr>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3" w:name="_Toc183626808"/>
      <w:r w:rsidRPr="006D680B">
        <w:t>gpu.cu and gpu.cuh</w:t>
      </w:r>
      <w:bookmarkEnd w:id="83"/>
    </w:p>
    <w:p w14:paraId="2A01BA04" w14:textId="77777777" w:rsidR="00CE1A68" w:rsidRDefault="00CE1A68" w:rsidP="00CE1A68">
      <w:pPr>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1F49F52F" w14:textId="77777777" w:rsidR="00CE1A68" w:rsidRDefault="00CE1A68" w:rsidP="00CE1A68"/>
    <w:p w14:paraId="40528371" w14:textId="066E3942" w:rsidR="001415BC" w:rsidRDefault="00CE1A68" w:rsidP="00CE1A68">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g</w:t>
      </w:r>
      <w:r w:rsidR="007C6E3B" w:rsidRPr="007C6E3B">
        <w:t>pu.cuh serves as the header file that defines the interface for the GPU-specific functionalities implemented 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CE1A68"/>
    <w:p w14:paraId="30AFA8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cuda_runtime.h&gt;</w:t>
      </w:r>
    </w:p>
    <w:p w14:paraId="1735AA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lt;cuda.h&gt;</w:t>
      </w:r>
    </w:p>
    <w:p w14:paraId="00C9E868" w14:textId="77777777" w:rsidR="008A2301" w:rsidRPr="008A2301" w:rsidRDefault="008A2301" w:rsidP="008A2301">
      <w:pPr>
        <w:rPr>
          <w:rFonts w:ascii="Courier New" w:hAnsi="Courier New" w:cs="Courier New"/>
          <w:sz w:val="14"/>
          <w:szCs w:val="14"/>
        </w:rPr>
      </w:pPr>
    </w:p>
    <w:p w14:paraId="5CE580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include "gpu.cuh"</w:t>
      </w:r>
    </w:p>
    <w:p w14:paraId="118F566A" w14:textId="77777777" w:rsidR="008A2301" w:rsidRPr="008A2301" w:rsidRDefault="008A2301" w:rsidP="008A2301">
      <w:pPr>
        <w:rPr>
          <w:rFonts w:ascii="Courier New" w:hAnsi="Courier New" w:cs="Courier New"/>
          <w:sz w:val="14"/>
          <w:szCs w:val="14"/>
        </w:rPr>
      </w:pPr>
    </w:p>
    <w:p w14:paraId="42F2DC87" w14:textId="77777777" w:rsidR="008A2301" w:rsidRPr="008A2301" w:rsidRDefault="008A2301" w:rsidP="008A2301">
      <w:pPr>
        <w:rPr>
          <w:rFonts w:ascii="Courier New" w:hAnsi="Courier New" w:cs="Courier New"/>
          <w:sz w:val="14"/>
          <w:szCs w:val="14"/>
        </w:rPr>
      </w:pPr>
    </w:p>
    <w:p w14:paraId="7A02ED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w:t>
      </w:r>
    </w:p>
    <w:p w14:paraId="5D5D314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8A2301">
      <w:pPr>
        <w:rPr>
          <w:rFonts w:ascii="Courier New" w:hAnsi="Courier New" w:cs="Courier New"/>
          <w:sz w:val="14"/>
          <w:szCs w:val="14"/>
        </w:rPr>
      </w:pPr>
    </w:p>
    <w:p w14:paraId="14E22D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__device__ void kernel_DoDrugSim(double *d_ic50, double *d_cvar,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xml:space="preserve">, double *d_CONSTANTS, double *d_STATES, double *d_RATES, double *d_ALGEBRAIC, </w:t>
      </w:r>
    </w:p>
    <w:p w14:paraId="43FF4D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d_STATES_RESULT, </w:t>
      </w:r>
    </w:p>
    <w:p w14:paraId="3457451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double *cai_result, </w:t>
      </w:r>
    </w:p>
    <w:p w14:paraId="1301C0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na, double *inal,</w:t>
      </w:r>
    </w:p>
    <w:p w14:paraId="454F06B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cal, double *ito,</w:t>
      </w:r>
    </w:p>
    <w:p w14:paraId="03C261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kr, double *iks, </w:t>
      </w:r>
    </w:p>
    <w:p w14:paraId="531C46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double *dt, unsigned short sample_id, unsigned int sample_size,</w:t>
      </w:r>
    </w:p>
    <w:p w14:paraId="034D828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t *temp_result, cipa_t *cipa_result,</w:t>
      </w:r>
    </w:p>
    <w:p w14:paraId="4F963F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param_t *p_param</w:t>
      </w:r>
    </w:p>
    <w:p w14:paraId="521C65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8A2301">
      <w:pPr>
        <w:rPr>
          <w:rFonts w:ascii="Courier New" w:hAnsi="Courier New" w:cs="Courier New"/>
          <w:sz w:val="14"/>
          <w:szCs w:val="14"/>
        </w:rPr>
      </w:pPr>
    </w:p>
    <w:p w14:paraId="7C79935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num_of_constants = 145;</w:t>
      </w:r>
    </w:p>
    <w:p w14:paraId="5F15F8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num_of_states = 41;</w:t>
      </w:r>
    </w:p>
    <w:p w14:paraId="68FB55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num_of_algebraic = 199;</w:t>
      </w:r>
    </w:p>
    <w:p w14:paraId="0D1A01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num_of_rates = 41;</w:t>
      </w:r>
    </w:p>
    <w:p w14:paraId="39AD4D1C" w14:textId="77777777" w:rsidR="008A2301" w:rsidRPr="008A2301" w:rsidRDefault="008A2301" w:rsidP="008A2301">
      <w:pPr>
        <w:rPr>
          <w:rFonts w:ascii="Courier New" w:hAnsi="Courier New" w:cs="Courier New"/>
          <w:sz w:val="14"/>
          <w:szCs w:val="14"/>
        </w:rPr>
      </w:pPr>
    </w:p>
    <w:p w14:paraId="4873F281" w14:textId="77777777" w:rsidR="008A2301" w:rsidRPr="008A2301" w:rsidRDefault="008A2301" w:rsidP="008A2301">
      <w:pPr>
        <w:rPr>
          <w:rFonts w:ascii="Courier New" w:hAnsi="Courier New" w:cs="Courier New"/>
          <w:sz w:val="14"/>
          <w:szCs w:val="14"/>
        </w:rPr>
      </w:pPr>
    </w:p>
    <w:p w14:paraId="232B15B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7B334A9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4_ap = 0.;</w:t>
      </w:r>
    </w:p>
    <w:p w14:paraId="79C0CF0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6AEF050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4_cl = 0.;</w:t>
      </w:r>
    </w:p>
    <w:p w14:paraId="6E9FFFC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d_STATES[(sample_id * num_of_states) +V];</w:t>
      </w:r>
    </w:p>
    <w:p w14:paraId="4EDEB0D2" w14:textId="77777777" w:rsidR="008A2301" w:rsidRPr="008A2301" w:rsidRDefault="008A2301" w:rsidP="008A2301">
      <w:pPr>
        <w:rPr>
          <w:rFonts w:ascii="Courier New" w:hAnsi="Courier New" w:cs="Courier New"/>
          <w:sz w:val="14"/>
          <w:szCs w:val="14"/>
        </w:rPr>
      </w:pPr>
    </w:p>
    <w:p w14:paraId="50324B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348FAD1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qnet4_ap = 0.;</w:t>
      </w:r>
    </w:p>
    <w:p w14:paraId="06F0C7C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07FB61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qnet4_cl = 0.;</w:t>
      </w:r>
    </w:p>
    <w:p w14:paraId="51CE3F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d_STATES[(sample_id * num_of_states) +V];</w:t>
      </w:r>
    </w:p>
    <w:p w14:paraId="4E1E347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8A2301">
      <w:pPr>
        <w:rPr>
          <w:rFonts w:ascii="Courier New" w:hAnsi="Courier New" w:cs="Courier New"/>
          <w:sz w:val="14"/>
          <w:szCs w:val="14"/>
        </w:rPr>
      </w:pPr>
    </w:p>
    <w:p w14:paraId="04CE68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sample_id] = 0.0;</w:t>
      </w:r>
    </w:p>
    <w:p w14:paraId="7D9654C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sample_id] = p_param-&gt;dt;</w:t>
      </w:r>
    </w:p>
    <w:p w14:paraId="0B40841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max_time_step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8A2301">
      <w:pPr>
        <w:rPr>
          <w:rFonts w:ascii="Courier New" w:hAnsi="Courier New" w:cs="Courier New"/>
          <w:sz w:val="14"/>
          <w:szCs w:val="14"/>
        </w:rPr>
      </w:pPr>
    </w:p>
    <w:p w14:paraId="7911319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8A2301">
      <w:pPr>
        <w:rPr>
          <w:rFonts w:ascii="Courier New" w:hAnsi="Courier New" w:cs="Courier New"/>
          <w:sz w:val="14"/>
          <w:szCs w:val="14"/>
        </w:rPr>
      </w:pPr>
    </w:p>
    <w:p w14:paraId="78C827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onst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p_param-&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
    <w:p w14:paraId="640C8C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onst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p_param-&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onst unsigned short pace_max = 300;</w:t>
      </w:r>
    </w:p>
    <w:p w14:paraId="739378A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onst unsigned short pace_max = 1000;</w:t>
      </w:r>
    </w:p>
    <w:p w14:paraId="7B87F4B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onst unsigned short pace_max = p_param-&gt;pace_max;</w:t>
      </w:r>
    </w:p>
    <w:p w14:paraId="1FCAF15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onst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p_param-&gt;find_steepest_start;</w:t>
      </w:r>
    </w:p>
    <w:p w14:paraId="340345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conc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type = p_param-&gt;celltype;</w:t>
      </w:r>
    </w:p>
    <w:p w14:paraId="703210D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8A2301">
      <w:pPr>
        <w:rPr>
          <w:rFonts w:ascii="Courier New" w:hAnsi="Courier New" w:cs="Courier New"/>
          <w:sz w:val="14"/>
          <w:szCs w:val="14"/>
        </w:rPr>
      </w:pPr>
    </w:p>
    <w:p w14:paraId="5B2158E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8A2301">
      <w:pPr>
        <w:rPr>
          <w:rFonts w:ascii="Courier New" w:hAnsi="Courier New" w:cs="Courier New"/>
          <w:sz w:val="14"/>
          <w:szCs w:val="14"/>
        </w:rPr>
      </w:pPr>
    </w:p>
    <w:p w14:paraId="77BF88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8A2301">
      <w:pPr>
        <w:rPr>
          <w:rFonts w:ascii="Courier New" w:hAnsi="Courier New" w:cs="Courier New"/>
          <w:sz w:val="14"/>
          <w:szCs w:val="14"/>
        </w:rPr>
      </w:pPr>
    </w:p>
    <w:p w14:paraId="1A91BD1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inal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8A2301">
      <w:pPr>
        <w:rPr>
          <w:rFonts w:ascii="Courier New" w:hAnsi="Courier New" w:cs="Courier New"/>
          <w:sz w:val="14"/>
          <w:szCs w:val="14"/>
        </w:rPr>
      </w:pPr>
    </w:p>
    <w:p w14:paraId="091EA55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8A2301">
      <w:pPr>
        <w:rPr>
          <w:rFonts w:ascii="Courier New" w:hAnsi="Courier New" w:cs="Courier New"/>
          <w:sz w:val="14"/>
          <w:szCs w:val="14"/>
        </w:rPr>
      </w:pPr>
    </w:p>
    <w:p w14:paraId="248424E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tatic const int CALCIUM_SCALING = 1000000;</w:t>
      </w:r>
    </w:p>
    <w:p w14:paraId="7C88DF6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t xml:space="preserve">  // static const int CURRENT_SCALING = 1000;</w:t>
      </w:r>
    </w:p>
    <w:p w14:paraId="29EE52D3" w14:textId="77777777" w:rsidR="008A2301" w:rsidRPr="008A2301" w:rsidRDefault="008A2301" w:rsidP="008A2301">
      <w:pPr>
        <w:rPr>
          <w:rFonts w:ascii="Courier New" w:hAnsi="Courier New" w:cs="Courier New"/>
          <w:sz w:val="14"/>
          <w:szCs w:val="14"/>
        </w:rPr>
      </w:pPr>
    </w:p>
    <w:p w14:paraId="36EC205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Core %d:\n",sample_id);</w:t>
      </w:r>
    </w:p>
    <w:p w14:paraId="1BA0E8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itConsts(d_CONSTANTS, d_STATES, type, conc, d_ic50, d_cvar, p_param-&gt;is_dutta, p_param-&gt;is_cvar, sample_id);</w:t>
      </w:r>
    </w:p>
    <w:p w14:paraId="070129A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8A2301">
      <w:pPr>
        <w:rPr>
          <w:rFonts w:ascii="Courier New" w:hAnsi="Courier New" w:cs="Courier New"/>
          <w:sz w:val="14"/>
          <w:szCs w:val="14"/>
        </w:rPr>
      </w:pPr>
    </w:p>
    <w:p w14:paraId="1637A9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applyDrugEffect(d_CONSTANTS, conc, d_ic50, epsilon, sample_id);</w:t>
      </w:r>
    </w:p>
    <w:p w14:paraId="7066DE5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_CONSTANTS[BCL + (sample_id * num_of_constants)]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8A2301">
      <w:pPr>
        <w:rPr>
          <w:rFonts w:ascii="Courier New" w:hAnsi="Courier New" w:cs="Courier New"/>
          <w:sz w:val="14"/>
          <w:szCs w:val="14"/>
        </w:rPr>
      </w:pPr>
    </w:p>
    <w:p w14:paraId="7CEA7EE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8A2301">
      <w:pPr>
        <w:rPr>
          <w:rFonts w:ascii="Courier New" w:hAnsi="Courier New" w:cs="Courier New"/>
          <w:sz w:val="14"/>
          <w:szCs w:val="14"/>
        </w:rPr>
      </w:pPr>
    </w:p>
    <w:p w14:paraId="1DA1CD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pace_max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w:t>
      </w:r>
      <w:proofErr w:type="spellStart"/>
      <w:r w:rsidRPr="008A2301">
        <w:rPr>
          <w:rFonts w:ascii="Courier New" w:hAnsi="Courier New" w:cs="Courier New"/>
          <w:sz w:val="14"/>
          <w:szCs w:val="14"/>
        </w:rPr>
        <w:t>d,%lf,%lf,%lf,%lf</w:t>
      </w:r>
      <w:proofErr w:type="spellEnd"/>
      <w:r w:rsidRPr="008A2301">
        <w:rPr>
          <w:rFonts w:ascii="Courier New" w:hAnsi="Courier New" w:cs="Courier New"/>
          <w:sz w:val="14"/>
          <w:szCs w:val="14"/>
        </w:rPr>
        <w:t xml:space="preserve">\n", sample_id, dt[sample_id],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sample_id], d_STATES[V + (sample_id * num_of_states)],d_RATES[V + (sample_id * num_of_rates)]);</w:t>
      </w:r>
    </w:p>
    <w:p w14:paraId="22F3CBA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w:t>
      </w:r>
      <w:proofErr w:type="spellStart"/>
      <w:r w:rsidRPr="008A2301">
        <w:rPr>
          <w:rFonts w:ascii="Courier New" w:hAnsi="Courier New" w:cs="Courier New"/>
          <w:sz w:val="14"/>
          <w:szCs w:val="14"/>
        </w:rPr>
        <w:t>lf,%lf,%lf,%lf,%lf</w:t>
      </w:r>
      <w:proofErr w:type="spellEnd"/>
      <w:r w:rsidRPr="008A2301">
        <w:rPr>
          <w:rFonts w:ascii="Courier New" w:hAnsi="Courier New" w:cs="Courier New"/>
          <w:sz w:val="14"/>
          <w:szCs w:val="14"/>
        </w:rPr>
        <w:t>\n", d_ic50[0 + (14*sample_id)], d_ic50[1+ (14*sample_id)], d_ic50[2+ (14*sample_id)], d_ic50[3+ (14*sample_id)], d_ic50[4+ (14*sample_id)]);</w:t>
      </w:r>
    </w:p>
    <w:p w14:paraId="7DD9A694" w14:textId="77777777" w:rsidR="008A2301" w:rsidRPr="008A2301" w:rsidRDefault="008A2301" w:rsidP="008A2301">
      <w:pPr>
        <w:rPr>
          <w:rFonts w:ascii="Courier New" w:hAnsi="Courier New" w:cs="Courier New"/>
          <w:sz w:val="14"/>
          <w:szCs w:val="14"/>
        </w:rPr>
      </w:pPr>
    </w:p>
    <w:p w14:paraId="21D869D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sample_id]&lt;</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omputeRates(</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sample_id], d_CONSTANTS, d_RATES, d_STATES, d_ALGEBRAIC, sample_id); </w:t>
      </w:r>
    </w:p>
    <w:p w14:paraId="3DCC004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set_time_step(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sample_id],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max_time_step, </w:t>
      </w:r>
    </w:p>
    <w:p w14:paraId="7E5671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_CONSTANTS, </w:t>
      </w:r>
    </w:p>
    <w:p w14:paraId="555140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_RATES, </w:t>
      </w:r>
    </w:p>
    <w:p w14:paraId="2937298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_STATES, </w:t>
      </w:r>
    </w:p>
    <w:p w14:paraId="44406D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_ALGEBRAIC, </w:t>
      </w:r>
    </w:p>
    <w:p w14:paraId="76ABB78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sample_id); </w:t>
      </w:r>
    </w:p>
    <w:p w14:paraId="34AC348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8A2301">
      <w:pPr>
        <w:rPr>
          <w:rFonts w:ascii="Courier New" w:hAnsi="Courier New" w:cs="Courier New"/>
          <w:sz w:val="14"/>
          <w:szCs w:val="14"/>
        </w:rPr>
      </w:pPr>
    </w:p>
    <w:p w14:paraId="1C782D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lf\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sample_id]);</w:t>
      </w:r>
    </w:p>
    <w:p w14:paraId="49728A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sample_id]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sample_id]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sample_id]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dt : %lf\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t[sample_id]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sample_id]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sample_id];</w:t>
      </w:r>
    </w:p>
    <w:p w14:paraId="1FD1B36E" w14:textId="77777777" w:rsidR="008A2301" w:rsidRPr="008A2301" w:rsidRDefault="008A2301" w:rsidP="008A2301">
      <w:pPr>
        <w:rPr>
          <w:rFonts w:ascii="Courier New" w:hAnsi="Courier New" w:cs="Courier New"/>
          <w:sz w:val="14"/>
          <w:szCs w:val="14"/>
        </w:rPr>
      </w:pPr>
    </w:p>
    <w:p w14:paraId="4ADD40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pace_max-</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w:t>
      </w:r>
    </w:p>
    <w:p w14:paraId="51AD3BF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temp_result[sample_id].</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4_ap = qnet4_ap;</w:t>
      </w:r>
    </w:p>
    <w:p w14:paraId="4B473A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4_cl = qnet4_cl;</w:t>
      </w:r>
    </w:p>
    <w:p w14:paraId="1AAEE59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fprintf(</w:t>
      </w:r>
      <w:proofErr w:type="spellStart"/>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f( temp_resul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ipa_result = temp_result;</w:t>
      </w:r>
    </w:p>
    <w:p w14:paraId="469DCB9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temp_result[sample_id].</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cipa_result[sample_id].</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sample_id].</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ipa_result = temp_result;</w:t>
      </w:r>
    </w:p>
    <w:p w14:paraId="7F14157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temp_result[sample_id].</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qnet4_ap = temp_result[sample_id].qnet4_ap;</w:t>
      </w:r>
    </w:p>
    <w:p w14:paraId="367D633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temp_result[sample_id].</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temp_result[sample_id].</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temp_result[sample_id].</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qnet4_cl = temp_result[sample_id].qnet4_cl;</w:t>
      </w:r>
    </w:p>
    <w:p w14:paraId="35B33E3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temp_result[sample_id].</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temp_result[sample_id].</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temp_result[sample_id].</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temp_result[sample_id].</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result[sample_id].</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d_STATES[(sample_id * num_of_states) +V];</w:t>
      </w:r>
    </w:p>
    <w:p w14:paraId="210D8D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8A2301">
      <w:pPr>
        <w:rPr>
          <w:rFonts w:ascii="Courier New" w:hAnsi="Courier New" w:cs="Courier New"/>
          <w:sz w:val="14"/>
          <w:szCs w:val="14"/>
        </w:rPr>
      </w:pPr>
    </w:p>
    <w:p w14:paraId="7B83F65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emp_result-&gt;init( </w:t>
      </w:r>
      <w:proofErr w:type="spellStart"/>
      <w:r w:rsidRPr="008A2301">
        <w:rPr>
          <w:rFonts w:ascii="Courier New" w:hAnsi="Courier New" w:cs="Courier New"/>
          <w:sz w:val="14"/>
          <w:szCs w:val="14"/>
        </w:rPr>
        <w:t>p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4405CCF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4_ap = 0.;</w:t>
      </w:r>
    </w:p>
    <w:p w14:paraId="2D940D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4FA13A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qnet4_cl = 0.;</w:t>
      </w:r>
    </w:p>
    <w:p w14:paraId="774F0D0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d_STATES[(sample_id * num_of_states) +V];</w:t>
      </w:r>
    </w:p>
    <w:p w14:paraId="1539566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8A2301">
      <w:pPr>
        <w:rPr>
          <w:rFonts w:ascii="Courier New" w:hAnsi="Courier New" w:cs="Courier New"/>
          <w:sz w:val="14"/>
          <w:szCs w:val="14"/>
        </w:rPr>
      </w:pPr>
    </w:p>
    <w:p w14:paraId="4815F8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sample_id == 0 || (sample_id % 1000 == 0 &amp;&amp; sample_id&gt;999)){</w:t>
      </w:r>
    </w:p>
    <w:p w14:paraId="4A4004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printf("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lf, conc: %lf, celltype: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cipa_result[sample_id].</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conc, d_CONSTANTS[(sample_id * num_of_constants) + celltype]);</w:t>
      </w:r>
    </w:p>
    <w:p w14:paraId="14F118F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core: %d pace count: %d t: %lf,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sample_id],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cipa_result[sample_id].</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8A2301">
      <w:pPr>
        <w:rPr>
          <w:rFonts w:ascii="Courier New" w:hAnsi="Courier New" w:cs="Courier New"/>
          <w:sz w:val="14"/>
          <w:szCs w:val="14"/>
        </w:rPr>
      </w:pPr>
    </w:p>
    <w:p w14:paraId="0BD9BD0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solveAnalytical(d_CONSTANTS, d_STATES, d_ALGEBRAIC, d_RATES,  dt[sample_id], sample_id);</w:t>
      </w:r>
    </w:p>
    <w:p w14:paraId="3B35BD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olveEuler(d_STATES, d_RATES, dt[sample_id], sample_id);</w:t>
      </w:r>
    </w:p>
    <w:p w14:paraId="17A9A521" w14:textId="77777777" w:rsidR="008A2301" w:rsidRPr="008A2301" w:rsidRDefault="008A2301" w:rsidP="008A2301">
      <w:pPr>
        <w:rPr>
          <w:rFonts w:ascii="Courier New" w:hAnsi="Courier New" w:cs="Courier New"/>
          <w:sz w:val="14"/>
          <w:szCs w:val="14"/>
        </w:rPr>
      </w:pPr>
    </w:p>
    <w:p w14:paraId="62309FE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pace_max-</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w:t>
      </w:r>
    </w:p>
    <w:p w14:paraId="7E7354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sample_id] &gt; ((d_CONSTANTS[(sample_id * num_of_constants)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d_CONSTANTS[(sample_id * num_of_constants) +stim_start]+2)) &amp;&amp; </w:t>
      </w:r>
    </w:p>
    <w:p w14:paraId="4C15E7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sample_id] &lt; ((d_CONSTANTS[(sample_id * num_of_constants)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d_CONSTANTS[(sample_id * num_of_constants) +stim_start]+10)) &amp;&amp; </w:t>
      </w:r>
    </w:p>
    <w:p w14:paraId="7F53FD6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d_ALGEBRAIC[(sample_id * num_of_algebraic) +INa]) &lt; 1)</w:t>
      </w:r>
    </w:p>
    <w:p w14:paraId="542E0D4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check 1\n");</w:t>
      </w:r>
    </w:p>
    <w:p w14:paraId="32AA8A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d_STATES[(sample_id * num_of_states) +V] &gt; temp_result[sample_id].</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d_STATES[(sample_id * num_of_states) +V];</w:t>
      </w:r>
    </w:p>
    <w:p w14:paraId="1BD792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temp_result[sample_id].</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30 = temp_result[sample_id].</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temp_result[sample_id].</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temp_result[sample_id].</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50 = temp_result[sample_id].</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temp_result[sample_id].</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temp_result[sample_id].</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vm_repol90 = temp_result[sample_id].</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temp_result[sample_id].</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temp_result[sample_id].</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sample_id];</w:t>
      </w:r>
    </w:p>
    <w:p w14:paraId="193C83E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sample_id] &gt; ((d_CONSTANTS[(sample_id * num_of_constants)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d_CONSTANTS[(sample_id * num_of_constants) +stim_start]+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d_RATES[(sample_id * num_of_rates) +V] &gt; temp_result[sample_id].</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d_STATES[(sample_id * num_of_states) +V] &lt;= vm_repol30 &amp;&amp;</w:t>
      </w:r>
    </w:p>
    <w:p w14:paraId="784BC1B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d_STATES[(sample_id * num_of_states) +V] &gt;= vm_repol90 )</w:t>
      </w:r>
    </w:p>
    <w:p w14:paraId="0D53F8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temp_result[sample_id].</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d_RATES[(sample_id * num_of_rates) +V];</w:t>
      </w:r>
    </w:p>
    <w:p w14:paraId="6F0FD93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check 4\n");</w:t>
      </w:r>
    </w:p>
    <w:p w14:paraId="4E0C0BB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d_STATES[(sample_id * num_of_states) +V] &gt; vm_repol90)</w:t>
      </w:r>
    </w:p>
    <w:p w14:paraId="7B573BF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8A2301">
      <w:pPr>
        <w:rPr>
          <w:rFonts w:ascii="Courier New" w:hAnsi="Courier New" w:cs="Courier New"/>
          <w:sz w:val="14"/>
          <w:szCs w:val="14"/>
        </w:rPr>
      </w:pPr>
    </w:p>
    <w:p w14:paraId="1BC8A59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_ALGEBRAIC[(sample_id * num_of_algebraic) +INaL]+d_ALGEBRAIC[(sample_id * num_of_algebraic) +ICaL]+d_ALGEBRAIC[(sample_id * num_of_algebraic) </w:t>
      </w:r>
      <w:r w:rsidRPr="008A2301">
        <w:rPr>
          <w:rFonts w:ascii="Courier New" w:hAnsi="Courier New" w:cs="Courier New"/>
          <w:sz w:val="14"/>
          <w:szCs w:val="14"/>
        </w:rPr>
        <w:lastRenderedPageBreak/>
        <w:t>+Ito]+d_ALGEBRAIC[(sample_id * num_of_algebraic) +IKr]+d_ALGEBRAIC[(sample_id * num_of_algebraic) +IKs]+d_ALGEBRAIC[(sample_id * num_of_algebraic) +IK1]);</w:t>
      </w:r>
    </w:p>
    <w:p w14:paraId="7B8453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ap = (d_ALGEBRAIC[(sample_id * num_of_algebraic) +INaL]+d_ALGEBRAIC[(sample_id * num_of_algebraic) +ICaL]+d_ALGEBRAIC[(sample_id * num_of_algebraic) +IKr]+d_ALGEBRAIC[(sample_id * num_of_algebraic) +INa]);</w:t>
      </w:r>
    </w:p>
    <w:p w14:paraId="1E96E01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sample_id])/1000.;</w:t>
      </w:r>
    </w:p>
    <w:p w14:paraId="1D206B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ap += (inet4_ap * dt[sample_id])/1000.;</w:t>
      </w:r>
    </w:p>
    <w:p w14:paraId="7FD6C10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d_ALGEBRAIC[(sample_id * num_of_algebraic) +INaL]*dt[sample_id]);</w:t>
      </w:r>
    </w:p>
    <w:p w14:paraId="6CB7BE7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d_ALGEBRAIC[(sample_id * num_of_algebraic) +ICaL]*dt[sample_id]);</w:t>
      </w:r>
    </w:p>
    <w:p w14:paraId="60120F5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_ALGEBRAIC[(sample_id * num_of_algebraic) +INaL]+d_ALGEBRAIC[(sample_id * num_of_algebraic) +ICaL]+d_ALGEBRAIC[(sample_id * num_of_algebraic) +Ito]+d_ALGEBRAIC[(sample_id * num_of_algebraic) +IKr]+d_ALGEBRAIC[(sample_id * num_of_algebraic) +IKs]+d_ALGEBRAIC[(sample_id * num_of_algebraic) +IK1]);</w:t>
      </w:r>
    </w:p>
    <w:p w14:paraId="2E38EBB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net4_cl = (d_ALGEBRAIC[(sample_id * num_of_algebraic) +INaL]+d_ALGEBRAIC[(sample_id * num_of_algebraic) +ICaL]+d_ALGEBRAIC[(sample_id * num_of_algebraic) +IKr]+d_ALGEBRAIC[(sample_id * num_of_algebraic) +INa]);</w:t>
      </w:r>
    </w:p>
    <w:p w14:paraId="58B83E5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sample_id])/1000.;</w:t>
      </w:r>
    </w:p>
    <w:p w14:paraId="2F3BC46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qnet4_cl += (inet4_cl * dt[sample_id])/1000.;</w:t>
      </w:r>
    </w:p>
    <w:p w14:paraId="22E988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d_ALGEBRAIC[(sample_id * num_of_algebraic) +INaL]*dt[sample_id]);</w:t>
      </w:r>
    </w:p>
    <w:p w14:paraId="7439443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d_ALGEBRAIC[(sample_id * num_of_algebraic) +ICaL]*dt[sample_id]);</w:t>
      </w:r>
    </w:p>
    <w:p w14:paraId="53FC2C22" w14:textId="77777777" w:rsidR="008A2301" w:rsidRPr="008A2301" w:rsidRDefault="008A2301" w:rsidP="008A2301">
      <w:pPr>
        <w:rPr>
          <w:rFonts w:ascii="Courier New" w:hAnsi="Courier New" w:cs="Courier New"/>
          <w:sz w:val="14"/>
          <w:szCs w:val="14"/>
        </w:rPr>
      </w:pPr>
    </w:p>
    <w:p w14:paraId="0C35E8F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pace_max-</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pace_max) )</w:t>
      </w:r>
    </w:p>
    <w:p w14:paraId="4154CA0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sample_id]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cai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  d_STATES[(sample_id * num_of_states)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cai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sample_id];</w:t>
      </w:r>
    </w:p>
    <w:p w14:paraId="585DD791" w14:textId="77777777" w:rsidR="008A2301" w:rsidRPr="008A2301" w:rsidRDefault="008A2301" w:rsidP="008A2301">
      <w:pPr>
        <w:rPr>
          <w:rFonts w:ascii="Courier New" w:hAnsi="Courier New" w:cs="Courier New"/>
          <w:sz w:val="14"/>
          <w:szCs w:val="14"/>
        </w:rPr>
      </w:pPr>
    </w:p>
    <w:p w14:paraId="2323CD7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 d_STATES[(sample_id * num_of_states) +V];</w:t>
      </w:r>
    </w:p>
    <w:p w14:paraId="2F8EF8E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sample_id];</w:t>
      </w:r>
    </w:p>
    <w:p w14:paraId="1AEF43C8" w14:textId="77777777" w:rsidR="008A2301" w:rsidRPr="008A2301" w:rsidRDefault="008A2301" w:rsidP="008A2301">
      <w:pPr>
        <w:rPr>
          <w:rFonts w:ascii="Courier New" w:hAnsi="Courier New" w:cs="Courier New"/>
          <w:sz w:val="14"/>
          <w:szCs w:val="14"/>
        </w:rPr>
      </w:pPr>
    </w:p>
    <w:p w14:paraId="68081A4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dvmd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 d_RATES[(sample_id * num_of_rates) +V];</w:t>
      </w:r>
    </w:p>
    <w:p w14:paraId="19E5391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sample_id].</w:t>
      </w:r>
      <w:proofErr w:type="spellStart"/>
      <w:r w:rsidRPr="008A2301">
        <w:rPr>
          <w:rFonts w:ascii="Courier New" w:hAnsi="Courier New" w:cs="Courier New"/>
          <w:sz w:val="14"/>
          <w:szCs w:val="14"/>
        </w:rPr>
        <w:t>dvmd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sample_id];</w:t>
      </w:r>
    </w:p>
    <w:p w14:paraId="09CAECCA" w14:textId="77777777" w:rsidR="008A2301" w:rsidRPr="008A2301" w:rsidRDefault="008A2301" w:rsidP="008A2301">
      <w:pPr>
        <w:rPr>
          <w:rFonts w:ascii="Courier New" w:hAnsi="Courier New" w:cs="Courier New"/>
          <w:sz w:val="14"/>
          <w:szCs w:val="14"/>
        </w:rPr>
      </w:pPr>
    </w:p>
    <w:p w14:paraId="48EAA9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for(int counter=0; counter&lt;num_of_states; counter++){</w:t>
      </w:r>
    </w:p>
    <w:p w14:paraId="359E9593"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_STATES_RESULT[(sample_id * num_of_states) + counter] = d_STATES[(sample_id * num_of_states) + counter];</w:t>
      </w:r>
    </w:p>
    <w:p w14:paraId="1FDCE65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8A2301">
      <w:pPr>
        <w:rPr>
          <w:rFonts w:ascii="Courier New" w:hAnsi="Courier New" w:cs="Courier New"/>
          <w:sz w:val="14"/>
          <w:szCs w:val="14"/>
        </w:rPr>
      </w:pPr>
    </w:p>
    <w:p w14:paraId="24B3FFE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8A2301">
      <w:pPr>
        <w:rPr>
          <w:rFonts w:ascii="Courier New" w:hAnsi="Courier New" w:cs="Courier New"/>
          <w:sz w:val="14"/>
          <w:szCs w:val="14"/>
        </w:rPr>
      </w:pPr>
    </w:p>
    <w:p w14:paraId="1595B70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sample_id]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sample_id];</w:t>
      </w:r>
    </w:p>
    <w:p w14:paraId="2B9C0E7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states[</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sample_id] = d_STATES[V + (sample_id * num_of_states)];</w:t>
      </w:r>
    </w:p>
    <w:p w14:paraId="1CE3D38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sample_id] = d_RATES[V + (sample_id * num_of_states)];</w:t>
      </w:r>
    </w:p>
    <w:p w14:paraId="32AC66E8" w14:textId="77777777" w:rsidR="008A2301" w:rsidRPr="008A2301" w:rsidRDefault="008A2301" w:rsidP="008A2301">
      <w:pPr>
        <w:rPr>
          <w:rFonts w:ascii="Courier New" w:hAnsi="Courier New" w:cs="Courier New"/>
          <w:sz w:val="14"/>
          <w:szCs w:val="14"/>
        </w:rPr>
      </w:pPr>
    </w:p>
    <w:p w14:paraId="1AF49C3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ai_resul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sample_id] = d_ALGEBRAIC[</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sample_id * num_of_algebraic)];</w:t>
      </w:r>
    </w:p>
    <w:p w14:paraId="56D3E364" w14:textId="77777777" w:rsidR="008A2301" w:rsidRPr="008A2301" w:rsidRDefault="008A2301" w:rsidP="008A2301">
      <w:pPr>
        <w:rPr>
          <w:rFonts w:ascii="Courier New" w:hAnsi="Courier New" w:cs="Courier New"/>
          <w:sz w:val="14"/>
          <w:szCs w:val="14"/>
        </w:rPr>
      </w:pPr>
    </w:p>
    <w:p w14:paraId="19C7653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a[</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sample_id] = d_ALGEBRAIC[INa + (sample_id * num_of_algebraic)] ;</w:t>
      </w:r>
    </w:p>
    <w:p w14:paraId="1182F2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al[</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sample_id] = d_ALGEBRAIC[INaL + (sample_id * num_of_algebraic)] ;</w:t>
      </w:r>
    </w:p>
    <w:p w14:paraId="67A8A989" w14:textId="77777777" w:rsidR="008A2301" w:rsidRPr="008A2301" w:rsidRDefault="008A2301" w:rsidP="008A2301">
      <w:pPr>
        <w:rPr>
          <w:rFonts w:ascii="Courier New" w:hAnsi="Courier New" w:cs="Courier New"/>
          <w:sz w:val="14"/>
          <w:szCs w:val="14"/>
        </w:rPr>
      </w:pPr>
    </w:p>
    <w:p w14:paraId="4C7CE68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cal[</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sample_id] = d_ALGEBRAIC[ICaL + (sample_id * num_of_algebraic)] ;</w:t>
      </w:r>
    </w:p>
    <w:p w14:paraId="6EA4A9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to[</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sample_id] = d_ALGEBRAIC[Ito + (sample_id * num_of_algebraic)] ;</w:t>
      </w:r>
    </w:p>
    <w:p w14:paraId="3DFDDEC8" w14:textId="77777777" w:rsidR="008A2301" w:rsidRPr="008A2301" w:rsidRDefault="008A2301" w:rsidP="008A2301">
      <w:pPr>
        <w:rPr>
          <w:rFonts w:ascii="Courier New" w:hAnsi="Courier New" w:cs="Courier New"/>
          <w:sz w:val="14"/>
          <w:szCs w:val="14"/>
        </w:rPr>
      </w:pPr>
    </w:p>
    <w:p w14:paraId="4F58731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r[</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sample_id] = d_ALGEBRAIC[IKr + (sample_id * num_of_algebraic)] ;</w:t>
      </w:r>
    </w:p>
    <w:p w14:paraId="0F447B2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s[</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sample_id] = d_ALGEBRAIC[IKs + (sample_id * num_of_algebraic)] ;</w:t>
      </w:r>
    </w:p>
    <w:p w14:paraId="51342376" w14:textId="77777777" w:rsidR="008A2301" w:rsidRPr="008A2301" w:rsidRDefault="008A2301" w:rsidP="008A2301">
      <w:pPr>
        <w:rPr>
          <w:rFonts w:ascii="Courier New" w:hAnsi="Courier New" w:cs="Courier New"/>
          <w:sz w:val="14"/>
          <w:szCs w:val="14"/>
        </w:rPr>
      </w:pPr>
    </w:p>
    <w:p w14:paraId="58413F7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sample_id] = d_ALGEBRAIC[IK1 + (sample_id * num_of_algebraic)] ;</w:t>
      </w:r>
    </w:p>
    <w:p w14:paraId="5A2D34D0" w14:textId="77777777" w:rsidR="008A2301" w:rsidRPr="008A2301" w:rsidRDefault="008A2301" w:rsidP="008A2301">
      <w:pPr>
        <w:rPr>
          <w:rFonts w:ascii="Courier New" w:hAnsi="Courier New" w:cs="Courier New"/>
          <w:sz w:val="14"/>
          <w:szCs w:val="14"/>
        </w:rPr>
      </w:pPr>
    </w:p>
    <w:p w14:paraId="134FF55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sample_size;</w:t>
      </w:r>
    </w:p>
    <w:p w14:paraId="7D82F18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8A2301">
      <w:pPr>
        <w:rPr>
          <w:rFonts w:ascii="Courier New" w:hAnsi="Courier New" w:cs="Courier New"/>
          <w:sz w:val="14"/>
          <w:szCs w:val="14"/>
        </w:rPr>
      </w:pPr>
    </w:p>
    <w:p w14:paraId="656012DA"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1C0107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8A2301">
      <w:pPr>
        <w:rPr>
          <w:rFonts w:ascii="Courier New" w:hAnsi="Courier New" w:cs="Courier New"/>
          <w:sz w:val="14"/>
          <w:szCs w:val="14"/>
        </w:rPr>
      </w:pPr>
    </w:p>
    <w:p w14:paraId="44AADBD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sample_id]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sample_id] + dt[sample_id];</w:t>
      </w:r>
    </w:p>
    <w:p w14:paraId="3FBD300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printf("t after addition: %lf\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sample_id]);</w:t>
      </w:r>
    </w:p>
    <w:p w14:paraId="57E9738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6489DF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8A2301">
      <w:pPr>
        <w:rPr>
          <w:rFonts w:ascii="Courier New" w:hAnsi="Courier New" w:cs="Courier New"/>
          <w:sz w:val="14"/>
          <w:szCs w:val="14"/>
        </w:rPr>
      </w:pPr>
    </w:p>
    <w:p w14:paraId="57D69BA5" w14:textId="77777777" w:rsidR="008A2301" w:rsidRPr="008A2301" w:rsidRDefault="008A2301" w:rsidP="008A2301">
      <w:pPr>
        <w:rPr>
          <w:rFonts w:ascii="Courier New" w:hAnsi="Courier New" w:cs="Courier New"/>
          <w:sz w:val="14"/>
          <w:szCs w:val="14"/>
        </w:rPr>
      </w:pPr>
    </w:p>
    <w:p w14:paraId="5F1DE3AE" w14:textId="77777777" w:rsidR="008A2301" w:rsidRPr="008A2301" w:rsidRDefault="008A2301" w:rsidP="008A2301">
      <w:pPr>
        <w:rPr>
          <w:rFonts w:ascii="Courier New" w:hAnsi="Courier New" w:cs="Courier New"/>
          <w:sz w:val="14"/>
          <w:szCs w:val="14"/>
        </w:rPr>
      </w:pPr>
    </w:p>
    <w:p w14:paraId="18B462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__global__ void kernel_DrugSimulation(double *d_ic50, double *d_cvar,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xml:space="preserve">, double *d_CONSTANTS, double *d_STATES, double *d_RATES, double *d_ALGEBRAIC, </w:t>
      </w:r>
    </w:p>
    <w:p w14:paraId="5B3E3A9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d_STATES_RESULT, </w:t>
      </w:r>
    </w:p>
    <w:p w14:paraId="7D5AABF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double *cai_result, </w:t>
      </w:r>
    </w:p>
    <w:p w14:paraId="1A83046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na, double *inal, </w:t>
      </w:r>
    </w:p>
    <w:p w14:paraId="2F4CEB1D"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cal, double *ito,</w:t>
      </w:r>
    </w:p>
    <w:p w14:paraId="34E48F8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kr, double *iks,</w:t>
      </w:r>
    </w:p>
    <w:p w14:paraId="3F6204C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int sample_size,</w:t>
      </w:r>
    </w:p>
    <w:p w14:paraId="6FE33D6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cipa_t *temp_result, cipa_t *cipa_result,</w:t>
      </w:r>
    </w:p>
    <w:p w14:paraId="7BB795D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param_t *p_param</w:t>
      </w:r>
    </w:p>
    <w:p w14:paraId="4CFC825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sample_size) return;</w:t>
      </w:r>
    </w:p>
    <w:p w14:paraId="38CAB73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10000];</w:t>
      </w:r>
    </w:p>
    <w:p w14:paraId="53E4889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10000];</w:t>
      </w:r>
    </w:p>
    <w:p w14:paraId="0158ABC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ipa_t </w:t>
      </w:r>
      <w:proofErr w:type="spellStart"/>
      <w:r w:rsidRPr="008A2301">
        <w:rPr>
          <w:rFonts w:ascii="Courier New" w:hAnsi="Courier New" w:cs="Courier New"/>
          <w:sz w:val="14"/>
          <w:szCs w:val="14"/>
        </w:rPr>
        <w:t>temp_per_sample</w:t>
      </w:r>
      <w:proofErr w:type="spellEnd"/>
      <w:r w:rsidRPr="008A2301">
        <w:rPr>
          <w:rFonts w:ascii="Courier New" w:hAnsi="Courier New" w:cs="Courier New"/>
          <w:sz w:val="14"/>
          <w:szCs w:val="14"/>
        </w:rPr>
        <w:t>[2000];</w:t>
      </w:r>
    </w:p>
    <w:p w14:paraId="41C2972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cipa_t </w:t>
      </w:r>
      <w:proofErr w:type="spellStart"/>
      <w:r w:rsidRPr="008A2301">
        <w:rPr>
          <w:rFonts w:ascii="Courier New" w:hAnsi="Courier New" w:cs="Courier New"/>
          <w:sz w:val="14"/>
          <w:szCs w:val="14"/>
        </w:rPr>
        <w:t>cipa_per_sample</w:t>
      </w:r>
      <w:proofErr w:type="spellEnd"/>
      <w:r w:rsidRPr="008A2301">
        <w:rPr>
          <w:rFonts w:ascii="Courier New" w:hAnsi="Courier New" w:cs="Courier New"/>
          <w:sz w:val="14"/>
          <w:szCs w:val="14"/>
        </w:rPr>
        <w:t>[2000];</w:t>
      </w:r>
    </w:p>
    <w:p w14:paraId="612CC2C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in\n");</w:t>
      </w:r>
    </w:p>
    <w:p w14:paraId="0D391FEB"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kernel_DoDrugSim(d_ic50, d_cvar,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d_CONSTANTS, d_STATES, d_RATES, d_ALGEBRAIC, </w:t>
      </w:r>
    </w:p>
    <w:p w14:paraId="456442A5"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d_STATES_RESULT, </w:t>
      </w:r>
    </w:p>
    <w:p w14:paraId="325D897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cai_result,</w:t>
      </w:r>
    </w:p>
    <w:p w14:paraId="496E4AD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na, inal, </w:t>
      </w:r>
    </w:p>
    <w:p w14:paraId="27398940"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cal, ito,</w:t>
      </w:r>
    </w:p>
    <w:p w14:paraId="655314B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r, iks, </w:t>
      </w:r>
    </w:p>
    <w:p w14:paraId="3F4FBB94"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sample_size,</w:t>
      </w:r>
    </w:p>
    <w:p w14:paraId="405CD7D2"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temp_result, cipa_result,</w:t>
      </w:r>
    </w:p>
    <w:p w14:paraId="44D05959"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p_param</w:t>
      </w:r>
    </w:p>
    <w:p w14:paraId="08007ECE"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1B016FB8" w14:textId="77777777" w:rsidR="008A2301" w:rsidRPr="008A2301" w:rsidRDefault="008A2301" w:rsidP="008A2301">
      <w:pPr>
        <w:rPr>
          <w:rFonts w:ascii="Courier New" w:hAnsi="Courier New" w:cs="Courier New"/>
          <w:sz w:val="14"/>
          <w:szCs w:val="14"/>
        </w:rPr>
      </w:pPr>
      <w:r w:rsidRPr="008A2301">
        <w:rPr>
          <w:rFonts w:ascii="Courier New" w:hAnsi="Courier New" w:cs="Courier New"/>
          <w:sz w:val="14"/>
          <w:szCs w:val="14"/>
        </w:rPr>
        <w:t xml:space="preserve">    // printf("Calculation for core %d done\n",sample_id);</w:t>
      </w:r>
    </w:p>
    <w:p w14:paraId="74767515" w14:textId="0AC0967A" w:rsidR="008A2301" w:rsidRDefault="008A2301" w:rsidP="00557426">
      <w:pPr>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557426">
      <w:pPr>
        <w:ind w:firstLine="160"/>
        <w:rPr>
          <w:rFonts w:ascii="Courier New" w:hAnsi="Courier New" w:cs="Courier New"/>
          <w:sz w:val="14"/>
          <w:szCs w:val="14"/>
        </w:rPr>
      </w:pPr>
    </w:p>
    <w:p w14:paraId="695B261B" w14:textId="5A3BAD08" w:rsidR="008A2301" w:rsidRDefault="00557426" w:rsidP="00CE1A68">
      <w:r>
        <w:t>The header file of gpu.hpp declared as follows:</w:t>
      </w:r>
    </w:p>
    <w:p w14:paraId="3E69F9C0" w14:textId="77777777" w:rsidR="00557426" w:rsidRDefault="00557426" w:rsidP="00CE1A68"/>
    <w:p w14:paraId="551D8DD6"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lt;cuda_runtime.h&gt;</w:t>
      </w:r>
    </w:p>
    <w:p w14:paraId="4BFEBD78"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lt;cuda.h&gt;</w:t>
      </w:r>
    </w:p>
    <w:p w14:paraId="06B77FD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__global__ void kernel_DrugSimulation(double *d_ic50, double *d_cvar,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xml:space="preserve">, double *d_CONSTANTS, double *d_STATES, double *d_RATES, double *d_ALGEBRAIC, </w:t>
      </w:r>
    </w:p>
    <w:p w14:paraId="45016D29"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d_STATES_RESULT, </w:t>
      </w:r>
    </w:p>
    <w:p w14:paraId="62C5A8E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lastRenderedPageBreak/>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xml:space="preserve">,  double *cai_result, </w:t>
      </w:r>
    </w:p>
    <w:p w14:paraId="53ED1B5A"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na, double *inal, </w:t>
      </w:r>
    </w:p>
    <w:p w14:paraId="4A3F3472"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cal, double *ito,</w:t>
      </w:r>
    </w:p>
    <w:p w14:paraId="75CBD0B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r, double *iks,</w:t>
      </w:r>
    </w:p>
    <w:p w14:paraId="27127AAF"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unsigned int sample_size,</w:t>
      </w:r>
    </w:p>
    <w:p w14:paraId="1AA37CFA"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cipa_t *temp_result, cipa_t *cipa_result,</w:t>
      </w:r>
    </w:p>
    <w:p w14:paraId="0CFE5339"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param_t *p_param</w:t>
      </w:r>
    </w:p>
    <w:p w14:paraId="13CB615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557426">
      <w:pPr>
        <w:rPr>
          <w:rFonts w:ascii="Courier New" w:hAnsi="Courier New" w:cs="Courier New"/>
          <w:sz w:val="14"/>
          <w:szCs w:val="14"/>
        </w:rPr>
      </w:pPr>
    </w:p>
    <w:p w14:paraId="7B449959" w14:textId="77777777" w:rsidR="00557426" w:rsidRPr="00557426" w:rsidRDefault="00557426" w:rsidP="00557426">
      <w:pPr>
        <w:rPr>
          <w:rFonts w:ascii="Courier New" w:hAnsi="Courier New" w:cs="Courier New"/>
          <w:sz w:val="14"/>
          <w:szCs w:val="14"/>
        </w:rPr>
      </w:pPr>
    </w:p>
    <w:p w14:paraId="11BBF354"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__device__ void kernel_DoDrugSim(double *d_ic50, double *d_cvar,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xml:space="preserve">, double *d_CONSTANTS, double *d_STATES, double *d_RATES, double *d_ALGEBRAIC, </w:t>
      </w:r>
    </w:p>
    <w:p w14:paraId="7272AB10"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d_STATES_RESULT, </w:t>
      </w:r>
    </w:p>
    <w:p w14:paraId="341984F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xml:space="preserve">,  double *cai_result, </w:t>
      </w:r>
    </w:p>
    <w:p w14:paraId="520DDC67"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na, double *inal,</w:t>
      </w:r>
    </w:p>
    <w:p w14:paraId="78CD46D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cal, double *ito,</w:t>
      </w:r>
    </w:p>
    <w:p w14:paraId="7624784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r, double *iks, </w:t>
      </w:r>
    </w:p>
    <w:p w14:paraId="70264C1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double *dt, unsigned short sample_id, unsigned int sample_size,</w:t>
      </w:r>
    </w:p>
    <w:p w14:paraId="4D795521"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cipa_t *temp_result, cipa_t *cipa_result,</w:t>
      </w:r>
    </w:p>
    <w:p w14:paraId="42C3C016"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param_t *p_param</w:t>
      </w:r>
    </w:p>
    <w:p w14:paraId="6AACD173" w14:textId="77777777"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557426">
      <w:pPr>
        <w:rPr>
          <w:rFonts w:ascii="Courier New" w:hAnsi="Courier New" w:cs="Courier New"/>
          <w:sz w:val="14"/>
          <w:szCs w:val="14"/>
        </w:rPr>
      </w:pPr>
    </w:p>
    <w:p w14:paraId="355DBFDA" w14:textId="77777777" w:rsidR="00557426" w:rsidRPr="00557426" w:rsidRDefault="00557426" w:rsidP="00557426">
      <w:pPr>
        <w:rPr>
          <w:rFonts w:ascii="Courier New" w:hAnsi="Courier New" w:cs="Courier New"/>
          <w:sz w:val="14"/>
          <w:szCs w:val="14"/>
        </w:rPr>
      </w:pPr>
    </w:p>
    <w:p w14:paraId="2013B6B5" w14:textId="6895E99C" w:rsidR="00557426" w:rsidRPr="00557426" w:rsidRDefault="00557426" w:rsidP="00557426">
      <w:pPr>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557426">
      <w:pPr>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CE1A68"/>
    <w:p w14:paraId="11D17DB9" w14:textId="77777777" w:rsidR="008A2301" w:rsidRPr="001415BC" w:rsidRDefault="008A2301" w:rsidP="00CE1A68"/>
    <w:p w14:paraId="29DC1B3A" w14:textId="199ECA0C" w:rsidR="00AC5CC4" w:rsidRPr="006D680B" w:rsidRDefault="00AC5CC4" w:rsidP="00AC5CC4">
      <w:pPr>
        <w:pStyle w:val="Heading2"/>
        <w:numPr>
          <w:ilvl w:val="1"/>
          <w:numId w:val="5"/>
        </w:numPr>
      </w:pPr>
      <w:bookmarkStart w:id="84" w:name="_Toc183626809"/>
      <w:r w:rsidRPr="006D680B">
        <w:t>param.cpp and param.hpp</w:t>
      </w:r>
      <w:bookmarkEnd w:id="84"/>
    </w:p>
    <w:p w14:paraId="54C0D270" w14:textId="7D60CCCB" w:rsidR="004B6461" w:rsidRDefault="00557426" w:rsidP="00130914">
      <w:pPr>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130914">
      <w:pPr>
        <w:ind w:firstLine="360"/>
        <w:rPr>
          <w:rFonts w:eastAsia="Batang"/>
        </w:rPr>
      </w:pPr>
    </w:p>
    <w:p w14:paraId="66CEEB0C"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130914">
      <w:pPr>
        <w:ind w:firstLine="360"/>
        <w:rPr>
          <w:rFonts w:ascii="Courier New" w:eastAsia="Batang" w:hAnsi="Courier New" w:cs="Courier New"/>
          <w:sz w:val="14"/>
          <w:szCs w:val="14"/>
        </w:rPr>
      </w:pPr>
    </w:p>
    <w:p w14:paraId="49C449FB"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struct param_t</w:t>
      </w:r>
    </w:p>
    <w:p w14:paraId="0A56F0F0"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simulation_mode</w:t>
      </w:r>
      <w:proofErr w:type="spellEnd"/>
      <w:r w:rsidRPr="00547B34">
        <w:rPr>
          <w:rFonts w:ascii="Courier New" w:eastAsia="Batang" w:hAnsi="Courier New" w:cs="Courier New"/>
          <w:sz w:val="14"/>
          <w:szCs w:val="14"/>
        </w:rPr>
        <w:t>; // toggle between sample-based or full-pace simulations</w:t>
      </w:r>
    </w:p>
    <w:p w14:paraId="11F5A3C5"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dutta; // TRUE if using Dutta scaling</w:t>
      </w:r>
    </w:p>
    <w:p w14:paraId="179879B6"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gpu_index;</w:t>
      </w:r>
    </w:p>
    <w:p w14:paraId="4F81F6FC"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print_graph</w:t>
      </w:r>
      <w:proofErr w:type="spellEnd"/>
      <w:r w:rsidRPr="00547B34">
        <w:rPr>
          <w:rFonts w:ascii="Courier New" w:eastAsia="Batang" w:hAnsi="Courier New" w:cs="Courier New"/>
          <w:sz w:val="14"/>
          <w:szCs w:val="14"/>
        </w:rPr>
        <w:t>; // TRUE if we want to print graph</w:t>
      </w:r>
    </w:p>
    <w:p w14:paraId="47ED0068"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using_output</w:t>
      </w:r>
      <w:proofErr w:type="spellEnd"/>
      <w:r w:rsidRPr="00547B34">
        <w:rPr>
          <w:rFonts w:ascii="Courier New" w:eastAsia="Batang" w:hAnsi="Courier New" w:cs="Courier New"/>
          <w:sz w:val="14"/>
          <w:szCs w:val="14"/>
        </w:rPr>
        <w:t>; // TRUE if using last output file</w:t>
      </w:r>
    </w:p>
    <w:p w14:paraId="6A356DF8"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cvar;</w:t>
      </w:r>
    </w:p>
    <w:p w14:paraId="1EC8BB48"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bcl</w:t>
      </w:r>
      <w:proofErr w:type="spellEnd"/>
      <w:r w:rsidRPr="00547B34">
        <w:rPr>
          <w:rFonts w:ascii="Courier New" w:eastAsia="Batang" w:hAnsi="Courier New" w:cs="Courier New"/>
          <w:sz w:val="14"/>
          <w:szCs w:val="14"/>
        </w:rPr>
        <w:t>; // basic cycle length</w:t>
      </w:r>
    </w:p>
    <w:p w14:paraId="15C57A1F"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w:t>
      </w:r>
      <w:proofErr w:type="spellStart"/>
      <w:r w:rsidRPr="00547B34">
        <w:rPr>
          <w:rFonts w:ascii="Courier New" w:eastAsia="Batang" w:hAnsi="Courier New" w:cs="Courier New"/>
          <w:sz w:val="14"/>
          <w:szCs w:val="14"/>
        </w:rPr>
        <w:t>max_samples</w:t>
      </w:r>
      <w:proofErr w:type="spellEnd"/>
      <w:r w:rsidRPr="00547B34">
        <w:rPr>
          <w:rFonts w:ascii="Courier New" w:eastAsia="Batang" w:hAnsi="Courier New" w:cs="Courier New"/>
          <w:sz w:val="14"/>
          <w:szCs w:val="14"/>
        </w:rPr>
        <w:t>;</w:t>
      </w:r>
    </w:p>
    <w:p w14:paraId="53EABD3E"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pace_max; // maximum pace</w:t>
      </w:r>
    </w:p>
    <w:p w14:paraId="6F6AE663"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unsigned short find_steepest_start;</w:t>
      </w:r>
    </w:p>
    <w:p w14:paraId="73154F42"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celltype;  // cell types</w:t>
      </w:r>
    </w:p>
    <w:p w14:paraId="138E9B61"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dt_write</w:t>
      </w:r>
      <w:proofErr w:type="spellEnd"/>
      <w:r w:rsidRPr="00547B34">
        <w:rPr>
          <w:rFonts w:ascii="Courier New" w:eastAsia="Batang" w:hAnsi="Courier New" w:cs="Courier New"/>
          <w:sz w:val="14"/>
          <w:szCs w:val="14"/>
        </w:rPr>
        <w:t>;  // writing step</w:t>
      </w:r>
    </w:p>
    <w:p w14:paraId="47223FBD"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inet_vm_threshold</w:t>
      </w:r>
      <w:proofErr w:type="spellEnd"/>
      <w:r w:rsidRPr="00547B34">
        <w:rPr>
          <w:rFonts w:ascii="Courier New" w:eastAsia="Batang" w:hAnsi="Courier New" w:cs="Courier New"/>
          <w:sz w:val="14"/>
          <w:szCs w:val="14"/>
        </w:rPr>
        <w:t xml:space="preserve">; // </w:t>
      </w:r>
      <w:proofErr w:type="spellStart"/>
      <w:r w:rsidRPr="00547B34">
        <w:rPr>
          <w:rFonts w:ascii="Courier New" w:eastAsia="Batang" w:hAnsi="Courier New" w:cs="Courier New"/>
          <w:sz w:val="14"/>
          <w:szCs w:val="14"/>
        </w:rPr>
        <w:t>Vm</w:t>
      </w:r>
      <w:proofErr w:type="spellEnd"/>
      <w:r w:rsidRPr="00547B34">
        <w:rPr>
          <w:rFonts w:ascii="Courier New" w:eastAsia="Batang" w:hAnsi="Courier New" w:cs="Courier New"/>
          <w:sz w:val="14"/>
          <w:szCs w:val="14"/>
        </w:rPr>
        <w:t xml:space="preserve"> threshold for calculating </w:t>
      </w:r>
      <w:proofErr w:type="spellStart"/>
      <w:r w:rsidRPr="00547B34">
        <w:rPr>
          <w:rFonts w:ascii="Courier New" w:eastAsia="Batang" w:hAnsi="Courier New" w:cs="Courier New"/>
          <w:sz w:val="14"/>
          <w:szCs w:val="14"/>
        </w:rPr>
        <w:t>inet</w:t>
      </w:r>
      <w:proofErr w:type="spellEnd"/>
    </w:p>
    <w:p w14:paraId="07F414BF"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hill_file[1024];</w:t>
      </w:r>
    </w:p>
    <w:p w14:paraId="39CCAA1F"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var_file</w:t>
      </w:r>
      <w:proofErr w:type="spellEnd"/>
      <w:r w:rsidRPr="00547B34">
        <w:rPr>
          <w:rFonts w:ascii="Courier New" w:eastAsia="Batang" w:hAnsi="Courier New" w:cs="Courier New"/>
          <w:sz w:val="14"/>
          <w:szCs w:val="14"/>
        </w:rPr>
        <w:t>[1024];</w:t>
      </w:r>
    </w:p>
    <w:p w14:paraId="7BA72CB8"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drug_name</w:t>
      </w:r>
      <w:proofErr w:type="spellEnd"/>
      <w:r w:rsidRPr="00547B34">
        <w:rPr>
          <w:rFonts w:ascii="Courier New" w:eastAsia="Batang" w:hAnsi="Courier New" w:cs="Courier New"/>
          <w:sz w:val="14"/>
          <w:szCs w:val="14"/>
        </w:rPr>
        <w:t>[100];</w:t>
      </w:r>
    </w:p>
    <w:p w14:paraId="576B774B"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oncs</w:t>
      </w:r>
      <w:proofErr w:type="spellEnd"/>
      <w:r w:rsidRPr="00547B34">
        <w:rPr>
          <w:rFonts w:ascii="Courier New" w:eastAsia="Batang" w:hAnsi="Courier New" w:cs="Courier New"/>
          <w:sz w:val="14"/>
          <w:szCs w:val="14"/>
        </w:rPr>
        <w:t>[100];</w:t>
      </w:r>
    </w:p>
    <w:p w14:paraId="50CC5A2D"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w:t>
      </w:r>
      <w:proofErr w:type="spellStart"/>
      <w:r w:rsidRPr="00547B34">
        <w:rPr>
          <w:rFonts w:ascii="Courier New" w:eastAsia="Batang" w:hAnsi="Courier New" w:cs="Courier New"/>
          <w:sz w:val="14"/>
          <w:szCs w:val="14"/>
        </w:rPr>
        <w:t>show_val</w:t>
      </w:r>
      <w:proofErr w:type="spellEnd"/>
      <w:r w:rsidRPr="00547B34">
        <w:rPr>
          <w:rFonts w:ascii="Courier New" w:eastAsia="Batang" w:hAnsi="Courier New" w:cs="Courier New"/>
          <w:sz w:val="14"/>
          <w:szCs w:val="14"/>
        </w:rPr>
        <w:t>();</w:t>
      </w:r>
    </w:p>
    <w:p w14:paraId="1E9FDBEE" w14:textId="77777777"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130914">
      <w:pPr>
        <w:ind w:firstLine="360"/>
        <w:rPr>
          <w:rFonts w:ascii="Courier New" w:eastAsia="Batang" w:hAnsi="Courier New" w:cs="Courier New"/>
          <w:sz w:val="14"/>
          <w:szCs w:val="14"/>
        </w:rPr>
      </w:pPr>
    </w:p>
    <w:p w14:paraId="7D3824E7" w14:textId="22E45545" w:rsidR="00130914" w:rsidRPr="00547B34" w:rsidRDefault="00130914" w:rsidP="00130914">
      <w:pPr>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130914">
      <w:pPr>
        <w:ind w:firstLine="360"/>
      </w:pPr>
      <w:r>
        <w:t>And the main file reads parameter and their default values to the whole project with following way:</w:t>
      </w:r>
    </w:p>
    <w:p w14:paraId="6C9D6F59" w14:textId="481B2E94"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lt;cstdio&gt;</w:t>
      </w:r>
    </w:p>
    <w:p w14:paraId="4DB830B3" w14:textId="28DBC480"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void param_</w:t>
      </w:r>
      <w:proofErr w:type="gramStart"/>
      <w:r w:rsidRPr="00130914">
        <w:rPr>
          <w:rFonts w:ascii="Courier New" w:hAnsi="Courier New" w:cs="Courier New"/>
          <w:sz w:val="15"/>
          <w:szCs w:val="16"/>
        </w:rPr>
        <w:t>t::</w:t>
      </w:r>
      <w:proofErr w:type="gramEnd"/>
      <w:r w:rsidRPr="00130914">
        <w:rPr>
          <w:rFonts w:ascii="Courier New" w:hAnsi="Courier New" w:cs="Courier New"/>
          <w:sz w:val="15"/>
          <w:szCs w:val="16"/>
        </w:rPr>
        <w:t>init()</w:t>
      </w:r>
    </w:p>
    <w:p w14:paraId="2EC84FD4"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is_dutta = true;</w:t>
      </w:r>
    </w:p>
    <w:p w14:paraId="200A1627"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gpu_index = 0;</w:t>
      </w:r>
    </w:p>
    <w:p w14:paraId="3E009003"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is_cvar = false;</w:t>
      </w:r>
    </w:p>
    <w:p w14:paraId="725B9921"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pace_max = 10;</w:t>
      </w:r>
    </w:p>
    <w:p w14:paraId="28AD93D9" w14:textId="77777777" w:rsidR="00130914" w:rsidRPr="00130914" w:rsidRDefault="00130914" w:rsidP="00130914">
      <w:pPr>
        <w:ind w:firstLine="360"/>
        <w:rPr>
          <w:rFonts w:ascii="Courier New" w:hAnsi="Courier New" w:cs="Courier New"/>
          <w:sz w:val="15"/>
          <w:szCs w:val="16"/>
        </w:rPr>
      </w:pPr>
    </w:p>
    <w:p w14:paraId="260DA5A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find_steepest_start = 5;</w:t>
      </w:r>
    </w:p>
    <w:p w14:paraId="7499C060" w14:textId="77777777" w:rsidR="00130914" w:rsidRPr="00130914" w:rsidRDefault="00130914" w:rsidP="00130914">
      <w:pPr>
        <w:ind w:firstLine="360"/>
        <w:rPr>
          <w:rFonts w:ascii="Courier New" w:hAnsi="Courier New" w:cs="Courier New"/>
          <w:sz w:val="15"/>
          <w:szCs w:val="16"/>
        </w:rPr>
      </w:pPr>
    </w:p>
    <w:p w14:paraId="49761D9B"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celltype = 0.;</w:t>
      </w:r>
    </w:p>
    <w:p w14:paraId="535AB187"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130914">
      <w:pPr>
        <w:ind w:firstLine="360"/>
        <w:rPr>
          <w:rFonts w:ascii="Courier New" w:hAnsi="Courier New" w:cs="Courier New"/>
          <w:sz w:val="15"/>
          <w:szCs w:val="16"/>
        </w:rPr>
      </w:pPr>
    </w:p>
    <w:p w14:paraId="111F347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hill_file, sizeof(hill_file), "%s", "./drugs/bepridil/IC50_samples.csv");</w:t>
      </w:r>
    </w:p>
    <w:p w14:paraId="4A1985F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izeof(</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izeof(</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izeof(</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130914">
      <w:pPr>
        <w:ind w:firstLine="360"/>
        <w:rPr>
          <w:rFonts w:ascii="Courier New" w:hAnsi="Courier New" w:cs="Courier New"/>
          <w:sz w:val="15"/>
          <w:szCs w:val="16"/>
        </w:rPr>
      </w:pPr>
    </w:p>
    <w:p w14:paraId="33C927F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void param_</w:t>
      </w:r>
      <w:proofErr w:type="gramStart"/>
      <w:r w:rsidRPr="00130914">
        <w:rPr>
          <w:rFonts w:ascii="Courier New" w:hAnsi="Courier New" w:cs="Courier New"/>
          <w:sz w:val="15"/>
          <w:szCs w:val="16"/>
        </w:rPr>
        <w:t>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change this to printf somehow</w:t>
      </w:r>
    </w:p>
    <w:p w14:paraId="2758512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 : "sample-based" );</w:t>
      </w:r>
    </w:p>
    <w:p w14:paraId="022DB39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Hill File", hill_file );</w:t>
      </w:r>
    </w:p>
    <w:p w14:paraId="2E4E5ADA"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Celltype", celltype);</w:t>
      </w:r>
    </w:p>
    <w:p w14:paraId="0F00383D"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Is_Dutta", is_dutta ? "true" : "false" );</w:t>
      </w:r>
    </w:p>
    <w:p w14:paraId="167A3AE1"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is_cvar ? "true" : "false" );</w:t>
      </w:r>
    </w:p>
    <w:p w14:paraId="6A317E7C"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lf\n", "Basic_Cycle_Length",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d\n", "GPU_Index", gpu_index);</w:t>
      </w:r>
    </w:p>
    <w:p w14:paraId="11D78034"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Number_of_Pacing", pace_max);</w:t>
      </w:r>
    </w:p>
    <w:p w14:paraId="135DF92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Pace_Find_Steepest", find_steepest_start);</w:t>
      </w:r>
    </w:p>
    <w:p w14:paraId="172AF6E0"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Drug_Nam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n\n", "Concentrations", conc);</w:t>
      </w:r>
    </w:p>
    <w:p w14:paraId="4DD68082" w14:textId="3C2DE79C" w:rsidR="00130914" w:rsidRPr="00130914" w:rsidRDefault="00130914" w:rsidP="00130914">
      <w:pPr>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A16209">
      <w:pPr>
        <w:tabs>
          <w:tab w:val="left" w:pos="187"/>
          <w:tab w:val="left" w:pos="288"/>
          <w:tab w:val="left" w:pos="317"/>
        </w:tabs>
        <w:rPr>
          <w:rFonts w:eastAsia="Batang"/>
        </w:rPr>
      </w:pPr>
    </w:p>
    <w:p w14:paraId="22EA63A8" w14:textId="0228B714" w:rsidR="00A16209" w:rsidRDefault="004B6461" w:rsidP="004B6461">
      <w:pPr>
        <w:pStyle w:val="Heading2"/>
        <w:numPr>
          <w:ilvl w:val="0"/>
          <w:numId w:val="5"/>
        </w:numPr>
      </w:pPr>
      <w:bookmarkStart w:id="85" w:name="_Toc183626810"/>
      <w:r w:rsidRPr="006D680B">
        <w:lastRenderedPageBreak/>
        <w:t>Critical Scripts</w:t>
      </w:r>
      <w:bookmarkEnd w:id="85"/>
      <w:r w:rsidR="00A16209" w:rsidRPr="006D680B">
        <w:t xml:space="preserve"> </w:t>
      </w:r>
    </w:p>
    <w:p w14:paraId="6F0422CD" w14:textId="55592FC2" w:rsidR="00EA3B32" w:rsidRDefault="00EA3B32" w:rsidP="00EA3B32">
      <w:pPr>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EA3B32">
      <w:pPr>
        <w:ind w:firstLine="360"/>
      </w:pPr>
    </w:p>
    <w:p w14:paraId="3D48873B" w14:textId="005F23C3" w:rsidR="004B6461" w:rsidRDefault="00EB4890" w:rsidP="004B6461">
      <w:pPr>
        <w:pStyle w:val="Heading2"/>
        <w:numPr>
          <w:ilvl w:val="1"/>
          <w:numId w:val="5"/>
        </w:numPr>
      </w:pPr>
      <w:bookmarkStart w:id="86" w:name="_Toc183626811"/>
      <w:r w:rsidRPr="006D680B">
        <w:t>Main script</w:t>
      </w:r>
      <w:bookmarkEnd w:id="86"/>
      <w:r w:rsidR="0053530B" w:rsidRPr="006D680B">
        <w:t xml:space="preserve"> </w:t>
      </w:r>
    </w:p>
    <w:p w14:paraId="2A52B56D" w14:textId="1048F685" w:rsidR="009C4850" w:rsidRDefault="009C4850" w:rsidP="00923FAF">
      <w:pPr>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9C4850">
      <w:pPr>
        <w:pStyle w:val="ListParagraph"/>
        <w:numPr>
          <w:ilvl w:val="0"/>
          <w:numId w:val="32"/>
        </w:numPr>
      </w:pPr>
      <w:r>
        <w:t>Simulation Parameter</w:t>
      </w:r>
      <w:r w:rsidR="009C4850">
        <w:t xml:space="preserve"> Parsing</w:t>
      </w:r>
    </w:p>
    <w:p w14:paraId="1E14F7F1" w14:textId="77777777" w:rsidR="009C4850" w:rsidRDefault="009C4850" w:rsidP="009C4850">
      <w:pPr>
        <w:pStyle w:val="ListParagraph"/>
        <w:numPr>
          <w:ilvl w:val="1"/>
          <w:numId w:val="32"/>
        </w:numPr>
      </w:pPr>
      <w:r>
        <w:t>Reads user-provided inputs, such as input_deck.txt, initial state files, and IC50/Hill coefficient files.</w:t>
      </w:r>
    </w:p>
    <w:p w14:paraId="2578964B" w14:textId="77777777" w:rsidR="009C4850" w:rsidRDefault="009C4850" w:rsidP="009C4850">
      <w:pPr>
        <w:pStyle w:val="ListParagraph"/>
        <w:numPr>
          <w:ilvl w:val="1"/>
          <w:numId w:val="32"/>
        </w:numPr>
      </w:pPr>
      <w:r>
        <w:t>Validates the correctness and presence of required input files.</w:t>
      </w:r>
    </w:p>
    <w:p w14:paraId="1E2A8880" w14:textId="77777777" w:rsidR="009C4850" w:rsidRDefault="009C4850" w:rsidP="009C4850">
      <w:pPr>
        <w:pStyle w:val="ListParagraph"/>
        <w:numPr>
          <w:ilvl w:val="1"/>
          <w:numId w:val="32"/>
        </w:numPr>
      </w:pPr>
      <w:r>
        <w:t>Flags any missing or improperly formatted files, preventing the simulation from starting.</w:t>
      </w:r>
    </w:p>
    <w:p w14:paraId="60C35464" w14:textId="77777777" w:rsidR="009C4850" w:rsidRDefault="009C4850" w:rsidP="009C4850">
      <w:pPr>
        <w:pStyle w:val="ListParagraph"/>
        <w:numPr>
          <w:ilvl w:val="0"/>
          <w:numId w:val="32"/>
        </w:numPr>
      </w:pPr>
      <w:r>
        <w:t>Simulation Setup</w:t>
      </w:r>
    </w:p>
    <w:p w14:paraId="40895B84" w14:textId="77777777" w:rsidR="009C4850" w:rsidRDefault="009C4850" w:rsidP="009C4850">
      <w:pPr>
        <w:pStyle w:val="ListParagraph"/>
        <w:numPr>
          <w:ilvl w:val="1"/>
          <w:numId w:val="32"/>
        </w:numPr>
      </w:pPr>
      <w:r>
        <w:t>Loads and processes input parameters from the provided files.</w:t>
      </w:r>
    </w:p>
    <w:p w14:paraId="7088B2F6" w14:textId="77777777" w:rsidR="009C4850" w:rsidRDefault="009C4850" w:rsidP="009C4850">
      <w:pPr>
        <w:pStyle w:val="ListParagraph"/>
        <w:numPr>
          <w:ilvl w:val="1"/>
          <w:numId w:val="32"/>
        </w:numPr>
      </w:pPr>
      <w:r>
        <w:t>Sets up the pacing protocol, drug concentrations, and simulation-specific configurations.</w:t>
      </w:r>
    </w:p>
    <w:p w14:paraId="474689AB" w14:textId="77777777" w:rsidR="009C4850" w:rsidRDefault="009C4850" w:rsidP="009C4850">
      <w:pPr>
        <w:pStyle w:val="ListParagraph"/>
        <w:numPr>
          <w:ilvl w:val="1"/>
          <w:numId w:val="32"/>
        </w:numPr>
      </w:pPr>
      <w:r>
        <w:t>Handles initialisation for multiple samples and conditions.</w:t>
      </w:r>
    </w:p>
    <w:p w14:paraId="781C3A29" w14:textId="77777777" w:rsidR="009C4850" w:rsidRDefault="009C4850" w:rsidP="009C4850">
      <w:pPr>
        <w:pStyle w:val="ListParagraph"/>
        <w:numPr>
          <w:ilvl w:val="0"/>
          <w:numId w:val="32"/>
        </w:numPr>
      </w:pPr>
      <w:r>
        <w:t>Memory Management</w:t>
      </w:r>
    </w:p>
    <w:p w14:paraId="6DF03D50" w14:textId="68F9736D" w:rsidR="009C4850" w:rsidRDefault="009C4850" w:rsidP="009C4850">
      <w:pPr>
        <w:pStyle w:val="ListParagraph"/>
        <w:numPr>
          <w:ilvl w:val="1"/>
          <w:numId w:val="32"/>
        </w:numPr>
      </w:pPr>
      <w:r>
        <w:t>Allocates and deallocates memory for the CPU and GPU, ensuring efficient resource utilisation using core (thread) per block calculation.</w:t>
      </w:r>
    </w:p>
    <w:p w14:paraId="346D212C" w14:textId="77777777" w:rsidR="009C4850" w:rsidRDefault="009C4850" w:rsidP="009C4850">
      <w:pPr>
        <w:pStyle w:val="ListParagraph"/>
        <w:numPr>
          <w:ilvl w:val="1"/>
          <w:numId w:val="32"/>
        </w:numPr>
      </w:pPr>
      <w:r>
        <w:t>Transfers data such as parameters, initial states, and configurations between host (CPU) and device (GPU).</w:t>
      </w:r>
    </w:p>
    <w:p w14:paraId="599E593E" w14:textId="77777777" w:rsidR="009C4850" w:rsidRDefault="009C4850" w:rsidP="009C4850">
      <w:pPr>
        <w:pStyle w:val="ListParagraph"/>
        <w:numPr>
          <w:ilvl w:val="0"/>
          <w:numId w:val="32"/>
        </w:numPr>
      </w:pPr>
      <w:r>
        <w:t>GPU Kernel Launch</w:t>
      </w:r>
    </w:p>
    <w:p w14:paraId="2AD28B92" w14:textId="77777777" w:rsidR="009C4850" w:rsidRDefault="009C4850" w:rsidP="009C4850">
      <w:pPr>
        <w:pStyle w:val="ListParagraph"/>
        <w:numPr>
          <w:ilvl w:val="1"/>
          <w:numId w:val="32"/>
        </w:numPr>
      </w:pPr>
      <w:r>
        <w:t>Initiates GPU computations by invoking the kernel functions for parallel execution.</w:t>
      </w:r>
    </w:p>
    <w:p w14:paraId="6A413707" w14:textId="77777777" w:rsidR="009C4850" w:rsidRDefault="009C4850" w:rsidP="009C4850">
      <w:pPr>
        <w:pStyle w:val="ListParagraph"/>
        <w:numPr>
          <w:ilvl w:val="1"/>
          <w:numId w:val="32"/>
        </w:numPr>
      </w:pPr>
      <w:r>
        <w:t>Ensures proper thread and block configurations to optimise performance for the given workload.</w:t>
      </w:r>
    </w:p>
    <w:p w14:paraId="62E90353" w14:textId="77777777" w:rsidR="009C4850" w:rsidRDefault="009C4850" w:rsidP="009C4850">
      <w:pPr>
        <w:pStyle w:val="ListParagraph"/>
        <w:numPr>
          <w:ilvl w:val="0"/>
          <w:numId w:val="32"/>
        </w:numPr>
      </w:pPr>
      <w:r>
        <w:t>Result Handling</w:t>
      </w:r>
    </w:p>
    <w:p w14:paraId="203163B1" w14:textId="77777777" w:rsidR="009C4850" w:rsidRDefault="009C4850" w:rsidP="009C4850">
      <w:pPr>
        <w:pStyle w:val="ListParagraph"/>
        <w:numPr>
          <w:ilvl w:val="1"/>
          <w:numId w:val="32"/>
        </w:numPr>
      </w:pPr>
      <w:r>
        <w:t>Collects output data from the GPU and processes it for storage.</w:t>
      </w:r>
    </w:p>
    <w:p w14:paraId="21CA3D4B" w14:textId="77777777" w:rsidR="009C4850" w:rsidRDefault="009C4850" w:rsidP="009C4850">
      <w:pPr>
        <w:pStyle w:val="ListParagraph"/>
        <w:numPr>
          <w:ilvl w:val="1"/>
          <w:numId w:val="32"/>
        </w:numPr>
      </w:pPr>
      <w:r>
        <w:lastRenderedPageBreak/>
        <w:t>Saves simulation results to the designated output directory.</w:t>
      </w:r>
    </w:p>
    <w:p w14:paraId="669E1E5E" w14:textId="77777777" w:rsidR="009C4850" w:rsidRDefault="009C4850" w:rsidP="009C4850">
      <w:pPr>
        <w:pStyle w:val="ListParagraph"/>
        <w:numPr>
          <w:ilvl w:val="1"/>
          <w:numId w:val="32"/>
        </w:numPr>
      </w:pPr>
      <w:r>
        <w:t>Generates logs for debugging and validation purposes.</w:t>
      </w:r>
    </w:p>
    <w:p w14:paraId="5AFFD7DC" w14:textId="77777777" w:rsidR="009C4850" w:rsidRDefault="009C4850" w:rsidP="009C4850">
      <w:pPr>
        <w:pStyle w:val="ListParagraph"/>
        <w:numPr>
          <w:ilvl w:val="0"/>
          <w:numId w:val="32"/>
        </w:numPr>
      </w:pPr>
      <w:r>
        <w:t>Error Handling and Debugging</w:t>
      </w:r>
    </w:p>
    <w:p w14:paraId="2408F95A" w14:textId="213611B9" w:rsidR="009C4850" w:rsidRDefault="009C4850" w:rsidP="009C4850">
      <w:pPr>
        <w:pStyle w:val="ListParagraph"/>
        <w:numPr>
          <w:ilvl w:val="1"/>
          <w:numId w:val="32"/>
        </w:numPr>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9C4850">
      <w:pPr>
        <w:pStyle w:val="ListParagraph"/>
        <w:numPr>
          <w:ilvl w:val="1"/>
          <w:numId w:val="32"/>
        </w:numPr>
      </w:pPr>
      <w:r>
        <w:t>Provides detailed logs to help trace and resolve errors during simulation execution.</w:t>
      </w:r>
    </w:p>
    <w:p w14:paraId="25D040E5" w14:textId="77777777" w:rsidR="009C4850" w:rsidRDefault="009C4850" w:rsidP="009C4850"/>
    <w:p w14:paraId="027DBD19" w14:textId="697B5348" w:rsidR="0053530B" w:rsidRDefault="00EB4890" w:rsidP="0053530B">
      <w:pPr>
        <w:pStyle w:val="Heading2"/>
        <w:numPr>
          <w:ilvl w:val="1"/>
          <w:numId w:val="5"/>
        </w:numPr>
      </w:pPr>
      <w:bookmarkStart w:id="87" w:name="_Toc183626812"/>
      <w:r w:rsidRPr="006D680B">
        <w:t>GPU control script</w:t>
      </w:r>
      <w:bookmarkEnd w:id="87"/>
    </w:p>
    <w:p w14:paraId="1E8FC2AC" w14:textId="2ED66BB8" w:rsidR="00923FAF" w:rsidRPr="00923FAF" w:rsidRDefault="00923FAF" w:rsidP="00923FAF">
      <w:pPr>
        <w:ind w:firstLine="720"/>
      </w:pPr>
      <w:r w:rsidRPr="00923FAF">
        <w:t>The GPU control script (</w:t>
      </w:r>
      <w:r w:rsidRPr="00923FAF">
        <w:rPr>
          <w:rFonts w:ascii="Courier New" w:hAnsi="Courier New" w:cs="Courier New"/>
          <w:sz w:val="20"/>
          <w:szCs w:val="20"/>
        </w:rPr>
        <w:t>gpu.cu</w:t>
      </w:r>
      <w:r w:rsidRPr="00923FAF">
        <w:t> and </w:t>
      </w:r>
      <w:r w:rsidRPr="00923FAF">
        <w:rPr>
          <w:rFonts w:ascii="Courier New" w:hAnsi="Courier New" w:cs="Courier New"/>
          <w:sz w:val="20"/>
          <w:szCs w:val="20"/>
        </w:rPr>
        <w:t>gpu.cuh</w:t>
      </w:r>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The kernel simulates the electrical behaviour of cardiomyocyte cells over 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923FAF">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923FAF"/>
    <w:p w14:paraId="0B66DE61" w14:textId="77777777" w:rsidR="00923FAF" w:rsidRPr="00923FAF" w:rsidRDefault="00923FAF" w:rsidP="00923FAF">
      <w:pPr>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923FAF"/>
    <w:p w14:paraId="2D2A700C" w14:textId="460C6FCF" w:rsidR="0053530B" w:rsidRPr="006D680B" w:rsidRDefault="00EB4890" w:rsidP="0053530B">
      <w:pPr>
        <w:pStyle w:val="Heading2"/>
        <w:numPr>
          <w:ilvl w:val="1"/>
          <w:numId w:val="5"/>
        </w:numPr>
      </w:pPr>
      <w:bookmarkStart w:id="88" w:name="_Toc183626813"/>
      <w:r w:rsidRPr="006D680B">
        <w:t>Parameters</w:t>
      </w:r>
      <w:bookmarkEnd w:id="88"/>
    </w:p>
    <w:p w14:paraId="55EB72BF" w14:textId="1EF16271" w:rsidR="00923FAF" w:rsidRPr="00923FAF" w:rsidRDefault="00923FAF" w:rsidP="00923FAF">
      <w:pPr>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 xml:space="preserve">This script is also responsible for providing default values for parameters when they are not </w:t>
      </w:r>
      <w:r w:rsidRPr="00923FAF">
        <w:rPr>
          <w:rFonts w:eastAsia="Batang"/>
        </w:rPr>
        <w:lastRenderedPageBreak/>
        <w:t>explicitly defined in the input files. It ensures that the simulation remains robust against incomplete or inconsistent configurations.</w:t>
      </w:r>
    </w:p>
    <w:p w14:paraId="449DE7DF" w14:textId="77777777" w:rsidR="00923FAF" w:rsidRPr="00923FAF" w:rsidRDefault="00923FAF" w:rsidP="00923FAF">
      <w:pPr>
        <w:rPr>
          <w:rFonts w:eastAsia="Batang"/>
        </w:rPr>
      </w:pPr>
    </w:p>
    <w:p w14:paraId="78D531B9" w14:textId="77777777" w:rsidR="00923FAF" w:rsidRPr="00923FAF" w:rsidRDefault="00923FAF" w:rsidP="00923FAF">
      <w:pPr>
        <w:rPr>
          <w:rFonts w:eastAsia="Batang"/>
        </w:rPr>
      </w:pPr>
      <w:r w:rsidRPr="00923FAF">
        <w:rPr>
          <w:rFonts w:eastAsia="Batang"/>
        </w:rPr>
        <w:t>Adjustments to this script are necessary when:</w:t>
      </w:r>
    </w:p>
    <w:p w14:paraId="25E16CA3" w14:textId="77777777" w:rsidR="00923FAF" w:rsidRPr="00923FAF" w:rsidRDefault="00923FAF" w:rsidP="00923FAF">
      <w:pPr>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t>Debugging errors related to undefined or mismatched parameters.</w:t>
      </w:r>
    </w:p>
    <w:p w14:paraId="35D795D2" w14:textId="77777777" w:rsidR="00923FAF" w:rsidRPr="00923FAF" w:rsidRDefault="00923FAF" w:rsidP="00923FAF">
      <w:pPr>
        <w:rPr>
          <w:rFonts w:eastAsia="Batang"/>
        </w:rPr>
      </w:pPr>
    </w:p>
    <w:p w14:paraId="14FDF27C" w14:textId="77777777" w:rsidR="00A16209" w:rsidRPr="006D680B" w:rsidRDefault="00A16209" w:rsidP="00A16209">
      <w:pPr>
        <w:autoSpaceDE w:val="0"/>
        <w:autoSpaceDN w:val="0"/>
        <w:adjustRightInd w:val="0"/>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9" w:name="_Toc183626814"/>
      <w:r w:rsidRPr="006D680B">
        <w:t>Commands and Flag Usages</w:t>
      </w:r>
      <w:bookmarkEnd w:id="89"/>
    </w:p>
    <w:p w14:paraId="7CB5A51D" w14:textId="4199D450" w:rsidR="004B6461" w:rsidRDefault="009E1461" w:rsidP="009E1461">
      <w:pPr>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580D14">
      <w:pPr>
        <w:ind w:firstLine="360"/>
        <w:jc w:val="left"/>
        <w:rPr>
          <w:rFonts w:ascii="Courier New" w:hAnsi="Courier New" w:cs="Courier New"/>
          <w:sz w:val="18"/>
          <w:szCs w:val="20"/>
        </w:rPr>
      </w:pPr>
      <w:r w:rsidRPr="008A6C31">
        <w:rPr>
          <w:rFonts w:ascii="Courier New" w:hAnsi="Courier New" w:cs="Courier New"/>
          <w:sz w:val="18"/>
          <w:szCs w:val="20"/>
        </w:rPr>
        <w:t xml:space="preserve">./drug_sim -input_deck </w:t>
      </w:r>
      <w:r w:rsidR="008A6C31" w:rsidRPr="008A6C31">
        <w:rPr>
          <w:rFonts w:ascii="Courier New" w:hAnsi="Courier New" w:cs="Courier New"/>
          <w:sz w:val="18"/>
          <w:szCs w:val="20"/>
        </w:rPr>
        <w:t>input_deck</w:t>
      </w:r>
      <w:r w:rsidRPr="008A6C31">
        <w:rPr>
          <w:rFonts w:ascii="Courier New" w:hAnsi="Courier New" w:cs="Courier New"/>
          <w:sz w:val="18"/>
          <w:szCs w:val="20"/>
        </w:rPr>
        <w:t>.txt -hill_file drug/IC50_file.csv</w:t>
      </w:r>
      <w:r w:rsidR="008A6C31" w:rsidRPr="008A6C31">
        <w:rPr>
          <w:rFonts w:ascii="Courier New" w:hAnsi="Courier New" w:cs="Courier New"/>
          <w:sz w:val="18"/>
          <w:szCs w:val="20"/>
        </w:rPr>
        <w:t xml:space="preserve"> </w:t>
      </w:r>
    </w:p>
    <w:p w14:paraId="1A6DDB2F" w14:textId="72EF313B" w:rsidR="004B6461" w:rsidRDefault="004B6461" w:rsidP="004B6461"/>
    <w:p w14:paraId="5D4097E6" w14:textId="77777777" w:rsidR="00182382" w:rsidRDefault="00182382" w:rsidP="004B6461"/>
    <w:p w14:paraId="68E56BC4" w14:textId="6E86FF96" w:rsidR="00CE3458" w:rsidRDefault="00CE3458" w:rsidP="004B6461">
      <w:r>
        <w:t>Second phase of the simulation can be run as below:</w:t>
      </w:r>
    </w:p>
    <w:p w14:paraId="4774CDBE" w14:textId="6705DE84" w:rsidR="00CE3458" w:rsidRPr="00CE3458" w:rsidRDefault="00CE3458" w:rsidP="00CE3458">
      <w:pPr>
        <w:ind w:firstLine="360"/>
        <w:jc w:val="left"/>
        <w:rPr>
          <w:rFonts w:ascii="Courier New" w:hAnsi="Courier New" w:cs="Courier New"/>
          <w:sz w:val="15"/>
          <w:szCs w:val="16"/>
        </w:rPr>
      </w:pPr>
      <w:r w:rsidRPr="00CE3458">
        <w:rPr>
          <w:rFonts w:ascii="Courier New" w:hAnsi="Courier New" w:cs="Courier New"/>
          <w:sz w:val="15"/>
          <w:szCs w:val="16"/>
        </w:rPr>
        <w:t xml:space="preserve">./drug_sim -input_deck input_deck.txt -hill_fil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35269686" w14:textId="77777777" w:rsidR="00CE3458" w:rsidRDefault="00CE3458" w:rsidP="00CE3458">
      <w:pPr>
        <w:ind w:firstLine="360"/>
      </w:pPr>
      <w:r>
        <w:t>The commands above represent two primary phases of the simulation process. In the first phase, the simulation is initiated with the essential input deck and Hill coefficient file. The -input_deck flag specifies the configuration file (input_deck.txt), which contains simulation parameters such as pacing details, cell models to be used, and output settings. The -hill_file flag points to a CSV file (drug/IC50_file.csv) containing IC50 and Hill coefficient values for the drug being simulated. This step generates initial conditions and baseline data required for further simulations.</w:t>
      </w:r>
    </w:p>
    <w:p w14:paraId="2469664D" w14:textId="77777777" w:rsidR="00CE3458" w:rsidRDefault="00CE3458" w:rsidP="00CE3458"/>
    <w:p w14:paraId="4C081C7F" w14:textId="513316A1" w:rsidR="00CE3458" w:rsidRDefault="00CE3458" w:rsidP="00CE3458">
      <w:pPr>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protocols. This phase is particularly useful for testing drug interactions or extended pacing simulations without repeating initial computations</w:t>
      </w:r>
      <w:r w:rsidR="004125BF">
        <w:t>.</w:t>
      </w:r>
    </w:p>
    <w:p w14:paraId="2FF803B8" w14:textId="58B36C87" w:rsidR="004125BF" w:rsidRDefault="004125BF" w:rsidP="00CE3458">
      <w:pPr>
        <w:ind w:firstLine="360"/>
      </w:pPr>
    </w:p>
    <w:p w14:paraId="76576A34" w14:textId="0DF88767" w:rsidR="004125BF" w:rsidRDefault="004125BF" w:rsidP="00CE3458">
      <w:pPr>
        <w:ind w:firstLine="360"/>
      </w:pPr>
      <w:r>
        <w:lastRenderedPageBreak/>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E8267F">
      <w:pPr>
        <w:ind w:firstLine="360"/>
        <w:jc w:val="left"/>
        <w:rPr>
          <w:rFonts w:ascii="Courier New" w:hAnsi="Courier New" w:cs="Courier New"/>
          <w:sz w:val="18"/>
          <w:szCs w:val="20"/>
        </w:rPr>
      </w:pPr>
      <w:r w:rsidRPr="008A6C31">
        <w:rPr>
          <w:rFonts w:ascii="Courier New" w:hAnsi="Courier New" w:cs="Courier New"/>
          <w:sz w:val="18"/>
          <w:szCs w:val="20"/>
        </w:rPr>
        <w:t>./drug_sim -input_deck input_deck.txt -hill_fil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663BFF">
      <w:pPr>
        <w:jc w:val="left"/>
        <w:rPr>
          <w:rFonts w:ascii="Courier New" w:hAnsi="Courier New" w:cs="Courier New"/>
          <w:sz w:val="18"/>
          <w:szCs w:val="20"/>
        </w:rPr>
      </w:pPr>
    </w:p>
    <w:p w14:paraId="126F2415" w14:textId="75FC9692" w:rsidR="00E8267F" w:rsidRDefault="00663BFF" w:rsidP="00CE3458">
      <w:pPr>
        <w:ind w:firstLine="360"/>
      </w:pPr>
      <w:r>
        <w:t>While herg.csv is structured as:</w:t>
      </w:r>
    </w:p>
    <w:p w14:paraId="3F3F23CA" w14:textId="4B0CD371" w:rsidR="00663BFF" w:rsidRPr="00663BFF" w:rsidRDefault="00663BFF" w:rsidP="00663BFF">
      <w:pPr>
        <w:ind w:firstLine="360"/>
        <w:rPr>
          <w:rFonts w:ascii="Courier New" w:hAnsi="Courier New" w:cs="Courier New"/>
          <w:sz w:val="18"/>
          <w:szCs w:val="20"/>
        </w:rPr>
      </w:pPr>
      <w:proofErr w:type="spell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663BFF">
      <w:pPr>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CE3458">
      <w:pPr>
        <w:ind w:firstLine="360"/>
      </w:pPr>
    </w:p>
    <w:p w14:paraId="299ECC28" w14:textId="31B1D9DD" w:rsidR="00663BFF" w:rsidRDefault="00663BFF" w:rsidP="00CE3458">
      <w:pPr>
        <w:ind w:firstLine="360"/>
      </w:pPr>
      <w:r>
        <w:t>Each drug will have their own hERG file.</w:t>
      </w:r>
    </w:p>
    <w:p w14:paraId="583735BF" w14:textId="77777777" w:rsidR="00663BFF" w:rsidRDefault="00663BFF" w:rsidP="00CE3458">
      <w:pPr>
        <w:ind w:firstLine="360"/>
      </w:pPr>
    </w:p>
    <w:p w14:paraId="14AC3626" w14:textId="606E2918" w:rsidR="00E8267F" w:rsidRDefault="00E8267F" w:rsidP="00E8267F">
      <w:pPr>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DA61304" w14:textId="75286247" w:rsidR="00E8267F" w:rsidRPr="008A6C31" w:rsidRDefault="00E8267F" w:rsidP="00E8267F">
      <w:pPr>
        <w:ind w:firstLine="360"/>
        <w:jc w:val="left"/>
        <w:rPr>
          <w:rFonts w:ascii="Courier New" w:hAnsi="Courier New" w:cs="Courier New"/>
          <w:sz w:val="18"/>
          <w:szCs w:val="20"/>
        </w:rPr>
      </w:pPr>
      <w:r w:rsidRPr="008A6C31">
        <w:rPr>
          <w:rFonts w:ascii="Courier New" w:hAnsi="Courier New" w:cs="Courier New"/>
          <w:sz w:val="18"/>
          <w:szCs w:val="20"/>
        </w:rPr>
        <w:t>./drug_sim -input_deck input_deck.txt -hill_fil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0E647E78" w14:textId="77777777" w:rsidR="004125BF" w:rsidRDefault="004125BF" w:rsidP="00CE3458">
      <w:pPr>
        <w:ind w:firstLine="360"/>
      </w:pPr>
    </w:p>
    <w:p w14:paraId="2E43C52B" w14:textId="77777777" w:rsidR="00CE3458" w:rsidRPr="006D680B" w:rsidRDefault="00CE3458" w:rsidP="004B6461"/>
    <w:p w14:paraId="2ED31C61" w14:textId="6A3C113A" w:rsidR="004B6461" w:rsidRPr="006D680B" w:rsidRDefault="004B6461" w:rsidP="004B6461">
      <w:pPr>
        <w:pStyle w:val="Heading2"/>
        <w:numPr>
          <w:ilvl w:val="0"/>
          <w:numId w:val="5"/>
        </w:numPr>
        <w:tabs>
          <w:tab w:val="left" w:pos="187"/>
          <w:tab w:val="left" w:pos="288"/>
          <w:tab w:val="left" w:pos="317"/>
        </w:tabs>
      </w:pPr>
      <w:bookmarkStart w:id="90" w:name="_Toc183626815"/>
      <w:r w:rsidRPr="006D680B">
        <w:t>Troubleshooting</w:t>
      </w:r>
      <w:bookmarkEnd w:id="90"/>
    </w:p>
    <w:p w14:paraId="208BD0B9" w14:textId="4A3BCFE9" w:rsidR="004B6461" w:rsidRDefault="000858F1" w:rsidP="004B6461">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4B6461"/>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0858F1"/>
    <w:p w14:paraId="65BD245F" w14:textId="77777777" w:rsidR="000858F1" w:rsidRDefault="000858F1" w:rsidP="000858F1">
      <w:r>
        <w:t>Problem: The simulation fails with an error indicating that a required file is missing or cannot be accessed.</w:t>
      </w:r>
    </w:p>
    <w:p w14:paraId="5BD45EA6" w14:textId="7EC540B1" w:rsidR="000858F1" w:rsidRDefault="000858F1" w:rsidP="000858F1">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0858F1"/>
    <w:p w14:paraId="2A4D59CE" w14:textId="29440D20" w:rsidR="000858F1" w:rsidRDefault="000858F1" w:rsidP="000858F1">
      <w:r>
        <w:lastRenderedPageBreak/>
        <w:t>Solution:</w:t>
      </w:r>
    </w:p>
    <w:p w14:paraId="174F0892" w14:textId="03BBC7F6" w:rsidR="000858F1" w:rsidRDefault="000858F1" w:rsidP="000858F1">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0858F1"/>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0858F1"/>
    <w:p w14:paraId="07C4491F" w14:textId="77777777" w:rsidR="000858F1" w:rsidRDefault="000858F1" w:rsidP="000858F1">
      <w:r>
        <w:t>Problem: Compilation fails, showing errors related to missing libraries or incompatible flags.</w:t>
      </w:r>
    </w:p>
    <w:p w14:paraId="24A92E1D" w14:textId="77777777" w:rsidR="000858F1" w:rsidRDefault="000858F1" w:rsidP="000858F1"/>
    <w:p w14:paraId="1035D593" w14:textId="38A17242" w:rsidR="000858F1" w:rsidRDefault="000858F1" w:rsidP="000858F1">
      <w:r>
        <w:t>Cause:</w:t>
      </w:r>
    </w:p>
    <w:p w14:paraId="01DC1931" w14:textId="77777777" w:rsidR="000858F1" w:rsidRDefault="000858F1" w:rsidP="000858F1">
      <w:pPr>
        <w:pStyle w:val="ListParagraph"/>
        <w:numPr>
          <w:ilvl w:val="1"/>
          <w:numId w:val="32"/>
        </w:numPr>
      </w:pPr>
      <w:r>
        <w:t>Required CUDA or GCC/G++ versions are not installed.</w:t>
      </w:r>
    </w:p>
    <w:p w14:paraId="73BF1230" w14:textId="77777777" w:rsidR="000858F1" w:rsidRDefault="000858F1" w:rsidP="000858F1">
      <w:pPr>
        <w:pStyle w:val="ListParagraph"/>
        <w:numPr>
          <w:ilvl w:val="1"/>
          <w:numId w:val="32"/>
        </w:numPr>
      </w:pPr>
      <w:r>
        <w:t>Incorrect flags in the Makefile.</w:t>
      </w:r>
    </w:p>
    <w:p w14:paraId="49487739" w14:textId="77777777" w:rsidR="000858F1" w:rsidRDefault="000858F1" w:rsidP="000858F1"/>
    <w:p w14:paraId="0429ADC9" w14:textId="0CB2FAB4" w:rsidR="000858F1" w:rsidRDefault="000858F1" w:rsidP="000858F1">
      <w:r>
        <w:t>Solution:</w:t>
      </w:r>
    </w:p>
    <w:p w14:paraId="24FA56DA" w14:textId="6D98D208" w:rsidR="000858F1" w:rsidRDefault="000858F1" w:rsidP="000858F1">
      <w:r>
        <w:t xml:space="preserve">Verify that the system has the correct version of CUDA (e.g., version 11.x or later).Check that nvcc and </w:t>
      </w:r>
      <w:proofErr w:type="spellStart"/>
      <w:r>
        <w:t>gcc</w:t>
      </w:r>
      <w:proofErr w:type="spellEnd"/>
      <w:r>
        <w:t xml:space="preserve"> are installed and added to the system's PATH. Review and update the Makefile to match the system configuration. For instance, ensure paths to CUDA libraries and headers are correct.</w:t>
      </w:r>
    </w:p>
    <w:p w14:paraId="5DCE2324" w14:textId="7C12A982" w:rsidR="000858F1" w:rsidRDefault="000858F1" w:rsidP="000858F1"/>
    <w:p w14:paraId="72FDDE54" w14:textId="10473155" w:rsidR="000858F1" w:rsidRDefault="000858F1" w:rsidP="000858F1"/>
    <w:p w14:paraId="163C4440" w14:textId="77777777" w:rsidR="000858F1" w:rsidRDefault="000858F1" w:rsidP="000858F1"/>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0858F1"/>
    <w:p w14:paraId="0233B6DD" w14:textId="77777777" w:rsidR="000858F1" w:rsidRDefault="000858F1" w:rsidP="000858F1">
      <w:r>
        <w:t>Problem: The output files contain no data or are incomplete.</w:t>
      </w:r>
    </w:p>
    <w:p w14:paraId="14FAF9A8" w14:textId="77777777" w:rsidR="000858F1" w:rsidRDefault="000858F1" w:rsidP="000858F1">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0858F1"/>
    <w:p w14:paraId="02E98B0B" w14:textId="6DBCFBF2" w:rsidR="000858F1" w:rsidRDefault="000858F1" w:rsidP="000858F1">
      <w:r>
        <w:t>Solution:</w:t>
      </w:r>
    </w:p>
    <w:p w14:paraId="7F2E7B3C" w14:textId="2E68D8CD" w:rsidR="000858F1" w:rsidRDefault="000858F1" w:rsidP="000858F1">
      <w:r>
        <w:t xml:space="preserve">Ensure the input deck (input_deck.txt) is correctly formatted and contains all required </w:t>
      </w:r>
      <w:proofErr w:type="spellStart"/>
      <w:r>
        <w:t>parameters.Verify</w:t>
      </w:r>
      <w:proofErr w:type="spell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0858F1"/>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0858F1"/>
    <w:p w14:paraId="3C7A8DCB" w14:textId="53B3B720" w:rsidR="000858F1" w:rsidRDefault="000858F1" w:rsidP="000858F1">
      <w:r>
        <w:t>Problem: The simulation crashes during execution, or right just before interacting with GPU kernel function.</w:t>
      </w:r>
    </w:p>
    <w:p w14:paraId="7211C8D8" w14:textId="77777777" w:rsidR="000858F1" w:rsidRDefault="000858F1" w:rsidP="000858F1"/>
    <w:p w14:paraId="449E816F" w14:textId="07520EE3" w:rsidR="000858F1" w:rsidRDefault="000858F1" w:rsidP="000858F1">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t>Incompatible GPU architecture flags in the Makefile.</w:t>
      </w:r>
    </w:p>
    <w:p w14:paraId="59E9A915" w14:textId="77777777" w:rsidR="000858F1" w:rsidRDefault="000858F1" w:rsidP="000858F1"/>
    <w:p w14:paraId="1447F955" w14:textId="7D8106AA" w:rsidR="000858F1" w:rsidRDefault="000858F1" w:rsidP="000858F1">
      <w:r>
        <w:t>Solution:</w:t>
      </w:r>
    </w:p>
    <w:p w14:paraId="5FED2531" w14:textId="38588F1B" w:rsidR="000858F1" w:rsidRDefault="000858F1" w:rsidP="000858F1">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Verify the GPU's compute capability and ensure the Makefile includes the correct -arch flag (e.g., -arch=sm_86 for NVIDIA RTX 4090).</w:t>
      </w:r>
    </w:p>
    <w:p w14:paraId="3876C205" w14:textId="77777777" w:rsidR="00EB1186" w:rsidRDefault="00EB1186" w:rsidP="000858F1"/>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0858F1"/>
    <w:p w14:paraId="1EA64EE8" w14:textId="77777777" w:rsidR="000858F1" w:rsidRDefault="000858F1" w:rsidP="000858F1">
      <w:r>
        <w:t>Problem: The program crashes or produces unexpected results when running with specific arguments.</w:t>
      </w:r>
    </w:p>
    <w:p w14:paraId="111E9E72" w14:textId="65B3FDE0" w:rsidR="000858F1" w:rsidRDefault="000858F1" w:rsidP="000858F1">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0858F1">
      <w:r>
        <w:t>Solution:</w:t>
      </w:r>
    </w:p>
    <w:p w14:paraId="3B743EA6" w14:textId="473CA787" w:rsidR="000858F1" w:rsidRDefault="000858F1" w:rsidP="000858F1">
      <w:r>
        <w:t>Ensure all required arguments (-input_deck, -hill_file,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0858F1"/>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0858F1"/>
    <w:p w14:paraId="23E6FFBA" w14:textId="77777777" w:rsidR="000858F1" w:rsidRDefault="000858F1" w:rsidP="000858F1">
      <w:r>
        <w:t>Problem: The GPU simulation results do not match the expected outputs from the CPU simulation.</w:t>
      </w:r>
    </w:p>
    <w:p w14:paraId="6FED3B37" w14:textId="77777777" w:rsidR="000858F1" w:rsidRDefault="000858F1" w:rsidP="000858F1">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0858F1"/>
    <w:p w14:paraId="578127C5" w14:textId="3C312289" w:rsidR="000858F1" w:rsidRDefault="000858F1" w:rsidP="000858F1">
      <w:r>
        <w:t>Solution:</w:t>
      </w:r>
    </w:p>
    <w:p w14:paraId="10DF98B8" w14:textId="77777777" w:rsidR="000858F1" w:rsidRDefault="000858F1" w:rsidP="000858F1"/>
    <w:p w14:paraId="30A801A6" w14:textId="1DC8C7BC" w:rsidR="000858F1" w:rsidRDefault="000858F1" w:rsidP="000858F1">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0858F1"/>
    <w:p w14:paraId="696CF128" w14:textId="4DEAA489" w:rsidR="00EB1186" w:rsidRDefault="00EB1186" w:rsidP="000858F1">
      <w:r>
        <w:lastRenderedPageBreak/>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0858F1"/>
    <w:p w14:paraId="1D88EDA3" w14:textId="4EDAEEBD" w:rsidR="00EB1186" w:rsidRDefault="00EB1186" w:rsidP="000858F1">
      <w:r>
        <w:t xml:space="preserve">If the IC50 uses a more recent version, ensure in the drug effect implementation function, it does not change the gate, but instead the </w:t>
      </w:r>
      <w:r w:rsidR="00B53DFF">
        <w:t>‘</w:t>
      </w:r>
      <w:r>
        <w:t>_b</w:t>
      </w:r>
      <w:r w:rsidR="00B53DFF">
        <w:t>’</w:t>
      </w:r>
      <w:r>
        <w:t xml:space="preserve"> of the gate (</w:t>
      </w:r>
      <w:proofErr w:type="spellStart"/>
      <w:r>
        <w:t>GNaL_b</w:t>
      </w:r>
      <w:proofErr w:type="spellEnd"/>
      <w:r>
        <w:t xml:space="preserve"> for example).</w:t>
      </w:r>
    </w:p>
    <w:p w14:paraId="1692929B" w14:textId="77777777" w:rsidR="001B7E5F" w:rsidRDefault="001B7E5F" w:rsidP="000858F1"/>
    <w:p w14:paraId="7594FA30" w14:textId="77777777" w:rsidR="00EB1186" w:rsidRDefault="00EB1186" w:rsidP="000858F1"/>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0858F1"/>
    <w:p w14:paraId="24EF626B" w14:textId="6D7B4341" w:rsidR="000858F1" w:rsidRDefault="000858F1" w:rsidP="000858F1">
      <w:r>
        <w:t>Problem: The GPU simulation runs slower than expected</w:t>
      </w:r>
      <w:r w:rsidR="001B7E5F">
        <w:t>, or it runs more than 24 even 48 hours for 1000 pacing or less.</w:t>
      </w:r>
    </w:p>
    <w:p w14:paraId="2CD0054F" w14:textId="77777777" w:rsidR="001B7E5F" w:rsidRDefault="001B7E5F" w:rsidP="000858F1"/>
    <w:p w14:paraId="14AEA441" w14:textId="5EA16077" w:rsidR="000858F1" w:rsidRDefault="000858F1" w:rsidP="000858F1">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0858F1">
      <w:r>
        <w:t>Solution:</w:t>
      </w:r>
    </w:p>
    <w:p w14:paraId="040877FC" w14:textId="77777777" w:rsidR="000858F1" w:rsidRDefault="000858F1" w:rsidP="000858F1"/>
    <w:p w14:paraId="2D2306A3" w14:textId="325A8422" w:rsidR="000858F1" w:rsidRDefault="000858F1" w:rsidP="000858F1">
      <w:pPr>
        <w:rPr>
          <w:rFonts w:eastAsia="Batang" w:cs="Batang"/>
        </w:rPr>
      </w:pPr>
      <w:r>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xml:space="preserve">.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0858F1">
      <w:pPr>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0858F1"/>
    <w:p w14:paraId="7625EEF1" w14:textId="42C18344" w:rsidR="000858F1" w:rsidRDefault="000858F1" w:rsidP="000858F1">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0858F1"/>
    <w:p w14:paraId="19FE8532" w14:textId="7E2C05E0" w:rsidR="000858F1" w:rsidRDefault="000858F1" w:rsidP="000858F1">
      <w:r>
        <w:lastRenderedPageBreak/>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0858F1">
      <w:r>
        <w:t>Solution:</w:t>
      </w:r>
    </w:p>
    <w:p w14:paraId="29B3FB97" w14:textId="77777777" w:rsidR="000858F1" w:rsidRDefault="000858F1" w:rsidP="000858F1">
      <w:r>
        <w:t>Inspect the GPU control script (gpu.cu) for memory management issues.</w:t>
      </w:r>
    </w:p>
    <w:p w14:paraId="78C7A220" w14:textId="58115086" w:rsidR="000858F1" w:rsidRDefault="000858F1" w:rsidP="000858F1">
      <w:r>
        <w:t>Use tools like cuda-</w:t>
      </w:r>
      <w:proofErr w:type="spellStart"/>
      <w:r>
        <w:t>memcheck</w:t>
      </w:r>
      <w:proofErr w:type="spellEnd"/>
      <w:r>
        <w:t xml:space="preserve"> to debug memory leaks or access violations.</w:t>
      </w:r>
    </w:p>
    <w:p w14:paraId="2B4B0EA1" w14:textId="77777777" w:rsidR="00EA3B32" w:rsidRDefault="00EA3B32" w:rsidP="000858F1"/>
    <w:p w14:paraId="6476C9B7" w14:textId="77777777" w:rsidR="00EA3B32" w:rsidRDefault="00EA3B32" w:rsidP="000858F1"/>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0858F1"/>
    <w:p w14:paraId="1743D779" w14:textId="48FB7BE0" w:rsidR="000858F1" w:rsidRDefault="000858F1" w:rsidP="000858F1">
      <w:r>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0858F1">
      <w:r>
        <w:t>Cause:</w:t>
      </w:r>
    </w:p>
    <w:p w14:paraId="4AC2B172" w14:textId="77777777" w:rsidR="000858F1" w:rsidRDefault="000858F1" w:rsidP="000858F1"/>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0858F1">
      <w:r>
        <w:t>Solution:</w:t>
      </w:r>
    </w:p>
    <w:p w14:paraId="780E7DC2" w14:textId="59599885" w:rsidR="00547B34" w:rsidRDefault="000858F1" w:rsidP="000858F1">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Makefile includes the correct -arch flag (e.g., -arch=sm_86 for NVIDIA RTX 4090). The code is not tested on other than GTX or RTX family. The oldest GPU </w:t>
      </w:r>
      <w:r w:rsidR="00B53DFF">
        <w:t>I have</w:t>
      </w:r>
      <w:r w:rsidR="00EA3B32">
        <w:t xml:space="preserve"> ever tested the code was GTX 1660 </w:t>
      </w:r>
      <w:proofErr w:type="spellStart"/>
      <w:r w:rsidR="00EA3B32">
        <w:t>Ti</w:t>
      </w:r>
      <w:proofErr w:type="spellEnd"/>
      <w:r w:rsidR="00EA3B32">
        <w:t>.</w:t>
      </w:r>
    </w:p>
    <w:p w14:paraId="5D3CFB5C" w14:textId="77777777" w:rsidR="00547B34" w:rsidRDefault="00547B34">
      <w:pPr>
        <w:spacing w:after="160" w:line="259" w:lineRule="auto"/>
        <w:jc w:val="left"/>
      </w:pPr>
      <w:r>
        <w:br w:type="page"/>
      </w:r>
    </w:p>
    <w:p w14:paraId="6C321B98" w14:textId="77777777" w:rsidR="000858F1" w:rsidRPr="006D680B" w:rsidRDefault="000858F1" w:rsidP="000858F1"/>
    <w:p w14:paraId="1DF8E88B" w14:textId="0247AA98" w:rsidR="00E230EA" w:rsidRPr="006D680B" w:rsidRDefault="00E230EA">
      <w:pPr>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764A7B92"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sidRPr="006D680B">
              <w:rPr>
                <w:rFonts w:hAnsi="Batang" w:cs="HYSinMyeongJo-Medium"/>
                <w:i/>
                <w:iCs/>
                <w:color w:val="auto"/>
                <w:lang w:val="en-GB"/>
              </w:rPr>
              <w:t>in-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8E3CAC">
      <w:pPr>
        <w:autoSpaceDE w:val="0"/>
        <w:autoSpaceDN w:val="0"/>
        <w:adjustRightInd w:val="0"/>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77144" w14:textId="77777777" w:rsidR="009A26D1" w:rsidRDefault="009A26D1" w:rsidP="007F7788">
      <w:r>
        <w:separator/>
      </w:r>
    </w:p>
    <w:p w14:paraId="06F133DE" w14:textId="77777777" w:rsidR="009A26D1" w:rsidRDefault="009A26D1"/>
    <w:p w14:paraId="6E5F9048" w14:textId="77777777" w:rsidR="009A26D1" w:rsidRDefault="009A26D1" w:rsidP="002E3978"/>
  </w:endnote>
  <w:endnote w:type="continuationSeparator" w:id="0">
    <w:p w14:paraId="1D86B60A" w14:textId="77777777" w:rsidR="009A26D1" w:rsidRDefault="009A26D1" w:rsidP="007F7788">
      <w:r>
        <w:continuationSeparator/>
      </w:r>
    </w:p>
    <w:p w14:paraId="54025587" w14:textId="77777777" w:rsidR="009A26D1" w:rsidRDefault="009A26D1"/>
    <w:p w14:paraId="78980936" w14:textId="77777777" w:rsidR="009A26D1" w:rsidRDefault="009A26D1"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9A26D1">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9A26D1">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286C8" w14:textId="77777777" w:rsidR="009A26D1" w:rsidRDefault="009A26D1" w:rsidP="007F7788">
      <w:r>
        <w:separator/>
      </w:r>
    </w:p>
    <w:p w14:paraId="6ED97FF8" w14:textId="77777777" w:rsidR="009A26D1" w:rsidRDefault="009A26D1"/>
    <w:p w14:paraId="290F3AB7" w14:textId="77777777" w:rsidR="009A26D1" w:rsidRDefault="009A26D1" w:rsidP="002E3978"/>
  </w:footnote>
  <w:footnote w:type="continuationSeparator" w:id="0">
    <w:p w14:paraId="3269A488" w14:textId="77777777" w:rsidR="009A26D1" w:rsidRDefault="009A26D1" w:rsidP="007F7788">
      <w:r>
        <w:continuationSeparator/>
      </w:r>
    </w:p>
    <w:p w14:paraId="19D9D5B1" w14:textId="77777777" w:rsidR="009A26D1" w:rsidRDefault="009A26D1"/>
    <w:p w14:paraId="54E7AA70" w14:textId="77777777" w:rsidR="009A26D1" w:rsidRDefault="009A26D1"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71236"/>
    <w:rsid w:val="00073098"/>
    <w:rsid w:val="00075B89"/>
    <w:rsid w:val="0007639F"/>
    <w:rsid w:val="00076599"/>
    <w:rsid w:val="00082301"/>
    <w:rsid w:val="000830D1"/>
    <w:rsid w:val="000858F1"/>
    <w:rsid w:val="00087303"/>
    <w:rsid w:val="000A44A5"/>
    <w:rsid w:val="000A57B8"/>
    <w:rsid w:val="000A7AFA"/>
    <w:rsid w:val="000B54E2"/>
    <w:rsid w:val="000B5EFB"/>
    <w:rsid w:val="000B6705"/>
    <w:rsid w:val="000B76D8"/>
    <w:rsid w:val="000C1361"/>
    <w:rsid w:val="000C141E"/>
    <w:rsid w:val="000C5324"/>
    <w:rsid w:val="000C597E"/>
    <w:rsid w:val="000C5AA4"/>
    <w:rsid w:val="000D0EDD"/>
    <w:rsid w:val="000D1795"/>
    <w:rsid w:val="000D2F58"/>
    <w:rsid w:val="000D5A6C"/>
    <w:rsid w:val="000D5D35"/>
    <w:rsid w:val="000E09C6"/>
    <w:rsid w:val="000E1589"/>
    <w:rsid w:val="000E1E34"/>
    <w:rsid w:val="000E49A1"/>
    <w:rsid w:val="000E4FF0"/>
    <w:rsid w:val="000E5148"/>
    <w:rsid w:val="000E5A96"/>
    <w:rsid w:val="000F1950"/>
    <w:rsid w:val="000F53DC"/>
    <w:rsid w:val="000F6E2F"/>
    <w:rsid w:val="000F7C22"/>
    <w:rsid w:val="0010026E"/>
    <w:rsid w:val="001008CF"/>
    <w:rsid w:val="00103391"/>
    <w:rsid w:val="0010354F"/>
    <w:rsid w:val="001045AE"/>
    <w:rsid w:val="0010727E"/>
    <w:rsid w:val="0010756B"/>
    <w:rsid w:val="001132EA"/>
    <w:rsid w:val="00113DA5"/>
    <w:rsid w:val="001152DD"/>
    <w:rsid w:val="001158ED"/>
    <w:rsid w:val="00115CC5"/>
    <w:rsid w:val="00115F95"/>
    <w:rsid w:val="001166AA"/>
    <w:rsid w:val="00120E1D"/>
    <w:rsid w:val="00121563"/>
    <w:rsid w:val="00122628"/>
    <w:rsid w:val="00125C7C"/>
    <w:rsid w:val="0013010B"/>
    <w:rsid w:val="00130914"/>
    <w:rsid w:val="00130929"/>
    <w:rsid w:val="00131756"/>
    <w:rsid w:val="001318B4"/>
    <w:rsid w:val="0013246A"/>
    <w:rsid w:val="0013488E"/>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937D9"/>
    <w:rsid w:val="00193D69"/>
    <w:rsid w:val="00195A27"/>
    <w:rsid w:val="001A03EB"/>
    <w:rsid w:val="001A0E8D"/>
    <w:rsid w:val="001A129C"/>
    <w:rsid w:val="001A1E21"/>
    <w:rsid w:val="001A204D"/>
    <w:rsid w:val="001A230E"/>
    <w:rsid w:val="001A7447"/>
    <w:rsid w:val="001B01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58E4"/>
    <w:rsid w:val="001E609C"/>
    <w:rsid w:val="001F028E"/>
    <w:rsid w:val="00201B99"/>
    <w:rsid w:val="002155D4"/>
    <w:rsid w:val="00216C51"/>
    <w:rsid w:val="00222632"/>
    <w:rsid w:val="00223E25"/>
    <w:rsid w:val="00226B9F"/>
    <w:rsid w:val="0022736F"/>
    <w:rsid w:val="00232A33"/>
    <w:rsid w:val="00233B2D"/>
    <w:rsid w:val="002413D5"/>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B45"/>
    <w:rsid w:val="00284CBA"/>
    <w:rsid w:val="00285C11"/>
    <w:rsid w:val="002900C6"/>
    <w:rsid w:val="00295113"/>
    <w:rsid w:val="00295491"/>
    <w:rsid w:val="00295AD6"/>
    <w:rsid w:val="00296886"/>
    <w:rsid w:val="00296A46"/>
    <w:rsid w:val="002A110A"/>
    <w:rsid w:val="002A1CED"/>
    <w:rsid w:val="002A3264"/>
    <w:rsid w:val="002A36B8"/>
    <w:rsid w:val="002A6359"/>
    <w:rsid w:val="002B52CF"/>
    <w:rsid w:val="002B5327"/>
    <w:rsid w:val="002C05E6"/>
    <w:rsid w:val="002C0EF5"/>
    <w:rsid w:val="002C1AAC"/>
    <w:rsid w:val="002C2E33"/>
    <w:rsid w:val="002C76E7"/>
    <w:rsid w:val="002D0F36"/>
    <w:rsid w:val="002D24C3"/>
    <w:rsid w:val="002D4CCA"/>
    <w:rsid w:val="002D62E6"/>
    <w:rsid w:val="002D6512"/>
    <w:rsid w:val="002D6977"/>
    <w:rsid w:val="002D7D6F"/>
    <w:rsid w:val="002E3978"/>
    <w:rsid w:val="002E7068"/>
    <w:rsid w:val="002F4626"/>
    <w:rsid w:val="002F589F"/>
    <w:rsid w:val="002F6C3B"/>
    <w:rsid w:val="002F70F7"/>
    <w:rsid w:val="00304E29"/>
    <w:rsid w:val="00305CB6"/>
    <w:rsid w:val="00305FD8"/>
    <w:rsid w:val="003065F3"/>
    <w:rsid w:val="00310C3A"/>
    <w:rsid w:val="00311802"/>
    <w:rsid w:val="00311BCD"/>
    <w:rsid w:val="00317C01"/>
    <w:rsid w:val="003208EE"/>
    <w:rsid w:val="00320BED"/>
    <w:rsid w:val="003223EA"/>
    <w:rsid w:val="00323BEC"/>
    <w:rsid w:val="003314B1"/>
    <w:rsid w:val="003337BA"/>
    <w:rsid w:val="00333EBD"/>
    <w:rsid w:val="0033404B"/>
    <w:rsid w:val="00334275"/>
    <w:rsid w:val="00336BCE"/>
    <w:rsid w:val="003375CE"/>
    <w:rsid w:val="003401E2"/>
    <w:rsid w:val="00340B58"/>
    <w:rsid w:val="00340BA4"/>
    <w:rsid w:val="003419B3"/>
    <w:rsid w:val="00342FE6"/>
    <w:rsid w:val="0034322D"/>
    <w:rsid w:val="00346D5D"/>
    <w:rsid w:val="0035031B"/>
    <w:rsid w:val="003511B0"/>
    <w:rsid w:val="0035293A"/>
    <w:rsid w:val="00353C63"/>
    <w:rsid w:val="00355354"/>
    <w:rsid w:val="00355940"/>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5F82"/>
    <w:rsid w:val="003902B8"/>
    <w:rsid w:val="0039149E"/>
    <w:rsid w:val="0039168A"/>
    <w:rsid w:val="00392A73"/>
    <w:rsid w:val="003932CC"/>
    <w:rsid w:val="0039487C"/>
    <w:rsid w:val="00395416"/>
    <w:rsid w:val="003961CB"/>
    <w:rsid w:val="003A0720"/>
    <w:rsid w:val="003A0A62"/>
    <w:rsid w:val="003A4906"/>
    <w:rsid w:val="003A586B"/>
    <w:rsid w:val="003A7042"/>
    <w:rsid w:val="003A7361"/>
    <w:rsid w:val="003B0ED2"/>
    <w:rsid w:val="003B567C"/>
    <w:rsid w:val="003B7E26"/>
    <w:rsid w:val="003C084D"/>
    <w:rsid w:val="003C1BCF"/>
    <w:rsid w:val="003C622C"/>
    <w:rsid w:val="003D066F"/>
    <w:rsid w:val="003D0788"/>
    <w:rsid w:val="003D0DB4"/>
    <w:rsid w:val="003D24D5"/>
    <w:rsid w:val="003D4922"/>
    <w:rsid w:val="003D5DAD"/>
    <w:rsid w:val="003E40E0"/>
    <w:rsid w:val="003F033D"/>
    <w:rsid w:val="003F1D3B"/>
    <w:rsid w:val="003F26FA"/>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777"/>
    <w:rsid w:val="004206F3"/>
    <w:rsid w:val="004275B0"/>
    <w:rsid w:val="0043048A"/>
    <w:rsid w:val="0043334A"/>
    <w:rsid w:val="0043359D"/>
    <w:rsid w:val="00434649"/>
    <w:rsid w:val="00435862"/>
    <w:rsid w:val="00436EB6"/>
    <w:rsid w:val="004401C3"/>
    <w:rsid w:val="00441D55"/>
    <w:rsid w:val="004474D0"/>
    <w:rsid w:val="00451723"/>
    <w:rsid w:val="0045432A"/>
    <w:rsid w:val="0045666A"/>
    <w:rsid w:val="004571C3"/>
    <w:rsid w:val="00460032"/>
    <w:rsid w:val="00463762"/>
    <w:rsid w:val="00465F82"/>
    <w:rsid w:val="00466C49"/>
    <w:rsid w:val="00466E61"/>
    <w:rsid w:val="0046713A"/>
    <w:rsid w:val="00471A5F"/>
    <w:rsid w:val="00471D46"/>
    <w:rsid w:val="00472E1D"/>
    <w:rsid w:val="00472E3C"/>
    <w:rsid w:val="00474181"/>
    <w:rsid w:val="00475495"/>
    <w:rsid w:val="00481411"/>
    <w:rsid w:val="004850E0"/>
    <w:rsid w:val="00490C12"/>
    <w:rsid w:val="00491618"/>
    <w:rsid w:val="00492EEA"/>
    <w:rsid w:val="004936E6"/>
    <w:rsid w:val="00494BBA"/>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B2A"/>
    <w:rsid w:val="004C3B57"/>
    <w:rsid w:val="004C3B68"/>
    <w:rsid w:val="004C4959"/>
    <w:rsid w:val="004C4ED0"/>
    <w:rsid w:val="004C5C1A"/>
    <w:rsid w:val="004C77B0"/>
    <w:rsid w:val="004D0AAB"/>
    <w:rsid w:val="004D184D"/>
    <w:rsid w:val="004D1902"/>
    <w:rsid w:val="004D2EB7"/>
    <w:rsid w:val="004D5D2C"/>
    <w:rsid w:val="004D60EE"/>
    <w:rsid w:val="004D6E92"/>
    <w:rsid w:val="004D79B9"/>
    <w:rsid w:val="004E002A"/>
    <w:rsid w:val="004E2A3F"/>
    <w:rsid w:val="004E464E"/>
    <w:rsid w:val="004E7476"/>
    <w:rsid w:val="004E7FB9"/>
    <w:rsid w:val="004F0E2C"/>
    <w:rsid w:val="004F3698"/>
    <w:rsid w:val="004F421D"/>
    <w:rsid w:val="004F69EC"/>
    <w:rsid w:val="004F7E62"/>
    <w:rsid w:val="005008C5"/>
    <w:rsid w:val="0050502A"/>
    <w:rsid w:val="00505DB4"/>
    <w:rsid w:val="0050713B"/>
    <w:rsid w:val="00510A76"/>
    <w:rsid w:val="00511E38"/>
    <w:rsid w:val="0051283E"/>
    <w:rsid w:val="005160D2"/>
    <w:rsid w:val="00516BD9"/>
    <w:rsid w:val="00522C33"/>
    <w:rsid w:val="00525179"/>
    <w:rsid w:val="005324E2"/>
    <w:rsid w:val="0053530B"/>
    <w:rsid w:val="00536080"/>
    <w:rsid w:val="005368B0"/>
    <w:rsid w:val="0054116B"/>
    <w:rsid w:val="005415A9"/>
    <w:rsid w:val="00542138"/>
    <w:rsid w:val="00544AE6"/>
    <w:rsid w:val="00547B34"/>
    <w:rsid w:val="00551EB6"/>
    <w:rsid w:val="00555775"/>
    <w:rsid w:val="00557426"/>
    <w:rsid w:val="00560E32"/>
    <w:rsid w:val="00563B89"/>
    <w:rsid w:val="00565F2D"/>
    <w:rsid w:val="0057029F"/>
    <w:rsid w:val="00571E23"/>
    <w:rsid w:val="0057241D"/>
    <w:rsid w:val="005746A3"/>
    <w:rsid w:val="00575EED"/>
    <w:rsid w:val="005768BE"/>
    <w:rsid w:val="00580D14"/>
    <w:rsid w:val="00581C47"/>
    <w:rsid w:val="00582D77"/>
    <w:rsid w:val="0058372C"/>
    <w:rsid w:val="00584041"/>
    <w:rsid w:val="00587CBA"/>
    <w:rsid w:val="00592C69"/>
    <w:rsid w:val="0059514B"/>
    <w:rsid w:val="005979E7"/>
    <w:rsid w:val="00597C3B"/>
    <w:rsid w:val="005A295C"/>
    <w:rsid w:val="005A3923"/>
    <w:rsid w:val="005A49CA"/>
    <w:rsid w:val="005A6D17"/>
    <w:rsid w:val="005A6DC5"/>
    <w:rsid w:val="005B0243"/>
    <w:rsid w:val="005B282A"/>
    <w:rsid w:val="005B30D7"/>
    <w:rsid w:val="005B30E1"/>
    <w:rsid w:val="005B4E6F"/>
    <w:rsid w:val="005B749C"/>
    <w:rsid w:val="005C60C1"/>
    <w:rsid w:val="005D0147"/>
    <w:rsid w:val="005D31AD"/>
    <w:rsid w:val="005D341F"/>
    <w:rsid w:val="005E05C6"/>
    <w:rsid w:val="005E07A8"/>
    <w:rsid w:val="005E1A13"/>
    <w:rsid w:val="005E1BC9"/>
    <w:rsid w:val="005E484D"/>
    <w:rsid w:val="005E61DC"/>
    <w:rsid w:val="005E6712"/>
    <w:rsid w:val="005E6C11"/>
    <w:rsid w:val="005E79AE"/>
    <w:rsid w:val="005F0066"/>
    <w:rsid w:val="005F5BFC"/>
    <w:rsid w:val="005F75CC"/>
    <w:rsid w:val="00600402"/>
    <w:rsid w:val="006072F4"/>
    <w:rsid w:val="00607D6F"/>
    <w:rsid w:val="00610997"/>
    <w:rsid w:val="00611696"/>
    <w:rsid w:val="00611AA8"/>
    <w:rsid w:val="006120FC"/>
    <w:rsid w:val="00615E38"/>
    <w:rsid w:val="006218A4"/>
    <w:rsid w:val="00624869"/>
    <w:rsid w:val="006249A1"/>
    <w:rsid w:val="00624B84"/>
    <w:rsid w:val="006250E3"/>
    <w:rsid w:val="0062652A"/>
    <w:rsid w:val="00633D1D"/>
    <w:rsid w:val="0063411B"/>
    <w:rsid w:val="006345DC"/>
    <w:rsid w:val="00634659"/>
    <w:rsid w:val="0063508F"/>
    <w:rsid w:val="00635753"/>
    <w:rsid w:val="00635CF1"/>
    <w:rsid w:val="00636103"/>
    <w:rsid w:val="006402C7"/>
    <w:rsid w:val="0064289B"/>
    <w:rsid w:val="0064422B"/>
    <w:rsid w:val="00644266"/>
    <w:rsid w:val="00646623"/>
    <w:rsid w:val="00647F87"/>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1E64"/>
    <w:rsid w:val="00683779"/>
    <w:rsid w:val="006839F1"/>
    <w:rsid w:val="00686009"/>
    <w:rsid w:val="00687337"/>
    <w:rsid w:val="00691642"/>
    <w:rsid w:val="006965C3"/>
    <w:rsid w:val="006A1A25"/>
    <w:rsid w:val="006A315C"/>
    <w:rsid w:val="006A3768"/>
    <w:rsid w:val="006A472D"/>
    <w:rsid w:val="006A59FD"/>
    <w:rsid w:val="006A6109"/>
    <w:rsid w:val="006B13F6"/>
    <w:rsid w:val="006B3176"/>
    <w:rsid w:val="006B4394"/>
    <w:rsid w:val="006B49C9"/>
    <w:rsid w:val="006B5D28"/>
    <w:rsid w:val="006C332D"/>
    <w:rsid w:val="006C5D2D"/>
    <w:rsid w:val="006C7EB6"/>
    <w:rsid w:val="006D19C8"/>
    <w:rsid w:val="006D216E"/>
    <w:rsid w:val="006D3BEA"/>
    <w:rsid w:val="006D3FAF"/>
    <w:rsid w:val="006D447F"/>
    <w:rsid w:val="006D4685"/>
    <w:rsid w:val="006D680B"/>
    <w:rsid w:val="006E0B1B"/>
    <w:rsid w:val="006E0D25"/>
    <w:rsid w:val="006E4608"/>
    <w:rsid w:val="006E6662"/>
    <w:rsid w:val="006F2BBE"/>
    <w:rsid w:val="006F361F"/>
    <w:rsid w:val="006F3D9C"/>
    <w:rsid w:val="006F4739"/>
    <w:rsid w:val="00701DE3"/>
    <w:rsid w:val="007020D7"/>
    <w:rsid w:val="0070327A"/>
    <w:rsid w:val="007033BB"/>
    <w:rsid w:val="0070503C"/>
    <w:rsid w:val="00705186"/>
    <w:rsid w:val="00705D86"/>
    <w:rsid w:val="0070770A"/>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75A7"/>
    <w:rsid w:val="00753D94"/>
    <w:rsid w:val="00754404"/>
    <w:rsid w:val="00754DDA"/>
    <w:rsid w:val="0076063A"/>
    <w:rsid w:val="0076532B"/>
    <w:rsid w:val="007663CE"/>
    <w:rsid w:val="007670D1"/>
    <w:rsid w:val="00770751"/>
    <w:rsid w:val="007709D6"/>
    <w:rsid w:val="00771080"/>
    <w:rsid w:val="00771CCA"/>
    <w:rsid w:val="00776895"/>
    <w:rsid w:val="00776D19"/>
    <w:rsid w:val="00777814"/>
    <w:rsid w:val="0078055C"/>
    <w:rsid w:val="0078085C"/>
    <w:rsid w:val="00780B68"/>
    <w:rsid w:val="00780D5C"/>
    <w:rsid w:val="00782BFC"/>
    <w:rsid w:val="00784D58"/>
    <w:rsid w:val="007854CE"/>
    <w:rsid w:val="00791C93"/>
    <w:rsid w:val="0079667A"/>
    <w:rsid w:val="007967D7"/>
    <w:rsid w:val="00796E8F"/>
    <w:rsid w:val="007A10E8"/>
    <w:rsid w:val="007A2995"/>
    <w:rsid w:val="007A3746"/>
    <w:rsid w:val="007A6896"/>
    <w:rsid w:val="007B05AF"/>
    <w:rsid w:val="007B3D11"/>
    <w:rsid w:val="007B7E6D"/>
    <w:rsid w:val="007C15F8"/>
    <w:rsid w:val="007C1E3D"/>
    <w:rsid w:val="007C252E"/>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3CAF"/>
    <w:rsid w:val="00814AC4"/>
    <w:rsid w:val="008156CF"/>
    <w:rsid w:val="00815BC1"/>
    <w:rsid w:val="0081660F"/>
    <w:rsid w:val="00816D5A"/>
    <w:rsid w:val="00816FC4"/>
    <w:rsid w:val="00817D16"/>
    <w:rsid w:val="008205B9"/>
    <w:rsid w:val="00822A97"/>
    <w:rsid w:val="00824774"/>
    <w:rsid w:val="00826E92"/>
    <w:rsid w:val="00827C66"/>
    <w:rsid w:val="0083140D"/>
    <w:rsid w:val="0083358A"/>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B43"/>
    <w:rsid w:val="00854E63"/>
    <w:rsid w:val="00860395"/>
    <w:rsid w:val="008619F0"/>
    <w:rsid w:val="00864D95"/>
    <w:rsid w:val="008662CD"/>
    <w:rsid w:val="0087149F"/>
    <w:rsid w:val="0087259F"/>
    <w:rsid w:val="0087599E"/>
    <w:rsid w:val="00875CD6"/>
    <w:rsid w:val="00885531"/>
    <w:rsid w:val="00885C34"/>
    <w:rsid w:val="00886B2B"/>
    <w:rsid w:val="0089125F"/>
    <w:rsid w:val="008921D8"/>
    <w:rsid w:val="008922E6"/>
    <w:rsid w:val="00894214"/>
    <w:rsid w:val="00896C7A"/>
    <w:rsid w:val="00897D39"/>
    <w:rsid w:val="008A0CC2"/>
    <w:rsid w:val="008A0CE1"/>
    <w:rsid w:val="008A2301"/>
    <w:rsid w:val="008A2844"/>
    <w:rsid w:val="008A2DAA"/>
    <w:rsid w:val="008A6C31"/>
    <w:rsid w:val="008A6D96"/>
    <w:rsid w:val="008B08BF"/>
    <w:rsid w:val="008B09BF"/>
    <w:rsid w:val="008B1BBD"/>
    <w:rsid w:val="008B32C8"/>
    <w:rsid w:val="008B4ACE"/>
    <w:rsid w:val="008B77A1"/>
    <w:rsid w:val="008C3DBF"/>
    <w:rsid w:val="008C6858"/>
    <w:rsid w:val="008D0E25"/>
    <w:rsid w:val="008D1D02"/>
    <w:rsid w:val="008D5B5C"/>
    <w:rsid w:val="008D5C52"/>
    <w:rsid w:val="008D6E2E"/>
    <w:rsid w:val="008E2732"/>
    <w:rsid w:val="008E315B"/>
    <w:rsid w:val="008E3CAC"/>
    <w:rsid w:val="008E512B"/>
    <w:rsid w:val="008E7E23"/>
    <w:rsid w:val="008F2418"/>
    <w:rsid w:val="008F3BD5"/>
    <w:rsid w:val="008F3ED2"/>
    <w:rsid w:val="00900A15"/>
    <w:rsid w:val="009020B2"/>
    <w:rsid w:val="0090254D"/>
    <w:rsid w:val="00905457"/>
    <w:rsid w:val="00907D7A"/>
    <w:rsid w:val="00913390"/>
    <w:rsid w:val="00914B05"/>
    <w:rsid w:val="00915427"/>
    <w:rsid w:val="00915731"/>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8017F"/>
    <w:rsid w:val="00983413"/>
    <w:rsid w:val="00985186"/>
    <w:rsid w:val="009856E9"/>
    <w:rsid w:val="00986057"/>
    <w:rsid w:val="009867D1"/>
    <w:rsid w:val="00991868"/>
    <w:rsid w:val="00992F7B"/>
    <w:rsid w:val="009945AA"/>
    <w:rsid w:val="00994D2D"/>
    <w:rsid w:val="00995C10"/>
    <w:rsid w:val="009977EE"/>
    <w:rsid w:val="009A1E8B"/>
    <w:rsid w:val="009A26D1"/>
    <w:rsid w:val="009A641B"/>
    <w:rsid w:val="009B1FD4"/>
    <w:rsid w:val="009B21B5"/>
    <w:rsid w:val="009B2BF1"/>
    <w:rsid w:val="009B3144"/>
    <w:rsid w:val="009B3296"/>
    <w:rsid w:val="009B53AF"/>
    <w:rsid w:val="009C2116"/>
    <w:rsid w:val="009C33F2"/>
    <w:rsid w:val="009C4850"/>
    <w:rsid w:val="009C6A88"/>
    <w:rsid w:val="009D4C97"/>
    <w:rsid w:val="009D61E2"/>
    <w:rsid w:val="009D6739"/>
    <w:rsid w:val="009E0511"/>
    <w:rsid w:val="009E1461"/>
    <w:rsid w:val="009E21A5"/>
    <w:rsid w:val="009F1A69"/>
    <w:rsid w:val="009F2B90"/>
    <w:rsid w:val="009F6EA0"/>
    <w:rsid w:val="00A003A2"/>
    <w:rsid w:val="00A01665"/>
    <w:rsid w:val="00A02F9D"/>
    <w:rsid w:val="00A031A5"/>
    <w:rsid w:val="00A148AF"/>
    <w:rsid w:val="00A16209"/>
    <w:rsid w:val="00A167E6"/>
    <w:rsid w:val="00A22B6A"/>
    <w:rsid w:val="00A24AD7"/>
    <w:rsid w:val="00A25C00"/>
    <w:rsid w:val="00A27F4A"/>
    <w:rsid w:val="00A3124F"/>
    <w:rsid w:val="00A320B9"/>
    <w:rsid w:val="00A32DDE"/>
    <w:rsid w:val="00A35807"/>
    <w:rsid w:val="00A36774"/>
    <w:rsid w:val="00A4491D"/>
    <w:rsid w:val="00A4519B"/>
    <w:rsid w:val="00A45E28"/>
    <w:rsid w:val="00A46978"/>
    <w:rsid w:val="00A4719B"/>
    <w:rsid w:val="00A477F6"/>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4431"/>
    <w:rsid w:val="00AA61F2"/>
    <w:rsid w:val="00AA6B88"/>
    <w:rsid w:val="00AB24EF"/>
    <w:rsid w:val="00AB43B2"/>
    <w:rsid w:val="00AC1267"/>
    <w:rsid w:val="00AC1F76"/>
    <w:rsid w:val="00AC520E"/>
    <w:rsid w:val="00AC5CC4"/>
    <w:rsid w:val="00AD044D"/>
    <w:rsid w:val="00AD12A0"/>
    <w:rsid w:val="00AD1365"/>
    <w:rsid w:val="00AD60C3"/>
    <w:rsid w:val="00AD6865"/>
    <w:rsid w:val="00AD76B9"/>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783E"/>
    <w:rsid w:val="00B8789D"/>
    <w:rsid w:val="00B91CF9"/>
    <w:rsid w:val="00B963F0"/>
    <w:rsid w:val="00B96B03"/>
    <w:rsid w:val="00BA1780"/>
    <w:rsid w:val="00BB5C52"/>
    <w:rsid w:val="00BC0A12"/>
    <w:rsid w:val="00BC7AB9"/>
    <w:rsid w:val="00BC7F87"/>
    <w:rsid w:val="00BD084E"/>
    <w:rsid w:val="00BE40B9"/>
    <w:rsid w:val="00BE47F9"/>
    <w:rsid w:val="00BE49D5"/>
    <w:rsid w:val="00BE6921"/>
    <w:rsid w:val="00BE711E"/>
    <w:rsid w:val="00BE783D"/>
    <w:rsid w:val="00BF0F5E"/>
    <w:rsid w:val="00BF1F35"/>
    <w:rsid w:val="00BF4614"/>
    <w:rsid w:val="00BF6E58"/>
    <w:rsid w:val="00BF7DB8"/>
    <w:rsid w:val="00C021C2"/>
    <w:rsid w:val="00C0230E"/>
    <w:rsid w:val="00C02C85"/>
    <w:rsid w:val="00C06F10"/>
    <w:rsid w:val="00C200C7"/>
    <w:rsid w:val="00C226FA"/>
    <w:rsid w:val="00C27DCF"/>
    <w:rsid w:val="00C30421"/>
    <w:rsid w:val="00C31C29"/>
    <w:rsid w:val="00C330CE"/>
    <w:rsid w:val="00C35618"/>
    <w:rsid w:val="00C35722"/>
    <w:rsid w:val="00C35C4A"/>
    <w:rsid w:val="00C377BF"/>
    <w:rsid w:val="00C428DF"/>
    <w:rsid w:val="00C44F47"/>
    <w:rsid w:val="00C464D1"/>
    <w:rsid w:val="00C51287"/>
    <w:rsid w:val="00C5682D"/>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A4B"/>
    <w:rsid w:val="00CA0FDF"/>
    <w:rsid w:val="00CA254A"/>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200C3"/>
    <w:rsid w:val="00D21CDA"/>
    <w:rsid w:val="00D21DEC"/>
    <w:rsid w:val="00D307CD"/>
    <w:rsid w:val="00D33CA3"/>
    <w:rsid w:val="00D33DDA"/>
    <w:rsid w:val="00D37D14"/>
    <w:rsid w:val="00D408E2"/>
    <w:rsid w:val="00D41998"/>
    <w:rsid w:val="00D470DA"/>
    <w:rsid w:val="00D511CB"/>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D06E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59BB"/>
    <w:rsid w:val="00E059C0"/>
    <w:rsid w:val="00E10B52"/>
    <w:rsid w:val="00E1304C"/>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05E"/>
    <w:rsid w:val="00E56C56"/>
    <w:rsid w:val="00E60708"/>
    <w:rsid w:val="00E60FFC"/>
    <w:rsid w:val="00E6752A"/>
    <w:rsid w:val="00E70B6D"/>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A3B32"/>
    <w:rsid w:val="00EA771D"/>
    <w:rsid w:val="00EA7FA8"/>
    <w:rsid w:val="00EB10FA"/>
    <w:rsid w:val="00EB1186"/>
    <w:rsid w:val="00EB15C9"/>
    <w:rsid w:val="00EB3947"/>
    <w:rsid w:val="00EB4890"/>
    <w:rsid w:val="00EB5CC4"/>
    <w:rsid w:val="00EB6171"/>
    <w:rsid w:val="00EB7848"/>
    <w:rsid w:val="00EC4B9E"/>
    <w:rsid w:val="00EC580A"/>
    <w:rsid w:val="00ED369A"/>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78F7"/>
    <w:rsid w:val="00FB17DE"/>
    <w:rsid w:val="00FB1901"/>
    <w:rsid w:val="00FB5C99"/>
    <w:rsid w:val="00FB62B4"/>
    <w:rsid w:val="00FB75D5"/>
    <w:rsid w:val="00FC130D"/>
    <w:rsid w:val="00FD1DAB"/>
    <w:rsid w:val="00FD2E66"/>
    <w:rsid w:val="00FD5BF0"/>
    <w:rsid w:val="00FE05B9"/>
    <w:rsid w:val="00FE0B46"/>
    <w:rsid w:val="00FE2772"/>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chart" Target="charts/chart4.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s://github.com/kit-cml/MultiConcGPU" TargetMode="External"/><Relationship Id="rId10" Type="http://schemas.openxmlformats.org/officeDocument/2006/relationships/image" Target="media/image1.png"/><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2.xml"/><Relationship Id="rId22" Type="http://schemas.openxmlformats.org/officeDocument/2006/relationships/hyperlink" Target="https://github.com/kit-c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invertIfNegative val="1"/>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a:defRPr/>
                </a:pPr>
                <a:r>
                  <a:rPr lang="en-GB"/>
                  <a:t>Time (second)</a:t>
                </a:r>
              </a:p>
            </c:rich>
          </c:tx>
          <c:overlay val="0"/>
        </c:title>
        <c:numFmt formatCode="General" sourceLinked="1"/>
        <c:majorTickMark val="none"/>
        <c:minorTickMark val="none"/>
        <c:tickLblPos val="nextTo"/>
        <c:spPr>
          <a:ln/>
        </c:spPr>
        <c:crossAx val="135762103"/>
        <c:crosses val="max"/>
        <c:crossBetween val="between"/>
      </c:valAx>
    </c:plotArea>
    <c:plotVisOnly val="1"/>
    <c:dispBlanksAs val="zero"/>
    <c:showDLblsOverMax val="1"/>
  </c:chart>
  <c:spPr>
    <a:ln>
      <a:solidFill>
        <a:schemeClr val="bg1">
          <a:lumMod val="85000"/>
        </a:schemeClr>
      </a:solidFill>
    </a:ln>
  </c:spPr>
  <c:txPr>
    <a:bodyPr/>
    <a:lstStyle/>
    <a:p>
      <a:pPr>
        <a:defRPr>
          <a:ln>
            <a:noFill/>
          </a:ln>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1492-C343-8C6D-E1AE7E79BC8D}"/>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1-1492-C343-8C6D-E1AE7E79BC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3F3B-8F44-AD05-D01D370BCB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815"/>
    <w:rsid w:val="00072F87"/>
    <w:rsid w:val="00163815"/>
    <w:rsid w:val="00374BAA"/>
    <w:rsid w:val="004947F9"/>
    <w:rsid w:val="00A33B7C"/>
    <w:rsid w:val="00A53640"/>
    <w:rsid w:val="00A649C4"/>
    <w:rsid w:val="00D10C0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6</TotalTime>
  <Pages>114</Pages>
  <Words>42145</Words>
  <Characters>240229</Characters>
  <Application>Microsoft Office Word</Application>
  <DocSecurity>0</DocSecurity>
  <Lines>2001</Lines>
  <Paragraphs>5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218</cp:revision>
  <cp:lastPrinted>2024-11-27T10:51:00Z</cp:lastPrinted>
  <dcterms:created xsi:type="dcterms:W3CDTF">2020-11-29T03:19:00Z</dcterms:created>
  <dcterms:modified xsi:type="dcterms:W3CDTF">2024-11-28T01:57:00Z</dcterms:modified>
</cp:coreProperties>
</file>